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431D4" w14:textId="0302C2AE" w:rsidR="006B5729" w:rsidRDefault="006B5729" w:rsidP="009653A8">
      <w:pPr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</w:pPr>
      <w:bookmarkStart w:id="0" w:name="_Toc447718972"/>
      <w:r>
        <w:rPr>
          <w:rStyle w:val="Heading3Char"/>
          <w:rFonts w:ascii="Times New Roman" w:hAnsi="Times New Roman" w:cs="Times New Roman"/>
          <w:caps w:val="0"/>
          <w:noProof/>
          <w:color w:val="auto"/>
          <w:sz w:val="24"/>
          <w:szCs w:val="24"/>
        </w:rPr>
        <w:drawing>
          <wp:inline distT="0" distB="0" distL="0" distR="0" wp14:anchorId="1CB93FCD" wp14:editId="22400C60">
            <wp:extent cx="3429000" cy="9404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20" cy="95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CE213" w14:textId="0E2791C0" w:rsidR="00804ACC" w:rsidRPr="00804ACC" w:rsidRDefault="00360A61" w:rsidP="009653A8">
      <w:pPr>
        <w:rPr>
          <w:rFonts w:eastAsia="Times New Roman"/>
          <w:b/>
          <w:bCs/>
          <w:color w:val="5B9BD5" w:themeColor="accent1"/>
          <w:sz w:val="24"/>
          <w:szCs w:val="24"/>
        </w:rPr>
      </w:pPr>
      <w:r w:rsidRPr="00D0112C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>Committee workloads vary widely in time and effort,</w:t>
      </w:r>
      <w:r w:rsidR="00D0112C" w:rsidRPr="00D0112C">
        <w:t xml:space="preserve"> </w:t>
      </w:r>
      <w:r w:rsidR="00D0112C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>t</w:t>
      </w:r>
      <w:r w:rsidR="00D0112C" w:rsidRPr="00D0112C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>he service efforts must be measured in terms of time, achievements and alignment with the university/college/department mission and vision rather than number of commitments.</w:t>
      </w:r>
      <w:r w:rsidR="009653A8">
        <w:rPr>
          <w:rStyle w:val="Heading3Char"/>
          <w:rFonts w:ascii="Times New Roman" w:hAnsi="Times New Roman" w:cs="Times New Roman"/>
          <w:caps w:val="0"/>
          <w:color w:val="auto"/>
          <w:sz w:val="24"/>
          <w:szCs w:val="24"/>
        </w:rPr>
        <w:t xml:space="preserve"> </w:t>
      </w:r>
    </w:p>
    <w:p w14:paraId="2A5CD624" w14:textId="77777777" w:rsidR="00E86E26" w:rsidRPr="00100784" w:rsidRDefault="00E86E26" w:rsidP="00100784">
      <w:pPr>
        <w:pStyle w:val="Heading1"/>
        <w:spacing w:before="0"/>
        <w:rPr>
          <w:rStyle w:val="Heading3Char"/>
          <w:rFonts w:ascii="Times New Roman" w:hAnsi="Times New Roman" w:cs="Times New Roman"/>
          <w:sz w:val="24"/>
          <w:szCs w:val="24"/>
        </w:rPr>
      </w:pP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CCSE Internal Committees</w:t>
      </w:r>
      <w:r w:rsidR="00D34AE8"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 ELECTED BY </w:t>
      </w:r>
      <w:r w:rsidR="00E725EF"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THE </w:t>
      </w:r>
      <w:r w:rsidR="00D34AE8"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DEPARTMENTS </w:t>
      </w:r>
    </w:p>
    <w:p w14:paraId="468FE1DE" w14:textId="77777777" w:rsidR="00465FC7" w:rsidRPr="00100784" w:rsidRDefault="00465FC7" w:rsidP="00100784">
      <w:pPr>
        <w:spacing w:before="0" w:after="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6547"/>
        <w:gridCol w:w="2430"/>
        <w:gridCol w:w="3955"/>
      </w:tblGrid>
      <w:tr w:rsidR="00465FC7" w:rsidRPr="00100784" w14:paraId="6CB4A358" w14:textId="77777777" w:rsidTr="006B5729">
        <w:trPr>
          <w:tblHeader/>
        </w:trPr>
        <w:tc>
          <w:tcPr>
            <w:tcW w:w="6547" w:type="dxa"/>
            <w:tcBorders>
              <w:bottom w:val="single" w:sz="4" w:space="0" w:color="auto"/>
            </w:tcBorders>
          </w:tcPr>
          <w:p w14:paraId="18D8E3BB" w14:textId="77777777" w:rsidR="00465FC7" w:rsidRPr="00100784" w:rsidRDefault="00465FC7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53A54DDB" w14:textId="77777777" w:rsidR="00465FC7" w:rsidRPr="00100784" w:rsidRDefault="00465FC7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3955" w:type="dxa"/>
            <w:tcBorders>
              <w:bottom w:val="single" w:sz="4" w:space="0" w:color="auto"/>
            </w:tcBorders>
          </w:tcPr>
          <w:p w14:paraId="07A8AAFF" w14:textId="77777777" w:rsidR="00465FC7" w:rsidRPr="00100784" w:rsidRDefault="00465FC7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100784" w:rsidRPr="00100784" w14:paraId="4E683A07" w14:textId="77777777" w:rsidTr="00A72F2D">
        <w:tc>
          <w:tcPr>
            <w:tcW w:w="6547" w:type="dxa"/>
            <w:tcBorders>
              <w:bottom w:val="single" w:sz="4" w:space="0" w:color="auto"/>
            </w:tcBorders>
          </w:tcPr>
          <w:p w14:paraId="2735B383" w14:textId="148E80C4" w:rsidR="00465FC7" w:rsidRPr="00100784" w:rsidRDefault="00465FC7" w:rsidP="00A72F2D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llege Faculty Council</w:t>
            </w:r>
            <w:r w:rsidR="007E1D5D" w:rsidRPr="00100784">
              <w:rPr>
                <w:rFonts w:eastAsia="Times New Roman"/>
                <w:b/>
                <w:sz w:val="24"/>
                <w:szCs w:val="24"/>
              </w:rPr>
              <w:br/>
            </w:r>
            <w:r w:rsidRPr="00100784">
              <w:rPr>
                <w:rFonts w:eastAsia="Times New Roman"/>
                <w:sz w:val="24"/>
                <w:szCs w:val="24"/>
              </w:rPr>
              <w:t xml:space="preserve">Membership: </w:t>
            </w:r>
            <w:r w:rsidR="00DA60FF" w:rsidRPr="00DA60FF">
              <w:rPr>
                <w:rFonts w:eastAsia="Times New Roman"/>
                <w:sz w:val="24"/>
                <w:szCs w:val="24"/>
              </w:rPr>
              <w:t>The CFC will consist of the chairs of unit faculty councils (DFCs/SFCs)</w:t>
            </w:r>
            <w:r w:rsidR="00DA60FF">
              <w:rPr>
                <w:rFonts w:eastAsia="Times New Roman"/>
                <w:sz w:val="24"/>
                <w:szCs w:val="24"/>
              </w:rPr>
              <w:t xml:space="preserve"> </w:t>
            </w:r>
            <w:r w:rsidR="00DA60FF" w:rsidRPr="00DA60FF">
              <w:rPr>
                <w:rFonts w:eastAsia="Times New Roman"/>
                <w:sz w:val="24"/>
                <w:szCs w:val="24"/>
              </w:rPr>
              <w:t>The chair of the CFC must be elected unit representative who has served on the council in the previous year.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744A5400" w14:textId="3813595A" w:rsidR="00C441E4" w:rsidRPr="00100784" w:rsidRDefault="00F43683" w:rsidP="00FD0C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541B31">
              <w:rPr>
                <w:rFonts w:eastAsia="Times New Roman"/>
                <w:b/>
                <w:bCs/>
                <w:sz w:val="24"/>
                <w:szCs w:val="24"/>
              </w:rPr>
              <w:t xml:space="preserve">Hassan </w:t>
            </w:r>
            <w:proofErr w:type="spellStart"/>
            <w:r w:rsidRPr="00541B31">
              <w:rPr>
                <w:rFonts w:eastAsia="Times New Roman"/>
                <w:b/>
                <w:bCs/>
                <w:sz w:val="24"/>
                <w:szCs w:val="24"/>
              </w:rPr>
              <w:t>Pournaghshband</w:t>
            </w:r>
            <w:proofErr w:type="spellEnd"/>
            <w:r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Pr="003F7F58">
              <w:rPr>
                <w:rFonts w:eastAsia="Times New Roman"/>
                <w:sz w:val="24"/>
                <w:szCs w:val="24"/>
              </w:rPr>
              <w:t xml:space="preserve"> (2019-2022</w:t>
            </w:r>
            <w:r w:rsidR="00CB0902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955" w:type="dxa"/>
            <w:tcBorders>
              <w:bottom w:val="single" w:sz="4" w:space="0" w:color="auto"/>
            </w:tcBorders>
          </w:tcPr>
          <w:p w14:paraId="60121627" w14:textId="3FA0446F" w:rsidR="004A720D" w:rsidRPr="003F7F58" w:rsidRDefault="00DB65DE" w:rsidP="004A720D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CS: </w:t>
            </w:r>
            <w:r w:rsidRPr="00DB65DE">
              <w:rPr>
                <w:rFonts w:eastAsia="Times New Roman"/>
                <w:sz w:val="24"/>
                <w:szCs w:val="24"/>
              </w:rPr>
              <w:t>Selena He</w:t>
            </w:r>
            <w:r w:rsidR="004A720D">
              <w:rPr>
                <w:rFonts w:eastAsia="Times New Roman"/>
                <w:sz w:val="24"/>
                <w:szCs w:val="24"/>
              </w:rPr>
              <w:t xml:space="preserve"> </w:t>
            </w:r>
          </w:p>
          <w:p w14:paraId="339B79C4" w14:textId="29248088" w:rsidR="00531DBA" w:rsidRPr="003F7F58" w:rsidRDefault="00465FC7" w:rsidP="00531DBA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>SWEGD</w:t>
            </w:r>
            <w:r w:rsidR="00DB65DE">
              <w:rPr>
                <w:rFonts w:eastAsia="Times New Roman"/>
                <w:sz w:val="24"/>
                <w:szCs w:val="24"/>
              </w:rPr>
              <w:t>:</w:t>
            </w:r>
            <w:r w:rsidR="00DB65DE" w:rsidRPr="00DB65DE">
              <w:rPr>
                <w:rFonts w:eastAsia="Times New Roman"/>
                <w:sz w:val="24"/>
                <w:szCs w:val="24"/>
              </w:rPr>
              <w:t xml:space="preserve"> Reza Parizi</w:t>
            </w:r>
          </w:p>
          <w:p w14:paraId="593FA339" w14:textId="23BFC217" w:rsidR="008B1555" w:rsidRPr="00DB65DE" w:rsidRDefault="00DB65DE" w:rsidP="009C5BC1">
            <w:pPr>
              <w:spacing w:before="0" w:line="276" w:lineRule="auto"/>
              <w:rPr>
                <w:rFonts w:eastAsia="Times New Roman"/>
              </w:rPr>
            </w:pPr>
            <w:r w:rsidRPr="00DB65DE">
              <w:rPr>
                <w:rFonts w:eastAsia="Times New Roman"/>
                <w:sz w:val="24"/>
                <w:szCs w:val="24"/>
              </w:rPr>
              <w:t>IT: Jack Zheng</w:t>
            </w:r>
          </w:p>
          <w:p w14:paraId="6E9B1457" w14:textId="5957AE9B" w:rsidR="00B51B86" w:rsidRPr="003F7F58" w:rsidRDefault="00C91082" w:rsidP="009C5BC1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3F7F58">
              <w:rPr>
                <w:rFonts w:eastAsia="Times New Roman"/>
                <w:sz w:val="24"/>
                <w:szCs w:val="24"/>
              </w:rPr>
              <w:t>SDSA</w:t>
            </w:r>
            <w:r w:rsidR="00B51B86" w:rsidRPr="003F7F58">
              <w:rPr>
                <w:rFonts w:eastAsia="Times New Roman"/>
                <w:sz w:val="24"/>
                <w:szCs w:val="24"/>
              </w:rPr>
              <w:t>:</w:t>
            </w:r>
            <w:r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="00475263" w:rsidRPr="00475263">
              <w:rPr>
                <w:rFonts w:eastAsia="Times New Roman"/>
                <w:sz w:val="24"/>
                <w:szCs w:val="24"/>
              </w:rPr>
              <w:t>Joe DeMaio</w:t>
            </w:r>
            <w:r w:rsidR="00DA60FF" w:rsidRPr="003F7F58">
              <w:rPr>
                <w:rFonts w:eastAsia="Times New Roman"/>
                <w:b/>
                <w:bCs/>
                <w:sz w:val="24"/>
                <w:szCs w:val="24"/>
              </w:rPr>
              <w:t xml:space="preserve"> chair (202</w:t>
            </w:r>
            <w:r w:rsidR="00DA60FF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DA60FF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DA60FF">
              <w:rPr>
                <w:rFonts w:eastAsia="Times New Roman"/>
                <w:b/>
                <w:bCs/>
                <w:sz w:val="24"/>
                <w:szCs w:val="24"/>
              </w:rPr>
              <w:t>3</w:t>
            </w:r>
            <w:r w:rsidR="00DA60FF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465FC7" w:rsidRPr="00100784" w14:paraId="4EC5EB97" w14:textId="77777777" w:rsidTr="00B1063A">
        <w:tc>
          <w:tcPr>
            <w:tcW w:w="6547" w:type="dxa"/>
            <w:tcBorders>
              <w:top w:val="single" w:sz="4" w:space="0" w:color="auto"/>
            </w:tcBorders>
          </w:tcPr>
          <w:p w14:paraId="0F86F217" w14:textId="38EB399A" w:rsidR="00465FC7" w:rsidRPr="00100784" w:rsidRDefault="00465FC7" w:rsidP="00DD7CEF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Undergraduate College Curriculum Committee</w:t>
            </w:r>
            <w:r w:rsidR="00235E53">
              <w:rPr>
                <w:rFonts w:eastAsia="Times New Roman"/>
                <w:b/>
                <w:sz w:val="24"/>
                <w:szCs w:val="24"/>
              </w:rPr>
              <w:t xml:space="preserve"> (UCCC)</w:t>
            </w:r>
            <w:r w:rsidR="0025131C" w:rsidRPr="00100784">
              <w:rPr>
                <w:rFonts w:eastAsia="Times New Roman"/>
                <w:b/>
                <w:sz w:val="24"/>
                <w:szCs w:val="24"/>
              </w:rPr>
              <w:br/>
            </w:r>
            <w:r w:rsidRPr="00100784">
              <w:rPr>
                <w:rFonts w:eastAsia="Times New Roman"/>
                <w:sz w:val="24"/>
                <w:szCs w:val="24"/>
              </w:rPr>
              <w:t>Membership: one representative from each department in the College.</w:t>
            </w:r>
            <w:r w:rsidR="0022342E">
              <w:rPr>
                <w:rFonts w:eastAsia="Times New Roman"/>
                <w:sz w:val="24"/>
                <w:szCs w:val="24"/>
              </w:rPr>
              <w:t xml:space="preserve"> </w:t>
            </w:r>
            <w:r w:rsidRPr="00100784">
              <w:rPr>
                <w:rFonts w:eastAsia="Times New Roman"/>
                <w:sz w:val="24"/>
                <w:szCs w:val="24"/>
              </w:rPr>
              <w:t>Term: 2 year term staggered</w:t>
            </w:r>
          </w:p>
        </w:tc>
        <w:tc>
          <w:tcPr>
            <w:tcW w:w="2430" w:type="dxa"/>
            <w:tcBorders>
              <w:top w:val="single" w:sz="4" w:space="0" w:color="auto"/>
            </w:tcBorders>
          </w:tcPr>
          <w:p w14:paraId="06E641F0" w14:textId="77777777" w:rsidR="000B08E8" w:rsidRDefault="00F43683" w:rsidP="006B20D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5B7E39">
              <w:rPr>
                <w:rFonts w:eastAsia="Times New Roman"/>
                <w:b/>
                <w:bCs/>
                <w:sz w:val="24"/>
                <w:szCs w:val="24"/>
              </w:rPr>
              <w:t>Hisham Haddad</w:t>
            </w:r>
            <w:r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Pr="003F7F58">
              <w:rPr>
                <w:rFonts w:eastAsia="Times New Roman"/>
                <w:sz w:val="24"/>
                <w:szCs w:val="24"/>
              </w:rPr>
              <w:t xml:space="preserve"> (2020-22)</w:t>
            </w:r>
          </w:p>
          <w:p w14:paraId="4A7C4963" w14:textId="56D0BE9D" w:rsidR="00235E53" w:rsidRPr="003F7F58" w:rsidRDefault="00235E53" w:rsidP="00235E53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</w:p>
          <w:p w14:paraId="47022423" w14:textId="4CA59231" w:rsidR="00235E53" w:rsidRPr="00100784" w:rsidRDefault="00235E53" w:rsidP="006B20DC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55" w:type="dxa"/>
            <w:tcBorders>
              <w:top w:val="single" w:sz="4" w:space="0" w:color="auto"/>
            </w:tcBorders>
            <w:shd w:val="clear" w:color="auto" w:fill="auto"/>
          </w:tcPr>
          <w:p w14:paraId="1B28FEB9" w14:textId="666E89EF" w:rsidR="00552AED" w:rsidRPr="00B1063A" w:rsidRDefault="000B08E8" w:rsidP="000B08E8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B1063A">
              <w:rPr>
                <w:rFonts w:eastAsia="Times New Roman"/>
                <w:sz w:val="24"/>
                <w:szCs w:val="24"/>
              </w:rPr>
              <w:t xml:space="preserve">CS: </w:t>
            </w:r>
            <w:r w:rsidR="00552AED" w:rsidRPr="00B1063A">
              <w:rPr>
                <w:rFonts w:eastAsia="Times New Roman"/>
                <w:sz w:val="24"/>
                <w:szCs w:val="24"/>
              </w:rPr>
              <w:t>Selena He (2022-24)</w:t>
            </w:r>
            <w:r w:rsidR="00B1063A" w:rsidRPr="003F7F58">
              <w:rPr>
                <w:rFonts w:eastAsia="Times New Roman"/>
                <w:b/>
                <w:bCs/>
                <w:sz w:val="24"/>
                <w:szCs w:val="24"/>
              </w:rPr>
              <w:t xml:space="preserve"> chair (202</w:t>
            </w:r>
            <w:r w:rsidR="00B1063A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B1063A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B1063A">
              <w:rPr>
                <w:rFonts w:eastAsia="Times New Roman"/>
                <w:b/>
                <w:bCs/>
                <w:sz w:val="24"/>
                <w:szCs w:val="24"/>
              </w:rPr>
              <w:t>3</w:t>
            </w:r>
            <w:r w:rsidR="00B1063A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</w:p>
          <w:p w14:paraId="5198547B" w14:textId="4FB984D0" w:rsidR="000B08E8" w:rsidRPr="00B1063A" w:rsidRDefault="000B08E8" w:rsidP="000B08E8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B1063A">
              <w:rPr>
                <w:rFonts w:eastAsia="Times New Roman"/>
                <w:sz w:val="24"/>
                <w:szCs w:val="24"/>
              </w:rPr>
              <w:t>IT:</w:t>
            </w:r>
            <w:r w:rsidR="006A0076" w:rsidRPr="00B1063A">
              <w:rPr>
                <w:rFonts w:eastAsia="Times New Roman"/>
                <w:sz w:val="24"/>
                <w:szCs w:val="24"/>
              </w:rPr>
              <w:t xml:space="preserve"> </w:t>
            </w:r>
            <w:r w:rsidR="00B86A55" w:rsidRPr="00B1063A">
              <w:rPr>
                <w:rFonts w:eastAsia="Times New Roman"/>
                <w:sz w:val="24"/>
                <w:szCs w:val="24"/>
              </w:rPr>
              <w:t>Bill Forsyth (2021-23)</w:t>
            </w:r>
          </w:p>
          <w:p w14:paraId="68F81C3D" w14:textId="46DE9857" w:rsidR="006F7718" w:rsidRDefault="000B08E8" w:rsidP="006F7718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B1063A">
              <w:rPr>
                <w:rFonts w:eastAsia="Times New Roman"/>
                <w:sz w:val="24"/>
                <w:szCs w:val="24"/>
              </w:rPr>
              <w:t>SWEGD:</w:t>
            </w:r>
            <w:r w:rsidR="006A0076" w:rsidRPr="00B1063A">
              <w:rPr>
                <w:rFonts w:eastAsia="Times New Roman"/>
                <w:sz w:val="24"/>
                <w:szCs w:val="24"/>
              </w:rPr>
              <w:t xml:space="preserve"> </w:t>
            </w:r>
            <w:r w:rsidR="006F7718">
              <w:rPr>
                <w:rFonts w:eastAsia="Times New Roman"/>
                <w:sz w:val="24"/>
                <w:szCs w:val="24"/>
              </w:rPr>
              <w:t>Xia Li (2022-24)</w:t>
            </w:r>
          </w:p>
          <w:p w14:paraId="5BEDD9B5" w14:textId="33DE0F27" w:rsidR="00C91082" w:rsidRPr="003F7F58" w:rsidRDefault="00C91082" w:rsidP="006F7718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B1063A">
              <w:rPr>
                <w:rFonts w:eastAsia="Times New Roman"/>
                <w:sz w:val="24"/>
                <w:szCs w:val="24"/>
              </w:rPr>
              <w:t xml:space="preserve">SDSA: </w:t>
            </w:r>
            <w:r w:rsidR="00A84F90" w:rsidRPr="00B1063A">
              <w:rPr>
                <w:rFonts w:eastAsia="Times New Roman"/>
                <w:sz w:val="24"/>
                <w:szCs w:val="24"/>
              </w:rPr>
              <w:t>Nicole Carder (2021-23)</w:t>
            </w:r>
          </w:p>
        </w:tc>
      </w:tr>
      <w:tr w:rsidR="00465FC7" w:rsidRPr="00100784" w14:paraId="7D1E2191" w14:textId="77777777" w:rsidTr="00A72F2D">
        <w:tc>
          <w:tcPr>
            <w:tcW w:w="6547" w:type="dxa"/>
          </w:tcPr>
          <w:p w14:paraId="19EBDCD8" w14:textId="48B01B47" w:rsidR="0025131C" w:rsidRPr="00100784" w:rsidRDefault="0025131C" w:rsidP="00100784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Graduate College Curriculum Committee</w:t>
            </w:r>
            <w:r w:rsidR="00235E53">
              <w:rPr>
                <w:rFonts w:eastAsia="Times New Roman"/>
                <w:b/>
                <w:sz w:val="24"/>
                <w:szCs w:val="24"/>
              </w:rPr>
              <w:t xml:space="preserve"> (GCCC)</w:t>
            </w:r>
            <w:r w:rsidRPr="00100784">
              <w:rPr>
                <w:rFonts w:eastAsia="Times New Roman"/>
                <w:b/>
                <w:sz w:val="24"/>
                <w:szCs w:val="24"/>
              </w:rPr>
              <w:br/>
            </w:r>
            <w:r w:rsidRPr="00100784">
              <w:rPr>
                <w:rFonts w:eastAsia="Times New Roman"/>
                <w:sz w:val="24"/>
                <w:szCs w:val="24"/>
              </w:rPr>
              <w:t>Membership: one representative from each department in the College.</w:t>
            </w:r>
          </w:p>
          <w:p w14:paraId="08840DE8" w14:textId="77777777" w:rsidR="00465FC7" w:rsidRPr="00100784" w:rsidRDefault="0025131C" w:rsidP="00100784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 xml:space="preserve">Term: 2 year term staggered </w:t>
            </w:r>
          </w:p>
        </w:tc>
        <w:tc>
          <w:tcPr>
            <w:tcW w:w="2430" w:type="dxa"/>
          </w:tcPr>
          <w:p w14:paraId="447AD6D6" w14:textId="77777777" w:rsidR="00D443E1" w:rsidRDefault="00F43683" w:rsidP="00FD0C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5B7E39">
              <w:rPr>
                <w:rFonts w:eastAsia="Times New Roman"/>
                <w:b/>
                <w:bCs/>
                <w:sz w:val="24"/>
                <w:szCs w:val="24"/>
              </w:rPr>
              <w:t>Rich Halstead-</w:t>
            </w:r>
            <w:proofErr w:type="spellStart"/>
            <w:r w:rsidRPr="005B7E39">
              <w:rPr>
                <w:rFonts w:eastAsia="Times New Roman"/>
                <w:b/>
                <w:bCs/>
                <w:sz w:val="24"/>
                <w:szCs w:val="24"/>
              </w:rPr>
              <w:t>Nussloch</w:t>
            </w:r>
            <w:proofErr w:type="spellEnd"/>
            <w:r w:rsidRPr="00100784">
              <w:rPr>
                <w:rFonts w:eastAsia="Times New Roman"/>
                <w:sz w:val="24"/>
                <w:szCs w:val="24"/>
              </w:rPr>
              <w:t xml:space="preserve"> 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Pr="00100784">
              <w:rPr>
                <w:rFonts w:eastAsia="Times New Roman"/>
                <w:sz w:val="24"/>
                <w:szCs w:val="24"/>
              </w:rPr>
              <w:t xml:space="preserve"> (20</w:t>
            </w:r>
            <w:r>
              <w:rPr>
                <w:rFonts w:eastAsia="Times New Roman"/>
                <w:sz w:val="24"/>
                <w:szCs w:val="24"/>
              </w:rPr>
              <w:t>20-22</w:t>
            </w:r>
            <w:r w:rsidRPr="00100784">
              <w:rPr>
                <w:rFonts w:eastAsia="Times New Roman"/>
                <w:sz w:val="24"/>
                <w:szCs w:val="24"/>
              </w:rPr>
              <w:t>)</w:t>
            </w:r>
          </w:p>
          <w:p w14:paraId="6E0955C6" w14:textId="1D183375" w:rsidR="00235E53" w:rsidRPr="00100784" w:rsidRDefault="00235E53" w:rsidP="00832462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55" w:type="dxa"/>
          </w:tcPr>
          <w:p w14:paraId="772C9106" w14:textId="3CDFC461" w:rsidR="0025131C" w:rsidRPr="00100784" w:rsidRDefault="00D443E1" w:rsidP="00100784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CE09DF">
              <w:rPr>
                <w:sz w:val="24"/>
                <w:szCs w:val="24"/>
              </w:rPr>
              <w:t>CS:</w:t>
            </w:r>
            <w:r w:rsidR="00CB6536" w:rsidRPr="00CE09DF">
              <w:rPr>
                <w:rFonts w:eastAsia="Times New Roman"/>
                <w:sz w:val="24"/>
                <w:szCs w:val="24"/>
              </w:rPr>
              <w:t xml:space="preserve"> </w:t>
            </w:r>
            <w:r w:rsidR="00024D6F" w:rsidRPr="00024D6F">
              <w:rPr>
                <w:rFonts w:eastAsia="Times New Roman"/>
                <w:sz w:val="24"/>
                <w:szCs w:val="24"/>
              </w:rPr>
              <w:t>Yong Sh</w:t>
            </w:r>
            <w:r w:rsidR="00024D6F">
              <w:rPr>
                <w:rFonts w:eastAsia="Times New Roman"/>
                <w:sz w:val="24"/>
                <w:szCs w:val="24"/>
              </w:rPr>
              <w:t>i (2021-23)</w:t>
            </w:r>
          </w:p>
          <w:p w14:paraId="03C49C61" w14:textId="632EE6E4" w:rsidR="00FD0C84" w:rsidRDefault="00FD0C84" w:rsidP="00FD0C84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FD0C84">
              <w:rPr>
                <w:rFonts w:eastAsia="Times New Roman"/>
                <w:sz w:val="24"/>
                <w:szCs w:val="24"/>
              </w:rPr>
              <w:t xml:space="preserve">IT: </w:t>
            </w:r>
            <w:r w:rsidR="006C7764" w:rsidRPr="006C7764">
              <w:rPr>
                <w:rFonts w:eastAsia="Times New Roman"/>
                <w:sz w:val="24"/>
                <w:szCs w:val="24"/>
              </w:rPr>
              <w:t>Jack Zheng</w:t>
            </w:r>
            <w:r w:rsidR="006C7764">
              <w:rPr>
                <w:rFonts w:eastAsia="Times New Roman"/>
                <w:sz w:val="24"/>
                <w:szCs w:val="24"/>
              </w:rPr>
              <w:t xml:space="preserve"> (2022-24)</w:t>
            </w:r>
            <w:r w:rsidR="00832462" w:rsidRPr="003F7F58">
              <w:rPr>
                <w:rFonts w:eastAsia="Times New Roman"/>
                <w:b/>
                <w:bCs/>
                <w:sz w:val="24"/>
                <w:szCs w:val="24"/>
              </w:rPr>
              <w:t xml:space="preserve"> chair (202</w:t>
            </w:r>
            <w:r w:rsidR="00832462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832462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832462">
              <w:rPr>
                <w:rFonts w:eastAsia="Times New Roman"/>
                <w:b/>
                <w:bCs/>
                <w:sz w:val="24"/>
                <w:szCs w:val="24"/>
              </w:rPr>
              <w:t>3</w:t>
            </w:r>
            <w:r w:rsidR="00832462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</w:p>
          <w:p w14:paraId="28AFD8D5" w14:textId="29C47350" w:rsidR="00B51B86" w:rsidRPr="00100784" w:rsidRDefault="00D443E1" w:rsidP="00984566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WE</w:t>
            </w:r>
            <w:r w:rsidR="005F0568">
              <w:rPr>
                <w:rFonts w:eastAsia="Times New Roman"/>
                <w:sz w:val="24"/>
                <w:szCs w:val="24"/>
              </w:rPr>
              <w:t>GD</w:t>
            </w:r>
            <w:r>
              <w:rPr>
                <w:rFonts w:eastAsia="Times New Roman"/>
                <w:sz w:val="24"/>
                <w:szCs w:val="24"/>
              </w:rPr>
              <w:t xml:space="preserve">: </w:t>
            </w:r>
            <w:r w:rsidR="00DB30E0" w:rsidRPr="00DB30E0">
              <w:rPr>
                <w:rFonts w:eastAsia="Times New Roman"/>
                <w:sz w:val="24"/>
                <w:szCs w:val="24"/>
              </w:rPr>
              <w:t>Joy Li</w:t>
            </w:r>
            <w:r w:rsidR="00DB30E0">
              <w:rPr>
                <w:rFonts w:eastAsia="Times New Roman"/>
                <w:sz w:val="24"/>
                <w:szCs w:val="24"/>
              </w:rPr>
              <w:t xml:space="preserve"> (2021-23)</w:t>
            </w:r>
            <w:r w:rsidR="00984566">
              <w:rPr>
                <w:rFonts w:eastAsia="Times New Roman"/>
                <w:sz w:val="24"/>
                <w:szCs w:val="24"/>
              </w:rPr>
              <w:t xml:space="preserve"> </w:t>
            </w:r>
            <w:r w:rsidR="00C91082">
              <w:rPr>
                <w:rFonts w:eastAsia="Times New Roman"/>
                <w:sz w:val="24"/>
                <w:szCs w:val="24"/>
              </w:rPr>
              <w:t xml:space="preserve">SDSA: </w:t>
            </w:r>
            <w:r w:rsidR="005F5CA9" w:rsidRPr="005F5CA9">
              <w:rPr>
                <w:rFonts w:eastAsia="Times New Roman"/>
                <w:sz w:val="24"/>
                <w:szCs w:val="24"/>
              </w:rPr>
              <w:t xml:space="preserve">Gita </w:t>
            </w:r>
            <w:proofErr w:type="spellStart"/>
            <w:r w:rsidR="005F5CA9" w:rsidRPr="005F5CA9">
              <w:rPr>
                <w:rFonts w:eastAsia="Times New Roman"/>
                <w:sz w:val="24"/>
                <w:szCs w:val="24"/>
              </w:rPr>
              <w:t>Taasoobshirazi</w:t>
            </w:r>
            <w:proofErr w:type="spellEnd"/>
            <w:r w:rsidR="005F5CA9" w:rsidRPr="005F5CA9"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7E1D5D" w:rsidRPr="00100784" w14:paraId="58E17604" w14:textId="77777777" w:rsidTr="00A72F2D">
        <w:tc>
          <w:tcPr>
            <w:tcW w:w="6547" w:type="dxa"/>
          </w:tcPr>
          <w:p w14:paraId="0B70FA1F" w14:textId="3CC6D4D1" w:rsidR="007E1D5D" w:rsidRDefault="007E1D5D" w:rsidP="000F5B61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B22FB2">
              <w:rPr>
                <w:rFonts w:eastAsia="Times New Roman"/>
                <w:b/>
                <w:sz w:val="24"/>
                <w:szCs w:val="24"/>
              </w:rPr>
              <w:t xml:space="preserve">College </w:t>
            </w:r>
            <w:r w:rsidR="00A759CA">
              <w:rPr>
                <w:rFonts w:eastAsia="Times New Roman"/>
                <w:b/>
                <w:sz w:val="24"/>
                <w:szCs w:val="24"/>
              </w:rPr>
              <w:t xml:space="preserve">of Computing and Software Engineering </w:t>
            </w:r>
            <w:r w:rsidR="000F5B61">
              <w:rPr>
                <w:rFonts w:eastAsia="Times New Roman"/>
                <w:b/>
                <w:sz w:val="24"/>
                <w:szCs w:val="24"/>
              </w:rPr>
              <w:t xml:space="preserve">P&amp;T </w:t>
            </w:r>
            <w:r w:rsidRPr="00B22FB2">
              <w:rPr>
                <w:rFonts w:eastAsia="Times New Roman"/>
                <w:b/>
                <w:sz w:val="24"/>
                <w:szCs w:val="24"/>
              </w:rPr>
              <w:t>Committee</w:t>
            </w:r>
            <w:r w:rsidR="006B5729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100784">
              <w:rPr>
                <w:rFonts w:eastAsia="Times New Roman"/>
                <w:sz w:val="24"/>
                <w:szCs w:val="24"/>
              </w:rPr>
              <w:t xml:space="preserve">Membership: </w:t>
            </w:r>
            <w:r w:rsidR="00494CD2">
              <w:rPr>
                <w:rFonts w:eastAsia="Times New Roman"/>
                <w:sz w:val="24"/>
                <w:szCs w:val="24"/>
              </w:rPr>
              <w:t>One</w:t>
            </w:r>
            <w:r w:rsidRPr="00100784">
              <w:rPr>
                <w:rFonts w:eastAsia="Times New Roman"/>
                <w:sz w:val="24"/>
                <w:szCs w:val="24"/>
              </w:rPr>
              <w:t xml:space="preserve"> tenured faculty </w:t>
            </w:r>
            <w:r w:rsidR="00141174" w:rsidRPr="00100784">
              <w:rPr>
                <w:rFonts w:eastAsia="Times New Roman"/>
                <w:sz w:val="24"/>
                <w:szCs w:val="24"/>
              </w:rPr>
              <w:t>member</w:t>
            </w:r>
            <w:r w:rsidRPr="00100784">
              <w:rPr>
                <w:rFonts w:eastAsia="Times New Roman"/>
                <w:sz w:val="24"/>
                <w:szCs w:val="24"/>
              </w:rPr>
              <w:t xml:space="preserve"> from each </w:t>
            </w:r>
            <w:r w:rsidR="00494CD2">
              <w:rPr>
                <w:rFonts w:eastAsia="Times New Roman"/>
                <w:sz w:val="24"/>
                <w:szCs w:val="24"/>
              </w:rPr>
              <w:lastRenderedPageBreak/>
              <w:t>unit</w:t>
            </w:r>
            <w:r w:rsidRPr="00100784">
              <w:rPr>
                <w:rFonts w:eastAsia="Times New Roman"/>
                <w:sz w:val="24"/>
                <w:szCs w:val="24"/>
              </w:rPr>
              <w:t>. No person can participate in more than one stage of the review process. Term: 2 year term staggered</w:t>
            </w:r>
          </w:p>
          <w:p w14:paraId="07FAAEBE" w14:textId="2A207EC4" w:rsidR="00A90303" w:rsidRPr="00D5509A" w:rsidRDefault="00A90303" w:rsidP="000F5B61">
            <w:pPr>
              <w:spacing w:before="0" w:line="276" w:lineRule="auto"/>
              <w:rPr>
                <w:rFonts w:eastAsia="Times New Roman"/>
                <w:bCs/>
                <w:sz w:val="24"/>
                <w:szCs w:val="24"/>
                <w:u w:val="single"/>
              </w:rPr>
            </w:pPr>
            <w:r w:rsidRPr="00D5509A">
              <w:rPr>
                <w:rFonts w:eastAsia="Times New Roman"/>
                <w:bCs/>
                <w:sz w:val="24"/>
                <w:szCs w:val="24"/>
                <w:u w:val="single"/>
              </w:rPr>
              <w:t xml:space="preserve">Committee members for department and college P&amp;T committees must be at the same rank or higher than the rank that the candidate is being evaluated. </w:t>
            </w:r>
            <w:r w:rsidR="00DE6399" w:rsidRPr="00D5509A">
              <w:rPr>
                <w:rFonts w:eastAsia="Times New Roman"/>
                <w:bCs/>
                <w:sz w:val="24"/>
                <w:szCs w:val="24"/>
                <w:u w:val="single"/>
              </w:rPr>
              <w:t>A</w:t>
            </w:r>
            <w:r w:rsidRPr="00D5509A">
              <w:rPr>
                <w:rFonts w:eastAsia="Times New Roman"/>
                <w:bCs/>
                <w:sz w:val="24"/>
                <w:szCs w:val="24"/>
                <w:u w:val="single"/>
              </w:rPr>
              <w:t>ll Promotion and Tenure committees must have a minimum of three voting members to review each portfolio, departments may elect ad hoc committee members from inside or outside the department to serve in reviewing full professor promotion cases</w:t>
            </w:r>
          </w:p>
        </w:tc>
        <w:tc>
          <w:tcPr>
            <w:tcW w:w="2430" w:type="dxa"/>
          </w:tcPr>
          <w:p w14:paraId="449FB44B" w14:textId="77777777" w:rsidR="00E31324" w:rsidRDefault="00F43683" w:rsidP="00F43683">
            <w:pPr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E862DA">
              <w:rPr>
                <w:rStyle w:val="object"/>
                <w:sz w:val="24"/>
                <w:szCs w:val="24"/>
              </w:rPr>
              <w:lastRenderedPageBreak/>
              <w:t>Patrick Bobbie (20</w:t>
            </w:r>
            <w:r>
              <w:rPr>
                <w:rStyle w:val="object"/>
                <w:sz w:val="24"/>
                <w:szCs w:val="24"/>
              </w:rPr>
              <w:t>20</w:t>
            </w:r>
            <w:r w:rsidRPr="00E862DA">
              <w:rPr>
                <w:rStyle w:val="object"/>
                <w:sz w:val="24"/>
                <w:szCs w:val="24"/>
              </w:rPr>
              <w:t>-</w:t>
            </w:r>
            <w:r>
              <w:rPr>
                <w:rStyle w:val="object"/>
                <w:sz w:val="24"/>
                <w:szCs w:val="24"/>
              </w:rPr>
              <w:t>22</w:t>
            </w:r>
            <w:r w:rsidRPr="00E862DA">
              <w:rPr>
                <w:rStyle w:val="object"/>
                <w:sz w:val="24"/>
                <w:szCs w:val="24"/>
              </w:rPr>
              <w:t>)</w:t>
            </w:r>
            <w:r>
              <w:rPr>
                <w:rStyle w:val="object"/>
                <w:sz w:val="24"/>
                <w:szCs w:val="24"/>
              </w:rPr>
              <w:t xml:space="preserve"> 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</w:p>
          <w:p w14:paraId="1A43BB06" w14:textId="77777777" w:rsidR="00235E53" w:rsidRDefault="00235E53" w:rsidP="00F43683">
            <w:pPr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18880C87" w14:textId="77777777" w:rsidR="00235E53" w:rsidRDefault="00235E53" w:rsidP="00F43683">
            <w:pPr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</w:p>
          <w:p w14:paraId="01546118" w14:textId="2AFD3257" w:rsidR="00235E53" w:rsidRPr="00100784" w:rsidRDefault="00235E53" w:rsidP="00F43683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55" w:type="dxa"/>
          </w:tcPr>
          <w:p w14:paraId="53CF4F51" w14:textId="461D5C08" w:rsidR="00494CD2" w:rsidRPr="00494CD2" w:rsidRDefault="00494CD2" w:rsidP="00494CD2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494CD2">
              <w:rPr>
                <w:rFonts w:eastAsia="Times New Roman"/>
                <w:sz w:val="24"/>
                <w:szCs w:val="24"/>
              </w:rPr>
              <w:lastRenderedPageBreak/>
              <w:t xml:space="preserve">CS: Patrick Bobbie </w:t>
            </w:r>
            <w:r w:rsidR="005C5BE3" w:rsidRPr="005C5BE3">
              <w:rPr>
                <w:rFonts w:eastAsia="Times New Roman"/>
                <w:sz w:val="24"/>
                <w:szCs w:val="24"/>
              </w:rPr>
              <w:t>(202</w:t>
            </w:r>
            <w:r w:rsidR="009B59E2">
              <w:rPr>
                <w:rFonts w:eastAsia="Times New Roman"/>
                <w:sz w:val="24"/>
                <w:szCs w:val="24"/>
              </w:rPr>
              <w:t>2</w:t>
            </w:r>
            <w:r w:rsidR="005C5BE3" w:rsidRPr="005C5BE3">
              <w:rPr>
                <w:rFonts w:eastAsia="Times New Roman"/>
                <w:sz w:val="24"/>
                <w:szCs w:val="24"/>
              </w:rPr>
              <w:t>-2</w:t>
            </w:r>
            <w:r w:rsidR="009B59E2">
              <w:rPr>
                <w:rFonts w:eastAsia="Times New Roman"/>
                <w:sz w:val="24"/>
                <w:szCs w:val="24"/>
              </w:rPr>
              <w:t>4</w:t>
            </w:r>
            <w:r w:rsidR="005C5BE3" w:rsidRPr="005C5BE3">
              <w:rPr>
                <w:rFonts w:eastAsia="Times New Roman"/>
                <w:sz w:val="24"/>
                <w:szCs w:val="24"/>
              </w:rPr>
              <w:t>)</w:t>
            </w:r>
            <w:r w:rsidRPr="00494CD2">
              <w:rPr>
                <w:rFonts w:eastAsia="Times New Roman"/>
                <w:sz w:val="24"/>
                <w:szCs w:val="24"/>
              </w:rPr>
              <w:t xml:space="preserve"> </w:t>
            </w:r>
            <w:r w:rsidRPr="00494CD2">
              <w:rPr>
                <w:rFonts w:eastAsia="Times New Roman"/>
                <w:b/>
                <w:bCs/>
                <w:sz w:val="24"/>
                <w:szCs w:val="24"/>
              </w:rPr>
              <w:t>chair (2022-23)</w:t>
            </w:r>
          </w:p>
          <w:p w14:paraId="5322C58B" w14:textId="7A277402" w:rsidR="00494CD2" w:rsidRPr="00494CD2" w:rsidRDefault="00494CD2" w:rsidP="00494CD2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494CD2">
              <w:rPr>
                <w:rFonts w:eastAsia="Times New Roman"/>
                <w:sz w:val="24"/>
                <w:szCs w:val="24"/>
              </w:rPr>
              <w:lastRenderedPageBreak/>
              <w:t>SWEGD: Jose Garrido</w:t>
            </w:r>
            <w:r w:rsidR="005C5BE3">
              <w:rPr>
                <w:rFonts w:eastAsia="Times New Roman"/>
                <w:sz w:val="24"/>
                <w:szCs w:val="24"/>
              </w:rPr>
              <w:t xml:space="preserve"> </w:t>
            </w:r>
            <w:r w:rsidR="005C5BE3" w:rsidRPr="005C5BE3">
              <w:rPr>
                <w:rFonts w:eastAsia="Times New Roman"/>
                <w:sz w:val="24"/>
                <w:szCs w:val="24"/>
              </w:rPr>
              <w:t>(2021-23)</w:t>
            </w:r>
          </w:p>
          <w:p w14:paraId="78014DA5" w14:textId="3CFAA4B7" w:rsidR="00494CD2" w:rsidRPr="00494CD2" w:rsidRDefault="00494CD2" w:rsidP="00494CD2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494CD2">
              <w:rPr>
                <w:rFonts w:eastAsia="Times New Roman"/>
                <w:sz w:val="24"/>
                <w:szCs w:val="24"/>
              </w:rPr>
              <w:t>IT: Jack (</w:t>
            </w:r>
            <w:proofErr w:type="spellStart"/>
            <w:r w:rsidRPr="00494CD2">
              <w:rPr>
                <w:rFonts w:eastAsia="Times New Roman"/>
                <w:sz w:val="24"/>
                <w:szCs w:val="24"/>
              </w:rPr>
              <w:t>Guangzhi</w:t>
            </w:r>
            <w:proofErr w:type="spellEnd"/>
            <w:r w:rsidRPr="00494CD2">
              <w:rPr>
                <w:rFonts w:eastAsia="Times New Roman"/>
                <w:sz w:val="24"/>
                <w:szCs w:val="24"/>
              </w:rPr>
              <w:t xml:space="preserve">) Zheng </w:t>
            </w:r>
            <w:r w:rsidR="005C5BE3" w:rsidRPr="005C5BE3">
              <w:rPr>
                <w:rFonts w:eastAsia="Times New Roman"/>
                <w:sz w:val="24"/>
                <w:szCs w:val="24"/>
              </w:rPr>
              <w:t>(202</w:t>
            </w:r>
            <w:r w:rsidR="009B59E2">
              <w:rPr>
                <w:rFonts w:eastAsia="Times New Roman"/>
                <w:sz w:val="24"/>
                <w:szCs w:val="24"/>
              </w:rPr>
              <w:t>2</w:t>
            </w:r>
            <w:r w:rsidR="005C5BE3" w:rsidRPr="005C5BE3">
              <w:rPr>
                <w:rFonts w:eastAsia="Times New Roman"/>
                <w:sz w:val="24"/>
                <w:szCs w:val="24"/>
              </w:rPr>
              <w:t>-2</w:t>
            </w:r>
            <w:r w:rsidR="009B59E2">
              <w:rPr>
                <w:rFonts w:eastAsia="Times New Roman"/>
                <w:sz w:val="24"/>
                <w:szCs w:val="24"/>
              </w:rPr>
              <w:t>4</w:t>
            </w:r>
            <w:r w:rsidR="005C5BE3" w:rsidRPr="005C5BE3">
              <w:rPr>
                <w:rFonts w:eastAsia="Times New Roman"/>
                <w:sz w:val="24"/>
                <w:szCs w:val="24"/>
              </w:rPr>
              <w:t>)</w:t>
            </w:r>
          </w:p>
          <w:p w14:paraId="0F5C0967" w14:textId="2B8E6FB5" w:rsidR="00C91082" w:rsidRPr="007B59F6" w:rsidRDefault="00494CD2" w:rsidP="00494CD2">
            <w:pPr>
              <w:tabs>
                <w:tab w:val="left" w:pos="700"/>
                <w:tab w:val="left" w:pos="7740"/>
              </w:tabs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494CD2">
              <w:rPr>
                <w:rFonts w:eastAsia="Times New Roman"/>
                <w:sz w:val="24"/>
                <w:szCs w:val="24"/>
              </w:rPr>
              <w:t>SDSA: Kimberly Gardner</w:t>
            </w:r>
            <w:r w:rsidR="005C5BE3">
              <w:rPr>
                <w:rFonts w:eastAsia="Times New Roman"/>
                <w:sz w:val="24"/>
                <w:szCs w:val="24"/>
              </w:rPr>
              <w:t xml:space="preserve"> </w:t>
            </w:r>
            <w:r w:rsidR="005C5BE3" w:rsidRPr="00E37A40">
              <w:rPr>
                <w:rFonts w:eastAsia="Times New Roman"/>
                <w:sz w:val="24"/>
                <w:szCs w:val="24"/>
              </w:rPr>
              <w:t>(2021-23)</w:t>
            </w:r>
          </w:p>
        </w:tc>
      </w:tr>
      <w:tr w:rsidR="008D48DD" w:rsidRPr="00100784" w14:paraId="7AF23DA5" w14:textId="77777777" w:rsidTr="00A72F2D">
        <w:tc>
          <w:tcPr>
            <w:tcW w:w="6547" w:type="dxa"/>
          </w:tcPr>
          <w:p w14:paraId="36DDD34A" w14:textId="00A944EC" w:rsidR="008D48DD" w:rsidRPr="0009491B" w:rsidRDefault="008D48DD" w:rsidP="0009491B">
            <w:pPr>
              <w:spacing w:before="0"/>
              <w:rPr>
                <w:rFonts w:eastAsia="Times New Roman"/>
                <w:b/>
                <w:sz w:val="24"/>
                <w:szCs w:val="24"/>
              </w:rPr>
            </w:pPr>
            <w:r w:rsidRPr="008D48DD">
              <w:rPr>
                <w:rFonts w:eastAsia="Times New Roman"/>
                <w:b/>
                <w:sz w:val="24"/>
                <w:szCs w:val="24"/>
              </w:rPr>
              <w:lastRenderedPageBreak/>
              <w:t>PhD in CS ACC (Admission &amp; Curriculum Committee)</w:t>
            </w:r>
          </w:p>
        </w:tc>
        <w:tc>
          <w:tcPr>
            <w:tcW w:w="2430" w:type="dxa"/>
          </w:tcPr>
          <w:p w14:paraId="76FF8FED" w14:textId="77777777" w:rsidR="008D48DD" w:rsidRPr="00355DBF" w:rsidRDefault="008D48DD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55" w:type="dxa"/>
          </w:tcPr>
          <w:p w14:paraId="667D721D" w14:textId="066DFE66" w:rsidR="008D48DD" w:rsidRPr="008D48DD" w:rsidRDefault="008D48DD" w:rsidP="008D48DD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8D48DD">
              <w:rPr>
                <w:rFonts w:eastAsia="Times New Roman"/>
                <w:sz w:val="24"/>
                <w:szCs w:val="24"/>
              </w:rPr>
              <w:t xml:space="preserve">CS - </w:t>
            </w:r>
            <w:proofErr w:type="spellStart"/>
            <w:r w:rsidR="00C64B94" w:rsidRPr="00C64B94">
              <w:rPr>
                <w:rFonts w:eastAsia="Times New Roman"/>
                <w:sz w:val="24"/>
                <w:szCs w:val="24"/>
              </w:rPr>
              <w:t>Mahmut</w:t>
            </w:r>
            <w:proofErr w:type="spellEnd"/>
            <w:r w:rsidR="00C64B94" w:rsidRPr="00C64B94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="00C64B94" w:rsidRPr="00C64B94">
              <w:rPr>
                <w:rFonts w:eastAsia="Times New Roman"/>
                <w:sz w:val="24"/>
                <w:szCs w:val="24"/>
              </w:rPr>
              <w:t>Karakaya</w:t>
            </w:r>
            <w:proofErr w:type="spellEnd"/>
            <w:r w:rsidR="009908BB">
              <w:rPr>
                <w:rFonts w:eastAsia="Times New Roman"/>
                <w:sz w:val="24"/>
                <w:szCs w:val="24"/>
              </w:rPr>
              <w:t xml:space="preserve">, </w:t>
            </w:r>
            <w:r w:rsidR="00FF79A6">
              <w:rPr>
                <w:rFonts w:eastAsia="Times New Roman"/>
                <w:sz w:val="24"/>
                <w:szCs w:val="24"/>
              </w:rPr>
              <w:t>Jiho Noh</w:t>
            </w:r>
          </w:p>
          <w:p w14:paraId="2268F54C" w14:textId="6B091D39" w:rsidR="008D48DD" w:rsidRPr="008D48DD" w:rsidRDefault="008D48DD" w:rsidP="008D48DD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8D48DD">
              <w:rPr>
                <w:rFonts w:eastAsia="Times New Roman"/>
                <w:sz w:val="24"/>
                <w:szCs w:val="24"/>
              </w:rPr>
              <w:t xml:space="preserve">IT </w:t>
            </w:r>
            <w:r w:rsidR="0042529C">
              <w:rPr>
                <w:rFonts w:eastAsia="Times New Roman"/>
                <w:sz w:val="24"/>
                <w:szCs w:val="24"/>
              </w:rPr>
              <w:t>–</w:t>
            </w:r>
            <w:r w:rsidRPr="008D48DD">
              <w:rPr>
                <w:rFonts w:eastAsia="Times New Roman"/>
                <w:sz w:val="24"/>
                <w:szCs w:val="24"/>
              </w:rPr>
              <w:t xml:space="preserve"> </w:t>
            </w:r>
            <w:r w:rsidR="0042529C">
              <w:rPr>
                <w:rFonts w:eastAsia="Times New Roman"/>
                <w:sz w:val="24"/>
                <w:szCs w:val="24"/>
              </w:rPr>
              <w:t>Ying Xie</w:t>
            </w:r>
            <w:r w:rsidRPr="008D48DD">
              <w:rPr>
                <w:rFonts w:eastAsia="Times New Roman"/>
                <w:sz w:val="24"/>
                <w:szCs w:val="24"/>
              </w:rPr>
              <w:t>, Maria Valero</w:t>
            </w:r>
          </w:p>
          <w:p w14:paraId="56386AFC" w14:textId="15B2EDC1" w:rsidR="008D48DD" w:rsidRPr="008D48DD" w:rsidRDefault="008D48DD" w:rsidP="008D48DD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8D48DD">
              <w:rPr>
                <w:rFonts w:eastAsia="Times New Roman"/>
                <w:sz w:val="24"/>
                <w:szCs w:val="24"/>
              </w:rPr>
              <w:t xml:space="preserve">SWE - </w:t>
            </w:r>
            <w:r w:rsidR="00D603A8" w:rsidRPr="00D603A8">
              <w:rPr>
                <w:rFonts w:eastAsia="Times New Roman"/>
                <w:sz w:val="24"/>
                <w:szCs w:val="24"/>
              </w:rPr>
              <w:t xml:space="preserve">Nasrin </w:t>
            </w:r>
            <w:proofErr w:type="spellStart"/>
            <w:r w:rsidR="00D603A8" w:rsidRPr="00D603A8">
              <w:rPr>
                <w:rFonts w:eastAsia="Times New Roman"/>
                <w:sz w:val="24"/>
                <w:szCs w:val="24"/>
              </w:rPr>
              <w:t>Dehbozorgi</w:t>
            </w:r>
            <w:proofErr w:type="spellEnd"/>
            <w:r w:rsidR="009908BB">
              <w:rPr>
                <w:rFonts w:eastAsia="Times New Roman"/>
                <w:sz w:val="24"/>
                <w:szCs w:val="24"/>
              </w:rPr>
              <w:t xml:space="preserve">, </w:t>
            </w:r>
            <w:proofErr w:type="spellStart"/>
            <w:r w:rsidRPr="008D48DD">
              <w:rPr>
                <w:rFonts w:eastAsia="Times New Roman"/>
                <w:sz w:val="24"/>
                <w:szCs w:val="24"/>
              </w:rPr>
              <w:t>Sungchul</w:t>
            </w:r>
            <w:proofErr w:type="spellEnd"/>
            <w:r w:rsidRPr="008D48DD">
              <w:rPr>
                <w:rFonts w:eastAsia="Times New Roman"/>
                <w:sz w:val="24"/>
                <w:szCs w:val="24"/>
              </w:rPr>
              <w:t xml:space="preserve"> Jung</w:t>
            </w:r>
          </w:p>
          <w:p w14:paraId="289289FE" w14:textId="77777777" w:rsidR="008D48DD" w:rsidRDefault="008D48DD" w:rsidP="008D48DD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8D48DD">
              <w:rPr>
                <w:rFonts w:eastAsia="Times New Roman"/>
                <w:sz w:val="24"/>
                <w:szCs w:val="24"/>
              </w:rPr>
              <w:t>DSA - Sherry Ni</w:t>
            </w:r>
          </w:p>
          <w:p w14:paraId="45417354" w14:textId="2CFE1D72" w:rsidR="00235E53" w:rsidRPr="00F3377E" w:rsidRDefault="00235E53" w:rsidP="008D48DD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35E53">
              <w:rPr>
                <w:rFonts w:eastAsia="Times New Roman"/>
                <w:b/>
                <w:bCs/>
                <w:sz w:val="24"/>
                <w:szCs w:val="24"/>
              </w:rPr>
              <w:t>Chair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3C2A59" w:rsidRPr="003C2A59">
              <w:rPr>
                <w:rFonts w:eastAsia="Times New Roman"/>
                <w:sz w:val="24"/>
                <w:szCs w:val="24"/>
              </w:rPr>
              <w:t xml:space="preserve">Abhishek </w:t>
            </w:r>
            <w:proofErr w:type="spellStart"/>
            <w:r w:rsidR="003C2A59" w:rsidRPr="003C2A59">
              <w:rPr>
                <w:rFonts w:eastAsia="Times New Roman"/>
                <w:sz w:val="24"/>
                <w:szCs w:val="24"/>
              </w:rPr>
              <w:t>Parakh</w:t>
            </w:r>
            <w:proofErr w:type="spellEnd"/>
          </w:p>
        </w:tc>
      </w:tr>
      <w:tr w:rsidR="0009491B" w:rsidRPr="00100784" w14:paraId="519E9F9F" w14:textId="77777777" w:rsidTr="00A72F2D">
        <w:tc>
          <w:tcPr>
            <w:tcW w:w="6547" w:type="dxa"/>
          </w:tcPr>
          <w:p w14:paraId="5C79657C" w14:textId="77777777" w:rsidR="0009491B" w:rsidRPr="0009491B" w:rsidRDefault="0009491B" w:rsidP="0009491B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9491B">
              <w:rPr>
                <w:rFonts w:eastAsia="Times New Roman"/>
                <w:b/>
                <w:sz w:val="24"/>
                <w:szCs w:val="24"/>
              </w:rPr>
              <w:t>Computing &amp; Software Engineering Awards Committee</w:t>
            </w:r>
            <w:r>
              <w:rPr>
                <w:rFonts w:eastAsia="Times New Roman"/>
                <w:b/>
                <w:sz w:val="24"/>
                <w:szCs w:val="24"/>
              </w:rPr>
              <w:br/>
            </w:r>
            <w:r w:rsidRPr="0009491B">
              <w:rPr>
                <w:rFonts w:eastAsia="Times New Roman"/>
                <w:sz w:val="24"/>
                <w:szCs w:val="24"/>
              </w:rPr>
              <w:t>2-year term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09491B">
              <w:rPr>
                <w:rFonts w:eastAsia="Times New Roman"/>
                <w:sz w:val="24"/>
                <w:szCs w:val="24"/>
              </w:rPr>
              <w:t>staggered.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437E59" w:rsidRPr="0009491B">
              <w:rPr>
                <w:rFonts w:eastAsia="Times New Roman"/>
                <w:sz w:val="24"/>
                <w:szCs w:val="24"/>
              </w:rPr>
              <w:t>One</w:t>
            </w:r>
            <w:r w:rsidRPr="0009491B">
              <w:rPr>
                <w:rFonts w:eastAsia="Times New Roman"/>
                <w:sz w:val="24"/>
                <w:szCs w:val="24"/>
              </w:rPr>
              <w:t xml:space="preserve"> representative from each department in the college. The representative must be a tenured faculty or tenure track faculty who have completed the third year review</w:t>
            </w:r>
          </w:p>
        </w:tc>
        <w:tc>
          <w:tcPr>
            <w:tcW w:w="2430" w:type="dxa"/>
          </w:tcPr>
          <w:p w14:paraId="01EDBBFA" w14:textId="53AC6EB6" w:rsidR="000E757F" w:rsidRPr="00100784" w:rsidRDefault="00F43683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355DBF">
              <w:rPr>
                <w:rFonts w:eastAsia="Times New Roman"/>
                <w:sz w:val="24"/>
                <w:szCs w:val="24"/>
              </w:rPr>
              <w:t>Shirley Tian</w:t>
            </w:r>
            <w:r>
              <w:rPr>
                <w:rFonts w:eastAsia="Times New Roman"/>
                <w:sz w:val="24"/>
                <w:szCs w:val="24"/>
              </w:rPr>
              <w:t xml:space="preserve"> (2020-22)</w:t>
            </w:r>
            <w:r w:rsidRPr="00922BF9">
              <w:rPr>
                <w:b/>
                <w:bCs/>
                <w:sz w:val="24"/>
                <w:szCs w:val="24"/>
              </w:rPr>
              <w:t xml:space="preserve"> Hassan </w:t>
            </w:r>
            <w:proofErr w:type="spellStart"/>
            <w:r w:rsidRPr="00922BF9">
              <w:rPr>
                <w:b/>
                <w:bCs/>
                <w:sz w:val="24"/>
                <w:szCs w:val="24"/>
              </w:rPr>
              <w:t>Pournaghshband</w:t>
            </w:r>
            <w:proofErr w:type="spellEnd"/>
            <w:r w:rsidRPr="00CD0A18">
              <w:rPr>
                <w:sz w:val="24"/>
                <w:szCs w:val="24"/>
              </w:rPr>
              <w:t xml:space="preserve"> 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(2021-23)</w:t>
            </w:r>
          </w:p>
        </w:tc>
        <w:tc>
          <w:tcPr>
            <w:tcW w:w="3955" w:type="dxa"/>
          </w:tcPr>
          <w:p w14:paraId="18512669" w14:textId="06D18AC2" w:rsidR="0009491B" w:rsidRPr="00F3377E" w:rsidRDefault="0009491B" w:rsidP="00100784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F3377E">
              <w:rPr>
                <w:rFonts w:eastAsia="Times New Roman"/>
                <w:sz w:val="24"/>
                <w:szCs w:val="24"/>
              </w:rPr>
              <w:t xml:space="preserve">CS: </w:t>
            </w:r>
            <w:proofErr w:type="spellStart"/>
            <w:r w:rsidR="00A333C9" w:rsidRPr="00A333C9">
              <w:rPr>
                <w:rFonts w:eastAsia="Times New Roman"/>
                <w:sz w:val="24"/>
                <w:szCs w:val="24"/>
              </w:rPr>
              <w:t>Ahyoung</w:t>
            </w:r>
            <w:proofErr w:type="spellEnd"/>
            <w:r w:rsidR="00A333C9" w:rsidRPr="00A333C9">
              <w:rPr>
                <w:rFonts w:eastAsia="Times New Roman"/>
                <w:sz w:val="24"/>
                <w:szCs w:val="24"/>
              </w:rPr>
              <w:t xml:space="preserve"> Lee</w:t>
            </w:r>
            <w:r w:rsidR="00A333C9">
              <w:rPr>
                <w:rFonts w:eastAsia="Times New Roman"/>
                <w:sz w:val="24"/>
                <w:szCs w:val="24"/>
              </w:rPr>
              <w:t xml:space="preserve"> (2021-2023)</w:t>
            </w:r>
            <w:r w:rsidR="0092373E" w:rsidRPr="003F7F58">
              <w:rPr>
                <w:rFonts w:eastAsia="Times New Roman"/>
                <w:b/>
                <w:bCs/>
                <w:sz w:val="24"/>
                <w:szCs w:val="24"/>
              </w:rPr>
              <w:t xml:space="preserve"> chair </w:t>
            </w:r>
            <w:r w:rsidR="00303B1B">
              <w:rPr>
                <w:rFonts w:eastAsia="Times New Roman"/>
                <w:b/>
                <w:bCs/>
                <w:sz w:val="24"/>
                <w:szCs w:val="24"/>
              </w:rPr>
              <w:t xml:space="preserve">faculty awards </w:t>
            </w:r>
            <w:r w:rsidR="0092373E" w:rsidRPr="003F7F58">
              <w:rPr>
                <w:rFonts w:eastAsia="Times New Roman"/>
                <w:b/>
                <w:bCs/>
                <w:sz w:val="24"/>
                <w:szCs w:val="24"/>
              </w:rPr>
              <w:t>(202</w:t>
            </w:r>
            <w:r w:rsidR="0092373E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92373E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92373E">
              <w:rPr>
                <w:rFonts w:eastAsia="Times New Roman"/>
                <w:b/>
                <w:bCs/>
                <w:sz w:val="24"/>
                <w:szCs w:val="24"/>
              </w:rPr>
              <w:t>3</w:t>
            </w:r>
            <w:r w:rsidR="0092373E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</w:p>
          <w:p w14:paraId="7C3B53A6" w14:textId="6E399D59" w:rsidR="00AD1042" w:rsidRDefault="0009491B" w:rsidP="00303B1B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IT: </w:t>
            </w:r>
            <w:r w:rsidR="00C2722F">
              <w:rPr>
                <w:rFonts w:eastAsia="Times New Roman"/>
                <w:sz w:val="24"/>
                <w:szCs w:val="24"/>
              </w:rPr>
              <w:t>Shirley Tian (2022-24)</w:t>
            </w:r>
            <w:r w:rsidR="00314040">
              <w:rPr>
                <w:rFonts w:eastAsia="Times New Roman"/>
                <w:sz w:val="24"/>
                <w:szCs w:val="24"/>
              </w:rPr>
              <w:t xml:space="preserve"> </w:t>
            </w:r>
            <w:r w:rsidR="00303B1B" w:rsidRPr="003F7F58">
              <w:rPr>
                <w:rFonts w:eastAsia="Times New Roman"/>
                <w:b/>
                <w:bCs/>
                <w:sz w:val="24"/>
                <w:szCs w:val="24"/>
              </w:rPr>
              <w:t xml:space="preserve">chair </w:t>
            </w:r>
            <w:r w:rsidR="000E2283">
              <w:rPr>
                <w:rFonts w:eastAsia="Times New Roman"/>
                <w:b/>
                <w:bCs/>
                <w:sz w:val="24"/>
                <w:szCs w:val="24"/>
              </w:rPr>
              <w:t xml:space="preserve">student and staff </w:t>
            </w:r>
            <w:r w:rsidR="00303B1B">
              <w:rPr>
                <w:rFonts w:eastAsia="Times New Roman"/>
                <w:b/>
                <w:bCs/>
                <w:sz w:val="24"/>
                <w:szCs w:val="24"/>
              </w:rPr>
              <w:t xml:space="preserve"> awards </w:t>
            </w:r>
            <w:r w:rsidR="00303B1B" w:rsidRPr="003F7F58">
              <w:rPr>
                <w:rFonts w:eastAsia="Times New Roman"/>
                <w:b/>
                <w:bCs/>
                <w:sz w:val="24"/>
                <w:szCs w:val="24"/>
              </w:rPr>
              <w:t>(202</w:t>
            </w:r>
            <w:r w:rsidR="00303B1B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303B1B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303B1B">
              <w:rPr>
                <w:rFonts w:eastAsia="Times New Roman"/>
                <w:b/>
                <w:bCs/>
                <w:sz w:val="24"/>
                <w:szCs w:val="24"/>
              </w:rPr>
              <w:t>3</w:t>
            </w:r>
            <w:r w:rsidR="00303B1B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</w:p>
          <w:p w14:paraId="0B04FF6B" w14:textId="709978FA" w:rsidR="00D9137C" w:rsidRDefault="0009491B" w:rsidP="00D9137C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WEGD</w:t>
            </w:r>
            <w:r w:rsidR="00D6303E">
              <w:rPr>
                <w:rFonts w:eastAsia="Times New Roman"/>
                <w:sz w:val="24"/>
                <w:szCs w:val="24"/>
              </w:rPr>
              <w:t xml:space="preserve">: </w:t>
            </w:r>
            <w:r w:rsidR="00C82474">
              <w:rPr>
                <w:rFonts w:eastAsia="Times New Roman"/>
                <w:sz w:val="24"/>
                <w:szCs w:val="24"/>
              </w:rPr>
              <w:t xml:space="preserve">Nasrin </w:t>
            </w:r>
            <w:proofErr w:type="spellStart"/>
            <w:r w:rsidR="00C82474" w:rsidRPr="00C82474">
              <w:rPr>
                <w:rFonts w:eastAsia="Times New Roman"/>
                <w:sz w:val="24"/>
                <w:szCs w:val="24"/>
              </w:rPr>
              <w:t>Dehbozorgi</w:t>
            </w:r>
            <w:proofErr w:type="spellEnd"/>
            <w:r w:rsidR="00C82474">
              <w:rPr>
                <w:rFonts w:eastAsia="Times New Roman"/>
                <w:sz w:val="24"/>
                <w:szCs w:val="24"/>
              </w:rPr>
              <w:t xml:space="preserve"> (2022-2024)</w:t>
            </w:r>
          </w:p>
          <w:p w14:paraId="59C765F0" w14:textId="56887898" w:rsidR="0009491B" w:rsidRPr="00100784" w:rsidRDefault="00C91082" w:rsidP="00DA7C82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DSA</w:t>
            </w:r>
            <w:r w:rsidRPr="00E71CDF">
              <w:rPr>
                <w:rFonts w:eastAsia="Times New Roman"/>
                <w:sz w:val="24"/>
                <w:szCs w:val="24"/>
              </w:rPr>
              <w:t xml:space="preserve">: </w:t>
            </w:r>
            <w:r w:rsidR="00DA7C82" w:rsidRPr="00DA7C82">
              <w:rPr>
                <w:rFonts w:eastAsia="Times New Roman"/>
                <w:sz w:val="24"/>
                <w:szCs w:val="24"/>
              </w:rPr>
              <w:t xml:space="preserve">Gita </w:t>
            </w:r>
            <w:proofErr w:type="spellStart"/>
            <w:r w:rsidR="00DA7C82" w:rsidRPr="00DA7C82">
              <w:rPr>
                <w:rFonts w:eastAsia="Times New Roman"/>
                <w:sz w:val="24"/>
                <w:szCs w:val="24"/>
              </w:rPr>
              <w:t>Taasoobshirazi</w:t>
            </w:r>
            <w:proofErr w:type="spellEnd"/>
            <w:r w:rsidR="00DA7C82"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2D6486" w:rsidRPr="00100784" w14:paraId="33F5700C" w14:textId="77777777" w:rsidTr="00A72F2D">
        <w:tc>
          <w:tcPr>
            <w:tcW w:w="6547" w:type="dxa"/>
          </w:tcPr>
          <w:p w14:paraId="2B7AFFDA" w14:textId="77777777" w:rsidR="002D6486" w:rsidRDefault="002D6486" w:rsidP="0009491B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 xml:space="preserve">CCSE Post Tenure Review Appeals Committee </w:t>
            </w:r>
            <w:r>
              <w:rPr>
                <w:rFonts w:eastAsia="Times New Roman"/>
                <w:sz w:val="24"/>
                <w:szCs w:val="24"/>
              </w:rPr>
              <w:t>chairs of the units P&amp;T Committees.</w:t>
            </w:r>
          </w:p>
          <w:p w14:paraId="23E1A0C6" w14:textId="04F0F887" w:rsidR="002D6486" w:rsidRPr="002D6486" w:rsidRDefault="002D6486" w:rsidP="0009491B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21E19E94" w14:textId="77777777" w:rsidR="002D6486" w:rsidRPr="00355DBF" w:rsidRDefault="002D6486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955" w:type="dxa"/>
          </w:tcPr>
          <w:p w14:paraId="678D54A7" w14:textId="13AFC0D7" w:rsidR="002D6486" w:rsidRPr="00F3377E" w:rsidRDefault="002D6486" w:rsidP="00100784">
            <w:pPr>
              <w:tabs>
                <w:tab w:val="left" w:pos="700"/>
                <w:tab w:val="left" w:pos="774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Victor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Clincy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2D6486">
              <w:rPr>
                <w:rFonts w:eastAsia="Times New Roman"/>
                <w:b/>
                <w:bCs/>
                <w:sz w:val="24"/>
                <w:szCs w:val="24"/>
              </w:rPr>
              <w:t>chair (2022-23)</w:t>
            </w:r>
          </w:p>
        </w:tc>
      </w:tr>
    </w:tbl>
    <w:p w14:paraId="3E26322F" w14:textId="77777777" w:rsidR="00AC100B" w:rsidRPr="00100784" w:rsidRDefault="00E838C8" w:rsidP="00100784">
      <w:pPr>
        <w:pStyle w:val="Heading1"/>
        <w:spacing w:before="0"/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</w:pP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Departmental Representatives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6526"/>
        <w:gridCol w:w="2574"/>
        <w:gridCol w:w="3814"/>
        <w:gridCol w:w="18"/>
      </w:tblGrid>
      <w:tr w:rsidR="00E838C8" w:rsidRPr="00100784" w14:paraId="69C0D19B" w14:textId="77777777" w:rsidTr="006B5729">
        <w:trPr>
          <w:gridAfter w:val="1"/>
          <w:wAfter w:w="18" w:type="dxa"/>
          <w:tblHeader/>
        </w:trPr>
        <w:tc>
          <w:tcPr>
            <w:tcW w:w="6526" w:type="dxa"/>
            <w:tcBorders>
              <w:bottom w:val="single" w:sz="4" w:space="0" w:color="auto"/>
            </w:tcBorders>
          </w:tcPr>
          <w:p w14:paraId="2F99962B" w14:textId="77777777" w:rsidR="00E838C8" w:rsidRPr="00100784" w:rsidRDefault="00E838C8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2574" w:type="dxa"/>
            <w:tcBorders>
              <w:bottom w:val="single" w:sz="4" w:space="0" w:color="auto"/>
            </w:tcBorders>
          </w:tcPr>
          <w:p w14:paraId="3222B588" w14:textId="77777777" w:rsidR="00E838C8" w:rsidRPr="00100784" w:rsidRDefault="00E838C8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3814" w:type="dxa"/>
            <w:tcBorders>
              <w:bottom w:val="single" w:sz="4" w:space="0" w:color="auto"/>
            </w:tcBorders>
          </w:tcPr>
          <w:p w14:paraId="789AE7F0" w14:textId="77777777" w:rsidR="00E838C8" w:rsidRPr="00100784" w:rsidRDefault="00E838C8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E838C8" w:rsidRPr="00100784" w14:paraId="79E81F85" w14:textId="77777777" w:rsidTr="00A72F2D">
        <w:tc>
          <w:tcPr>
            <w:tcW w:w="6526" w:type="dxa"/>
          </w:tcPr>
          <w:p w14:paraId="6B0B1886" w14:textId="6EE785FE" w:rsidR="0002490F" w:rsidRPr="0002490F" w:rsidRDefault="00E838C8" w:rsidP="0002490F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b/>
                <w:sz w:val="24"/>
                <w:szCs w:val="24"/>
              </w:rPr>
              <w:t>Faculty Senate</w:t>
            </w:r>
            <w:r w:rsidRPr="00100784">
              <w:rPr>
                <w:b/>
                <w:sz w:val="24"/>
                <w:szCs w:val="24"/>
              </w:rPr>
              <w:br/>
            </w:r>
            <w:r w:rsidR="0002490F" w:rsidRPr="0002490F">
              <w:rPr>
                <w:sz w:val="24"/>
                <w:szCs w:val="24"/>
              </w:rPr>
              <w:t>Each instructional department elects one senator.</w:t>
            </w:r>
            <w:r w:rsidR="0002490F">
              <w:rPr>
                <w:sz w:val="24"/>
                <w:szCs w:val="24"/>
              </w:rPr>
              <w:t xml:space="preserve"> </w:t>
            </w:r>
            <w:r w:rsidR="0002490F" w:rsidRPr="0002490F">
              <w:rPr>
                <w:sz w:val="24"/>
                <w:szCs w:val="24"/>
              </w:rPr>
              <w:t xml:space="preserve">Eligibility to participate in elections of the department's senator is restricted to </w:t>
            </w:r>
            <w:r w:rsidR="0002490F" w:rsidRPr="0002490F">
              <w:rPr>
                <w:sz w:val="24"/>
                <w:szCs w:val="24"/>
              </w:rPr>
              <w:lastRenderedPageBreak/>
              <w:t xml:space="preserve">the full-time tenure-track, </w:t>
            </w:r>
            <w:proofErr w:type="spellStart"/>
            <w:r w:rsidR="0002490F" w:rsidRPr="0002490F">
              <w:rPr>
                <w:sz w:val="24"/>
                <w:szCs w:val="24"/>
              </w:rPr>
              <w:t>non tenure</w:t>
            </w:r>
            <w:proofErr w:type="spellEnd"/>
            <w:r w:rsidR="0002490F" w:rsidRPr="0002490F">
              <w:rPr>
                <w:sz w:val="24"/>
                <w:szCs w:val="24"/>
              </w:rPr>
              <w:t>-track and temporary faculty of the department, excluding the department chair.</w:t>
            </w:r>
          </w:p>
          <w:p w14:paraId="2536050C" w14:textId="6EA7E5D2" w:rsidR="00E838C8" w:rsidRPr="00100784" w:rsidRDefault="0002490F" w:rsidP="0002490F">
            <w:pPr>
              <w:spacing w:before="0" w:line="276" w:lineRule="auto"/>
              <w:rPr>
                <w:sz w:val="24"/>
                <w:szCs w:val="24"/>
              </w:rPr>
            </w:pPr>
            <w:r w:rsidRPr="0002490F">
              <w:rPr>
                <w:sz w:val="24"/>
                <w:szCs w:val="24"/>
              </w:rPr>
              <w:t xml:space="preserve">Eligibility to serve as the department's senator is restricted to the full-time tenure track, </w:t>
            </w:r>
            <w:proofErr w:type="spellStart"/>
            <w:r w:rsidRPr="0002490F">
              <w:rPr>
                <w:sz w:val="24"/>
                <w:szCs w:val="24"/>
              </w:rPr>
              <w:t>non tenure</w:t>
            </w:r>
            <w:proofErr w:type="spellEnd"/>
            <w:r w:rsidRPr="0002490F">
              <w:rPr>
                <w:sz w:val="24"/>
                <w:szCs w:val="24"/>
              </w:rPr>
              <w:t xml:space="preserve">-track, and temporary faculty of the department, excluding the department chair. </w:t>
            </w:r>
            <w:r w:rsidR="00E838C8" w:rsidRPr="00100784">
              <w:rPr>
                <w:sz w:val="24"/>
                <w:szCs w:val="24"/>
              </w:rPr>
              <w:t>Term 3 years</w:t>
            </w:r>
          </w:p>
        </w:tc>
        <w:tc>
          <w:tcPr>
            <w:tcW w:w="2574" w:type="dxa"/>
          </w:tcPr>
          <w:p w14:paraId="26F33BE3" w14:textId="25F05EA6" w:rsidR="00E838C8" w:rsidRPr="00100784" w:rsidRDefault="00F43683" w:rsidP="00100784">
            <w:pPr>
              <w:spacing w:before="0" w:line="276" w:lineRule="auto"/>
              <w:rPr>
                <w:sz w:val="24"/>
                <w:szCs w:val="24"/>
              </w:rPr>
            </w:pPr>
            <w:r w:rsidRPr="0076359A">
              <w:rPr>
                <w:sz w:val="24"/>
                <w:szCs w:val="24"/>
              </w:rPr>
              <w:lastRenderedPageBreak/>
              <w:t xml:space="preserve">Jamie </w:t>
            </w:r>
            <w:r w:rsidRPr="00BD643C">
              <w:rPr>
                <w:sz w:val="24"/>
                <w:szCs w:val="24"/>
              </w:rPr>
              <w:t>Jamison (</w:t>
            </w:r>
            <w:r w:rsidRPr="00BD643C">
              <w:rPr>
                <w:rFonts w:eastAsia="Times New Roman"/>
                <w:sz w:val="24"/>
                <w:szCs w:val="24"/>
              </w:rPr>
              <w:t>2022)</w:t>
            </w:r>
            <w:r w:rsidRPr="00CD0A18">
              <w:rPr>
                <w:sz w:val="24"/>
                <w:szCs w:val="24"/>
              </w:rPr>
              <w:t xml:space="preserve"> Hassan </w:t>
            </w:r>
            <w:proofErr w:type="spellStart"/>
            <w:r w:rsidRPr="00CD0A18">
              <w:rPr>
                <w:sz w:val="24"/>
                <w:szCs w:val="24"/>
              </w:rPr>
              <w:t>Pournaghshband</w:t>
            </w:r>
            <w:proofErr w:type="spellEnd"/>
            <w:r w:rsidRPr="00CD0A18">
              <w:rPr>
                <w:sz w:val="24"/>
                <w:szCs w:val="24"/>
              </w:rPr>
              <w:t xml:space="preserve"> (2019-22)</w:t>
            </w:r>
          </w:p>
        </w:tc>
        <w:tc>
          <w:tcPr>
            <w:tcW w:w="3832" w:type="dxa"/>
            <w:gridSpan w:val="2"/>
          </w:tcPr>
          <w:p w14:paraId="5C4D47E8" w14:textId="3CCD8BBA" w:rsidR="00E838C8" w:rsidRPr="00100784" w:rsidRDefault="00E862DA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S: </w:t>
            </w:r>
            <w:r w:rsidR="00C07C56" w:rsidRPr="00C07C56">
              <w:rPr>
                <w:rFonts w:eastAsia="Times New Roman"/>
                <w:sz w:val="24"/>
                <w:szCs w:val="24"/>
              </w:rPr>
              <w:t>Kenneth Hoganson</w:t>
            </w:r>
            <w:r w:rsidR="00C07C56">
              <w:rPr>
                <w:rFonts w:eastAsia="Times New Roman"/>
                <w:sz w:val="24"/>
                <w:szCs w:val="24"/>
              </w:rPr>
              <w:t xml:space="preserve"> (2021-24)</w:t>
            </w:r>
          </w:p>
          <w:p w14:paraId="1BCC8452" w14:textId="11633372" w:rsidR="00E838C8" w:rsidRPr="00100784" w:rsidRDefault="00E838C8" w:rsidP="00100784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IT: </w:t>
            </w:r>
            <w:r w:rsidR="00C2722F">
              <w:rPr>
                <w:sz w:val="24"/>
                <w:szCs w:val="24"/>
              </w:rPr>
              <w:t>Ying Xie (2022-25)</w:t>
            </w:r>
          </w:p>
          <w:p w14:paraId="252AD3C9" w14:textId="7AD0FC26" w:rsidR="00E838C8" w:rsidRDefault="00E838C8" w:rsidP="00CD0A18">
            <w:pPr>
              <w:spacing w:before="0" w:line="276" w:lineRule="auto"/>
              <w:rPr>
                <w:sz w:val="24"/>
                <w:szCs w:val="24"/>
              </w:rPr>
            </w:pPr>
            <w:r w:rsidRPr="00CD0A18">
              <w:rPr>
                <w:sz w:val="24"/>
                <w:szCs w:val="24"/>
              </w:rPr>
              <w:lastRenderedPageBreak/>
              <w:t xml:space="preserve">SWEGD: </w:t>
            </w:r>
            <w:r w:rsidR="00C82474" w:rsidRPr="00C82474">
              <w:rPr>
                <w:sz w:val="24"/>
                <w:szCs w:val="24"/>
              </w:rPr>
              <w:t xml:space="preserve">Hassan </w:t>
            </w:r>
            <w:proofErr w:type="spellStart"/>
            <w:r w:rsidR="00C82474" w:rsidRPr="00C82474">
              <w:rPr>
                <w:sz w:val="24"/>
                <w:szCs w:val="24"/>
              </w:rPr>
              <w:t>Pournaghshband</w:t>
            </w:r>
            <w:proofErr w:type="spellEnd"/>
            <w:r w:rsidR="00C82474">
              <w:rPr>
                <w:sz w:val="24"/>
                <w:szCs w:val="24"/>
              </w:rPr>
              <w:t xml:space="preserve"> (2022-2025)</w:t>
            </w:r>
          </w:p>
          <w:p w14:paraId="0FFD0CFE" w14:textId="6F801F6E" w:rsidR="00C91082" w:rsidRPr="00100784" w:rsidRDefault="00C91082" w:rsidP="00CD0A18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DSA: </w:t>
            </w:r>
            <w:r w:rsidRPr="00C91082">
              <w:rPr>
                <w:rFonts w:eastAsia="Times New Roman"/>
                <w:sz w:val="24"/>
                <w:szCs w:val="24"/>
              </w:rPr>
              <w:t xml:space="preserve">Austin Brown </w:t>
            </w:r>
            <w:r>
              <w:rPr>
                <w:rFonts w:eastAsia="Times New Roman"/>
                <w:sz w:val="24"/>
                <w:szCs w:val="24"/>
              </w:rPr>
              <w:t>(2020-23)</w:t>
            </w:r>
          </w:p>
        </w:tc>
      </w:tr>
      <w:tr w:rsidR="00E838C8" w:rsidRPr="00100784" w14:paraId="416CB8E7" w14:textId="77777777" w:rsidTr="00A72F2D">
        <w:tc>
          <w:tcPr>
            <w:tcW w:w="6526" w:type="dxa"/>
          </w:tcPr>
          <w:p w14:paraId="590E3ACF" w14:textId="77777777" w:rsidR="00E838C8" w:rsidRPr="00100784" w:rsidRDefault="00E838C8" w:rsidP="00D443E1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lastRenderedPageBreak/>
              <w:t xml:space="preserve">PLA Coordinators </w:t>
            </w:r>
          </w:p>
        </w:tc>
        <w:tc>
          <w:tcPr>
            <w:tcW w:w="2574" w:type="dxa"/>
          </w:tcPr>
          <w:p w14:paraId="11F2FD08" w14:textId="77777777" w:rsidR="00E838C8" w:rsidRPr="00100784" w:rsidRDefault="00E838C8" w:rsidP="00100784">
            <w:pPr>
              <w:spacing w:before="0" w:line="276" w:lineRule="auto"/>
              <w:rPr>
                <w:sz w:val="24"/>
                <w:szCs w:val="24"/>
              </w:rPr>
            </w:pPr>
          </w:p>
        </w:tc>
        <w:tc>
          <w:tcPr>
            <w:tcW w:w="3832" w:type="dxa"/>
            <w:gridSpan w:val="2"/>
          </w:tcPr>
          <w:p w14:paraId="31E1C99D" w14:textId="53426E9E" w:rsidR="00D443E1" w:rsidRPr="00E71CDF" w:rsidRDefault="00492FA0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SWEGD: </w:t>
            </w:r>
            <w:r w:rsidR="00E838C8" w:rsidRPr="00E71CDF">
              <w:rPr>
                <w:sz w:val="24"/>
                <w:szCs w:val="24"/>
              </w:rPr>
              <w:t xml:space="preserve">Manijeh </w:t>
            </w:r>
            <w:proofErr w:type="spellStart"/>
            <w:r w:rsidR="00E838C8" w:rsidRPr="00E71CDF">
              <w:rPr>
                <w:sz w:val="24"/>
                <w:szCs w:val="24"/>
              </w:rPr>
              <w:t>Chavoshi</w:t>
            </w:r>
            <w:proofErr w:type="spellEnd"/>
            <w:r w:rsidR="00E838C8" w:rsidRPr="00E71CDF">
              <w:rPr>
                <w:sz w:val="24"/>
                <w:szCs w:val="24"/>
              </w:rPr>
              <w:t xml:space="preserve"> </w:t>
            </w:r>
          </w:p>
          <w:p w14:paraId="3E005E3B" w14:textId="62080FBC" w:rsidR="00D443E1" w:rsidRPr="00E71CDF" w:rsidRDefault="0022342E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IT: </w:t>
            </w:r>
            <w:r w:rsidR="00E73886">
              <w:rPr>
                <w:sz w:val="24"/>
                <w:szCs w:val="24"/>
              </w:rPr>
              <w:t>Lei Li</w:t>
            </w:r>
            <w:r w:rsidRPr="00E71CDF">
              <w:rPr>
                <w:sz w:val="24"/>
                <w:szCs w:val="24"/>
              </w:rPr>
              <w:t xml:space="preserve"> </w:t>
            </w:r>
          </w:p>
          <w:p w14:paraId="2750B1FD" w14:textId="77777777" w:rsidR="00E838C8" w:rsidRPr="00E71CDF" w:rsidRDefault="00492FA0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CS: Ken Hoganson </w:t>
            </w:r>
          </w:p>
          <w:p w14:paraId="2F2BE13D" w14:textId="5DC90D9A" w:rsidR="00C91082" w:rsidRPr="00E71CDF" w:rsidRDefault="00C91082" w:rsidP="00492FA0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rFonts w:eastAsia="Times New Roman"/>
                <w:sz w:val="24"/>
                <w:szCs w:val="24"/>
              </w:rPr>
              <w:t>SDSA: vacant</w:t>
            </w:r>
          </w:p>
        </w:tc>
      </w:tr>
      <w:tr w:rsidR="00100784" w:rsidRPr="00100784" w14:paraId="4BA4702E" w14:textId="77777777" w:rsidTr="00A72F2D">
        <w:tc>
          <w:tcPr>
            <w:tcW w:w="6526" w:type="dxa"/>
          </w:tcPr>
          <w:p w14:paraId="6F8ECAEF" w14:textId="13619C55" w:rsidR="00100784" w:rsidRPr="00100784" w:rsidRDefault="0030070C" w:rsidP="00100784">
            <w:pPr>
              <w:spacing w:before="0"/>
              <w:rPr>
                <w:sz w:val="24"/>
                <w:szCs w:val="24"/>
              </w:rPr>
            </w:pPr>
            <w:r w:rsidRPr="0030070C">
              <w:rPr>
                <w:b/>
                <w:bCs/>
                <w:sz w:val="24"/>
                <w:szCs w:val="24"/>
              </w:rPr>
              <w:t>Part-Time Faculty Council, PTFC (permanent)</w:t>
            </w:r>
            <w:r w:rsidRPr="0030070C">
              <w:rPr>
                <w:sz w:val="24"/>
                <w:szCs w:val="24"/>
              </w:rPr>
              <w:t xml:space="preserve"> </w:t>
            </w:r>
            <w:r w:rsidR="00E560FD" w:rsidRPr="00E560FD">
              <w:rPr>
                <w:sz w:val="24"/>
                <w:szCs w:val="24"/>
              </w:rPr>
              <w:t>Members elected will serve a two-year term of office. Members may serve no more than two consecutive terms but may be re-elected after one term out of office.</w:t>
            </w:r>
          </w:p>
        </w:tc>
        <w:tc>
          <w:tcPr>
            <w:tcW w:w="2574" w:type="dxa"/>
          </w:tcPr>
          <w:p w14:paraId="44D3AD65" w14:textId="0FBF22F4" w:rsidR="00DD7CEF" w:rsidRPr="00100784" w:rsidRDefault="00F43683" w:rsidP="00100784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 xml:space="preserve">Sailaja </w:t>
            </w:r>
            <w:proofErr w:type="spellStart"/>
            <w:r w:rsidRPr="00E71CDF">
              <w:rPr>
                <w:sz w:val="24"/>
                <w:szCs w:val="24"/>
              </w:rPr>
              <w:t>Pydimarri</w:t>
            </w:r>
            <w:proofErr w:type="spellEnd"/>
            <w:r w:rsidRPr="00E71CDF">
              <w:rPr>
                <w:sz w:val="24"/>
                <w:szCs w:val="24"/>
              </w:rPr>
              <w:t xml:space="preserve"> (2020-22)</w:t>
            </w:r>
          </w:p>
        </w:tc>
        <w:tc>
          <w:tcPr>
            <w:tcW w:w="3832" w:type="dxa"/>
            <w:gridSpan w:val="2"/>
          </w:tcPr>
          <w:p w14:paraId="07AFD8D5" w14:textId="73412A06" w:rsidR="005B1709" w:rsidRPr="00E71CDF" w:rsidRDefault="00FD5129" w:rsidP="005B1709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rStyle w:val="object"/>
                <w:sz w:val="24"/>
                <w:szCs w:val="24"/>
              </w:rPr>
              <w:t>IT</w:t>
            </w:r>
            <w:r w:rsidR="005B1709" w:rsidRPr="00E71CDF">
              <w:rPr>
                <w:sz w:val="24"/>
                <w:szCs w:val="24"/>
              </w:rPr>
              <w:t xml:space="preserve">: </w:t>
            </w:r>
            <w:r w:rsidR="00BF31BC" w:rsidRPr="00BF31BC">
              <w:rPr>
                <w:sz w:val="24"/>
                <w:szCs w:val="24"/>
              </w:rPr>
              <w:t>Alexandru Malos</w:t>
            </w:r>
            <w:r w:rsidR="00BF31BC">
              <w:rPr>
                <w:sz w:val="24"/>
                <w:szCs w:val="24"/>
              </w:rPr>
              <w:t xml:space="preserve"> (2022-24)</w:t>
            </w:r>
          </w:p>
          <w:p w14:paraId="001E0E64" w14:textId="0CDA3747" w:rsidR="00100784" w:rsidRPr="00E71CDF" w:rsidRDefault="00E862DA" w:rsidP="002C7848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CS</w:t>
            </w:r>
            <w:r w:rsidRPr="00E71CDF">
              <w:rPr>
                <w:rFonts w:eastAsia="Times New Roman"/>
                <w:sz w:val="24"/>
                <w:szCs w:val="24"/>
              </w:rPr>
              <w:t xml:space="preserve">: </w:t>
            </w:r>
            <w:r w:rsidR="0060592E" w:rsidRPr="00E71CDF">
              <w:rPr>
                <w:sz w:val="24"/>
                <w:szCs w:val="24"/>
              </w:rPr>
              <w:t>Ben Setzer</w:t>
            </w:r>
          </w:p>
          <w:p w14:paraId="11C31438" w14:textId="3000043E" w:rsidR="00E862DA" w:rsidRPr="00E71CDF" w:rsidRDefault="00E862DA" w:rsidP="002C7848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SWEGD</w:t>
            </w:r>
            <w:r w:rsidRPr="00E71CDF">
              <w:rPr>
                <w:rFonts w:eastAsia="Times New Roman"/>
                <w:sz w:val="24"/>
                <w:szCs w:val="24"/>
              </w:rPr>
              <w:t xml:space="preserve">: </w:t>
            </w:r>
            <w:r w:rsidR="00805FA6" w:rsidRPr="00805FA6">
              <w:rPr>
                <w:rFonts w:eastAsia="Times New Roman"/>
                <w:sz w:val="24"/>
                <w:szCs w:val="24"/>
              </w:rPr>
              <w:t>David Stabler</w:t>
            </w:r>
            <w:r w:rsidR="00805FA6">
              <w:rPr>
                <w:rFonts w:eastAsia="Times New Roman"/>
                <w:sz w:val="24"/>
                <w:szCs w:val="24"/>
              </w:rPr>
              <w:t xml:space="preserve"> (2021-23)</w:t>
            </w:r>
          </w:p>
          <w:p w14:paraId="1C1ACFD9" w14:textId="7710BC94" w:rsidR="00C91082" w:rsidRPr="00E71CDF" w:rsidRDefault="00C91082" w:rsidP="002C7848">
            <w:pPr>
              <w:spacing w:before="0" w:line="276" w:lineRule="auto"/>
              <w:rPr>
                <w:sz w:val="24"/>
                <w:szCs w:val="24"/>
              </w:rPr>
            </w:pPr>
            <w:r w:rsidRPr="00E71CDF">
              <w:rPr>
                <w:rFonts w:eastAsia="Times New Roman"/>
                <w:sz w:val="24"/>
                <w:szCs w:val="24"/>
              </w:rPr>
              <w:t xml:space="preserve">SDSA: </w:t>
            </w:r>
            <w:r w:rsidR="006F04DC" w:rsidRPr="006F04DC">
              <w:rPr>
                <w:rFonts w:eastAsia="Times New Roman"/>
                <w:sz w:val="24"/>
                <w:szCs w:val="24"/>
              </w:rPr>
              <w:t>Melony Parkhurst</w:t>
            </w:r>
            <w:r w:rsidR="006F04DC"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</w:tbl>
    <w:p w14:paraId="7E706D59" w14:textId="77777777" w:rsidR="00E838C8" w:rsidRPr="00100784" w:rsidRDefault="00E838C8" w:rsidP="00100784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p w14:paraId="3A1FEAF7" w14:textId="77777777" w:rsidR="000B750F" w:rsidRPr="00100784" w:rsidRDefault="000B750F" w:rsidP="00100784">
      <w:pPr>
        <w:pStyle w:val="Heading1"/>
        <w:spacing w:before="0"/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</w:pP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Departmental </w:t>
      </w:r>
      <w:r w:rsid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C</w:t>
      </w:r>
      <w:r w:rsidRPr="00100784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 xml:space="preserve">ommittees </w:t>
      </w:r>
      <w:r w:rsidR="00BA0996">
        <w:rPr>
          <w:rStyle w:val="Heading3Char"/>
          <w:rFonts w:ascii="Times New Roman" w:hAnsi="Times New Roman" w:cs="Times New Roman"/>
          <w:color w:val="FFFFFF" w:themeColor="background1"/>
          <w:sz w:val="24"/>
          <w:szCs w:val="24"/>
        </w:rPr>
        <w:t>and Program Coordinators</w:t>
      </w:r>
    </w:p>
    <w:p w14:paraId="7585D47A" w14:textId="77777777" w:rsidR="00100784" w:rsidRDefault="00100784" w:rsidP="00100784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"/>
        <w:gridCol w:w="4387"/>
        <w:gridCol w:w="4500"/>
        <w:gridCol w:w="4027"/>
        <w:gridCol w:w="18"/>
      </w:tblGrid>
      <w:tr w:rsidR="00100784" w:rsidRPr="00100784" w14:paraId="6263E410" w14:textId="77777777" w:rsidTr="006B5729">
        <w:trPr>
          <w:gridBefore w:val="1"/>
          <w:gridAfter w:val="1"/>
          <w:wBefore w:w="18" w:type="dxa"/>
          <w:wAfter w:w="18" w:type="dxa"/>
          <w:tblHeader/>
        </w:trPr>
        <w:tc>
          <w:tcPr>
            <w:tcW w:w="4387" w:type="dxa"/>
            <w:tcBorders>
              <w:bottom w:val="single" w:sz="4" w:space="0" w:color="auto"/>
            </w:tcBorders>
          </w:tcPr>
          <w:p w14:paraId="2A3548DA" w14:textId="77777777" w:rsidR="00100784" w:rsidRPr="00100784" w:rsidRDefault="00100784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4500" w:type="dxa"/>
            <w:tcBorders>
              <w:bottom w:val="single" w:sz="4" w:space="0" w:color="auto"/>
            </w:tcBorders>
          </w:tcPr>
          <w:p w14:paraId="5938A8D6" w14:textId="77777777" w:rsidR="00100784" w:rsidRPr="00100784" w:rsidRDefault="00100784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4027" w:type="dxa"/>
            <w:tcBorders>
              <w:bottom w:val="single" w:sz="4" w:space="0" w:color="auto"/>
            </w:tcBorders>
          </w:tcPr>
          <w:p w14:paraId="6DB20B2E" w14:textId="77777777" w:rsidR="00100784" w:rsidRPr="00100784" w:rsidRDefault="00100784" w:rsidP="00100784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100784" w14:paraId="254E031C" w14:textId="77777777" w:rsidTr="00B9245D">
        <w:tc>
          <w:tcPr>
            <w:tcW w:w="4405" w:type="dxa"/>
            <w:gridSpan w:val="2"/>
          </w:tcPr>
          <w:p w14:paraId="2D31197F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S </w:t>
            </w:r>
            <w:r w:rsidRPr="00100784">
              <w:rPr>
                <w:sz w:val="24"/>
                <w:szCs w:val="24"/>
              </w:rPr>
              <w:t>Department Faculty Council (DFC) 2 year term</w:t>
            </w:r>
          </w:p>
          <w:p w14:paraId="4FABF540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0FE42D51" w14:textId="2C1C0B78" w:rsidR="00D443E1" w:rsidRPr="00D443E1" w:rsidRDefault="00F43683" w:rsidP="00963C0F">
            <w:pPr>
              <w:spacing w:before="0"/>
            </w:pPr>
            <w:r>
              <w:rPr>
                <w:rStyle w:val="object"/>
                <w:sz w:val="24"/>
                <w:szCs w:val="24"/>
              </w:rPr>
              <w:t>Jose Garrido</w:t>
            </w:r>
            <w:r w:rsidRPr="00E862DA">
              <w:rPr>
                <w:rStyle w:val="object"/>
                <w:sz w:val="24"/>
                <w:szCs w:val="24"/>
              </w:rPr>
              <w:t xml:space="preserve"> (20</w:t>
            </w:r>
            <w:r>
              <w:rPr>
                <w:rStyle w:val="object"/>
                <w:sz w:val="24"/>
                <w:szCs w:val="24"/>
              </w:rPr>
              <w:t>20</w:t>
            </w:r>
            <w:r w:rsidRPr="00E862DA">
              <w:rPr>
                <w:rStyle w:val="object"/>
                <w:sz w:val="24"/>
                <w:szCs w:val="24"/>
              </w:rPr>
              <w:t>-</w:t>
            </w:r>
            <w:r>
              <w:rPr>
                <w:rStyle w:val="object"/>
                <w:sz w:val="24"/>
                <w:szCs w:val="24"/>
              </w:rPr>
              <w:t>22</w:t>
            </w:r>
            <w:r w:rsidRPr="00E862DA">
              <w:rPr>
                <w:rStyle w:val="object"/>
                <w:sz w:val="24"/>
                <w:szCs w:val="24"/>
              </w:rPr>
              <w:t>)</w:t>
            </w:r>
          </w:p>
        </w:tc>
        <w:tc>
          <w:tcPr>
            <w:tcW w:w="4045" w:type="dxa"/>
            <w:gridSpan w:val="2"/>
          </w:tcPr>
          <w:p w14:paraId="3FAB2F9A" w14:textId="1F38A253" w:rsidR="00100784" w:rsidRDefault="00BD643C" w:rsidP="00FD5129">
            <w:pPr>
              <w:spacing w:before="0"/>
              <w:rPr>
                <w:sz w:val="24"/>
                <w:szCs w:val="24"/>
              </w:rPr>
            </w:pPr>
            <w:r w:rsidRPr="00BD643C">
              <w:rPr>
                <w:rFonts w:eastAsia="Times New Roman"/>
                <w:sz w:val="24"/>
                <w:szCs w:val="24"/>
              </w:rPr>
              <w:t>Jose Garrido (2022-24)</w:t>
            </w:r>
            <w:r w:rsidR="00F43683">
              <w:rPr>
                <w:rFonts w:eastAsia="Times New Roman"/>
                <w:b/>
                <w:bCs/>
                <w:sz w:val="24"/>
                <w:szCs w:val="24"/>
              </w:rPr>
              <w:t xml:space="preserve">, </w:t>
            </w:r>
            <w:r w:rsidR="00C40364" w:rsidRPr="00BD643C">
              <w:rPr>
                <w:rFonts w:eastAsia="Times New Roman"/>
                <w:sz w:val="24"/>
                <w:szCs w:val="24"/>
              </w:rPr>
              <w:t>Selena He</w:t>
            </w:r>
            <w:r w:rsidR="00272BB2">
              <w:rPr>
                <w:rFonts w:eastAsia="Times New Roman"/>
                <w:sz w:val="24"/>
                <w:szCs w:val="24"/>
              </w:rPr>
              <w:t xml:space="preserve"> </w:t>
            </w:r>
            <w:r w:rsidR="007C7748" w:rsidRPr="00F42FEF">
              <w:rPr>
                <w:b/>
                <w:bCs/>
                <w:sz w:val="24"/>
                <w:szCs w:val="24"/>
              </w:rPr>
              <w:t>chair (2022-23)</w:t>
            </w:r>
            <w:r w:rsidR="007C7748" w:rsidRPr="00E862DA">
              <w:rPr>
                <w:sz w:val="24"/>
                <w:szCs w:val="24"/>
              </w:rPr>
              <w:t xml:space="preserve"> </w:t>
            </w:r>
            <w:r w:rsidR="00C40364" w:rsidRPr="00E862DA">
              <w:rPr>
                <w:sz w:val="24"/>
                <w:szCs w:val="24"/>
              </w:rPr>
              <w:t>(20</w:t>
            </w:r>
            <w:r w:rsidR="00C40364">
              <w:rPr>
                <w:sz w:val="24"/>
                <w:szCs w:val="24"/>
              </w:rPr>
              <w:t>21</w:t>
            </w:r>
            <w:r w:rsidR="00C40364" w:rsidRPr="00E862DA">
              <w:rPr>
                <w:sz w:val="24"/>
                <w:szCs w:val="24"/>
              </w:rPr>
              <w:t>-</w:t>
            </w:r>
            <w:r w:rsidR="00C40364">
              <w:rPr>
                <w:sz w:val="24"/>
                <w:szCs w:val="24"/>
              </w:rPr>
              <w:t>23</w:t>
            </w:r>
            <w:r w:rsidR="00C40364" w:rsidRPr="00E862DA">
              <w:rPr>
                <w:sz w:val="24"/>
                <w:szCs w:val="24"/>
              </w:rPr>
              <w:t>)</w:t>
            </w:r>
            <w:r w:rsidR="00C40364" w:rsidRPr="00C40364">
              <w:rPr>
                <w:rFonts w:eastAsia="Times New Roman"/>
                <w:sz w:val="24"/>
                <w:szCs w:val="24"/>
              </w:rPr>
              <w:t xml:space="preserve">, </w:t>
            </w:r>
            <w:r w:rsidR="00FE392D">
              <w:rPr>
                <w:rFonts w:eastAsia="Times New Roman"/>
                <w:sz w:val="24"/>
                <w:szCs w:val="24"/>
              </w:rPr>
              <w:t>Patrick Bobbie</w:t>
            </w:r>
            <w:r w:rsidR="00C40364">
              <w:rPr>
                <w:rFonts w:eastAsia="Times New Roman"/>
                <w:sz w:val="24"/>
                <w:szCs w:val="24"/>
              </w:rPr>
              <w:t xml:space="preserve"> </w:t>
            </w:r>
            <w:r w:rsidR="00C40364" w:rsidRPr="00E862DA">
              <w:rPr>
                <w:sz w:val="24"/>
                <w:szCs w:val="24"/>
              </w:rPr>
              <w:t>(20</w:t>
            </w:r>
            <w:r w:rsidR="00C40364">
              <w:rPr>
                <w:sz w:val="24"/>
                <w:szCs w:val="24"/>
              </w:rPr>
              <w:t>21</w:t>
            </w:r>
            <w:r w:rsidR="00C40364" w:rsidRPr="00E862DA">
              <w:rPr>
                <w:sz w:val="24"/>
                <w:szCs w:val="24"/>
              </w:rPr>
              <w:t>-</w:t>
            </w:r>
            <w:r w:rsidR="00C40364">
              <w:rPr>
                <w:sz w:val="24"/>
                <w:szCs w:val="24"/>
              </w:rPr>
              <w:t>23</w:t>
            </w:r>
            <w:r w:rsidR="00C40364" w:rsidRPr="00E862DA">
              <w:rPr>
                <w:sz w:val="24"/>
                <w:szCs w:val="24"/>
              </w:rPr>
              <w:t>)</w:t>
            </w:r>
          </w:p>
        </w:tc>
      </w:tr>
      <w:tr w:rsidR="00100784" w14:paraId="0487094C" w14:textId="77777777" w:rsidTr="00B9245D">
        <w:tc>
          <w:tcPr>
            <w:tcW w:w="4405" w:type="dxa"/>
            <w:gridSpan w:val="2"/>
          </w:tcPr>
          <w:p w14:paraId="3CDA0CAF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SWEGD: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100784">
              <w:rPr>
                <w:sz w:val="24"/>
                <w:szCs w:val="24"/>
              </w:rPr>
              <w:t>Department Faculty Council (DFC) 2 year term</w:t>
            </w:r>
          </w:p>
        </w:tc>
        <w:tc>
          <w:tcPr>
            <w:tcW w:w="4500" w:type="dxa"/>
          </w:tcPr>
          <w:p w14:paraId="05266557" w14:textId="731F7185" w:rsidR="00F65474" w:rsidRDefault="00812E22" w:rsidP="00BD38BD">
            <w:pPr>
              <w:spacing w:before="0"/>
              <w:rPr>
                <w:sz w:val="24"/>
                <w:szCs w:val="24"/>
              </w:rPr>
            </w:pPr>
            <w:r w:rsidRPr="00272BB2">
              <w:rPr>
                <w:b/>
                <w:bCs/>
                <w:sz w:val="24"/>
                <w:szCs w:val="24"/>
              </w:rPr>
              <w:t xml:space="preserve">Hassan </w:t>
            </w:r>
            <w:proofErr w:type="spellStart"/>
            <w:r w:rsidRPr="00272BB2">
              <w:rPr>
                <w:b/>
                <w:bCs/>
                <w:sz w:val="24"/>
                <w:szCs w:val="24"/>
              </w:rPr>
              <w:t>Pournaghshband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 w:rsidRPr="00E862DA">
              <w:rPr>
                <w:sz w:val="24"/>
                <w:szCs w:val="24"/>
              </w:rPr>
              <w:t>(20</w:t>
            </w:r>
            <w:r>
              <w:rPr>
                <w:sz w:val="24"/>
                <w:szCs w:val="24"/>
              </w:rPr>
              <w:t>20</w:t>
            </w:r>
            <w:r w:rsidRPr="00E862DA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22</w:t>
            </w:r>
            <w:r w:rsidRPr="00E862DA">
              <w:rPr>
                <w:sz w:val="24"/>
                <w:szCs w:val="24"/>
              </w:rPr>
              <w:t>)</w:t>
            </w:r>
            <w:r w:rsidRPr="00332281">
              <w:rPr>
                <w:rFonts w:eastAsia="Times New Roman"/>
                <w:sz w:val="24"/>
                <w:szCs w:val="24"/>
              </w:rPr>
              <w:t xml:space="preserve"> Chao Mei </w:t>
            </w:r>
            <w:r w:rsidRPr="00E862DA">
              <w:rPr>
                <w:sz w:val="24"/>
                <w:szCs w:val="24"/>
              </w:rPr>
              <w:t>(20</w:t>
            </w:r>
            <w:r>
              <w:rPr>
                <w:sz w:val="24"/>
                <w:szCs w:val="24"/>
              </w:rPr>
              <w:t>21</w:t>
            </w:r>
            <w:r w:rsidRPr="00E862DA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23</w:t>
            </w:r>
            <w:r w:rsidRPr="00E862DA">
              <w:rPr>
                <w:sz w:val="24"/>
                <w:szCs w:val="24"/>
              </w:rPr>
              <w:t>)</w:t>
            </w:r>
          </w:p>
        </w:tc>
        <w:tc>
          <w:tcPr>
            <w:tcW w:w="4045" w:type="dxa"/>
            <w:gridSpan w:val="2"/>
          </w:tcPr>
          <w:p w14:paraId="15F9B9D4" w14:textId="3DC95DE3" w:rsidR="00E862DA" w:rsidRDefault="00332281" w:rsidP="00C15FDC">
            <w:pPr>
              <w:spacing w:before="0"/>
              <w:rPr>
                <w:sz w:val="24"/>
                <w:szCs w:val="24"/>
              </w:rPr>
            </w:pPr>
            <w:r w:rsidRPr="00332281">
              <w:rPr>
                <w:rFonts w:eastAsia="Times New Roman"/>
                <w:sz w:val="24"/>
                <w:szCs w:val="24"/>
              </w:rPr>
              <w:t>Yan Huang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E862DA">
              <w:rPr>
                <w:sz w:val="24"/>
                <w:szCs w:val="24"/>
              </w:rPr>
              <w:t>(20</w:t>
            </w:r>
            <w:r>
              <w:rPr>
                <w:sz w:val="24"/>
                <w:szCs w:val="24"/>
              </w:rPr>
              <w:t>21</w:t>
            </w:r>
            <w:r w:rsidRPr="00E862DA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23</w:t>
            </w:r>
            <w:r w:rsidRPr="00E862DA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, </w:t>
            </w:r>
          </w:p>
          <w:p w14:paraId="4C811E76" w14:textId="45D8D1B3" w:rsidR="00C82474" w:rsidRPr="00C82474" w:rsidRDefault="00C82474" w:rsidP="00C82474">
            <w:pPr>
              <w:spacing w:before="0"/>
              <w:rPr>
                <w:sz w:val="24"/>
                <w:szCs w:val="24"/>
              </w:rPr>
            </w:pPr>
            <w:r w:rsidRPr="00C82474">
              <w:rPr>
                <w:sz w:val="24"/>
                <w:szCs w:val="24"/>
              </w:rPr>
              <w:t>Joy Li (2022-24)</w:t>
            </w:r>
            <w:r>
              <w:rPr>
                <w:sz w:val="24"/>
                <w:szCs w:val="24"/>
              </w:rPr>
              <w:t>,</w:t>
            </w:r>
          </w:p>
          <w:p w14:paraId="2D0A7068" w14:textId="62B5CF70" w:rsidR="00C82474" w:rsidRPr="00F42FEF" w:rsidRDefault="00C82474" w:rsidP="00C15FDC">
            <w:pPr>
              <w:spacing w:before="0"/>
              <w:rPr>
                <w:b/>
                <w:bCs/>
                <w:sz w:val="24"/>
                <w:szCs w:val="24"/>
              </w:rPr>
            </w:pPr>
            <w:r w:rsidRPr="00C82474">
              <w:rPr>
                <w:sz w:val="24"/>
                <w:szCs w:val="24"/>
              </w:rPr>
              <w:t>Reza Parizi (2022-24)</w:t>
            </w:r>
            <w:r w:rsidR="00F42FEF">
              <w:rPr>
                <w:sz w:val="24"/>
                <w:szCs w:val="24"/>
              </w:rPr>
              <w:t xml:space="preserve"> </w:t>
            </w:r>
            <w:r w:rsidR="00F42FEF" w:rsidRPr="00F42FEF">
              <w:rPr>
                <w:b/>
                <w:bCs/>
                <w:sz w:val="24"/>
                <w:szCs w:val="24"/>
              </w:rPr>
              <w:t>chair (2022-23)</w:t>
            </w:r>
          </w:p>
        </w:tc>
      </w:tr>
      <w:tr w:rsidR="00100784" w14:paraId="3A18FE68" w14:textId="77777777" w:rsidTr="00B9245D">
        <w:tc>
          <w:tcPr>
            <w:tcW w:w="4405" w:type="dxa"/>
            <w:gridSpan w:val="2"/>
          </w:tcPr>
          <w:p w14:paraId="4B7C4EF9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IT: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100784">
              <w:rPr>
                <w:sz w:val="24"/>
                <w:szCs w:val="24"/>
              </w:rPr>
              <w:t>Department Faculty Council (DFC) 2 year term</w:t>
            </w:r>
          </w:p>
        </w:tc>
        <w:tc>
          <w:tcPr>
            <w:tcW w:w="4500" w:type="dxa"/>
          </w:tcPr>
          <w:p w14:paraId="1CC70F69" w14:textId="77777777" w:rsidR="00D443E1" w:rsidRDefault="00812E22" w:rsidP="00A07DE2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355DBF">
              <w:rPr>
                <w:rFonts w:eastAsia="Times New Roman"/>
                <w:sz w:val="24"/>
                <w:szCs w:val="24"/>
              </w:rPr>
              <w:t>Jack Zheng</w:t>
            </w:r>
            <w:r>
              <w:rPr>
                <w:rFonts w:eastAsia="Times New Roman"/>
                <w:sz w:val="24"/>
                <w:szCs w:val="24"/>
              </w:rPr>
              <w:t xml:space="preserve"> (2020-22)</w:t>
            </w:r>
          </w:p>
          <w:p w14:paraId="1EB67487" w14:textId="16BBCA61" w:rsidR="00FB5B6D" w:rsidRDefault="00FB5B6D" w:rsidP="00A07DE2">
            <w:pPr>
              <w:spacing w:before="0"/>
              <w:rPr>
                <w:sz w:val="24"/>
                <w:szCs w:val="24"/>
              </w:rPr>
            </w:pPr>
            <w:r w:rsidRPr="00BF31BC">
              <w:rPr>
                <w:rFonts w:eastAsia="Times New Roman"/>
                <w:sz w:val="24"/>
                <w:szCs w:val="24"/>
              </w:rPr>
              <w:t>Rich Halstead-</w:t>
            </w:r>
            <w:proofErr w:type="spellStart"/>
            <w:r w:rsidRPr="00BF31BC">
              <w:rPr>
                <w:rFonts w:eastAsia="Times New Roman"/>
                <w:sz w:val="24"/>
                <w:szCs w:val="24"/>
              </w:rPr>
              <w:t>Nussloch</w:t>
            </w:r>
            <w:proofErr w:type="spellEnd"/>
            <w:r w:rsidRPr="00BF31BC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(2021-2022)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045" w:type="dxa"/>
            <w:gridSpan w:val="2"/>
          </w:tcPr>
          <w:p w14:paraId="58A12BC5" w14:textId="5365212E" w:rsidR="0093149D" w:rsidRPr="000F4FF6" w:rsidRDefault="00BF31BC" w:rsidP="006E2853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BF31BC">
              <w:rPr>
                <w:rFonts w:eastAsia="Times New Roman"/>
                <w:sz w:val="24"/>
                <w:szCs w:val="24"/>
              </w:rPr>
              <w:t>Jack Zheng</w:t>
            </w:r>
            <w:r>
              <w:rPr>
                <w:rFonts w:eastAsia="Times New Roman"/>
                <w:sz w:val="24"/>
                <w:szCs w:val="24"/>
              </w:rPr>
              <w:t xml:space="preserve"> (2022-24)</w:t>
            </w:r>
            <w:r w:rsidR="006E2853">
              <w:rPr>
                <w:rFonts w:eastAsia="Times New Roman"/>
                <w:sz w:val="24"/>
                <w:szCs w:val="24"/>
              </w:rPr>
              <w:t xml:space="preserve"> </w:t>
            </w:r>
            <w:r w:rsidR="005F3465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5F3465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5F3465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5F3465">
              <w:rPr>
                <w:rFonts w:eastAsia="Times New Roman"/>
                <w:b/>
                <w:bCs/>
                <w:sz w:val="24"/>
                <w:szCs w:val="24"/>
              </w:rPr>
              <w:t>3</w:t>
            </w:r>
            <w:r w:rsidR="005F3465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5F3465">
              <w:rPr>
                <w:rFonts w:eastAsia="Times New Roman"/>
                <w:b/>
                <w:bCs/>
                <w:sz w:val="24"/>
                <w:szCs w:val="24"/>
              </w:rPr>
              <w:t xml:space="preserve">, </w:t>
            </w:r>
            <w:r w:rsidR="00FB5B6D">
              <w:rPr>
                <w:rFonts w:eastAsia="Times New Roman"/>
                <w:sz w:val="24"/>
                <w:szCs w:val="24"/>
              </w:rPr>
              <w:t>Maria Valero</w:t>
            </w:r>
            <w:r w:rsidR="00A35B3F" w:rsidRPr="00BF31BC">
              <w:rPr>
                <w:rFonts w:eastAsia="Times New Roman"/>
                <w:sz w:val="24"/>
                <w:szCs w:val="24"/>
              </w:rPr>
              <w:t xml:space="preserve"> </w:t>
            </w:r>
            <w:r w:rsidR="00A35B3F">
              <w:rPr>
                <w:rFonts w:eastAsia="Times New Roman"/>
                <w:sz w:val="24"/>
                <w:szCs w:val="24"/>
              </w:rPr>
              <w:t>(202</w:t>
            </w:r>
            <w:r w:rsidR="00FB5B6D">
              <w:rPr>
                <w:rFonts w:eastAsia="Times New Roman"/>
                <w:sz w:val="24"/>
                <w:szCs w:val="24"/>
              </w:rPr>
              <w:t>2</w:t>
            </w:r>
            <w:r w:rsidR="00A35B3F">
              <w:rPr>
                <w:rFonts w:eastAsia="Times New Roman"/>
                <w:sz w:val="24"/>
                <w:szCs w:val="24"/>
              </w:rPr>
              <w:t>-23</w:t>
            </w:r>
            <w:r w:rsidR="006E2853">
              <w:rPr>
                <w:rFonts w:eastAsia="Times New Roman"/>
                <w:sz w:val="24"/>
                <w:szCs w:val="24"/>
              </w:rPr>
              <w:t xml:space="preserve">), </w:t>
            </w:r>
            <w:r w:rsidR="00A35B3F" w:rsidRPr="00A35B3F">
              <w:rPr>
                <w:rFonts w:eastAsia="Times New Roman"/>
                <w:sz w:val="24"/>
                <w:szCs w:val="24"/>
              </w:rPr>
              <w:t>Shirley Tian</w:t>
            </w:r>
            <w:r w:rsidR="006E2853">
              <w:rPr>
                <w:rFonts w:eastAsia="Times New Roman"/>
                <w:sz w:val="24"/>
                <w:szCs w:val="24"/>
              </w:rPr>
              <w:t xml:space="preserve"> (2021-23)</w:t>
            </w:r>
            <w:r w:rsidR="0016357E">
              <w:rPr>
                <w:rFonts w:eastAsia="Times New Roman"/>
                <w:sz w:val="24"/>
                <w:szCs w:val="24"/>
              </w:rPr>
              <w:t xml:space="preserve">, </w:t>
            </w:r>
            <w:r w:rsidR="0016357E" w:rsidRPr="0016357E">
              <w:rPr>
                <w:rFonts w:eastAsia="Times New Roman"/>
                <w:color w:val="FF0000"/>
                <w:sz w:val="24"/>
                <w:szCs w:val="24"/>
              </w:rPr>
              <w:t>Jamie Jamison(2022-24), Chi Zhang (2022-24) (when bylaws are approved)</w:t>
            </w:r>
          </w:p>
        </w:tc>
      </w:tr>
      <w:tr w:rsidR="00C91082" w14:paraId="7294CF53" w14:textId="77777777" w:rsidTr="00B9245D">
        <w:tc>
          <w:tcPr>
            <w:tcW w:w="4405" w:type="dxa"/>
            <w:gridSpan w:val="2"/>
          </w:tcPr>
          <w:p w14:paraId="67076E62" w14:textId="57A69A5B" w:rsidR="00C91082" w:rsidRDefault="00C91082" w:rsidP="00100784">
            <w:pPr>
              <w:spacing w:before="0"/>
              <w:rPr>
                <w:sz w:val="24"/>
                <w:szCs w:val="24"/>
              </w:rPr>
            </w:pPr>
            <w:bookmarkStart w:id="1" w:name="_Hlk51314810"/>
            <w:r>
              <w:rPr>
                <w:sz w:val="24"/>
                <w:szCs w:val="24"/>
              </w:rPr>
              <w:lastRenderedPageBreak/>
              <w:t>SDSA: School Faculty Council (SFC) 2 year term</w:t>
            </w:r>
          </w:p>
        </w:tc>
        <w:tc>
          <w:tcPr>
            <w:tcW w:w="4500" w:type="dxa"/>
          </w:tcPr>
          <w:p w14:paraId="60A063BB" w14:textId="77777777" w:rsidR="00812E22" w:rsidRPr="00E71CDF" w:rsidRDefault="00812E22" w:rsidP="00812E22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Nicole Ferguson (2020</w:t>
            </w:r>
            <w:r>
              <w:rPr>
                <w:sz w:val="24"/>
                <w:szCs w:val="24"/>
              </w:rPr>
              <w:t>-</w:t>
            </w:r>
            <w:r w:rsidRPr="00E71CDF">
              <w:rPr>
                <w:sz w:val="24"/>
                <w:szCs w:val="24"/>
              </w:rPr>
              <w:t>22)</w:t>
            </w:r>
          </w:p>
          <w:p w14:paraId="232299AB" w14:textId="041EE337" w:rsidR="00C91082" w:rsidRDefault="00812E22" w:rsidP="00812E22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Austin Brown (2020</w:t>
            </w:r>
            <w:r>
              <w:rPr>
                <w:sz w:val="24"/>
                <w:szCs w:val="24"/>
              </w:rPr>
              <w:t>-</w:t>
            </w:r>
            <w:r w:rsidRPr="00E71CDF">
              <w:rPr>
                <w:sz w:val="24"/>
                <w:szCs w:val="24"/>
              </w:rPr>
              <w:t>22)</w:t>
            </w:r>
          </w:p>
        </w:tc>
        <w:tc>
          <w:tcPr>
            <w:tcW w:w="4045" w:type="dxa"/>
            <w:gridSpan w:val="2"/>
          </w:tcPr>
          <w:p w14:paraId="52857A34" w14:textId="2D1E32EC" w:rsidR="00DA2B9E" w:rsidRDefault="00DA2B9E" w:rsidP="00100784">
            <w:pPr>
              <w:spacing w:before="0"/>
              <w:rPr>
                <w:sz w:val="24"/>
                <w:szCs w:val="24"/>
              </w:rPr>
            </w:pPr>
            <w:r w:rsidRPr="002F2F1B">
              <w:rPr>
                <w:sz w:val="24"/>
                <w:szCs w:val="24"/>
              </w:rPr>
              <w:t>Joe DeMaio</w:t>
            </w:r>
            <w:r w:rsidR="00B53945">
              <w:rPr>
                <w:sz w:val="24"/>
                <w:szCs w:val="24"/>
              </w:rPr>
              <w:t xml:space="preserve"> </w:t>
            </w:r>
            <w:r w:rsidRPr="00E862DA">
              <w:rPr>
                <w:sz w:val="24"/>
                <w:szCs w:val="24"/>
              </w:rPr>
              <w:t>(20</w:t>
            </w:r>
            <w:r>
              <w:rPr>
                <w:sz w:val="24"/>
                <w:szCs w:val="24"/>
              </w:rPr>
              <w:t>21</w:t>
            </w:r>
            <w:r w:rsidRPr="00E862DA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23</w:t>
            </w:r>
            <w:r w:rsidRPr="00E862DA">
              <w:rPr>
                <w:sz w:val="24"/>
                <w:szCs w:val="24"/>
              </w:rPr>
              <w:t>)</w:t>
            </w:r>
            <w:r w:rsidR="007A641C">
              <w:rPr>
                <w:sz w:val="24"/>
                <w:szCs w:val="24"/>
              </w:rPr>
              <w:t xml:space="preserve"> </w:t>
            </w:r>
            <w:r w:rsidR="007A641C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7A641C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7A641C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7A641C">
              <w:rPr>
                <w:rFonts w:eastAsia="Times New Roman"/>
                <w:b/>
                <w:bCs/>
                <w:sz w:val="24"/>
                <w:szCs w:val="24"/>
              </w:rPr>
              <w:t>3</w:t>
            </w:r>
            <w:r w:rsidR="007A641C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7A641C">
              <w:rPr>
                <w:rFonts w:eastAsia="Times New Roman"/>
                <w:sz w:val="24"/>
                <w:szCs w:val="24"/>
              </w:rPr>
              <w:t>,</w:t>
            </w:r>
          </w:p>
          <w:p w14:paraId="016DF676" w14:textId="3C9D448B" w:rsidR="00812E22" w:rsidRPr="008E4C76" w:rsidRDefault="002F2F1B" w:rsidP="00100784">
            <w:pPr>
              <w:spacing w:before="0"/>
              <w:rPr>
                <w:sz w:val="24"/>
                <w:szCs w:val="24"/>
              </w:rPr>
            </w:pPr>
            <w:r w:rsidRPr="002F2F1B">
              <w:rPr>
                <w:rFonts w:eastAsia="Times New Roman"/>
                <w:sz w:val="24"/>
                <w:szCs w:val="24"/>
              </w:rPr>
              <w:t xml:space="preserve">Austin Brown </w:t>
            </w:r>
            <w:r>
              <w:rPr>
                <w:rFonts w:eastAsia="Times New Roman"/>
                <w:sz w:val="24"/>
                <w:szCs w:val="24"/>
              </w:rPr>
              <w:t>(2022-24),</w:t>
            </w:r>
            <w:r w:rsidRPr="002F2F1B">
              <w:rPr>
                <w:rFonts w:eastAsia="Times New Roman"/>
                <w:sz w:val="24"/>
                <w:szCs w:val="24"/>
              </w:rPr>
              <w:t xml:space="preserve"> Nicole Carder</w:t>
            </w:r>
            <w:r>
              <w:rPr>
                <w:rFonts w:eastAsia="Times New Roman"/>
                <w:sz w:val="24"/>
                <w:szCs w:val="24"/>
              </w:rPr>
              <w:t xml:space="preserve"> (2022-24)</w:t>
            </w:r>
          </w:p>
        </w:tc>
      </w:tr>
      <w:bookmarkEnd w:id="1"/>
      <w:tr w:rsidR="00100784" w14:paraId="371FFB4F" w14:textId="77777777" w:rsidTr="00B9245D">
        <w:tc>
          <w:tcPr>
            <w:tcW w:w="4405" w:type="dxa"/>
            <w:gridSpan w:val="2"/>
          </w:tcPr>
          <w:p w14:paraId="6BE4AD73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S </w:t>
            </w:r>
            <w:r w:rsidRPr="00100784">
              <w:rPr>
                <w:sz w:val="24"/>
                <w:szCs w:val="24"/>
              </w:rPr>
              <w:t>Program Coordinators</w:t>
            </w:r>
          </w:p>
          <w:p w14:paraId="3EDF1488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0F2373B6" w14:textId="37399CE4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424A452D" w14:textId="6E673142" w:rsid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SCS</w:t>
            </w:r>
            <w:r w:rsidR="008D48DD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</w:t>
            </w:r>
            <w:r w:rsidRPr="00100784">
              <w:rPr>
                <w:sz w:val="24"/>
                <w:szCs w:val="24"/>
              </w:rPr>
              <w:t xml:space="preserve"> </w:t>
            </w:r>
            <w:r w:rsidR="00265EF2">
              <w:rPr>
                <w:sz w:val="24"/>
                <w:szCs w:val="24"/>
              </w:rPr>
              <w:t>Alan Shaw</w:t>
            </w:r>
            <w:r w:rsidR="00E862DA" w:rsidRPr="00E862DA">
              <w:rPr>
                <w:sz w:val="24"/>
                <w:szCs w:val="24"/>
              </w:rPr>
              <w:t xml:space="preserve"> </w:t>
            </w:r>
          </w:p>
          <w:p w14:paraId="568D35E4" w14:textId="2A27B90D" w:rsidR="00100784" w:rsidRDefault="00100784" w:rsidP="00551BBB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>MSCS</w:t>
            </w:r>
            <w:r w:rsidR="008D48DD">
              <w:rPr>
                <w:sz w:val="24"/>
                <w:szCs w:val="24"/>
              </w:rPr>
              <w:t>:</w:t>
            </w:r>
            <w:r w:rsidRPr="00100784">
              <w:rPr>
                <w:sz w:val="24"/>
                <w:szCs w:val="24"/>
              </w:rPr>
              <w:t xml:space="preserve"> </w:t>
            </w:r>
            <w:r w:rsidR="00FE037C">
              <w:rPr>
                <w:sz w:val="24"/>
                <w:szCs w:val="24"/>
              </w:rPr>
              <w:t>Yong Shi (starting 1/1/23)</w:t>
            </w:r>
          </w:p>
          <w:p w14:paraId="364CB09B" w14:textId="0CC275B9" w:rsidR="008D48DD" w:rsidRPr="00100784" w:rsidRDefault="008D48DD" w:rsidP="00551BBB">
            <w:pPr>
              <w:spacing w:before="0" w:line="276" w:lineRule="auto"/>
              <w:rPr>
                <w:rStyle w:val="object"/>
                <w:sz w:val="24"/>
                <w:szCs w:val="24"/>
              </w:rPr>
            </w:pPr>
            <w:r>
              <w:rPr>
                <w:rStyle w:val="object"/>
                <w:sz w:val="24"/>
                <w:szCs w:val="24"/>
              </w:rPr>
              <w:t>PhD</w:t>
            </w:r>
            <w:r w:rsidR="005C0289">
              <w:rPr>
                <w:rStyle w:val="object"/>
                <w:sz w:val="24"/>
                <w:szCs w:val="24"/>
              </w:rPr>
              <w:t xml:space="preserve">: </w:t>
            </w:r>
            <w:r w:rsidR="005C0289" w:rsidRPr="005C0289">
              <w:rPr>
                <w:rStyle w:val="object"/>
                <w:sz w:val="24"/>
                <w:szCs w:val="24"/>
              </w:rPr>
              <w:t xml:space="preserve">Abhishek </w:t>
            </w:r>
            <w:proofErr w:type="spellStart"/>
            <w:r w:rsidR="005C0289" w:rsidRPr="005C0289">
              <w:rPr>
                <w:rStyle w:val="object"/>
                <w:sz w:val="24"/>
                <w:szCs w:val="24"/>
              </w:rPr>
              <w:t>Parakh</w:t>
            </w:r>
            <w:proofErr w:type="spellEnd"/>
            <w:r w:rsidR="005C0289" w:rsidRPr="005C0289">
              <w:rPr>
                <w:rStyle w:val="object"/>
                <w:sz w:val="24"/>
                <w:szCs w:val="24"/>
              </w:rPr>
              <w:t xml:space="preserve">  </w:t>
            </w:r>
          </w:p>
        </w:tc>
      </w:tr>
      <w:tr w:rsidR="00100784" w14:paraId="01BCDD3A" w14:textId="77777777" w:rsidTr="00B9245D">
        <w:tc>
          <w:tcPr>
            <w:tcW w:w="4405" w:type="dxa"/>
            <w:gridSpan w:val="2"/>
          </w:tcPr>
          <w:p w14:paraId="60F8C6BC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 </w:t>
            </w:r>
            <w:r w:rsidRPr="00100784">
              <w:rPr>
                <w:sz w:val="24"/>
                <w:szCs w:val="24"/>
              </w:rPr>
              <w:t>Program Coordinators</w:t>
            </w:r>
          </w:p>
        </w:tc>
        <w:tc>
          <w:tcPr>
            <w:tcW w:w="4500" w:type="dxa"/>
          </w:tcPr>
          <w:p w14:paraId="42ED0D9D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34F809F3" w14:textId="161CAABF" w:rsidR="004618CA" w:rsidRDefault="00100784" w:rsidP="00417EBD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 xml:space="preserve">ASIT &amp; BSIT </w:t>
            </w:r>
            <w:r w:rsidR="00FE037C">
              <w:rPr>
                <w:sz w:val="24"/>
                <w:szCs w:val="24"/>
              </w:rPr>
              <w:t>Maria Valero (starting 1/1/23)</w:t>
            </w:r>
          </w:p>
          <w:p w14:paraId="1CBFB62F" w14:textId="7BA7CB38" w:rsidR="00100784" w:rsidRDefault="00100784" w:rsidP="00417EBD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MSIT Lei Li </w:t>
            </w:r>
            <w:r w:rsidR="00FE037C" w:rsidRPr="004618CA">
              <w:rPr>
                <w:sz w:val="24"/>
                <w:szCs w:val="24"/>
              </w:rPr>
              <w:t>Shirley Tian</w:t>
            </w:r>
            <w:r w:rsidR="00FE037C">
              <w:rPr>
                <w:sz w:val="24"/>
                <w:szCs w:val="24"/>
              </w:rPr>
              <w:t xml:space="preserve"> (starting 1/1/23)</w:t>
            </w:r>
          </w:p>
        </w:tc>
      </w:tr>
      <w:tr w:rsidR="00100784" w14:paraId="03F9F187" w14:textId="77777777" w:rsidTr="00B9245D">
        <w:tc>
          <w:tcPr>
            <w:tcW w:w="4405" w:type="dxa"/>
            <w:gridSpan w:val="2"/>
          </w:tcPr>
          <w:p w14:paraId="457FBDBB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WEGD </w:t>
            </w:r>
            <w:r w:rsidRPr="00100784">
              <w:rPr>
                <w:sz w:val="24"/>
                <w:szCs w:val="24"/>
              </w:rPr>
              <w:t>Program Coordinators</w:t>
            </w:r>
          </w:p>
        </w:tc>
        <w:tc>
          <w:tcPr>
            <w:tcW w:w="4500" w:type="dxa"/>
          </w:tcPr>
          <w:p w14:paraId="509E8999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6D119B2E" w14:textId="52BD328B" w:rsidR="005B66B3" w:rsidRDefault="00100784" w:rsidP="005B66B3">
            <w:pPr>
              <w:spacing w:before="0" w:line="276" w:lineRule="auto"/>
              <w:rPr>
                <w:sz w:val="24"/>
                <w:szCs w:val="24"/>
              </w:rPr>
            </w:pPr>
            <w:r w:rsidRPr="00B9245D">
              <w:rPr>
                <w:sz w:val="24"/>
                <w:szCs w:val="24"/>
              </w:rPr>
              <w:t xml:space="preserve">BSCGDD </w:t>
            </w:r>
            <w:r w:rsidR="006F7718">
              <w:rPr>
                <w:sz w:val="24"/>
                <w:szCs w:val="24"/>
              </w:rPr>
              <w:t>Joy Li</w:t>
            </w:r>
            <w:r w:rsidRPr="00100784">
              <w:rPr>
                <w:sz w:val="24"/>
                <w:szCs w:val="24"/>
              </w:rPr>
              <w:t xml:space="preserve"> </w:t>
            </w:r>
          </w:p>
          <w:p w14:paraId="577B236E" w14:textId="568C975F" w:rsidR="005B66B3" w:rsidRDefault="00100784" w:rsidP="005B66B3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S</w:t>
            </w:r>
            <w:r w:rsidR="005B66B3">
              <w:rPr>
                <w:sz w:val="24"/>
                <w:szCs w:val="24"/>
              </w:rPr>
              <w:t>SWE</w:t>
            </w:r>
            <w:r w:rsidRPr="00100784">
              <w:rPr>
                <w:sz w:val="24"/>
                <w:szCs w:val="24"/>
              </w:rPr>
              <w:t xml:space="preserve"> </w:t>
            </w:r>
            <w:r w:rsidR="00B9245D" w:rsidRPr="00B9245D">
              <w:rPr>
                <w:sz w:val="24"/>
                <w:szCs w:val="24"/>
              </w:rPr>
              <w:t>Yan Huang</w:t>
            </w:r>
            <w:r w:rsidR="00B9245D">
              <w:rPr>
                <w:sz w:val="24"/>
                <w:szCs w:val="24"/>
              </w:rPr>
              <w:t xml:space="preserve"> </w:t>
            </w:r>
          </w:p>
          <w:p w14:paraId="2A0B0635" w14:textId="0399ED34" w:rsidR="00100784" w:rsidRPr="00100784" w:rsidRDefault="00DD7CEF" w:rsidP="005B66B3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sz w:val="24"/>
                <w:szCs w:val="24"/>
              </w:rPr>
              <w:t xml:space="preserve">MSSWE </w:t>
            </w:r>
            <w:r w:rsidR="00AA4418">
              <w:rPr>
                <w:sz w:val="24"/>
                <w:szCs w:val="24"/>
              </w:rPr>
              <w:t>Reza Parizi</w:t>
            </w:r>
            <w:r w:rsidR="00D443E1" w:rsidRPr="00100784">
              <w:rPr>
                <w:sz w:val="24"/>
                <w:szCs w:val="24"/>
              </w:rPr>
              <w:t xml:space="preserve"> </w:t>
            </w:r>
          </w:p>
        </w:tc>
      </w:tr>
      <w:tr w:rsidR="00C91082" w14:paraId="769E586F" w14:textId="77777777" w:rsidTr="00E83735">
        <w:tc>
          <w:tcPr>
            <w:tcW w:w="4405" w:type="dxa"/>
            <w:gridSpan w:val="2"/>
          </w:tcPr>
          <w:p w14:paraId="77186FA8" w14:textId="0EA9DE16" w:rsidR="00C91082" w:rsidRDefault="00C91082" w:rsidP="00E83735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DSA Program coordinators</w:t>
            </w:r>
          </w:p>
        </w:tc>
        <w:tc>
          <w:tcPr>
            <w:tcW w:w="4500" w:type="dxa"/>
          </w:tcPr>
          <w:p w14:paraId="7F8065EE" w14:textId="77777777" w:rsidR="00C91082" w:rsidRDefault="00C91082" w:rsidP="00E83735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7020F90A" w14:textId="136A9D9E" w:rsidR="00C91082" w:rsidRPr="00E71CDF" w:rsidRDefault="00C91082" w:rsidP="00E83735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Minor</w:t>
            </w:r>
            <w:r w:rsidR="00D01B9A">
              <w:rPr>
                <w:sz w:val="24"/>
                <w:szCs w:val="24"/>
              </w:rPr>
              <w:t>:</w:t>
            </w:r>
            <w:r w:rsidRPr="00E71CDF">
              <w:rPr>
                <w:sz w:val="24"/>
                <w:szCs w:val="24"/>
              </w:rPr>
              <w:t xml:space="preserve"> </w:t>
            </w:r>
            <w:r w:rsidR="006457EC" w:rsidRPr="00E71CDF">
              <w:rPr>
                <w:sz w:val="24"/>
                <w:szCs w:val="24"/>
              </w:rPr>
              <w:t>Michael Frankel</w:t>
            </w:r>
          </w:p>
          <w:p w14:paraId="45F031CD" w14:textId="281E52F0" w:rsidR="00C91082" w:rsidRPr="00E71CDF" w:rsidRDefault="00D01B9A" w:rsidP="00E83735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ASA:</w:t>
            </w:r>
            <w:r w:rsidR="00C91082" w:rsidRPr="00E71CDF">
              <w:rPr>
                <w:sz w:val="24"/>
                <w:szCs w:val="24"/>
              </w:rPr>
              <w:t xml:space="preserve"> </w:t>
            </w:r>
            <w:r w:rsidR="006457EC" w:rsidRPr="00E71CDF">
              <w:rPr>
                <w:sz w:val="24"/>
                <w:szCs w:val="24"/>
              </w:rPr>
              <w:t>Joseph DeMaio</w:t>
            </w:r>
          </w:p>
          <w:p w14:paraId="7BD35CDC" w14:textId="7D9D7018" w:rsidR="00C91082" w:rsidRDefault="00C91082" w:rsidP="00E83735">
            <w:pPr>
              <w:spacing w:before="0"/>
              <w:rPr>
                <w:sz w:val="24"/>
                <w:szCs w:val="24"/>
              </w:rPr>
            </w:pPr>
            <w:r w:rsidRPr="00E71CDF">
              <w:rPr>
                <w:sz w:val="24"/>
                <w:szCs w:val="24"/>
              </w:rPr>
              <w:t>PhD</w:t>
            </w:r>
            <w:r w:rsidR="00D01B9A">
              <w:rPr>
                <w:sz w:val="24"/>
                <w:szCs w:val="24"/>
              </w:rPr>
              <w:t xml:space="preserve">: </w:t>
            </w:r>
            <w:r w:rsidR="00AA4418">
              <w:rPr>
                <w:sz w:val="24"/>
                <w:szCs w:val="24"/>
              </w:rPr>
              <w:t>Sherry Ni</w:t>
            </w:r>
          </w:p>
        </w:tc>
      </w:tr>
      <w:tr w:rsidR="00100784" w14:paraId="1820CB25" w14:textId="77777777" w:rsidTr="00B9245D">
        <w:tc>
          <w:tcPr>
            <w:tcW w:w="4405" w:type="dxa"/>
            <w:gridSpan w:val="2"/>
          </w:tcPr>
          <w:p w14:paraId="26B38C74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 w:rsidRPr="00100784">
              <w:rPr>
                <w:rFonts w:eastAsia="Times New Roman"/>
                <w:sz w:val="24"/>
                <w:szCs w:val="24"/>
              </w:rPr>
              <w:t>CS</w:t>
            </w:r>
            <w:r w:rsidRPr="00100784">
              <w:rPr>
                <w:sz w:val="24"/>
                <w:szCs w:val="24"/>
              </w:rPr>
              <w:t xml:space="preserve"> </w:t>
            </w:r>
            <w:r w:rsidR="000F5B61">
              <w:rPr>
                <w:sz w:val="24"/>
                <w:szCs w:val="24"/>
              </w:rPr>
              <w:t>P&amp;T</w:t>
            </w:r>
            <w:r w:rsidRPr="00100784">
              <w:rPr>
                <w:sz w:val="24"/>
                <w:szCs w:val="24"/>
              </w:rPr>
              <w:t xml:space="preserve"> Committee 3 year term</w:t>
            </w:r>
          </w:p>
          <w:p w14:paraId="512011C3" w14:textId="77777777" w:rsidR="00100784" w:rsidRDefault="00100784" w:rsidP="00100784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3071EEA9" w14:textId="77777777" w:rsidR="00E862DA" w:rsidRDefault="00812E22" w:rsidP="0088770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D443E1">
              <w:rPr>
                <w:rStyle w:val="object"/>
                <w:sz w:val="24"/>
                <w:szCs w:val="24"/>
              </w:rPr>
              <w:t>CC Hung</w:t>
            </w:r>
            <w:r>
              <w:rPr>
                <w:rFonts w:eastAsia="Times New Roman"/>
                <w:sz w:val="24"/>
                <w:szCs w:val="24"/>
              </w:rPr>
              <w:t xml:space="preserve"> (2019-22)</w:t>
            </w:r>
          </w:p>
          <w:p w14:paraId="442C5B06" w14:textId="701444D2" w:rsidR="00235E53" w:rsidRPr="00100784" w:rsidRDefault="00235E53" w:rsidP="0088770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23E80BFE" w14:textId="44BF0055" w:rsidR="00FD5129" w:rsidRDefault="00F52C8D" w:rsidP="00C441E4">
            <w:pPr>
              <w:spacing w:before="0"/>
              <w:rPr>
                <w:sz w:val="24"/>
                <w:szCs w:val="24"/>
              </w:rPr>
            </w:pPr>
            <w:r w:rsidRPr="00BD643C">
              <w:rPr>
                <w:rFonts w:eastAsia="Times New Roman"/>
                <w:sz w:val="24"/>
                <w:szCs w:val="24"/>
              </w:rPr>
              <w:t xml:space="preserve">Victor </w:t>
            </w:r>
            <w:proofErr w:type="spellStart"/>
            <w:r w:rsidRPr="00BD643C">
              <w:rPr>
                <w:rFonts w:eastAsia="Times New Roman"/>
                <w:sz w:val="24"/>
                <w:szCs w:val="24"/>
              </w:rPr>
              <w:t>Clincy</w:t>
            </w:r>
            <w:proofErr w:type="spellEnd"/>
            <w:r w:rsidR="007E1893"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(2021-2024)</w:t>
            </w:r>
            <w:r w:rsidR="00100784" w:rsidRPr="00100784">
              <w:rPr>
                <w:rStyle w:val="object"/>
                <w:sz w:val="24"/>
                <w:szCs w:val="24"/>
              </w:rPr>
              <w:t xml:space="preserve"> </w:t>
            </w:r>
            <w:r w:rsidR="0084460F" w:rsidRPr="00F42FEF">
              <w:rPr>
                <w:b/>
                <w:bCs/>
                <w:sz w:val="24"/>
                <w:szCs w:val="24"/>
              </w:rPr>
              <w:t>chair (2022-23)</w:t>
            </w:r>
            <w:r w:rsidR="00742E0B" w:rsidRPr="00100784">
              <w:rPr>
                <w:rStyle w:val="object"/>
                <w:sz w:val="24"/>
                <w:szCs w:val="24"/>
              </w:rPr>
              <w:br/>
            </w:r>
            <w:r w:rsidR="008B1555" w:rsidRPr="00E862DA">
              <w:rPr>
                <w:sz w:val="24"/>
                <w:szCs w:val="24"/>
              </w:rPr>
              <w:t xml:space="preserve">Hisham Haddad </w:t>
            </w:r>
            <w:r w:rsidR="008B1555" w:rsidRPr="00E862DA">
              <w:rPr>
                <w:rStyle w:val="object"/>
                <w:sz w:val="24"/>
                <w:szCs w:val="24"/>
              </w:rPr>
              <w:t>(20</w:t>
            </w:r>
            <w:r w:rsidR="008B1555">
              <w:rPr>
                <w:rStyle w:val="object"/>
                <w:sz w:val="24"/>
                <w:szCs w:val="24"/>
              </w:rPr>
              <w:t>20</w:t>
            </w:r>
            <w:r w:rsidR="008B1555" w:rsidRPr="00E862DA">
              <w:rPr>
                <w:rStyle w:val="object"/>
                <w:sz w:val="24"/>
                <w:szCs w:val="24"/>
              </w:rPr>
              <w:t>-</w:t>
            </w:r>
            <w:r w:rsidR="008B1555">
              <w:rPr>
                <w:rStyle w:val="object"/>
                <w:sz w:val="24"/>
                <w:szCs w:val="24"/>
              </w:rPr>
              <w:t>23</w:t>
            </w:r>
            <w:r w:rsidR="008B1555" w:rsidRPr="00E862DA">
              <w:rPr>
                <w:rStyle w:val="object"/>
                <w:sz w:val="24"/>
                <w:szCs w:val="24"/>
              </w:rPr>
              <w:t>)</w:t>
            </w:r>
            <w:r w:rsidR="00C441E4">
              <w:rPr>
                <w:rStyle w:val="object"/>
                <w:sz w:val="24"/>
                <w:szCs w:val="24"/>
              </w:rPr>
              <w:br/>
            </w:r>
            <w:r w:rsidR="00BD643C">
              <w:rPr>
                <w:sz w:val="24"/>
                <w:szCs w:val="24"/>
              </w:rPr>
              <w:t xml:space="preserve">Ramazan </w:t>
            </w:r>
            <w:proofErr w:type="spellStart"/>
            <w:r w:rsidR="00BD643C">
              <w:rPr>
                <w:sz w:val="24"/>
                <w:szCs w:val="24"/>
              </w:rPr>
              <w:t>Aygun</w:t>
            </w:r>
            <w:proofErr w:type="spellEnd"/>
            <w:r w:rsidR="00BD643C">
              <w:rPr>
                <w:sz w:val="24"/>
                <w:szCs w:val="24"/>
              </w:rPr>
              <w:t xml:space="preserve"> (2022-25)</w:t>
            </w:r>
          </w:p>
        </w:tc>
      </w:tr>
      <w:tr w:rsidR="00100784" w14:paraId="2C161E4C" w14:textId="77777777" w:rsidTr="00B9245D">
        <w:tc>
          <w:tcPr>
            <w:tcW w:w="4405" w:type="dxa"/>
            <w:gridSpan w:val="2"/>
          </w:tcPr>
          <w:p w14:paraId="3D1E02F0" w14:textId="77777777" w:rsidR="00100784" w:rsidRPr="00100784" w:rsidRDefault="00100784" w:rsidP="00100784">
            <w:pPr>
              <w:spacing w:before="0" w:line="276" w:lineRule="auto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T</w:t>
            </w:r>
            <w:r w:rsidRPr="00100784">
              <w:rPr>
                <w:sz w:val="24"/>
                <w:szCs w:val="24"/>
              </w:rPr>
              <w:t xml:space="preserve"> </w:t>
            </w:r>
            <w:r w:rsidR="000F5B61">
              <w:rPr>
                <w:sz w:val="24"/>
                <w:szCs w:val="24"/>
              </w:rPr>
              <w:t>P&amp;T</w:t>
            </w:r>
            <w:r w:rsidRPr="00100784">
              <w:rPr>
                <w:sz w:val="24"/>
                <w:szCs w:val="24"/>
              </w:rPr>
              <w:t xml:space="preserve"> Committee 3 year term</w:t>
            </w:r>
          </w:p>
          <w:p w14:paraId="43638961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1FCCC6C7" w14:textId="6C759CA0" w:rsidR="00ED21C4" w:rsidRPr="00100784" w:rsidRDefault="00812E22" w:rsidP="00A07DE2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E2309C">
              <w:rPr>
                <w:rFonts w:eastAsia="Times New Roman"/>
                <w:sz w:val="24"/>
                <w:szCs w:val="24"/>
              </w:rPr>
              <w:t>Rich Halstead-</w:t>
            </w:r>
            <w:proofErr w:type="spellStart"/>
            <w:r w:rsidRPr="00E2309C">
              <w:rPr>
                <w:rFonts w:eastAsia="Times New Roman"/>
                <w:sz w:val="24"/>
                <w:szCs w:val="24"/>
              </w:rPr>
              <w:t>Nussloch</w:t>
            </w:r>
            <w:proofErr w:type="spellEnd"/>
            <w:r w:rsidRPr="00E2309C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(2021-22)</w:t>
            </w:r>
          </w:p>
        </w:tc>
        <w:tc>
          <w:tcPr>
            <w:tcW w:w="4045" w:type="dxa"/>
            <w:gridSpan w:val="2"/>
          </w:tcPr>
          <w:p w14:paraId="0DF28648" w14:textId="4111D2D0" w:rsidR="00100784" w:rsidRDefault="00DD3E55" w:rsidP="000F4FF6">
            <w:pPr>
              <w:tabs>
                <w:tab w:val="left" w:pos="700"/>
                <w:tab w:val="left" w:pos="8505"/>
              </w:tabs>
              <w:spacing w:before="0" w:line="276" w:lineRule="auto"/>
              <w:rPr>
                <w:sz w:val="24"/>
                <w:szCs w:val="24"/>
              </w:rPr>
            </w:pPr>
            <w:r w:rsidRPr="00DD3E55">
              <w:rPr>
                <w:rFonts w:eastAsia="Times New Roman"/>
                <w:sz w:val="24"/>
                <w:szCs w:val="24"/>
              </w:rPr>
              <w:t>Ying Xie</w:t>
            </w:r>
            <w:r>
              <w:rPr>
                <w:rFonts w:eastAsia="Times New Roman"/>
                <w:sz w:val="24"/>
                <w:szCs w:val="24"/>
              </w:rPr>
              <w:t xml:space="preserve"> (2021-24)</w:t>
            </w:r>
            <w:r w:rsidR="00E862DA" w:rsidRPr="00DD3E55">
              <w:rPr>
                <w:rFonts w:eastAsia="Times New Roman"/>
              </w:rPr>
              <w:t>,</w:t>
            </w:r>
            <w:r w:rsidR="00100784" w:rsidRPr="00100784">
              <w:rPr>
                <w:rStyle w:val="object"/>
                <w:sz w:val="24"/>
                <w:szCs w:val="24"/>
              </w:rPr>
              <w:br/>
            </w:r>
            <w:r w:rsidR="007D640F">
              <w:rPr>
                <w:rFonts w:eastAsia="Times New Roman"/>
                <w:sz w:val="24"/>
                <w:szCs w:val="24"/>
              </w:rPr>
              <w:t xml:space="preserve">Chi Zhang (2022-23) to complete </w:t>
            </w:r>
            <w:r w:rsidR="00F06D02" w:rsidRPr="00E2309C">
              <w:rPr>
                <w:rFonts w:eastAsia="Times New Roman"/>
                <w:sz w:val="24"/>
                <w:szCs w:val="24"/>
              </w:rPr>
              <w:t>Rich Halstead-</w:t>
            </w:r>
            <w:proofErr w:type="spellStart"/>
            <w:r w:rsidR="00F06D02" w:rsidRPr="00E2309C">
              <w:rPr>
                <w:rFonts w:eastAsia="Times New Roman"/>
                <w:sz w:val="24"/>
                <w:szCs w:val="24"/>
              </w:rPr>
              <w:t>Nussloch</w:t>
            </w:r>
            <w:proofErr w:type="spellEnd"/>
            <w:r w:rsidR="007D640F">
              <w:rPr>
                <w:rFonts w:eastAsia="Times New Roman"/>
                <w:sz w:val="24"/>
                <w:szCs w:val="24"/>
              </w:rPr>
              <w:t xml:space="preserve"> term </w:t>
            </w:r>
            <w:r w:rsidR="00F06D02">
              <w:rPr>
                <w:rFonts w:eastAsia="Times New Roman"/>
                <w:sz w:val="24"/>
                <w:szCs w:val="24"/>
              </w:rPr>
              <w:t>(2022-25),</w:t>
            </w:r>
            <w:r w:rsidR="00336445" w:rsidRPr="00100784">
              <w:rPr>
                <w:rStyle w:val="object"/>
                <w:sz w:val="24"/>
                <w:szCs w:val="24"/>
              </w:rPr>
              <w:br/>
            </w:r>
            <w:r w:rsidR="00BF31BC" w:rsidRPr="00BF31BC">
              <w:rPr>
                <w:rFonts w:eastAsia="Times New Roman"/>
                <w:sz w:val="24"/>
                <w:szCs w:val="24"/>
              </w:rPr>
              <w:t>Ming Yang</w:t>
            </w:r>
            <w:r w:rsidR="00032E43" w:rsidRPr="0076359A">
              <w:rPr>
                <w:rFonts w:eastAsia="Times New Roman"/>
                <w:sz w:val="24"/>
                <w:szCs w:val="24"/>
              </w:rPr>
              <w:t xml:space="preserve"> </w:t>
            </w:r>
            <w:r w:rsidR="00355DBF" w:rsidRPr="0076359A">
              <w:rPr>
                <w:rFonts w:eastAsia="Times New Roman"/>
                <w:sz w:val="24"/>
                <w:szCs w:val="24"/>
              </w:rPr>
              <w:t>(202</w:t>
            </w:r>
            <w:r w:rsidR="0076359A">
              <w:rPr>
                <w:rFonts w:eastAsia="Times New Roman"/>
                <w:sz w:val="24"/>
                <w:szCs w:val="24"/>
              </w:rPr>
              <w:t>1</w:t>
            </w:r>
            <w:r w:rsidR="00355DBF" w:rsidRPr="0076359A">
              <w:rPr>
                <w:rFonts w:eastAsia="Times New Roman"/>
                <w:sz w:val="24"/>
                <w:szCs w:val="24"/>
              </w:rPr>
              <w:t>-23)</w:t>
            </w:r>
            <w:r w:rsidR="00F06D02">
              <w:rPr>
                <w:rFonts w:eastAsia="Times New Roman"/>
                <w:sz w:val="24"/>
                <w:szCs w:val="24"/>
              </w:rPr>
              <w:t xml:space="preserve"> </w:t>
            </w:r>
            <w:r w:rsidR="00F06D02" w:rsidRPr="00F06D02">
              <w:rPr>
                <w:rFonts w:eastAsia="Times New Roman"/>
                <w:b/>
                <w:bCs/>
                <w:sz w:val="24"/>
                <w:szCs w:val="24"/>
              </w:rPr>
              <w:t>chair (2022-23)</w:t>
            </w:r>
          </w:p>
        </w:tc>
      </w:tr>
      <w:tr w:rsidR="00100784" w14:paraId="61528361" w14:textId="77777777" w:rsidTr="00B9245D">
        <w:tc>
          <w:tcPr>
            <w:tcW w:w="4405" w:type="dxa"/>
            <w:gridSpan w:val="2"/>
          </w:tcPr>
          <w:p w14:paraId="67950E8B" w14:textId="77777777" w:rsidR="00100784" w:rsidRPr="00100784" w:rsidRDefault="00100784" w:rsidP="00742E0B">
            <w:pPr>
              <w:spacing w:before="0" w:line="276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WEGD</w:t>
            </w:r>
            <w:r w:rsidRPr="00100784">
              <w:rPr>
                <w:sz w:val="24"/>
                <w:szCs w:val="24"/>
              </w:rPr>
              <w:t xml:space="preserve"> </w:t>
            </w:r>
            <w:r w:rsidR="000F5B61">
              <w:rPr>
                <w:sz w:val="24"/>
                <w:szCs w:val="24"/>
              </w:rPr>
              <w:t>P&amp;T</w:t>
            </w:r>
            <w:r w:rsidRPr="00100784">
              <w:rPr>
                <w:sz w:val="24"/>
                <w:szCs w:val="24"/>
              </w:rPr>
              <w:t xml:space="preserve"> Committee 3 year term</w:t>
            </w:r>
          </w:p>
        </w:tc>
        <w:tc>
          <w:tcPr>
            <w:tcW w:w="4500" w:type="dxa"/>
          </w:tcPr>
          <w:p w14:paraId="68EECCA2" w14:textId="6357D831" w:rsidR="00100784" w:rsidRPr="00100784" w:rsidRDefault="00CC0504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D443E1">
              <w:rPr>
                <w:rStyle w:val="object"/>
                <w:sz w:val="24"/>
                <w:szCs w:val="24"/>
              </w:rPr>
              <w:t>CC Hung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D0A18">
              <w:rPr>
                <w:rFonts w:eastAsia="Times New Roman"/>
                <w:sz w:val="24"/>
                <w:szCs w:val="24"/>
              </w:rPr>
              <w:t>(2019-22)</w:t>
            </w:r>
            <w:r w:rsidRPr="00CD0A18">
              <w:rPr>
                <w:rStyle w:val="object"/>
                <w:sz w:val="24"/>
                <w:szCs w:val="24"/>
              </w:rPr>
              <w:t>,</w:t>
            </w:r>
            <w:r w:rsidRPr="00CD0A18">
              <w:rPr>
                <w:rFonts w:eastAsia="Times New Roman"/>
                <w:sz w:val="24"/>
                <w:szCs w:val="24"/>
              </w:rPr>
              <w:t xml:space="preserve"> </w:t>
            </w:r>
            <w:r w:rsidRPr="00CC0504">
              <w:rPr>
                <w:rFonts w:eastAsia="Times New Roman"/>
                <w:sz w:val="24"/>
                <w:szCs w:val="24"/>
              </w:rPr>
              <w:t xml:space="preserve">Hassan </w:t>
            </w:r>
            <w:proofErr w:type="spellStart"/>
            <w:r w:rsidRPr="00CC0504">
              <w:rPr>
                <w:rFonts w:eastAsia="Times New Roman"/>
                <w:sz w:val="24"/>
                <w:szCs w:val="24"/>
              </w:rPr>
              <w:t>Pournaghshband</w:t>
            </w:r>
            <w:proofErr w:type="spellEnd"/>
            <w:r w:rsidRPr="00CC0504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(2021-22)</w:t>
            </w:r>
          </w:p>
        </w:tc>
        <w:tc>
          <w:tcPr>
            <w:tcW w:w="4045" w:type="dxa"/>
            <w:gridSpan w:val="2"/>
          </w:tcPr>
          <w:p w14:paraId="79067658" w14:textId="77777777" w:rsidR="00DB18DD" w:rsidRPr="00DB18DD" w:rsidRDefault="00DB18DD" w:rsidP="00DB18DD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DB18DD">
              <w:rPr>
                <w:rFonts w:eastAsia="Times New Roman"/>
                <w:sz w:val="24"/>
                <w:szCs w:val="24"/>
              </w:rPr>
              <w:t xml:space="preserve">Hassan </w:t>
            </w:r>
            <w:proofErr w:type="spellStart"/>
            <w:r w:rsidRPr="00DB18DD">
              <w:rPr>
                <w:rFonts w:eastAsia="Times New Roman"/>
                <w:sz w:val="24"/>
                <w:szCs w:val="24"/>
              </w:rPr>
              <w:t>Pournaghshband</w:t>
            </w:r>
            <w:proofErr w:type="spellEnd"/>
            <w:r w:rsidRPr="00DB18DD">
              <w:rPr>
                <w:rFonts w:eastAsia="Times New Roman"/>
                <w:sz w:val="24"/>
                <w:szCs w:val="24"/>
              </w:rPr>
              <w:t xml:space="preserve"> (2022-2025)</w:t>
            </w:r>
          </w:p>
          <w:p w14:paraId="2C2D4F93" w14:textId="0823464E" w:rsidR="00100784" w:rsidRPr="00B22FB2" w:rsidRDefault="00DB18DD" w:rsidP="00DB18DD">
            <w:pPr>
              <w:spacing w:before="0"/>
              <w:rPr>
                <w:sz w:val="24"/>
                <w:szCs w:val="24"/>
              </w:rPr>
            </w:pPr>
            <w:r w:rsidRPr="00DB18DD">
              <w:rPr>
                <w:rFonts w:eastAsia="Times New Roman"/>
                <w:sz w:val="24"/>
                <w:szCs w:val="24"/>
              </w:rPr>
              <w:t>Mike Franklin (2022-2025)</w:t>
            </w:r>
            <w:r w:rsidR="00742E0B" w:rsidRPr="00B22FB2">
              <w:rPr>
                <w:rFonts w:eastAsia="Times New Roman"/>
                <w:sz w:val="24"/>
                <w:szCs w:val="24"/>
              </w:rPr>
              <w:br/>
            </w:r>
            <w:r w:rsidR="00C95C91" w:rsidRPr="00C95C91">
              <w:rPr>
                <w:sz w:val="24"/>
                <w:szCs w:val="24"/>
              </w:rPr>
              <w:t>Reza Parizi</w:t>
            </w:r>
            <w:r w:rsidR="00277702">
              <w:rPr>
                <w:sz w:val="24"/>
                <w:szCs w:val="24"/>
              </w:rPr>
              <w:t xml:space="preserve"> (2021-2024)</w:t>
            </w:r>
            <w:r w:rsidR="00B715AB" w:rsidRPr="003F7F58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="00F06D02">
              <w:rPr>
                <w:rFonts w:eastAsia="Times New Roman"/>
                <w:b/>
                <w:bCs/>
                <w:sz w:val="24"/>
                <w:szCs w:val="24"/>
              </w:rPr>
              <w:t>chair (2022-23)</w:t>
            </w:r>
          </w:p>
        </w:tc>
      </w:tr>
      <w:tr w:rsidR="00C91082" w14:paraId="5D42CB96" w14:textId="77777777" w:rsidTr="00B44563">
        <w:tc>
          <w:tcPr>
            <w:tcW w:w="4405" w:type="dxa"/>
            <w:gridSpan w:val="2"/>
          </w:tcPr>
          <w:p w14:paraId="3A4DFA86" w14:textId="3F103110" w:rsidR="00C91082" w:rsidRDefault="00C91082" w:rsidP="00B44563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DSA: P&amp;T</w:t>
            </w:r>
            <w:r w:rsidRPr="00100784">
              <w:rPr>
                <w:sz w:val="24"/>
                <w:szCs w:val="24"/>
              </w:rPr>
              <w:t xml:space="preserve"> Committee 3 year term</w:t>
            </w:r>
          </w:p>
        </w:tc>
        <w:tc>
          <w:tcPr>
            <w:tcW w:w="4500" w:type="dxa"/>
          </w:tcPr>
          <w:p w14:paraId="5C90B08F" w14:textId="201829B1" w:rsidR="00C91082" w:rsidRDefault="00CC0504" w:rsidP="00B44563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223A35">
              <w:rPr>
                <w:sz w:val="24"/>
                <w:szCs w:val="24"/>
              </w:rPr>
              <w:t>Jennifer Priestley</w:t>
            </w:r>
            <w:r>
              <w:rPr>
                <w:sz w:val="24"/>
                <w:szCs w:val="24"/>
              </w:rPr>
              <w:t xml:space="preserve"> (2021-22)</w:t>
            </w:r>
          </w:p>
        </w:tc>
        <w:tc>
          <w:tcPr>
            <w:tcW w:w="4045" w:type="dxa"/>
            <w:gridSpan w:val="2"/>
          </w:tcPr>
          <w:p w14:paraId="22232D86" w14:textId="4CCB9DDC" w:rsidR="008E4C76" w:rsidRPr="002D6348" w:rsidRDefault="008E4C76" w:rsidP="00B44563">
            <w:pPr>
              <w:spacing w:before="0"/>
              <w:rPr>
                <w:sz w:val="24"/>
                <w:szCs w:val="24"/>
              </w:rPr>
            </w:pPr>
            <w:r w:rsidRPr="002D6348">
              <w:rPr>
                <w:sz w:val="24"/>
                <w:szCs w:val="24"/>
              </w:rPr>
              <w:t>Victor Kane (2020</w:t>
            </w:r>
            <w:r w:rsidR="0029321B" w:rsidRPr="002D6348">
              <w:rPr>
                <w:sz w:val="24"/>
                <w:szCs w:val="24"/>
              </w:rPr>
              <w:t>-</w:t>
            </w:r>
            <w:r w:rsidRPr="002D6348">
              <w:rPr>
                <w:sz w:val="24"/>
                <w:szCs w:val="24"/>
              </w:rPr>
              <w:t>23)</w:t>
            </w:r>
            <w:r w:rsidR="00C025BD">
              <w:rPr>
                <w:sz w:val="24"/>
                <w:szCs w:val="24"/>
              </w:rPr>
              <w:t xml:space="preserve"> </w:t>
            </w:r>
            <w:r w:rsidR="00C025BD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C025BD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C025BD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C025BD">
              <w:rPr>
                <w:rFonts w:eastAsia="Times New Roman"/>
                <w:b/>
                <w:bCs/>
                <w:sz w:val="24"/>
                <w:szCs w:val="24"/>
              </w:rPr>
              <w:t>3</w:t>
            </w:r>
            <w:r w:rsidR="00C025BD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</w:p>
          <w:p w14:paraId="3D20F8B6" w14:textId="22F65998" w:rsidR="002D6348" w:rsidRPr="002D6348" w:rsidRDefault="002D6348" w:rsidP="00B44563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2D6348">
              <w:rPr>
                <w:rFonts w:eastAsia="Times New Roman"/>
                <w:sz w:val="24"/>
                <w:szCs w:val="24"/>
              </w:rPr>
              <w:lastRenderedPageBreak/>
              <w:t xml:space="preserve">Gita </w:t>
            </w:r>
            <w:proofErr w:type="spellStart"/>
            <w:r w:rsidRPr="002D6348">
              <w:rPr>
                <w:rFonts w:eastAsia="Times New Roman"/>
                <w:sz w:val="24"/>
                <w:szCs w:val="24"/>
              </w:rPr>
              <w:t>Taasoobshirazi</w:t>
            </w:r>
            <w:proofErr w:type="spellEnd"/>
            <w:r w:rsidRPr="002D6348">
              <w:rPr>
                <w:rFonts w:eastAsia="Times New Roman"/>
                <w:sz w:val="24"/>
                <w:szCs w:val="24"/>
              </w:rPr>
              <w:t xml:space="preserve"> (2022-25)</w:t>
            </w:r>
          </w:p>
          <w:p w14:paraId="35D23B89" w14:textId="1EC9C1EA" w:rsidR="004148C6" w:rsidRPr="008E4C76" w:rsidRDefault="004148C6" w:rsidP="00B44563">
            <w:pPr>
              <w:spacing w:before="0"/>
              <w:rPr>
                <w:sz w:val="24"/>
                <w:szCs w:val="24"/>
              </w:rPr>
            </w:pPr>
            <w:r w:rsidRPr="002D6348">
              <w:rPr>
                <w:sz w:val="24"/>
                <w:szCs w:val="24"/>
              </w:rPr>
              <w:t xml:space="preserve">Sherry Ni </w:t>
            </w:r>
            <w:r w:rsidR="00656C54" w:rsidRPr="002D6348">
              <w:rPr>
                <w:sz w:val="24"/>
                <w:szCs w:val="24"/>
              </w:rPr>
              <w:t>(2021-</w:t>
            </w:r>
            <w:r w:rsidR="0016710F" w:rsidRPr="002D6348">
              <w:rPr>
                <w:sz w:val="24"/>
                <w:szCs w:val="24"/>
              </w:rPr>
              <w:t>24)</w:t>
            </w:r>
          </w:p>
        </w:tc>
      </w:tr>
      <w:tr w:rsidR="00100784" w14:paraId="0454BF5E" w14:textId="77777777" w:rsidTr="002540BD">
        <w:tc>
          <w:tcPr>
            <w:tcW w:w="4405" w:type="dxa"/>
            <w:gridSpan w:val="2"/>
          </w:tcPr>
          <w:p w14:paraId="35871D4B" w14:textId="0B9FD982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S: </w:t>
            </w:r>
            <w:r w:rsidRPr="00100784">
              <w:rPr>
                <w:sz w:val="24"/>
                <w:szCs w:val="24"/>
              </w:rPr>
              <w:t xml:space="preserve">Department Curriculum Committee (DCC)  </w:t>
            </w:r>
            <w:r w:rsidR="00812506">
              <w:rPr>
                <w:sz w:val="24"/>
                <w:szCs w:val="24"/>
              </w:rPr>
              <w:t>2</w:t>
            </w:r>
            <w:r w:rsidR="00D01D43">
              <w:rPr>
                <w:sz w:val="24"/>
                <w:szCs w:val="24"/>
              </w:rPr>
              <w:t xml:space="preserve"> year</w:t>
            </w:r>
            <w:r w:rsidR="004310DA">
              <w:rPr>
                <w:sz w:val="24"/>
                <w:szCs w:val="24"/>
              </w:rPr>
              <w:t xml:space="preserve"> term</w:t>
            </w:r>
          </w:p>
          <w:p w14:paraId="1B7BA628" w14:textId="77777777" w:rsidR="00100784" w:rsidRPr="00100784" w:rsidRDefault="00100784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14:paraId="6FB4B604" w14:textId="77777777" w:rsidR="00100784" w:rsidRDefault="00CC0504" w:rsidP="004310DA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A72143">
              <w:rPr>
                <w:sz w:val="24"/>
                <w:szCs w:val="24"/>
              </w:rPr>
              <w:t>Selena He</w:t>
            </w:r>
            <w:r>
              <w:rPr>
                <w:rFonts w:eastAsia="Times New Roman"/>
                <w:sz w:val="24"/>
                <w:szCs w:val="24"/>
              </w:rPr>
              <w:t xml:space="preserve"> (2020-22) </w:t>
            </w:r>
            <w:r w:rsidRPr="00100784">
              <w:rPr>
                <w:rStyle w:val="object"/>
                <w:sz w:val="24"/>
                <w:szCs w:val="24"/>
              </w:rPr>
              <w:br/>
            </w:r>
            <w:r w:rsidRPr="00032E43">
              <w:rPr>
                <w:b/>
                <w:bCs/>
                <w:sz w:val="24"/>
                <w:szCs w:val="24"/>
              </w:rPr>
              <w:t>Yong Shi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1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Pr="003F7F58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(2020-22)</w:t>
            </w:r>
            <w:r w:rsidRPr="00100784">
              <w:rPr>
                <w:rStyle w:val="object"/>
                <w:sz w:val="24"/>
                <w:szCs w:val="24"/>
              </w:rPr>
              <w:br/>
            </w:r>
            <w:r w:rsidRPr="00812506">
              <w:rPr>
                <w:sz w:val="24"/>
                <w:szCs w:val="24"/>
              </w:rPr>
              <w:t>Sarah North (</w:t>
            </w:r>
            <w:r>
              <w:rPr>
                <w:rFonts w:eastAsia="Times New Roman"/>
                <w:sz w:val="24"/>
                <w:szCs w:val="24"/>
              </w:rPr>
              <w:t>2020-22)</w:t>
            </w:r>
          </w:p>
          <w:p w14:paraId="593C25BF" w14:textId="77777777" w:rsidR="00235E53" w:rsidRDefault="00235E53" w:rsidP="004310DA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  <w:p w14:paraId="71C6FD4A" w14:textId="0AED9151" w:rsidR="00235E53" w:rsidRPr="00100784" w:rsidRDefault="00235E53" w:rsidP="004310DA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  <w:shd w:val="clear" w:color="auto" w:fill="auto"/>
          </w:tcPr>
          <w:p w14:paraId="7E33C7B0" w14:textId="7E576493" w:rsidR="00BD643C" w:rsidRPr="002540BD" w:rsidRDefault="00BD643C" w:rsidP="00D01D43">
            <w:pPr>
              <w:spacing w:before="0"/>
              <w:rPr>
                <w:sz w:val="24"/>
                <w:szCs w:val="24"/>
              </w:rPr>
            </w:pPr>
            <w:r w:rsidRPr="002540BD">
              <w:rPr>
                <w:sz w:val="24"/>
                <w:szCs w:val="24"/>
              </w:rPr>
              <w:t>Coskun Cetinkaya (2022-24),</w:t>
            </w:r>
          </w:p>
          <w:p w14:paraId="18244D6B" w14:textId="536FA802" w:rsidR="00BD643C" w:rsidRPr="002540BD" w:rsidRDefault="00BD643C" w:rsidP="00D01D43">
            <w:pPr>
              <w:spacing w:before="0"/>
              <w:rPr>
                <w:sz w:val="24"/>
                <w:szCs w:val="24"/>
              </w:rPr>
            </w:pPr>
            <w:proofErr w:type="spellStart"/>
            <w:r w:rsidRPr="002540BD">
              <w:rPr>
                <w:sz w:val="24"/>
                <w:szCs w:val="24"/>
              </w:rPr>
              <w:t>Mahmut</w:t>
            </w:r>
            <w:proofErr w:type="spellEnd"/>
            <w:r w:rsidRPr="002540BD">
              <w:rPr>
                <w:sz w:val="24"/>
                <w:szCs w:val="24"/>
              </w:rPr>
              <w:t xml:space="preserve"> </w:t>
            </w:r>
            <w:proofErr w:type="spellStart"/>
            <w:r w:rsidRPr="002540BD">
              <w:rPr>
                <w:sz w:val="24"/>
                <w:szCs w:val="24"/>
              </w:rPr>
              <w:t>Karakaya</w:t>
            </w:r>
            <w:proofErr w:type="spellEnd"/>
            <w:r w:rsidRPr="002540BD">
              <w:rPr>
                <w:sz w:val="24"/>
                <w:szCs w:val="24"/>
              </w:rPr>
              <w:t xml:space="preserve"> (2022-24),</w:t>
            </w:r>
          </w:p>
          <w:p w14:paraId="66C134C4" w14:textId="178A9131" w:rsidR="00BD643C" w:rsidRPr="002540BD" w:rsidRDefault="00BD643C" w:rsidP="00D01D43">
            <w:pPr>
              <w:spacing w:before="0"/>
              <w:rPr>
                <w:sz w:val="24"/>
                <w:szCs w:val="24"/>
              </w:rPr>
            </w:pPr>
            <w:r w:rsidRPr="002540BD">
              <w:rPr>
                <w:sz w:val="24"/>
                <w:szCs w:val="24"/>
              </w:rPr>
              <w:t>Yong Shi (2022-24),</w:t>
            </w:r>
          </w:p>
          <w:p w14:paraId="79EFEC9A" w14:textId="618ECAA5" w:rsidR="00C441E4" w:rsidRPr="002540BD" w:rsidRDefault="002F282E" w:rsidP="00D01D43">
            <w:pPr>
              <w:spacing w:before="0"/>
              <w:rPr>
                <w:sz w:val="24"/>
                <w:szCs w:val="24"/>
              </w:rPr>
            </w:pPr>
            <w:r w:rsidRPr="002540BD">
              <w:rPr>
                <w:sz w:val="24"/>
                <w:szCs w:val="24"/>
              </w:rPr>
              <w:t xml:space="preserve">Victor </w:t>
            </w:r>
            <w:proofErr w:type="spellStart"/>
            <w:r w:rsidRPr="002540BD">
              <w:rPr>
                <w:sz w:val="24"/>
                <w:szCs w:val="24"/>
              </w:rPr>
              <w:t>Clincy</w:t>
            </w:r>
            <w:proofErr w:type="spellEnd"/>
            <w:r w:rsidRPr="002540BD">
              <w:rPr>
                <w:sz w:val="24"/>
                <w:szCs w:val="24"/>
              </w:rPr>
              <w:t xml:space="preserve"> (2021-23) </w:t>
            </w:r>
            <w:r w:rsidR="002540BD" w:rsidRPr="00F42FEF">
              <w:rPr>
                <w:b/>
                <w:bCs/>
                <w:sz w:val="24"/>
                <w:szCs w:val="24"/>
              </w:rPr>
              <w:t>chair (2022-23)</w:t>
            </w:r>
            <w:r w:rsidR="002540BD">
              <w:rPr>
                <w:b/>
                <w:bCs/>
                <w:sz w:val="24"/>
                <w:szCs w:val="24"/>
              </w:rPr>
              <w:t xml:space="preserve">, </w:t>
            </w:r>
            <w:r w:rsidRPr="002540BD">
              <w:rPr>
                <w:sz w:val="24"/>
                <w:szCs w:val="24"/>
              </w:rPr>
              <w:t>Hisham Haddad (2021-23)</w:t>
            </w:r>
            <w:r w:rsidR="004310DA" w:rsidRPr="002540BD">
              <w:br/>
            </w:r>
          </w:p>
        </w:tc>
      </w:tr>
      <w:tr w:rsidR="002C7848" w14:paraId="27A16545" w14:textId="77777777" w:rsidTr="00B9245D">
        <w:tc>
          <w:tcPr>
            <w:tcW w:w="4405" w:type="dxa"/>
            <w:gridSpan w:val="2"/>
          </w:tcPr>
          <w:p w14:paraId="423E3085" w14:textId="77777777" w:rsidR="002C7848" w:rsidRPr="00100784" w:rsidRDefault="002C7848" w:rsidP="003372AA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 </w:t>
            </w:r>
            <w:r w:rsidRPr="00100784">
              <w:rPr>
                <w:sz w:val="24"/>
                <w:szCs w:val="24"/>
              </w:rPr>
              <w:t xml:space="preserve">Department Curriculum Committee (DCC)  </w:t>
            </w:r>
          </w:p>
        </w:tc>
        <w:tc>
          <w:tcPr>
            <w:tcW w:w="4500" w:type="dxa"/>
          </w:tcPr>
          <w:p w14:paraId="66D84112" w14:textId="26AD8040" w:rsidR="002C7848" w:rsidRPr="00100784" w:rsidRDefault="002C7848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114538D1" w14:textId="02F7DD02" w:rsidR="002C7848" w:rsidRPr="0016357E" w:rsidRDefault="00DC2A20" w:rsidP="004310DA">
            <w:pPr>
              <w:spacing w:before="0"/>
              <w:rPr>
                <w:sz w:val="24"/>
                <w:szCs w:val="24"/>
              </w:rPr>
            </w:pPr>
            <w:r w:rsidRPr="00DC2A20">
              <w:rPr>
                <w:sz w:val="24"/>
                <w:szCs w:val="24"/>
              </w:rPr>
              <w:t>Shirley Tian</w:t>
            </w:r>
            <w:r w:rsidR="00B34944">
              <w:rPr>
                <w:sz w:val="24"/>
                <w:szCs w:val="24"/>
              </w:rPr>
              <w:t>,</w:t>
            </w:r>
            <w:r w:rsidR="00B92734">
              <w:rPr>
                <w:sz w:val="24"/>
                <w:szCs w:val="24"/>
              </w:rPr>
              <w:t xml:space="preserve"> Zhigang Li</w:t>
            </w:r>
            <w:r w:rsidR="00507546" w:rsidRPr="00B92734">
              <w:rPr>
                <w:b/>
                <w:sz w:val="24"/>
                <w:szCs w:val="24"/>
              </w:rPr>
              <w:t xml:space="preserve"> </w:t>
            </w:r>
            <w:r w:rsidR="006F0543" w:rsidRPr="003F7F58">
              <w:rPr>
                <w:rFonts w:eastAsia="Times New Roman"/>
                <w:b/>
                <w:bCs/>
                <w:sz w:val="24"/>
                <w:szCs w:val="24"/>
              </w:rPr>
              <w:t>chair (202</w:t>
            </w:r>
            <w:r w:rsidR="006F0543">
              <w:rPr>
                <w:rFonts w:eastAsia="Times New Roman"/>
                <w:b/>
                <w:bCs/>
                <w:sz w:val="24"/>
                <w:szCs w:val="24"/>
              </w:rPr>
              <w:t>2</w:t>
            </w:r>
            <w:r w:rsidR="006F0543" w:rsidRPr="003F7F58">
              <w:rPr>
                <w:rFonts w:eastAsia="Times New Roman"/>
                <w:b/>
                <w:bCs/>
                <w:sz w:val="24"/>
                <w:szCs w:val="24"/>
              </w:rPr>
              <w:t>-2</w:t>
            </w:r>
            <w:r w:rsidR="006F0543">
              <w:rPr>
                <w:rFonts w:eastAsia="Times New Roman"/>
                <w:b/>
                <w:bCs/>
                <w:sz w:val="24"/>
                <w:szCs w:val="24"/>
              </w:rPr>
              <w:t>3</w:t>
            </w:r>
            <w:r w:rsidR="006F0543" w:rsidRPr="003F7F58"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  <w:r w:rsidR="0016357E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="0016357E" w:rsidRPr="0016357E">
              <w:rPr>
                <w:rFonts w:eastAsia="Times New Roman"/>
                <w:color w:val="FF0000"/>
                <w:sz w:val="24"/>
                <w:szCs w:val="24"/>
              </w:rPr>
              <w:t xml:space="preserve">Jack Zheng, Donald </w:t>
            </w:r>
            <w:proofErr w:type="spellStart"/>
            <w:r w:rsidR="0016357E" w:rsidRPr="0016357E">
              <w:rPr>
                <w:rFonts w:eastAsia="Times New Roman"/>
                <w:color w:val="FF0000"/>
                <w:sz w:val="24"/>
                <w:szCs w:val="24"/>
              </w:rPr>
              <w:t>Privitera</w:t>
            </w:r>
            <w:proofErr w:type="spellEnd"/>
            <w:r w:rsidR="0016357E" w:rsidRPr="0016357E">
              <w:rPr>
                <w:rFonts w:eastAsia="Times New Roman"/>
                <w:color w:val="FF0000"/>
                <w:sz w:val="24"/>
                <w:szCs w:val="24"/>
              </w:rPr>
              <w:t>, Hossain Shahriar (when bylaws are approved)</w:t>
            </w:r>
          </w:p>
        </w:tc>
      </w:tr>
      <w:tr w:rsidR="002C7848" w14:paraId="28041647" w14:textId="77777777" w:rsidTr="00B9245D">
        <w:tc>
          <w:tcPr>
            <w:tcW w:w="4405" w:type="dxa"/>
            <w:gridSpan w:val="2"/>
          </w:tcPr>
          <w:p w14:paraId="75B6DC82" w14:textId="77777777" w:rsidR="002C7848" w:rsidRPr="00100784" w:rsidRDefault="002C7848" w:rsidP="00A07DE2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WEGD </w:t>
            </w:r>
            <w:r w:rsidRPr="00100784">
              <w:rPr>
                <w:sz w:val="24"/>
                <w:szCs w:val="24"/>
              </w:rPr>
              <w:t xml:space="preserve">Department Curriculum Committee (DCC)  </w:t>
            </w:r>
          </w:p>
        </w:tc>
        <w:tc>
          <w:tcPr>
            <w:tcW w:w="4500" w:type="dxa"/>
          </w:tcPr>
          <w:p w14:paraId="03365C45" w14:textId="691DCB8C" w:rsidR="002C7848" w:rsidRPr="00100784" w:rsidRDefault="002C7848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577E6C0D" w14:textId="75115EA0" w:rsidR="002C7848" w:rsidRDefault="00FB5149" w:rsidP="00B9245D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dra Jones</w:t>
            </w:r>
            <w:r w:rsidR="00D603A8">
              <w:rPr>
                <w:sz w:val="24"/>
                <w:szCs w:val="24"/>
              </w:rPr>
              <w:t>,</w:t>
            </w:r>
            <w:r w:rsidR="00F32504">
              <w:rPr>
                <w:sz w:val="24"/>
                <w:szCs w:val="24"/>
              </w:rPr>
              <w:t xml:space="preserve"> </w:t>
            </w:r>
            <w:r w:rsidR="00B9245D" w:rsidRPr="00B9245D">
              <w:rPr>
                <w:sz w:val="24"/>
                <w:szCs w:val="24"/>
              </w:rPr>
              <w:t>Yan Huang</w:t>
            </w:r>
            <w:r w:rsidR="0022147D">
              <w:rPr>
                <w:sz w:val="24"/>
                <w:szCs w:val="24"/>
              </w:rPr>
              <w:t xml:space="preserve"> </w:t>
            </w:r>
            <w:r w:rsidR="0022147D" w:rsidRPr="00F42FEF">
              <w:rPr>
                <w:b/>
                <w:bCs/>
                <w:sz w:val="24"/>
                <w:szCs w:val="24"/>
              </w:rPr>
              <w:t>chair (2022-23)</w:t>
            </w:r>
            <w:r w:rsidR="00DC2A20">
              <w:rPr>
                <w:sz w:val="24"/>
                <w:szCs w:val="24"/>
              </w:rPr>
              <w:t xml:space="preserve">, Reza </w:t>
            </w:r>
            <w:proofErr w:type="spellStart"/>
            <w:r w:rsidR="00DC2A20">
              <w:rPr>
                <w:sz w:val="24"/>
                <w:szCs w:val="24"/>
              </w:rPr>
              <w:t>Parisi</w:t>
            </w:r>
            <w:proofErr w:type="spellEnd"/>
            <w:r>
              <w:rPr>
                <w:sz w:val="24"/>
                <w:szCs w:val="24"/>
              </w:rPr>
              <w:t>, Joy Li</w:t>
            </w:r>
          </w:p>
        </w:tc>
      </w:tr>
      <w:tr w:rsidR="00C91082" w14:paraId="3AE1020B" w14:textId="77777777" w:rsidTr="00D54E9F">
        <w:tc>
          <w:tcPr>
            <w:tcW w:w="4405" w:type="dxa"/>
            <w:gridSpan w:val="2"/>
          </w:tcPr>
          <w:p w14:paraId="2C156F4D" w14:textId="77777777" w:rsidR="00C91082" w:rsidRDefault="00C91082" w:rsidP="00D54E9F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DSA: </w:t>
            </w:r>
            <w:r w:rsidR="00BE0157">
              <w:rPr>
                <w:sz w:val="24"/>
                <w:szCs w:val="24"/>
              </w:rPr>
              <w:t>School</w:t>
            </w:r>
            <w:r w:rsidRPr="00100784">
              <w:rPr>
                <w:sz w:val="24"/>
                <w:szCs w:val="24"/>
              </w:rPr>
              <w:t xml:space="preserve"> Curriculum Committee (DCC)  </w:t>
            </w:r>
            <w:r>
              <w:rPr>
                <w:sz w:val="24"/>
                <w:szCs w:val="24"/>
              </w:rPr>
              <w:t>2 year term</w:t>
            </w:r>
          </w:p>
          <w:p w14:paraId="30503E3A" w14:textId="2B69BCCF" w:rsidR="00026D15" w:rsidRDefault="00026D15" w:rsidP="00026D15">
            <w:pPr>
              <w:shd w:val="clear" w:color="auto" w:fill="FFFFFF"/>
              <w:spacing w:before="0"/>
              <w:textAlignment w:val="baseline"/>
              <w:rPr>
                <w:sz w:val="24"/>
                <w:szCs w:val="24"/>
              </w:rPr>
            </w:pPr>
            <w:r w:rsidRPr="00026D15">
              <w:rPr>
                <w:sz w:val="24"/>
                <w:szCs w:val="24"/>
              </w:rPr>
              <w:t>At least three full-time faculty members, one of whom is the Assessment Coordinator (ac), appointed by the School Director. The remaining members will be program coordinators (pc) and one at-large faculty member elected by the School faculty.</w:t>
            </w:r>
          </w:p>
        </w:tc>
        <w:tc>
          <w:tcPr>
            <w:tcW w:w="4500" w:type="dxa"/>
          </w:tcPr>
          <w:p w14:paraId="116FFFD5" w14:textId="432B20B4" w:rsidR="00C91082" w:rsidRDefault="00C91082" w:rsidP="00D54E9F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4BFA06BC" w14:textId="77777777" w:rsidR="00026D15" w:rsidRDefault="00026D15" w:rsidP="00026D15">
            <w:pPr>
              <w:pStyle w:val="x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contentpasted0"/>
                <w:color w:val="000000"/>
                <w:bdr w:val="none" w:sz="0" w:space="0" w:color="auto" w:frame="1"/>
              </w:rPr>
              <w:t>Joseph DeMaio (pc) </w:t>
            </w:r>
            <w:r>
              <w:rPr>
                <w:rStyle w:val="contentpasted0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chair (2022-23)</w:t>
            </w:r>
          </w:p>
          <w:p w14:paraId="51E144D8" w14:textId="77777777" w:rsidR="00026D15" w:rsidRDefault="00026D15" w:rsidP="00026D15">
            <w:pPr>
              <w:pStyle w:val="x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contentpasted0"/>
                <w:color w:val="000000"/>
                <w:bdr w:val="none" w:sz="0" w:space="0" w:color="auto" w:frame="1"/>
              </w:rPr>
              <w:t>Kimberly Gardner (ac)</w:t>
            </w:r>
          </w:p>
          <w:p w14:paraId="4A1AF78C" w14:textId="77777777" w:rsidR="00026D15" w:rsidRDefault="00026D15" w:rsidP="00026D15">
            <w:pPr>
              <w:pStyle w:val="x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contentpasted0"/>
                <w:color w:val="000000"/>
                <w:bdr w:val="none" w:sz="0" w:space="0" w:color="auto" w:frame="1"/>
              </w:rPr>
              <w:t>Michael Frankel (pc)</w:t>
            </w:r>
          </w:p>
          <w:p w14:paraId="079790FA" w14:textId="77777777" w:rsidR="00026D15" w:rsidRDefault="00026D15" w:rsidP="00026D15">
            <w:pPr>
              <w:pStyle w:val="x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contentpasted0"/>
                <w:color w:val="000000"/>
                <w:bdr w:val="none" w:sz="0" w:space="0" w:color="auto" w:frame="1"/>
              </w:rPr>
              <w:t>Nicole Carder (2021-23)</w:t>
            </w:r>
            <w:r>
              <w:rPr>
                <w:rStyle w:val="contentpasted0"/>
                <w:b/>
                <w:bCs/>
                <w:color w:val="000000"/>
                <w:bdr w:val="none" w:sz="0" w:space="0" w:color="auto" w:frame="1"/>
              </w:rPr>
              <w:t> </w:t>
            </w:r>
            <w:r>
              <w:rPr>
                <w:rStyle w:val="contentpasted0"/>
                <w:color w:val="000000"/>
                <w:bdr w:val="none" w:sz="0" w:space="0" w:color="auto" w:frame="1"/>
              </w:rPr>
              <w:t> </w:t>
            </w:r>
          </w:p>
          <w:p w14:paraId="5CA17580" w14:textId="77777777" w:rsidR="00026D15" w:rsidRDefault="00026D15" w:rsidP="00026D15">
            <w:pPr>
              <w:pStyle w:val="x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contentpasted0"/>
                <w:color w:val="000000"/>
                <w:bdr w:val="none" w:sz="0" w:space="0" w:color="auto" w:frame="1"/>
              </w:rPr>
              <w:t>Sherry Ni (pc)</w:t>
            </w:r>
          </w:p>
          <w:p w14:paraId="10B640CF" w14:textId="61671E15" w:rsidR="008E4C76" w:rsidRPr="00E71CDF" w:rsidRDefault="008E4C76" w:rsidP="00D54E9F">
            <w:pPr>
              <w:spacing w:before="0"/>
              <w:rPr>
                <w:sz w:val="24"/>
                <w:szCs w:val="24"/>
              </w:rPr>
            </w:pPr>
          </w:p>
        </w:tc>
      </w:tr>
      <w:tr w:rsidR="002C7848" w14:paraId="753DBC79" w14:textId="77777777" w:rsidTr="00B9245D">
        <w:tc>
          <w:tcPr>
            <w:tcW w:w="4405" w:type="dxa"/>
            <w:gridSpan w:val="2"/>
          </w:tcPr>
          <w:p w14:paraId="3FD76D52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S Search Committee</w:t>
            </w:r>
          </w:p>
          <w:p w14:paraId="4689C039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2DA037F4" w14:textId="7C684366" w:rsidR="002C7848" w:rsidRPr="00100784" w:rsidRDefault="002C7848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277E7D60" w14:textId="77777777" w:rsidR="006D3C6F" w:rsidRPr="006D3C6F" w:rsidRDefault="006D3C6F" w:rsidP="006D3C6F">
            <w:pPr>
              <w:spacing w:before="0"/>
              <w:rPr>
                <w:sz w:val="24"/>
                <w:szCs w:val="24"/>
              </w:rPr>
            </w:pPr>
            <w:r w:rsidRPr="006D3C6F">
              <w:rPr>
                <w:sz w:val="24"/>
                <w:szCs w:val="24"/>
              </w:rPr>
              <w:t>Dan Lo - chair</w:t>
            </w:r>
          </w:p>
          <w:p w14:paraId="3A9CA63D" w14:textId="019FFA7D" w:rsidR="006D3C6F" w:rsidRDefault="006D3C6F" w:rsidP="006D3C6F">
            <w:pPr>
              <w:spacing w:before="0"/>
              <w:rPr>
                <w:sz w:val="24"/>
                <w:szCs w:val="24"/>
              </w:rPr>
            </w:pPr>
            <w:r w:rsidRPr="006D3C6F">
              <w:rPr>
                <w:sz w:val="24"/>
                <w:szCs w:val="24"/>
              </w:rPr>
              <w:t>Patrick Bobbie</w:t>
            </w:r>
          </w:p>
          <w:p w14:paraId="71594C46" w14:textId="137B2465" w:rsidR="00C621D0" w:rsidRPr="006D3C6F" w:rsidRDefault="00C621D0" w:rsidP="006D3C6F">
            <w:pPr>
              <w:spacing w:before="0"/>
              <w:rPr>
                <w:sz w:val="24"/>
                <w:szCs w:val="24"/>
              </w:rPr>
            </w:pPr>
            <w:r w:rsidRPr="00C621D0">
              <w:rPr>
                <w:sz w:val="24"/>
                <w:szCs w:val="24"/>
              </w:rPr>
              <w:t>Md Abdullah Al Hafiz Khan</w:t>
            </w:r>
          </w:p>
          <w:p w14:paraId="26A24E40" w14:textId="77777777" w:rsidR="006D3C6F" w:rsidRPr="006D3C6F" w:rsidRDefault="006D3C6F" w:rsidP="006D3C6F">
            <w:pPr>
              <w:spacing w:before="0"/>
              <w:rPr>
                <w:sz w:val="24"/>
                <w:szCs w:val="24"/>
              </w:rPr>
            </w:pPr>
            <w:r w:rsidRPr="006D3C6F">
              <w:rPr>
                <w:sz w:val="24"/>
                <w:szCs w:val="24"/>
              </w:rPr>
              <w:t>Selena He</w:t>
            </w:r>
          </w:p>
          <w:p w14:paraId="768F5F08" w14:textId="6DF4040B" w:rsidR="004737B7" w:rsidRPr="005C1B6E" w:rsidRDefault="00C621D0" w:rsidP="006D3C6F">
            <w:pPr>
              <w:spacing w:before="0"/>
              <w:rPr>
                <w:sz w:val="24"/>
                <w:szCs w:val="24"/>
              </w:rPr>
            </w:pPr>
            <w:proofErr w:type="spellStart"/>
            <w:r w:rsidRPr="00C621D0">
              <w:rPr>
                <w:sz w:val="24"/>
                <w:szCs w:val="24"/>
              </w:rPr>
              <w:t>Bobin</w:t>
            </w:r>
            <w:proofErr w:type="spellEnd"/>
            <w:r w:rsidRPr="00C621D0">
              <w:rPr>
                <w:sz w:val="24"/>
                <w:szCs w:val="24"/>
              </w:rPr>
              <w:t xml:space="preserve"> Deng</w:t>
            </w:r>
          </w:p>
        </w:tc>
      </w:tr>
      <w:tr w:rsidR="002C7848" w14:paraId="298863EB" w14:textId="77777777" w:rsidTr="00B9245D">
        <w:tc>
          <w:tcPr>
            <w:tcW w:w="4405" w:type="dxa"/>
            <w:gridSpan w:val="2"/>
          </w:tcPr>
          <w:p w14:paraId="5C7476DA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Search Committee</w:t>
            </w:r>
          </w:p>
          <w:p w14:paraId="7B005DA3" w14:textId="77777777" w:rsidR="002C7848" w:rsidRPr="00100784" w:rsidRDefault="002C7848" w:rsidP="002C7848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4500" w:type="dxa"/>
          </w:tcPr>
          <w:p w14:paraId="58152B40" w14:textId="77777777" w:rsidR="002C7848" w:rsidRPr="00100784" w:rsidRDefault="002C7848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3F292BF6" w14:textId="0471C872" w:rsidR="002C7848" w:rsidRPr="00ED21C4" w:rsidRDefault="00E9107B" w:rsidP="00E9107B">
            <w:pPr>
              <w:spacing w:before="0"/>
              <w:rPr>
                <w:sz w:val="24"/>
                <w:szCs w:val="24"/>
                <w:highlight w:val="yellow"/>
              </w:rPr>
            </w:pPr>
            <w:r w:rsidRPr="00E9107B">
              <w:rPr>
                <w:sz w:val="24"/>
                <w:szCs w:val="24"/>
              </w:rPr>
              <w:t>Hossain Shahriar</w:t>
            </w:r>
            <w:r>
              <w:rPr>
                <w:sz w:val="24"/>
                <w:szCs w:val="24"/>
              </w:rPr>
              <w:t>, Y</w:t>
            </w:r>
            <w:r w:rsidRPr="00E9107B">
              <w:rPr>
                <w:sz w:val="24"/>
                <w:szCs w:val="24"/>
              </w:rPr>
              <w:t>ing Xie</w:t>
            </w:r>
            <w:r w:rsidR="007D4ADA" w:rsidRPr="00E9107B">
              <w:rPr>
                <w:sz w:val="24"/>
                <w:szCs w:val="24"/>
              </w:rPr>
              <w:t>– chair</w:t>
            </w:r>
            <w:r>
              <w:rPr>
                <w:sz w:val="24"/>
                <w:szCs w:val="24"/>
              </w:rPr>
              <w:t xml:space="preserve">, </w:t>
            </w:r>
            <w:r w:rsidRPr="00E9107B">
              <w:rPr>
                <w:sz w:val="24"/>
                <w:szCs w:val="24"/>
              </w:rPr>
              <w:t>Shirley Tian</w:t>
            </w:r>
            <w:r>
              <w:rPr>
                <w:sz w:val="24"/>
                <w:szCs w:val="24"/>
              </w:rPr>
              <w:t xml:space="preserve">, </w:t>
            </w:r>
            <w:r w:rsidRPr="00E9107B">
              <w:rPr>
                <w:sz w:val="24"/>
                <w:szCs w:val="24"/>
              </w:rPr>
              <w:t>Zhigang Li</w:t>
            </w:r>
            <w:r>
              <w:rPr>
                <w:sz w:val="24"/>
                <w:szCs w:val="24"/>
              </w:rPr>
              <w:t xml:space="preserve">, </w:t>
            </w:r>
            <w:r w:rsidRPr="00E9107B">
              <w:rPr>
                <w:sz w:val="24"/>
                <w:szCs w:val="24"/>
              </w:rPr>
              <w:t xml:space="preserve">Amin </w:t>
            </w:r>
            <w:proofErr w:type="spellStart"/>
            <w:r w:rsidRPr="00E9107B">
              <w:rPr>
                <w:sz w:val="24"/>
                <w:szCs w:val="24"/>
              </w:rPr>
              <w:t>Pouriyah</w:t>
            </w:r>
            <w:proofErr w:type="spellEnd"/>
          </w:p>
        </w:tc>
      </w:tr>
      <w:tr w:rsidR="002C7848" w14:paraId="796BF77E" w14:textId="77777777" w:rsidTr="00B9245D">
        <w:tc>
          <w:tcPr>
            <w:tcW w:w="4405" w:type="dxa"/>
            <w:gridSpan w:val="2"/>
          </w:tcPr>
          <w:p w14:paraId="706E0942" w14:textId="77777777" w:rsidR="002C7848" w:rsidRPr="00100784" w:rsidRDefault="002C7848" w:rsidP="003372AA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WEGD Search Committee</w:t>
            </w:r>
          </w:p>
        </w:tc>
        <w:tc>
          <w:tcPr>
            <w:tcW w:w="4500" w:type="dxa"/>
          </w:tcPr>
          <w:p w14:paraId="48660F7A" w14:textId="77777777" w:rsidR="002C7848" w:rsidRPr="00100784" w:rsidRDefault="002C7848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0E6CA7BF" w14:textId="54BD2B3E" w:rsidR="002C7848" w:rsidRPr="00ED21C4" w:rsidRDefault="00FB5B6D" w:rsidP="00742E0B">
            <w:pPr>
              <w:spacing w:before="0"/>
              <w:rPr>
                <w:sz w:val="24"/>
                <w:szCs w:val="24"/>
                <w:highlight w:val="yellow"/>
              </w:rPr>
            </w:pPr>
            <w:r w:rsidRPr="00FB5B6D">
              <w:rPr>
                <w:sz w:val="24"/>
                <w:szCs w:val="24"/>
              </w:rPr>
              <w:t>Paola Spoletini, Justus Robertson, Joy Li, Mike Franklin, and Reza Parizi</w:t>
            </w:r>
          </w:p>
        </w:tc>
      </w:tr>
      <w:tr w:rsidR="00C91082" w14:paraId="2DDF7AC8" w14:textId="77777777" w:rsidTr="00B9245D">
        <w:tc>
          <w:tcPr>
            <w:tcW w:w="4405" w:type="dxa"/>
            <w:gridSpan w:val="2"/>
          </w:tcPr>
          <w:p w14:paraId="43B40C3A" w14:textId="23734AB9" w:rsidR="00C91082" w:rsidRDefault="00C91082" w:rsidP="003372AA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DSA Search Committee</w:t>
            </w:r>
          </w:p>
        </w:tc>
        <w:tc>
          <w:tcPr>
            <w:tcW w:w="4500" w:type="dxa"/>
          </w:tcPr>
          <w:p w14:paraId="6D45DBF8" w14:textId="77777777" w:rsidR="00C91082" w:rsidRPr="00100784" w:rsidRDefault="00C91082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45" w:type="dxa"/>
            <w:gridSpan w:val="2"/>
          </w:tcPr>
          <w:p w14:paraId="197024B3" w14:textId="77777777" w:rsidR="00937AC5" w:rsidRPr="00937AC5" w:rsidRDefault="00937AC5" w:rsidP="00937AC5">
            <w:pPr>
              <w:spacing w:before="0"/>
              <w:rPr>
                <w:sz w:val="24"/>
                <w:szCs w:val="24"/>
              </w:rPr>
            </w:pPr>
            <w:r w:rsidRPr="00937AC5">
              <w:rPr>
                <w:sz w:val="24"/>
                <w:szCs w:val="24"/>
              </w:rPr>
              <w:t>2 TT searches</w:t>
            </w:r>
          </w:p>
          <w:p w14:paraId="79E86B87" w14:textId="77777777" w:rsidR="00937AC5" w:rsidRPr="00937AC5" w:rsidRDefault="00937AC5" w:rsidP="00937AC5">
            <w:pPr>
              <w:spacing w:before="0"/>
              <w:rPr>
                <w:sz w:val="24"/>
                <w:szCs w:val="24"/>
              </w:rPr>
            </w:pPr>
            <w:proofErr w:type="spellStart"/>
            <w:r w:rsidRPr="00937AC5">
              <w:rPr>
                <w:sz w:val="24"/>
                <w:szCs w:val="24"/>
              </w:rPr>
              <w:t>Sanjoosh</w:t>
            </w:r>
            <w:proofErr w:type="spellEnd"/>
            <w:r w:rsidRPr="00937AC5">
              <w:rPr>
                <w:sz w:val="24"/>
                <w:szCs w:val="24"/>
              </w:rPr>
              <w:t xml:space="preserve"> Akkineni</w:t>
            </w:r>
          </w:p>
          <w:p w14:paraId="0626CE81" w14:textId="77777777" w:rsidR="00937AC5" w:rsidRPr="00937AC5" w:rsidRDefault="00937AC5" w:rsidP="00937AC5">
            <w:pPr>
              <w:spacing w:before="0"/>
              <w:rPr>
                <w:sz w:val="24"/>
                <w:szCs w:val="24"/>
              </w:rPr>
            </w:pPr>
            <w:r w:rsidRPr="00937AC5">
              <w:rPr>
                <w:sz w:val="24"/>
                <w:szCs w:val="24"/>
              </w:rPr>
              <w:t>Nicole Ferguson</w:t>
            </w:r>
          </w:p>
          <w:p w14:paraId="617DB82B" w14:textId="77777777" w:rsidR="00937AC5" w:rsidRPr="00937AC5" w:rsidRDefault="00937AC5" w:rsidP="00937AC5">
            <w:pPr>
              <w:spacing w:before="0"/>
              <w:rPr>
                <w:sz w:val="24"/>
                <w:szCs w:val="24"/>
              </w:rPr>
            </w:pPr>
            <w:r w:rsidRPr="00937AC5">
              <w:rPr>
                <w:sz w:val="24"/>
                <w:szCs w:val="24"/>
              </w:rPr>
              <w:t>Sherry Ni</w:t>
            </w:r>
          </w:p>
          <w:p w14:paraId="72D31768" w14:textId="77777777" w:rsidR="00937AC5" w:rsidRPr="00937AC5" w:rsidRDefault="00937AC5" w:rsidP="00937AC5">
            <w:pPr>
              <w:spacing w:before="0"/>
              <w:rPr>
                <w:sz w:val="24"/>
                <w:szCs w:val="24"/>
              </w:rPr>
            </w:pPr>
            <w:r w:rsidRPr="00937AC5">
              <w:rPr>
                <w:sz w:val="24"/>
                <w:szCs w:val="24"/>
              </w:rPr>
              <w:t xml:space="preserve">Gita </w:t>
            </w:r>
            <w:proofErr w:type="spellStart"/>
            <w:r w:rsidRPr="00937AC5">
              <w:rPr>
                <w:sz w:val="24"/>
                <w:szCs w:val="24"/>
              </w:rPr>
              <w:t>Taasobshirazi</w:t>
            </w:r>
            <w:proofErr w:type="spellEnd"/>
            <w:r w:rsidRPr="00937AC5">
              <w:rPr>
                <w:sz w:val="24"/>
                <w:szCs w:val="24"/>
              </w:rPr>
              <w:t>- Chair</w:t>
            </w:r>
          </w:p>
          <w:p w14:paraId="5ABB6D42" w14:textId="77777777" w:rsidR="00937AC5" w:rsidRPr="00937AC5" w:rsidRDefault="00937AC5" w:rsidP="00937AC5">
            <w:pPr>
              <w:spacing w:before="0"/>
              <w:rPr>
                <w:sz w:val="24"/>
                <w:szCs w:val="24"/>
              </w:rPr>
            </w:pPr>
            <w:proofErr w:type="spellStart"/>
            <w:r w:rsidRPr="00937AC5">
              <w:rPr>
                <w:sz w:val="24"/>
                <w:szCs w:val="24"/>
              </w:rPr>
              <w:t>MinJae</w:t>
            </w:r>
            <w:proofErr w:type="spellEnd"/>
            <w:r w:rsidRPr="00937AC5">
              <w:rPr>
                <w:sz w:val="24"/>
                <w:szCs w:val="24"/>
              </w:rPr>
              <w:t xml:space="preserve"> Woo</w:t>
            </w:r>
          </w:p>
          <w:p w14:paraId="5B70DBBF" w14:textId="77777777" w:rsidR="00937AC5" w:rsidRPr="00937AC5" w:rsidRDefault="00937AC5" w:rsidP="00937AC5">
            <w:pPr>
              <w:spacing w:before="0"/>
              <w:rPr>
                <w:sz w:val="24"/>
                <w:szCs w:val="24"/>
              </w:rPr>
            </w:pPr>
            <w:r w:rsidRPr="00937AC5">
              <w:rPr>
                <w:sz w:val="24"/>
                <w:szCs w:val="24"/>
              </w:rPr>
              <w:t>Lecturer and Clinical Assistant Professor</w:t>
            </w:r>
          </w:p>
          <w:p w14:paraId="24280214" w14:textId="77777777" w:rsidR="00937AC5" w:rsidRPr="00937AC5" w:rsidRDefault="00937AC5" w:rsidP="00937AC5">
            <w:pPr>
              <w:spacing w:before="0"/>
              <w:rPr>
                <w:sz w:val="24"/>
                <w:szCs w:val="24"/>
              </w:rPr>
            </w:pPr>
            <w:r w:rsidRPr="00937AC5">
              <w:rPr>
                <w:sz w:val="24"/>
                <w:szCs w:val="24"/>
              </w:rPr>
              <w:t>Holly Deal</w:t>
            </w:r>
          </w:p>
          <w:p w14:paraId="33B8B252" w14:textId="77777777" w:rsidR="00937AC5" w:rsidRPr="00937AC5" w:rsidRDefault="00937AC5" w:rsidP="00937AC5">
            <w:pPr>
              <w:spacing w:before="0"/>
              <w:rPr>
                <w:sz w:val="24"/>
                <w:szCs w:val="24"/>
              </w:rPr>
            </w:pPr>
            <w:r w:rsidRPr="00937AC5">
              <w:rPr>
                <w:sz w:val="24"/>
                <w:szCs w:val="24"/>
              </w:rPr>
              <w:t>Michael Frankel - Chair</w:t>
            </w:r>
          </w:p>
          <w:p w14:paraId="42C64042" w14:textId="767A76F1" w:rsidR="00937AC5" w:rsidRPr="00937AC5" w:rsidRDefault="00937AC5" w:rsidP="00937AC5">
            <w:pPr>
              <w:spacing w:before="0"/>
              <w:rPr>
                <w:sz w:val="24"/>
                <w:szCs w:val="24"/>
              </w:rPr>
            </w:pPr>
            <w:r w:rsidRPr="00937AC5">
              <w:rPr>
                <w:sz w:val="24"/>
                <w:szCs w:val="24"/>
              </w:rPr>
              <w:t>Linda Galloway</w:t>
            </w:r>
          </w:p>
          <w:p w14:paraId="4A9C0203" w14:textId="77777777" w:rsidR="00937AC5" w:rsidRPr="00937AC5" w:rsidRDefault="00937AC5" w:rsidP="00937AC5">
            <w:pPr>
              <w:spacing w:before="0"/>
              <w:rPr>
                <w:sz w:val="24"/>
                <w:szCs w:val="24"/>
              </w:rPr>
            </w:pPr>
            <w:r w:rsidRPr="00937AC5">
              <w:rPr>
                <w:sz w:val="24"/>
                <w:szCs w:val="24"/>
              </w:rPr>
              <w:t xml:space="preserve">Kevin </w:t>
            </w:r>
            <w:proofErr w:type="spellStart"/>
            <w:r w:rsidRPr="00937AC5">
              <w:rPr>
                <w:sz w:val="24"/>
                <w:szCs w:val="24"/>
              </w:rPr>
              <w:t>Gittner</w:t>
            </w:r>
            <w:proofErr w:type="spellEnd"/>
          </w:p>
          <w:p w14:paraId="1BFE0A89" w14:textId="77777777" w:rsidR="00C91082" w:rsidRDefault="00937AC5" w:rsidP="00937AC5">
            <w:pPr>
              <w:spacing w:before="0"/>
              <w:rPr>
                <w:sz w:val="24"/>
                <w:szCs w:val="24"/>
              </w:rPr>
            </w:pPr>
            <w:r w:rsidRPr="00937AC5">
              <w:rPr>
                <w:sz w:val="24"/>
                <w:szCs w:val="24"/>
              </w:rPr>
              <w:t xml:space="preserve">Leann </w:t>
            </w:r>
            <w:proofErr w:type="spellStart"/>
            <w:r w:rsidRPr="00937AC5">
              <w:rPr>
                <w:sz w:val="24"/>
                <w:szCs w:val="24"/>
              </w:rPr>
              <w:t>Levelsmier</w:t>
            </w:r>
            <w:proofErr w:type="spellEnd"/>
          </w:p>
          <w:p w14:paraId="2E14CF26" w14:textId="77777777" w:rsidR="009C26DA" w:rsidRDefault="009C26DA" w:rsidP="00937AC5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SAR</w:t>
            </w:r>
          </w:p>
          <w:p w14:paraId="2C149D33" w14:textId="76E08E0C" w:rsidR="009C26DA" w:rsidRPr="00742E0B" w:rsidRDefault="009C26DA" w:rsidP="00937AC5">
            <w:pPr>
              <w:spacing w:before="0"/>
              <w:rPr>
                <w:sz w:val="24"/>
                <w:szCs w:val="24"/>
              </w:rPr>
            </w:pPr>
            <w:r w:rsidRPr="009C26DA">
              <w:rPr>
                <w:sz w:val="24"/>
                <w:szCs w:val="24"/>
              </w:rPr>
              <w:t>Joe DeMaio, Susan Hardy, Jennifer Priestley, Cara Reeve</w:t>
            </w:r>
          </w:p>
        </w:tc>
      </w:tr>
    </w:tbl>
    <w:p w14:paraId="3E0283F3" w14:textId="1906525B" w:rsidR="006B5729" w:rsidRDefault="006B5729" w:rsidP="00100784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p w14:paraId="018CDFC4" w14:textId="77777777" w:rsidR="000B750F" w:rsidRPr="00100784" w:rsidRDefault="002C7848" w:rsidP="00100784">
      <w:pPr>
        <w:pStyle w:val="Heading1"/>
        <w:spacing w:before="0"/>
        <w:rPr>
          <w:rStyle w:val="Heading3Char"/>
          <w:rFonts w:ascii="Times New Roman" w:hAnsi="Times New Roman" w:cs="Times New Roman"/>
          <w:sz w:val="24"/>
          <w:szCs w:val="24"/>
        </w:rPr>
      </w:pPr>
      <w:r w:rsidRPr="002C7848">
        <w:rPr>
          <w:rStyle w:val="Heading3Char"/>
          <w:rFonts w:ascii="Times New Roman" w:hAnsi="Times New Roman" w:cs="Times New Roman"/>
          <w:sz w:val="24"/>
          <w:szCs w:val="24"/>
        </w:rPr>
        <w:t>U</w:t>
      </w:r>
      <w:r>
        <w:rPr>
          <w:rStyle w:val="Heading3Char"/>
          <w:rFonts w:ascii="Times New Roman" w:hAnsi="Times New Roman" w:cs="Times New Roman"/>
          <w:sz w:val="24"/>
          <w:szCs w:val="24"/>
        </w:rPr>
        <w:t>niversity</w:t>
      </w:r>
      <w:r w:rsidRPr="002C7848">
        <w:rPr>
          <w:rStyle w:val="Heading3Char"/>
          <w:rFonts w:ascii="Times New Roman" w:hAnsi="Times New Roman" w:cs="Times New Roman"/>
          <w:sz w:val="24"/>
          <w:szCs w:val="24"/>
        </w:rPr>
        <w:t xml:space="preserve"> S</w:t>
      </w:r>
      <w:r>
        <w:rPr>
          <w:rStyle w:val="Heading3Char"/>
          <w:rFonts w:ascii="Times New Roman" w:hAnsi="Times New Roman" w:cs="Times New Roman"/>
          <w:sz w:val="24"/>
          <w:szCs w:val="24"/>
        </w:rPr>
        <w:t>tanding</w:t>
      </w:r>
      <w:r w:rsidRPr="002C7848">
        <w:rPr>
          <w:rStyle w:val="Heading3Char"/>
          <w:rFonts w:ascii="Times New Roman" w:hAnsi="Times New Roman" w:cs="Times New Roman"/>
          <w:sz w:val="24"/>
          <w:szCs w:val="24"/>
        </w:rPr>
        <w:t xml:space="preserve"> C</w:t>
      </w:r>
      <w:r>
        <w:rPr>
          <w:rStyle w:val="Heading3Char"/>
          <w:rFonts w:ascii="Times New Roman" w:hAnsi="Times New Roman" w:cs="Times New Roman"/>
          <w:sz w:val="24"/>
          <w:szCs w:val="24"/>
        </w:rPr>
        <w:t>ommitt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"/>
        <w:gridCol w:w="6799"/>
        <w:gridCol w:w="2324"/>
        <w:gridCol w:w="3792"/>
        <w:gridCol w:w="18"/>
      </w:tblGrid>
      <w:tr w:rsidR="002C7848" w:rsidRPr="00100784" w14:paraId="6FE9A92D" w14:textId="77777777" w:rsidTr="006B5729">
        <w:trPr>
          <w:gridBefore w:val="1"/>
          <w:gridAfter w:val="1"/>
          <w:wBefore w:w="17" w:type="dxa"/>
          <w:wAfter w:w="18" w:type="dxa"/>
          <w:tblHeader/>
        </w:trPr>
        <w:tc>
          <w:tcPr>
            <w:tcW w:w="6799" w:type="dxa"/>
            <w:tcBorders>
              <w:bottom w:val="single" w:sz="4" w:space="0" w:color="auto"/>
            </w:tcBorders>
          </w:tcPr>
          <w:bookmarkEnd w:id="0"/>
          <w:p w14:paraId="1471178E" w14:textId="77777777" w:rsidR="002C7848" w:rsidRPr="00100784" w:rsidRDefault="002C784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ommittee</w:t>
            </w:r>
          </w:p>
        </w:tc>
        <w:tc>
          <w:tcPr>
            <w:tcW w:w="2324" w:type="dxa"/>
            <w:tcBorders>
              <w:bottom w:val="single" w:sz="4" w:space="0" w:color="auto"/>
            </w:tcBorders>
          </w:tcPr>
          <w:p w14:paraId="51A162A6" w14:textId="77777777" w:rsidR="002C7848" w:rsidRPr="00100784" w:rsidRDefault="002C784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3792" w:type="dxa"/>
            <w:tcBorders>
              <w:bottom w:val="single" w:sz="4" w:space="0" w:color="auto"/>
            </w:tcBorders>
          </w:tcPr>
          <w:p w14:paraId="37526B43" w14:textId="77777777" w:rsidR="002C7848" w:rsidRPr="00100784" w:rsidRDefault="002C784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2C7848" w14:paraId="4AB985F9" w14:textId="77777777" w:rsidTr="0007771A">
        <w:tc>
          <w:tcPr>
            <w:tcW w:w="6816" w:type="dxa"/>
            <w:gridSpan w:val="2"/>
          </w:tcPr>
          <w:p w14:paraId="720C1A42" w14:textId="77777777" w:rsidR="002C7848" w:rsidRDefault="002C7848" w:rsidP="002C7848">
            <w:pPr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 xml:space="preserve">Academic Standing Committee, ASC (permanent) </w:t>
            </w:r>
            <w:r w:rsidRPr="002D201F">
              <w:rPr>
                <w:rFonts w:eastAsia="Times New Roman"/>
                <w:sz w:val="24"/>
                <w:szCs w:val="24"/>
              </w:rPr>
              <w:t>– assigned to the Faculty Senate and advisory to the Registrar:</w:t>
            </w:r>
            <w:r w:rsidRPr="00100784">
              <w:rPr>
                <w:rFonts w:eastAsia="Times New Roman"/>
                <w:sz w:val="24"/>
                <w:szCs w:val="24"/>
              </w:rPr>
              <w:t xml:space="preserve"> One elected representative </w:t>
            </w:r>
            <w:r w:rsidRPr="002C7848">
              <w:rPr>
                <w:rFonts w:eastAsia="Times New Roman"/>
                <w:sz w:val="24"/>
                <w:szCs w:val="24"/>
              </w:rPr>
              <w:t>from each degree granting college.</w:t>
            </w:r>
            <w:r w:rsidRPr="00100784">
              <w:rPr>
                <w:rFonts w:eastAsia="Times New Roman"/>
                <w:sz w:val="24"/>
                <w:szCs w:val="24"/>
              </w:rPr>
              <w:t xml:space="preserve"> </w:t>
            </w:r>
            <w:r w:rsidR="00EF0BC8">
              <w:rPr>
                <w:rFonts w:eastAsia="Times New Roman"/>
                <w:sz w:val="24"/>
                <w:szCs w:val="24"/>
              </w:rPr>
              <w:t>M</w:t>
            </w:r>
            <w:r w:rsidR="00EF0BC8" w:rsidRPr="00EF0BC8">
              <w:rPr>
                <w:rFonts w:eastAsia="Times New Roman"/>
                <w:sz w:val="24"/>
                <w:szCs w:val="24"/>
              </w:rPr>
              <w:t>eets six times a year</w:t>
            </w:r>
            <w:r w:rsidR="00EF0BC8">
              <w:rPr>
                <w:rFonts w:eastAsia="Times New Roman"/>
                <w:sz w:val="24"/>
                <w:szCs w:val="24"/>
              </w:rPr>
              <w:t xml:space="preserve">. </w:t>
            </w:r>
            <w:r w:rsidRPr="00100784">
              <w:rPr>
                <w:rFonts w:eastAsia="Times New Roman"/>
                <w:sz w:val="24"/>
                <w:szCs w:val="24"/>
              </w:rPr>
              <w:t xml:space="preserve">Term: 2 years </w:t>
            </w:r>
          </w:p>
        </w:tc>
        <w:tc>
          <w:tcPr>
            <w:tcW w:w="2324" w:type="dxa"/>
          </w:tcPr>
          <w:p w14:paraId="55583A01" w14:textId="2EF0F9ED" w:rsidR="002C7848" w:rsidRDefault="002C7848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34B62516" w14:textId="76611724" w:rsidR="002C7848" w:rsidRPr="00804ACC" w:rsidRDefault="00735354" w:rsidP="00096566">
            <w:pPr>
              <w:spacing w:before="0"/>
              <w:rPr>
                <w:rFonts w:eastAsia="Times New Roman"/>
                <w:color w:val="5B9BD5" w:themeColor="accent1"/>
                <w:sz w:val="24"/>
                <w:szCs w:val="24"/>
              </w:rPr>
            </w:pPr>
            <w:r w:rsidRPr="00735354">
              <w:rPr>
                <w:sz w:val="22"/>
                <w:szCs w:val="22"/>
              </w:rPr>
              <w:t>Seyedamin Pouriyeh</w:t>
            </w:r>
            <w:r>
              <w:rPr>
                <w:sz w:val="22"/>
                <w:szCs w:val="22"/>
              </w:rPr>
              <w:t xml:space="preserve"> (2021-23)</w:t>
            </w:r>
          </w:p>
        </w:tc>
      </w:tr>
      <w:tr w:rsidR="00C003A7" w:rsidRPr="003D1658" w14:paraId="3F8E6AB8" w14:textId="77777777" w:rsidTr="00C003A7">
        <w:tc>
          <w:tcPr>
            <w:tcW w:w="6816" w:type="dxa"/>
            <w:gridSpan w:val="2"/>
          </w:tcPr>
          <w:p w14:paraId="1F4C2DCA" w14:textId="3222CE11" w:rsidR="00C003A7" w:rsidRPr="002C7848" w:rsidRDefault="00C003A7" w:rsidP="00B03045">
            <w:pPr>
              <w:spacing w:before="0"/>
              <w:rPr>
                <w:sz w:val="24"/>
                <w:szCs w:val="24"/>
              </w:rPr>
            </w:pPr>
            <w:r w:rsidRPr="00C003A7">
              <w:rPr>
                <w:b/>
                <w:bCs/>
                <w:sz w:val="24"/>
                <w:szCs w:val="24"/>
              </w:rPr>
              <w:t>Adult Learning Committee (</w:t>
            </w:r>
            <w:r w:rsidR="009332B9">
              <w:rPr>
                <w:b/>
                <w:bCs/>
                <w:sz w:val="24"/>
                <w:szCs w:val="24"/>
              </w:rPr>
              <w:t>A</w:t>
            </w:r>
            <w:r w:rsidRPr="00C003A7">
              <w:rPr>
                <w:b/>
                <w:bCs/>
                <w:sz w:val="24"/>
                <w:szCs w:val="24"/>
              </w:rPr>
              <w:t>LC)</w:t>
            </w:r>
            <w:r w:rsidRPr="002C7848">
              <w:rPr>
                <w:sz w:val="24"/>
                <w:szCs w:val="24"/>
              </w:rPr>
              <w:t xml:space="preserve"> Who elects: volunteer</w:t>
            </w:r>
          </w:p>
        </w:tc>
        <w:tc>
          <w:tcPr>
            <w:tcW w:w="2324" w:type="dxa"/>
          </w:tcPr>
          <w:p w14:paraId="488572AD" w14:textId="6DB0CDEA" w:rsidR="00C003A7" w:rsidRPr="002C7848" w:rsidRDefault="00C003A7" w:rsidP="00B03045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428D3DF3" w14:textId="2961AF9F" w:rsidR="00C003A7" w:rsidRPr="002C7848" w:rsidRDefault="00312B3C" w:rsidP="00B03045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i Zhang (2022-24)</w:t>
            </w:r>
          </w:p>
        </w:tc>
      </w:tr>
      <w:tr w:rsidR="00C003A7" w14:paraId="5EB1DC73" w14:textId="77777777" w:rsidTr="00715612">
        <w:tc>
          <w:tcPr>
            <w:tcW w:w="6816" w:type="dxa"/>
            <w:gridSpan w:val="2"/>
          </w:tcPr>
          <w:p w14:paraId="2A5F368D" w14:textId="6B7FF045" w:rsidR="00C003A7" w:rsidRPr="002C7848" w:rsidRDefault="00C003A7" w:rsidP="00B03045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88663C">
              <w:rPr>
                <w:rFonts w:eastAsia="Times New Roman"/>
                <w:b/>
                <w:bCs/>
                <w:sz w:val="24"/>
                <w:szCs w:val="24"/>
              </w:rPr>
              <w:t>Centers and Institutes Standing Committee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="00985F45">
              <w:rPr>
                <w:rFonts w:eastAsia="Times New Roman"/>
                <w:b/>
                <w:bCs/>
                <w:sz w:val="24"/>
                <w:szCs w:val="24"/>
              </w:rPr>
              <w:t>no longer allows faculty members</w:t>
            </w:r>
          </w:p>
        </w:tc>
        <w:tc>
          <w:tcPr>
            <w:tcW w:w="2324" w:type="dxa"/>
          </w:tcPr>
          <w:p w14:paraId="562A0775" w14:textId="18DDED9D" w:rsidR="00C003A7" w:rsidRPr="002C7848" w:rsidRDefault="00C003A7" w:rsidP="00B03045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  <w:shd w:val="clear" w:color="auto" w:fill="auto"/>
          </w:tcPr>
          <w:p w14:paraId="256CEC4C" w14:textId="04E09810" w:rsidR="00C003A7" w:rsidRPr="00804ACC" w:rsidRDefault="00985F45" w:rsidP="00B03045">
            <w:pPr>
              <w:spacing w:before="0"/>
              <w:rPr>
                <w:rFonts w:eastAsia="Times New Roman"/>
                <w:color w:val="5B9BD5" w:themeColor="accent1"/>
                <w:sz w:val="24"/>
                <w:szCs w:val="24"/>
              </w:rPr>
            </w:pPr>
            <w:r w:rsidRPr="00314040">
              <w:rPr>
                <w:rFonts w:eastAsia="Times New Roman"/>
                <w:sz w:val="24"/>
                <w:szCs w:val="24"/>
              </w:rPr>
              <w:t>n/a</w:t>
            </w:r>
          </w:p>
        </w:tc>
      </w:tr>
      <w:tr w:rsidR="00C003A7" w14:paraId="3651B799" w14:textId="77777777" w:rsidTr="0007771A">
        <w:tc>
          <w:tcPr>
            <w:tcW w:w="6816" w:type="dxa"/>
            <w:gridSpan w:val="2"/>
          </w:tcPr>
          <w:p w14:paraId="35B8A6C9" w14:textId="54E23AEC" w:rsidR="00C003A7" w:rsidRPr="002C7848" w:rsidRDefault="00C003A7" w:rsidP="00C003A7">
            <w:pPr>
              <w:widowControl w:val="0"/>
              <w:tabs>
                <w:tab w:val="left" w:pos="700"/>
              </w:tabs>
              <w:spacing w:before="0"/>
              <w:rPr>
                <w:b/>
                <w:sz w:val="24"/>
                <w:szCs w:val="24"/>
              </w:rPr>
            </w:pPr>
            <w:r w:rsidRPr="00C003A7">
              <w:rPr>
                <w:b/>
                <w:sz w:val="24"/>
                <w:szCs w:val="24"/>
              </w:rPr>
              <w:t xml:space="preserve">Community Engagement Committee, CEC (permanent) - </w:t>
            </w:r>
            <w:r w:rsidRPr="00C003A7">
              <w:rPr>
                <w:bCs/>
                <w:sz w:val="24"/>
                <w:szCs w:val="24"/>
              </w:rPr>
              <w:t>assigned to the Faculty Senate and advisory to the Executive Director for Community Engagement</w:t>
            </w:r>
            <w:r>
              <w:rPr>
                <w:bCs/>
                <w:sz w:val="24"/>
                <w:szCs w:val="24"/>
              </w:rPr>
              <w:br/>
            </w:r>
            <w:r w:rsidRPr="00C003A7">
              <w:rPr>
                <w:bCs/>
                <w:sz w:val="24"/>
                <w:szCs w:val="24"/>
              </w:rPr>
              <w:lastRenderedPageBreak/>
              <w:t>Membership: One teaching faculty from each degree-granting college; Meetings: At least once a semester; Term: 2 years</w:t>
            </w:r>
          </w:p>
        </w:tc>
        <w:tc>
          <w:tcPr>
            <w:tcW w:w="2324" w:type="dxa"/>
          </w:tcPr>
          <w:p w14:paraId="07E333AE" w14:textId="3518E051" w:rsidR="00C003A7" w:rsidRPr="002C7848" w:rsidRDefault="00CC0504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2"/>
                <w:szCs w:val="22"/>
              </w:rPr>
              <w:lastRenderedPageBreak/>
              <w:t>Dawn Tatum (2020-22)</w:t>
            </w:r>
          </w:p>
        </w:tc>
        <w:tc>
          <w:tcPr>
            <w:tcW w:w="3810" w:type="dxa"/>
            <w:gridSpan w:val="2"/>
          </w:tcPr>
          <w:p w14:paraId="6E5E4626" w14:textId="71088184" w:rsidR="00F93951" w:rsidRDefault="00F93951" w:rsidP="00F93951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487A42">
              <w:rPr>
                <w:rFonts w:eastAsia="Times New Roman"/>
                <w:sz w:val="24"/>
                <w:szCs w:val="24"/>
              </w:rPr>
              <w:t>Sarah North</w:t>
            </w:r>
            <w:r>
              <w:rPr>
                <w:rFonts w:eastAsia="Times New Roman"/>
                <w:sz w:val="24"/>
                <w:szCs w:val="24"/>
              </w:rPr>
              <w:t xml:space="preserve"> (2022-24)</w:t>
            </w:r>
          </w:p>
          <w:p w14:paraId="324258B4" w14:textId="1E599964" w:rsidR="00C003A7" w:rsidRDefault="00C003A7" w:rsidP="0009656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C003A7" w14:paraId="70D86D3F" w14:textId="77777777" w:rsidTr="00B03045">
        <w:tc>
          <w:tcPr>
            <w:tcW w:w="6816" w:type="dxa"/>
            <w:gridSpan w:val="2"/>
          </w:tcPr>
          <w:p w14:paraId="18D33153" w14:textId="77777777" w:rsidR="00C003A7" w:rsidRPr="002C7848" w:rsidRDefault="00C003A7" w:rsidP="00B03045">
            <w:pPr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3D1658">
              <w:rPr>
                <w:rFonts w:eastAsia="Times New Roman"/>
                <w:b/>
                <w:sz w:val="24"/>
                <w:szCs w:val="24"/>
              </w:rPr>
              <w:t>Institutional Review Board (IRB) for Research with Human Participants</w:t>
            </w:r>
            <w:r w:rsidRPr="002C7848">
              <w:rPr>
                <w:rFonts w:eastAsia="Times New Roman"/>
                <w:color w:val="A6A6A6" w:themeColor="background1" w:themeShade="A6"/>
                <w:sz w:val="24"/>
                <w:szCs w:val="24"/>
              </w:rPr>
              <w:t xml:space="preserve"> </w:t>
            </w:r>
            <w:r w:rsidRPr="00B43E66">
              <w:rPr>
                <w:rFonts w:eastAsia="Times New Roman"/>
                <w:sz w:val="24"/>
                <w:szCs w:val="24"/>
                <w:highlight w:val="yellow"/>
              </w:rPr>
              <w:t>appointed</w:t>
            </w:r>
            <w:r w:rsidRPr="003D1658">
              <w:rPr>
                <w:rFonts w:eastAsia="Times New Roman"/>
                <w:sz w:val="24"/>
                <w:szCs w:val="24"/>
              </w:rPr>
              <w:t xml:space="preserve"> by the VPR in consultation with college deans, for staggered three-year terms</w:t>
            </w:r>
          </w:p>
        </w:tc>
        <w:tc>
          <w:tcPr>
            <w:tcW w:w="2324" w:type="dxa"/>
          </w:tcPr>
          <w:p w14:paraId="7917EA7B" w14:textId="5597F12C" w:rsidR="00C003A7" w:rsidRPr="002C7848" w:rsidRDefault="00CC0504" w:rsidP="00CC05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ola Spoletini</w:t>
            </w:r>
            <w:r>
              <w:rPr>
                <w:rFonts w:eastAsia="Times New Roman"/>
                <w:sz w:val="24"/>
                <w:szCs w:val="24"/>
              </w:rPr>
              <w:t xml:space="preserve"> (2019-22) </w:t>
            </w:r>
            <w:r w:rsidRPr="00100784">
              <w:rPr>
                <w:rFonts w:eastAsia="Times New Roman"/>
                <w:sz w:val="24"/>
                <w:szCs w:val="24"/>
              </w:rPr>
              <w:t>Rich Halstead-</w:t>
            </w:r>
            <w:proofErr w:type="spellStart"/>
            <w:r w:rsidRPr="00100784">
              <w:rPr>
                <w:rFonts w:eastAsia="Times New Roman"/>
                <w:sz w:val="24"/>
                <w:szCs w:val="24"/>
              </w:rPr>
              <w:t>Nussloch</w:t>
            </w:r>
            <w:proofErr w:type="spellEnd"/>
            <w:r w:rsidRPr="00100784">
              <w:rPr>
                <w:rFonts w:eastAsia="Times New Roman"/>
                <w:sz w:val="24"/>
                <w:szCs w:val="24"/>
              </w:rPr>
              <w:t xml:space="preserve"> (20</w:t>
            </w:r>
            <w:r>
              <w:rPr>
                <w:rFonts w:eastAsia="Times New Roman"/>
                <w:sz w:val="24"/>
                <w:szCs w:val="24"/>
              </w:rPr>
              <w:t>19-22</w:t>
            </w:r>
            <w:r w:rsidRPr="00100784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3810" w:type="dxa"/>
            <w:gridSpan w:val="2"/>
          </w:tcPr>
          <w:p w14:paraId="5EEFC954" w14:textId="77777777" w:rsidR="000B7F7B" w:rsidRDefault="00CC0504" w:rsidP="00B03045">
            <w:pPr>
              <w:rPr>
                <w:rFonts w:eastAsia="Times New Roman"/>
                <w:sz w:val="24"/>
                <w:szCs w:val="24"/>
              </w:rPr>
            </w:pPr>
            <w:r w:rsidRPr="00CC0504">
              <w:rPr>
                <w:rFonts w:eastAsia="Times New Roman"/>
                <w:sz w:val="24"/>
                <w:szCs w:val="24"/>
                <w:highlight w:val="cyan"/>
              </w:rPr>
              <w:t>Vacant appointed</w:t>
            </w:r>
          </w:p>
          <w:p w14:paraId="258B6CC4" w14:textId="00FE4FC0" w:rsidR="004F3472" w:rsidRPr="002C7848" w:rsidRDefault="004F3472" w:rsidP="00B03045">
            <w:pPr>
              <w:rPr>
                <w:sz w:val="24"/>
                <w:szCs w:val="24"/>
              </w:rPr>
            </w:pPr>
            <w:r w:rsidRPr="004F3472">
              <w:rPr>
                <w:sz w:val="24"/>
                <w:szCs w:val="24"/>
              </w:rPr>
              <w:t xml:space="preserve">Kevin </w:t>
            </w:r>
            <w:proofErr w:type="spellStart"/>
            <w:r w:rsidRPr="004F3472">
              <w:rPr>
                <w:sz w:val="24"/>
                <w:szCs w:val="24"/>
              </w:rPr>
              <w:t>Gittner</w:t>
            </w:r>
            <w:proofErr w:type="spellEnd"/>
            <w:r>
              <w:rPr>
                <w:sz w:val="24"/>
                <w:szCs w:val="24"/>
              </w:rPr>
              <w:t xml:space="preserve"> (joint appointment with </w:t>
            </w:r>
            <w:r w:rsidR="008D2737">
              <w:rPr>
                <w:sz w:val="24"/>
                <w:szCs w:val="24"/>
              </w:rPr>
              <w:t>WellStar</w:t>
            </w:r>
            <w:r>
              <w:rPr>
                <w:sz w:val="24"/>
                <w:szCs w:val="24"/>
              </w:rPr>
              <w:t>)</w:t>
            </w:r>
          </w:p>
        </w:tc>
      </w:tr>
      <w:tr w:rsidR="00C003A7" w14:paraId="35095A10" w14:textId="77777777" w:rsidTr="004444B8">
        <w:tc>
          <w:tcPr>
            <w:tcW w:w="6816" w:type="dxa"/>
            <w:gridSpan w:val="2"/>
          </w:tcPr>
          <w:p w14:paraId="5257C0BC" w14:textId="6B1BA991" w:rsidR="00C003A7" w:rsidRDefault="00C003A7" w:rsidP="004444B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Distance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Learning Advisory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DLA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 xml:space="preserve">—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ssigned</w:t>
            </w:r>
            <w:r w:rsidRPr="002D201F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Provost/VPAA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One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representative from </w:t>
            </w:r>
            <w:r>
              <w:rPr>
                <w:rFonts w:eastAsia="Times New Roman"/>
                <w:sz w:val="24"/>
                <w:szCs w:val="24"/>
              </w:rPr>
              <w:t>each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degree granting colleges Term: </w:t>
            </w:r>
            <w:r w:rsidR="00DB7B55">
              <w:rPr>
                <w:rFonts w:eastAsia="Times New Roman"/>
                <w:sz w:val="24"/>
                <w:szCs w:val="24"/>
              </w:rPr>
              <w:t>3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years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5110F">
              <w:rPr>
                <w:rFonts w:eastAsia="Times New Roman"/>
                <w:sz w:val="24"/>
                <w:szCs w:val="24"/>
              </w:rPr>
              <w:t xml:space="preserve">Meetings: </w:t>
            </w:r>
            <w:r w:rsidR="00724903" w:rsidRPr="00724903">
              <w:rPr>
                <w:rFonts w:eastAsia="Times New Roman"/>
                <w:sz w:val="24"/>
                <w:szCs w:val="24"/>
              </w:rPr>
              <w:t>4th Tuesday of the month from 12:30 – 1:45 p.m</w:t>
            </w:r>
            <w:r w:rsidRPr="00C5110F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2324" w:type="dxa"/>
          </w:tcPr>
          <w:p w14:paraId="437C909B" w14:textId="5C8AF423" w:rsidR="00C003A7" w:rsidRDefault="00C003A7" w:rsidP="004A6FB1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0073CFD3" w14:textId="77777777" w:rsidR="00C003A7" w:rsidRDefault="00487A42" w:rsidP="004444B8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487A42">
              <w:rPr>
                <w:rFonts w:eastAsia="Times New Roman"/>
                <w:sz w:val="24"/>
                <w:szCs w:val="24"/>
              </w:rPr>
              <w:t>Sarah North</w:t>
            </w:r>
            <w:r>
              <w:rPr>
                <w:rFonts w:eastAsia="Times New Roman"/>
                <w:sz w:val="24"/>
                <w:szCs w:val="24"/>
              </w:rPr>
              <w:t xml:space="preserve"> (2021-2</w:t>
            </w:r>
            <w:r w:rsidR="00DB7B55">
              <w:rPr>
                <w:rFonts w:eastAsia="Times New Roman"/>
                <w:sz w:val="24"/>
                <w:szCs w:val="24"/>
              </w:rPr>
              <w:t>4</w:t>
            </w:r>
            <w:r>
              <w:rPr>
                <w:rFonts w:eastAsia="Times New Roman"/>
                <w:sz w:val="24"/>
                <w:szCs w:val="24"/>
              </w:rPr>
              <w:t>)</w:t>
            </w:r>
          </w:p>
          <w:p w14:paraId="1CC462A7" w14:textId="455A5097" w:rsidR="00724903" w:rsidRDefault="00724903" w:rsidP="004444B8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vetlana Peltsverger</w:t>
            </w:r>
          </w:p>
        </w:tc>
      </w:tr>
      <w:tr w:rsidR="00C003A7" w14:paraId="58AE2901" w14:textId="77777777" w:rsidTr="003636B7">
        <w:tc>
          <w:tcPr>
            <w:tcW w:w="6816" w:type="dxa"/>
            <w:gridSpan w:val="2"/>
          </w:tcPr>
          <w:p w14:paraId="43A07E73" w14:textId="77777777" w:rsidR="00C003A7" w:rsidRPr="002C7848" w:rsidRDefault="00C003A7" w:rsidP="003636B7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Diversity</w:t>
            </w:r>
            <w:r w:rsidRPr="002C7848">
              <w:rPr>
                <w:rFonts w:eastAsia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&amp; International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Faculty/Students</w:t>
            </w:r>
            <w:r w:rsidRPr="002C7848">
              <w:rPr>
                <w:rFonts w:eastAsia="Times New Roman"/>
                <w:b/>
                <w:bCs/>
                <w:spacing w:val="-8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DIFS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 xml:space="preserve">—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ssigned</w:t>
            </w:r>
            <w:r w:rsidRPr="002D201F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2D201F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2D201F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2D201F">
              <w:rPr>
                <w:rFonts w:eastAsia="Times New Roman"/>
                <w:bCs/>
                <w:sz w:val="24"/>
                <w:szCs w:val="24"/>
              </w:rPr>
              <w:t>Chief Diversity Officer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. </w:t>
            </w:r>
            <w:r w:rsidRPr="002C7848">
              <w:rPr>
                <w:rFonts w:eastAsia="Times New Roman"/>
                <w:sz w:val="24"/>
                <w:szCs w:val="24"/>
              </w:rPr>
              <w:t>One from each degree granting college Term: 2 years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5110F">
              <w:rPr>
                <w:rFonts w:eastAsia="Times New Roman"/>
                <w:sz w:val="24"/>
                <w:szCs w:val="24"/>
              </w:rPr>
              <w:t>Meetings: Once per semester</w:t>
            </w:r>
          </w:p>
        </w:tc>
        <w:tc>
          <w:tcPr>
            <w:tcW w:w="2324" w:type="dxa"/>
          </w:tcPr>
          <w:p w14:paraId="7F1FDCE3" w14:textId="0622AB9D" w:rsidR="00C003A7" w:rsidRPr="002C7848" w:rsidRDefault="00C003A7" w:rsidP="003636B7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6E8AAA24" w14:textId="019097A0" w:rsidR="00C003A7" w:rsidRPr="002C7848" w:rsidRDefault="00715612" w:rsidP="00F57728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u Nguyen</w:t>
            </w:r>
            <w:r w:rsidR="00487A42" w:rsidRPr="00715612"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2D201F" w14:paraId="09BF971B" w14:textId="77777777" w:rsidTr="0007771A">
        <w:tc>
          <w:tcPr>
            <w:tcW w:w="6816" w:type="dxa"/>
            <w:gridSpan w:val="2"/>
          </w:tcPr>
          <w:p w14:paraId="7DB26A95" w14:textId="20CF25F9" w:rsidR="009B0DA5" w:rsidRPr="002C7848" w:rsidRDefault="002D201F" w:rsidP="00BD1CDD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Education</w:t>
            </w:r>
            <w:r w:rsidRPr="002C7848">
              <w:rPr>
                <w:rFonts w:eastAsia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broad</w:t>
            </w:r>
            <w:r w:rsidRPr="002C7848">
              <w:rPr>
                <w:rFonts w:eastAsia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="009332B9">
              <w:rPr>
                <w:rFonts w:eastAsia="Times New Roman"/>
                <w:b/>
                <w:bCs/>
                <w:spacing w:val="-1"/>
                <w:sz w:val="24"/>
                <w:szCs w:val="24"/>
              </w:rPr>
              <w:t>Faculty</w:t>
            </w:r>
            <w:r w:rsidRPr="002C7848">
              <w:rPr>
                <w:rFonts w:eastAsia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>, EA</w:t>
            </w:r>
            <w:r w:rsidR="009332B9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>F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C (permanent)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—</w:t>
            </w:r>
            <w:r>
              <w:rPr>
                <w:rFonts w:eastAsia="Times New Roman"/>
                <w:spacing w:val="-9"/>
                <w:sz w:val="24"/>
                <w:szCs w:val="24"/>
              </w:rPr>
              <w:t>T</w:t>
            </w:r>
            <w:r w:rsidRPr="002C7848">
              <w:rPr>
                <w:rFonts w:eastAsia="Times New Roman"/>
                <w:spacing w:val="-9"/>
                <w:sz w:val="24"/>
                <w:szCs w:val="24"/>
              </w:rPr>
              <w:t xml:space="preserve">enured, tenure track or full-time permanent faculty, one elected from each degree granting academic college. Faculty elected to serve on this committee should have demonstrated previous involvement and commitment to Education Abroad and/or Global Learning. </w:t>
            </w:r>
            <w:r w:rsidRPr="002C7848">
              <w:rPr>
                <w:rFonts w:eastAsia="Times New Roman"/>
                <w:sz w:val="24"/>
                <w:szCs w:val="24"/>
              </w:rPr>
              <w:t>Term: 2 years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spacing w:val="-9"/>
                <w:sz w:val="24"/>
                <w:szCs w:val="24"/>
              </w:rPr>
              <w:t xml:space="preserve">cannot be renewed for a second consecutive term. </w:t>
            </w:r>
            <w:r w:rsidR="00C5110F" w:rsidRPr="00C5110F">
              <w:rPr>
                <w:rFonts w:eastAsia="Times New Roman"/>
                <w:sz w:val="24"/>
                <w:szCs w:val="24"/>
              </w:rPr>
              <w:t xml:space="preserve">Meetings: </w:t>
            </w:r>
            <w:r w:rsidR="00C5110F">
              <w:rPr>
                <w:rFonts w:eastAsia="Times New Roman"/>
                <w:sz w:val="24"/>
                <w:szCs w:val="24"/>
              </w:rPr>
              <w:t>at least twice</w:t>
            </w:r>
            <w:r w:rsidR="00C5110F" w:rsidRPr="00C5110F">
              <w:rPr>
                <w:rFonts w:eastAsia="Times New Roman"/>
                <w:sz w:val="24"/>
                <w:szCs w:val="24"/>
              </w:rPr>
              <w:t xml:space="preserve"> per semester</w:t>
            </w:r>
            <w:r w:rsidR="00BD1CDD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2324" w:type="dxa"/>
          </w:tcPr>
          <w:p w14:paraId="40AFCAF1" w14:textId="4F65C925" w:rsidR="002D201F" w:rsidRPr="002C7848" w:rsidRDefault="002D201F" w:rsidP="00F41F0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33096049" w14:textId="2F0A562E" w:rsidR="002D201F" w:rsidRPr="002C7848" w:rsidRDefault="00D945B1" w:rsidP="000F6AA4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D945B1">
              <w:rPr>
                <w:rFonts w:eastAsia="Times New Roman"/>
                <w:sz w:val="24"/>
                <w:szCs w:val="24"/>
              </w:rPr>
              <w:t xml:space="preserve">Victor </w:t>
            </w:r>
            <w:proofErr w:type="spellStart"/>
            <w:r w:rsidRPr="00D945B1">
              <w:rPr>
                <w:rFonts w:eastAsia="Times New Roman"/>
                <w:sz w:val="24"/>
                <w:szCs w:val="24"/>
              </w:rPr>
              <w:t>Clincy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4439D2" w14:paraId="3EEAA7DA" w14:textId="77777777" w:rsidTr="0007771A">
        <w:tc>
          <w:tcPr>
            <w:tcW w:w="6816" w:type="dxa"/>
            <w:gridSpan w:val="2"/>
          </w:tcPr>
          <w:p w14:paraId="6A8141D3" w14:textId="6CA1B443" w:rsidR="004B498E" w:rsidRPr="004B498E" w:rsidRDefault="004439D2" w:rsidP="004B498E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Cs/>
                <w:sz w:val="24"/>
                <w:szCs w:val="24"/>
              </w:rPr>
            </w:pPr>
            <w:r w:rsidRPr="00C003A7">
              <w:rPr>
                <w:rFonts w:eastAsia="Times New Roman"/>
                <w:b/>
                <w:sz w:val="24"/>
                <w:szCs w:val="24"/>
              </w:rPr>
              <w:lastRenderedPageBreak/>
              <w:t xml:space="preserve">Faculty Development Committee, FDC (permanent) - </w:t>
            </w:r>
            <w:r w:rsidRPr="004439D2">
              <w:rPr>
                <w:rFonts w:eastAsia="Times New Roman"/>
                <w:bCs/>
                <w:sz w:val="24"/>
                <w:szCs w:val="24"/>
              </w:rPr>
              <w:t>This committee functions as the think-tank for and oversight body for all faculty development programs.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 </w:t>
            </w:r>
            <w:r w:rsidRPr="004439D2">
              <w:rPr>
                <w:rFonts w:eastAsia="Times New Roman"/>
                <w:bCs/>
                <w:sz w:val="24"/>
                <w:szCs w:val="24"/>
              </w:rPr>
              <w:t>One elected faculty member from each degree-granting college</w:t>
            </w:r>
            <w:r w:rsidR="004B498E">
              <w:rPr>
                <w:rFonts w:eastAsia="Times New Roman"/>
                <w:bCs/>
                <w:sz w:val="24"/>
                <w:szCs w:val="24"/>
              </w:rPr>
              <w:t xml:space="preserve">. </w:t>
            </w:r>
            <w:r w:rsidR="004B498E" w:rsidRPr="004B498E">
              <w:rPr>
                <w:rFonts w:eastAsia="Times New Roman"/>
                <w:bCs/>
                <w:sz w:val="24"/>
                <w:szCs w:val="24"/>
              </w:rPr>
              <w:t>Meetings: At least once per semester.</w:t>
            </w:r>
            <w:r w:rsidR="004B498E">
              <w:rPr>
                <w:rFonts w:eastAsia="Times New Roman"/>
                <w:bCs/>
                <w:sz w:val="24"/>
                <w:szCs w:val="24"/>
              </w:rPr>
              <w:t xml:space="preserve"> </w:t>
            </w:r>
          </w:p>
          <w:p w14:paraId="045C5260" w14:textId="7BC73B7A" w:rsidR="004439D2" w:rsidRPr="003372AA" w:rsidRDefault="004B498E" w:rsidP="004B498E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sz w:val="24"/>
                <w:szCs w:val="24"/>
              </w:rPr>
            </w:pPr>
            <w:r w:rsidRPr="004B498E">
              <w:rPr>
                <w:rFonts w:eastAsia="Times New Roman"/>
                <w:bCs/>
                <w:sz w:val="24"/>
                <w:szCs w:val="24"/>
              </w:rPr>
              <w:t>Term: 2 years</w:t>
            </w:r>
          </w:p>
        </w:tc>
        <w:tc>
          <w:tcPr>
            <w:tcW w:w="2324" w:type="dxa"/>
          </w:tcPr>
          <w:p w14:paraId="64D0E43F" w14:textId="1C61120D" w:rsidR="004439D2" w:rsidRPr="002C7848" w:rsidRDefault="004439D2" w:rsidP="004439D2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3CD127A5" w14:textId="06EF0C77" w:rsidR="004439D2" w:rsidRPr="00EA674E" w:rsidRDefault="0076359A" w:rsidP="004439D2">
            <w:pPr>
              <w:spacing w:before="0"/>
              <w:rPr>
                <w:rFonts w:eastAsia="Times New Roman"/>
                <w:strike/>
                <w:sz w:val="24"/>
                <w:szCs w:val="24"/>
              </w:rPr>
            </w:pPr>
            <w:r w:rsidRPr="0076359A">
              <w:rPr>
                <w:rFonts w:eastAsia="Times New Roman"/>
                <w:sz w:val="24"/>
                <w:szCs w:val="24"/>
              </w:rPr>
              <w:t xml:space="preserve">Tu Nguyen </w:t>
            </w:r>
            <w:r w:rsidR="00D945B1" w:rsidRPr="0076359A">
              <w:rPr>
                <w:rFonts w:eastAsia="Times New Roman"/>
                <w:sz w:val="24"/>
                <w:szCs w:val="24"/>
              </w:rPr>
              <w:t>(2021-23)</w:t>
            </w:r>
          </w:p>
        </w:tc>
      </w:tr>
      <w:tr w:rsidR="002D201F" w14:paraId="5B0923FE" w14:textId="77777777" w:rsidTr="0007771A">
        <w:tc>
          <w:tcPr>
            <w:tcW w:w="6816" w:type="dxa"/>
            <w:gridSpan w:val="2"/>
          </w:tcPr>
          <w:p w14:paraId="5B7EF1B7" w14:textId="471DE335" w:rsidR="002D201F" w:rsidRPr="003372AA" w:rsidRDefault="00C5110F" w:rsidP="003372AA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Cs/>
                <w:sz w:val="24"/>
                <w:szCs w:val="24"/>
              </w:rPr>
            </w:pPr>
            <w:r w:rsidRPr="003372AA">
              <w:rPr>
                <w:rFonts w:eastAsia="Times New Roman"/>
                <w:b/>
                <w:sz w:val="24"/>
                <w:szCs w:val="24"/>
              </w:rPr>
              <w:t>Faculty Foundation Award Committees (permanent) –</w:t>
            </w:r>
            <w:r w:rsidRPr="003372AA">
              <w:rPr>
                <w:rFonts w:eastAsia="Times New Roman"/>
                <w:bCs/>
                <w:sz w:val="24"/>
                <w:szCs w:val="24"/>
              </w:rPr>
              <w:t>One teaching faculty rep</w:t>
            </w:r>
            <w:r w:rsidR="0007771A" w:rsidRPr="003372AA">
              <w:rPr>
                <w:rFonts w:eastAsia="Times New Roman"/>
                <w:bCs/>
                <w:sz w:val="24"/>
                <w:szCs w:val="24"/>
              </w:rPr>
              <w:t>.</w:t>
            </w:r>
            <w:r w:rsidRPr="003372AA">
              <w:rPr>
                <w:rFonts w:eastAsia="Times New Roman"/>
                <w:bCs/>
                <w:sz w:val="24"/>
                <w:szCs w:val="24"/>
              </w:rPr>
              <w:t xml:space="preserve"> from each degree granting college elected by the college; only faculty with the rank of professor may serve on the Distinguished Prof/Early Career Awards committee</w:t>
            </w:r>
            <w:r w:rsidR="00C65A29" w:rsidRPr="003372AA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="00C65A29" w:rsidRPr="003372AA">
              <w:rPr>
                <w:rFonts w:eastAsia="Times New Roman"/>
                <w:sz w:val="24"/>
                <w:szCs w:val="24"/>
              </w:rPr>
              <w:t>Term: 2 years</w:t>
            </w:r>
            <w:r w:rsidR="0045709F" w:rsidRPr="003372AA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2324" w:type="dxa"/>
          </w:tcPr>
          <w:p w14:paraId="300BD63E" w14:textId="77777777" w:rsidR="002D201F" w:rsidRPr="002C7848" w:rsidRDefault="002D201F" w:rsidP="002C7848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5126DD6B" w14:textId="77777777" w:rsidR="002D201F" w:rsidRPr="002C7848" w:rsidRDefault="002D201F" w:rsidP="00100784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615983" w14:paraId="49F3A5E6" w14:textId="77777777" w:rsidTr="0007771A">
        <w:tc>
          <w:tcPr>
            <w:tcW w:w="6816" w:type="dxa"/>
            <w:gridSpan w:val="2"/>
          </w:tcPr>
          <w:p w14:paraId="3B70F41D" w14:textId="6D889A7B" w:rsidR="00615983" w:rsidRPr="002C7848" w:rsidRDefault="00615983" w:rsidP="00615983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rFonts w:eastAsia="Times New Roman"/>
                <w:b/>
                <w:sz w:val="24"/>
                <w:szCs w:val="24"/>
              </w:rPr>
            </w:pPr>
            <w:r w:rsidRPr="002C7848">
              <w:rPr>
                <w:color w:val="000000" w:themeColor="text1"/>
                <w:sz w:val="24"/>
                <w:szCs w:val="24"/>
              </w:rPr>
              <w:t>Outstanding Teaching</w:t>
            </w:r>
          </w:p>
        </w:tc>
        <w:tc>
          <w:tcPr>
            <w:tcW w:w="2324" w:type="dxa"/>
          </w:tcPr>
          <w:p w14:paraId="7751D28D" w14:textId="52FE2CD3" w:rsidR="00615983" w:rsidRPr="002C7848" w:rsidRDefault="00615983" w:rsidP="00615983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19075925" w14:textId="675E98C8" w:rsidR="00615983" w:rsidRPr="002C7848" w:rsidRDefault="00615983" w:rsidP="00615983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Reza Parizi</w:t>
            </w:r>
            <w:r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615983" w14:paraId="2649C886" w14:textId="77777777" w:rsidTr="0007771A">
        <w:tc>
          <w:tcPr>
            <w:tcW w:w="6816" w:type="dxa"/>
            <w:gridSpan w:val="2"/>
          </w:tcPr>
          <w:p w14:paraId="4D568F44" w14:textId="2C9B5F64" w:rsidR="00615983" w:rsidRPr="002C7848" w:rsidRDefault="00615983" w:rsidP="00615983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color w:val="000000" w:themeColor="text1"/>
                <w:sz w:val="24"/>
                <w:szCs w:val="24"/>
              </w:rPr>
            </w:pPr>
            <w:r w:rsidRPr="002C7848">
              <w:rPr>
                <w:color w:val="000000" w:themeColor="text1"/>
                <w:sz w:val="24"/>
                <w:szCs w:val="24"/>
              </w:rPr>
              <w:t>Outstanding Research/Creative Activity A</w:t>
            </w:r>
            <w:r>
              <w:rPr>
                <w:color w:val="000000" w:themeColor="text1"/>
                <w:sz w:val="24"/>
                <w:szCs w:val="24"/>
              </w:rPr>
              <w:t>ward and Outstanding Book Award</w:t>
            </w:r>
          </w:p>
        </w:tc>
        <w:tc>
          <w:tcPr>
            <w:tcW w:w="2324" w:type="dxa"/>
          </w:tcPr>
          <w:p w14:paraId="0CC2F23B" w14:textId="7C0A8C04" w:rsidR="00615983" w:rsidRPr="002C7848" w:rsidRDefault="00615983" w:rsidP="00615983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2DD382B3" w14:textId="3C6924C7" w:rsidR="00615983" w:rsidRPr="002C7848" w:rsidRDefault="00615983" w:rsidP="00615983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Reza Parizi</w:t>
            </w:r>
            <w:r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C65A29" w14:paraId="3CD8637F" w14:textId="77777777" w:rsidTr="0007771A">
        <w:tc>
          <w:tcPr>
            <w:tcW w:w="6816" w:type="dxa"/>
            <w:gridSpan w:val="2"/>
          </w:tcPr>
          <w:p w14:paraId="779E78B2" w14:textId="5FA738CC" w:rsidR="00C65A29" w:rsidRPr="002C7848" w:rsidRDefault="00C65A29" w:rsidP="00BD1CDD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color w:val="000000" w:themeColor="text1"/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Outstanding Di</w:t>
            </w:r>
            <w:r>
              <w:rPr>
                <w:sz w:val="24"/>
                <w:szCs w:val="24"/>
              </w:rPr>
              <w:t>versity Faculty Advocate Award;</w:t>
            </w:r>
          </w:p>
        </w:tc>
        <w:tc>
          <w:tcPr>
            <w:tcW w:w="2324" w:type="dxa"/>
          </w:tcPr>
          <w:p w14:paraId="15893176" w14:textId="3BAA6ED6" w:rsidR="00C65A29" w:rsidRPr="002C7848" w:rsidRDefault="00C65A29" w:rsidP="0007771A">
            <w:pPr>
              <w:keepNext/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4B3B4BD1" w14:textId="53F1705C" w:rsidR="00C65A29" w:rsidRPr="002C7848" w:rsidRDefault="00012B2D" w:rsidP="00651AE1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12B2D">
              <w:rPr>
                <w:rFonts w:eastAsia="Times New Roman"/>
                <w:sz w:val="24"/>
                <w:szCs w:val="24"/>
              </w:rPr>
              <w:t>Yong Shi</w:t>
            </w:r>
            <w:r>
              <w:rPr>
                <w:rFonts w:eastAsia="Times New Roman"/>
                <w:sz w:val="24"/>
                <w:szCs w:val="24"/>
              </w:rPr>
              <w:t xml:space="preserve"> (2021-23)</w:t>
            </w:r>
          </w:p>
        </w:tc>
      </w:tr>
      <w:tr w:rsidR="00C65A29" w14:paraId="7786B9EB" w14:textId="77777777" w:rsidTr="0007771A">
        <w:tc>
          <w:tcPr>
            <w:tcW w:w="6816" w:type="dxa"/>
            <w:gridSpan w:val="2"/>
          </w:tcPr>
          <w:p w14:paraId="546DDF6B" w14:textId="2D3AD02A" w:rsidR="00C65A29" w:rsidRPr="002C7848" w:rsidRDefault="00C65A29" w:rsidP="00BD1CDD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color w:val="000000" w:themeColor="text1"/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Madhuri and Jagdish N. Sheth Distinguished Faculty Award for Global Achievement Award</w:t>
            </w:r>
          </w:p>
        </w:tc>
        <w:tc>
          <w:tcPr>
            <w:tcW w:w="2324" w:type="dxa"/>
          </w:tcPr>
          <w:p w14:paraId="1620F55F" w14:textId="146AEB7A" w:rsidR="00C65A29" w:rsidRPr="002C7848" w:rsidRDefault="00C65A29" w:rsidP="0007771A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09720DC3" w14:textId="457509B1" w:rsidR="00C65A29" w:rsidRPr="002C7848" w:rsidRDefault="00012B2D" w:rsidP="00651AE1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12B2D">
              <w:rPr>
                <w:rFonts w:eastAsia="Times New Roman"/>
                <w:sz w:val="24"/>
                <w:szCs w:val="24"/>
              </w:rPr>
              <w:t xml:space="preserve">Zhigang Li </w:t>
            </w:r>
            <w:r>
              <w:rPr>
                <w:rFonts w:eastAsia="Times New Roman"/>
                <w:sz w:val="24"/>
                <w:szCs w:val="24"/>
              </w:rPr>
              <w:t>(2021-23)</w:t>
            </w:r>
          </w:p>
        </w:tc>
      </w:tr>
      <w:tr w:rsidR="00751DE8" w14:paraId="61B557CE" w14:textId="77777777" w:rsidTr="0007771A">
        <w:tc>
          <w:tcPr>
            <w:tcW w:w="6816" w:type="dxa"/>
            <w:gridSpan w:val="2"/>
          </w:tcPr>
          <w:p w14:paraId="2A6E2E3C" w14:textId="1E8081EC" w:rsidR="00751DE8" w:rsidRPr="002C7848" w:rsidRDefault="00751DE8" w:rsidP="00BD1CDD">
            <w:pPr>
              <w:keepNext/>
              <w:widowControl w:val="0"/>
              <w:tabs>
                <w:tab w:val="left" w:pos="330"/>
              </w:tabs>
              <w:spacing w:before="0"/>
              <w:ind w:left="3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ther awards (</w:t>
            </w:r>
            <w:r w:rsidRPr="00751DE8">
              <w:rPr>
                <w:sz w:val="24"/>
                <w:szCs w:val="24"/>
              </w:rPr>
              <w:t>Responsible for University Distinguished Professor, Outstanding Early Career Faculty, and Outstanding Professional Service and Community Engagement Award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2324" w:type="dxa"/>
          </w:tcPr>
          <w:p w14:paraId="5FF06AB8" w14:textId="64D851BA" w:rsidR="00751DE8" w:rsidRPr="002C7848" w:rsidRDefault="00751DE8" w:rsidP="0007771A">
            <w:pPr>
              <w:widowControl w:val="0"/>
              <w:tabs>
                <w:tab w:val="left" w:pos="700"/>
              </w:tabs>
              <w:spacing w:before="0"/>
              <w:rPr>
                <w:bCs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253AF428" w14:textId="71DED51F" w:rsidR="00751DE8" w:rsidRPr="00FD0C84" w:rsidRDefault="00A813ED" w:rsidP="00651AE1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A813ED">
              <w:rPr>
                <w:rFonts w:eastAsia="Times New Roman"/>
                <w:sz w:val="24"/>
                <w:szCs w:val="24"/>
              </w:rPr>
              <w:t xml:space="preserve">Seyedamin Pouriyeh </w:t>
            </w:r>
            <w:r w:rsidR="00012B2D">
              <w:rPr>
                <w:rFonts w:eastAsia="Times New Roman"/>
                <w:sz w:val="24"/>
                <w:szCs w:val="24"/>
              </w:rPr>
              <w:t>(2021-23)</w:t>
            </w:r>
          </w:p>
        </w:tc>
      </w:tr>
      <w:tr w:rsidR="006E5A30" w14:paraId="4B1F5D32" w14:textId="77777777" w:rsidTr="00EB6E65">
        <w:tc>
          <w:tcPr>
            <w:tcW w:w="6816" w:type="dxa"/>
            <w:gridSpan w:val="2"/>
          </w:tcPr>
          <w:p w14:paraId="07C3AEFA" w14:textId="63A3D462" w:rsidR="006E5A30" w:rsidRPr="002C7848" w:rsidRDefault="006E5A30" w:rsidP="006E5A30">
            <w:pPr>
              <w:pStyle w:val="NormalWeb"/>
              <w:shd w:val="clear" w:color="auto" w:fill="FFFFFF"/>
              <w:spacing w:before="0" w:after="0"/>
              <w:rPr>
                <w:b/>
                <w:bCs/>
                <w:sz w:val="24"/>
                <w:szCs w:val="24"/>
              </w:rPr>
            </w:pPr>
            <w:r w:rsidRPr="002C7848">
              <w:rPr>
                <w:rStyle w:val="Strong"/>
                <w:sz w:val="24"/>
                <w:szCs w:val="24"/>
              </w:rPr>
              <w:t xml:space="preserve">General Education Council, GEC (permanent) </w:t>
            </w:r>
            <w:r w:rsidRPr="00C65A29">
              <w:rPr>
                <w:rStyle w:val="Strong"/>
                <w:b w:val="0"/>
                <w:sz w:val="24"/>
                <w:szCs w:val="24"/>
              </w:rPr>
              <w:t>— assigned to the Faculty Senate and advisory to the Associate Vice President for Curriculum</w:t>
            </w:r>
            <w:r>
              <w:rPr>
                <w:rStyle w:val="Strong"/>
                <w:b w:val="0"/>
                <w:sz w:val="24"/>
                <w:szCs w:val="24"/>
              </w:rPr>
              <w:t xml:space="preserve">. </w:t>
            </w:r>
            <w:r w:rsidRPr="002C7848">
              <w:rPr>
                <w:sz w:val="24"/>
                <w:szCs w:val="24"/>
              </w:rPr>
              <w:t>One representative elected from the College of Computing and Software Engineering.</w:t>
            </w:r>
            <w:r>
              <w:rPr>
                <w:sz w:val="24"/>
                <w:szCs w:val="24"/>
              </w:rPr>
              <w:t xml:space="preserve"> </w:t>
            </w:r>
            <w:r w:rsidR="00D1401D" w:rsidRPr="00D1401D">
              <w:rPr>
                <w:sz w:val="24"/>
                <w:szCs w:val="24"/>
              </w:rPr>
              <w:t>Term: 3 years. A voting member may serve two consecutive terms but must take at least one term off before serving again.</w:t>
            </w:r>
          </w:p>
        </w:tc>
        <w:tc>
          <w:tcPr>
            <w:tcW w:w="2324" w:type="dxa"/>
          </w:tcPr>
          <w:p w14:paraId="4EE6A975" w14:textId="0D742CDD" w:rsidR="006E5A30" w:rsidRPr="002C7848" w:rsidRDefault="006E5A30" w:rsidP="006E5A30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7341A">
              <w:rPr>
                <w:sz w:val="22"/>
                <w:szCs w:val="22"/>
              </w:rPr>
              <w:t>Holly Deal (2020-22)</w:t>
            </w:r>
          </w:p>
        </w:tc>
        <w:tc>
          <w:tcPr>
            <w:tcW w:w="3810" w:type="dxa"/>
            <w:gridSpan w:val="2"/>
          </w:tcPr>
          <w:p w14:paraId="01FFBDC2" w14:textId="1C6A45BC" w:rsidR="006E5A30" w:rsidRPr="00804ACC" w:rsidRDefault="00F93951" w:rsidP="006E5A30">
            <w:pPr>
              <w:rPr>
                <w:rFonts w:eastAsia="Times New Roman"/>
                <w:color w:val="5B9BD5" w:themeColor="accent1"/>
                <w:sz w:val="24"/>
                <w:szCs w:val="24"/>
              </w:rPr>
            </w:pPr>
            <w:r w:rsidRPr="0027341A">
              <w:rPr>
                <w:sz w:val="22"/>
                <w:szCs w:val="22"/>
              </w:rPr>
              <w:t>Holly Deal (202</w:t>
            </w:r>
            <w:r>
              <w:rPr>
                <w:sz w:val="22"/>
                <w:szCs w:val="22"/>
              </w:rPr>
              <w:t>2</w:t>
            </w:r>
            <w:r w:rsidRPr="0027341A">
              <w:rPr>
                <w:sz w:val="22"/>
                <w:szCs w:val="22"/>
              </w:rPr>
              <w:t>-2</w:t>
            </w:r>
            <w:r>
              <w:rPr>
                <w:sz w:val="22"/>
                <w:szCs w:val="22"/>
              </w:rPr>
              <w:t>5</w:t>
            </w:r>
            <w:r w:rsidRPr="0027341A">
              <w:rPr>
                <w:sz w:val="22"/>
                <w:szCs w:val="22"/>
              </w:rPr>
              <w:t>)</w:t>
            </w:r>
          </w:p>
        </w:tc>
      </w:tr>
      <w:tr w:rsidR="006E5A30" w14:paraId="50DD7451" w14:textId="77777777" w:rsidTr="00AB47AC">
        <w:tc>
          <w:tcPr>
            <w:tcW w:w="6816" w:type="dxa"/>
            <w:gridSpan w:val="2"/>
          </w:tcPr>
          <w:p w14:paraId="226254D6" w14:textId="57A555DC" w:rsidR="006E5A30" w:rsidRPr="002C7848" w:rsidRDefault="006E5A30" w:rsidP="006E5A30">
            <w:pPr>
              <w:widowControl w:val="0"/>
              <w:tabs>
                <w:tab w:val="left" w:pos="660"/>
              </w:tabs>
              <w:spacing w:before="0"/>
              <w:rPr>
                <w:rStyle w:val="Strong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Graduate</w:t>
            </w:r>
            <w:r w:rsidRPr="002C7848">
              <w:rPr>
                <w:rFonts w:eastAsia="Times New Roman"/>
                <w:b/>
                <w:bCs/>
                <w:spacing w:val="-6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Policies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nd Curriculum</w:t>
            </w:r>
            <w:r w:rsidRPr="002C7848">
              <w:rPr>
                <w:rFonts w:eastAsia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GPC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C65A29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C65A29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w w:val="99"/>
                <w:sz w:val="24"/>
                <w:szCs w:val="24"/>
              </w:rPr>
              <w:t>Fac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u</w:t>
            </w:r>
            <w:r w:rsidRPr="00C65A29">
              <w:rPr>
                <w:rFonts w:eastAsia="Times New Roman"/>
                <w:bCs/>
                <w:w w:val="99"/>
                <w:sz w:val="24"/>
                <w:szCs w:val="24"/>
              </w:rPr>
              <w:t>l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ty Senate</w:t>
            </w:r>
            <w:r w:rsidRPr="00C65A29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C65A29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C65A29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bCs/>
                <w:sz w:val="24"/>
                <w:szCs w:val="24"/>
              </w:rPr>
              <w:t>VP</w:t>
            </w:r>
            <w:r w:rsidRPr="00C65A29">
              <w:rPr>
                <w:rFonts w:eastAsia="Times New Roman"/>
                <w:bCs/>
                <w:sz w:val="24"/>
                <w:szCs w:val="24"/>
              </w:rPr>
              <w:t xml:space="preserve"> for Research and Dean of the Grad College.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 T</w:t>
            </w:r>
            <w:r w:rsidRPr="002C7848">
              <w:rPr>
                <w:rFonts w:eastAsia="Times New Roman"/>
                <w:sz w:val="24"/>
                <w:szCs w:val="24"/>
              </w:rPr>
              <w:t xml:space="preserve">wo </w:t>
            </w:r>
            <w:r>
              <w:rPr>
                <w:rFonts w:eastAsia="Times New Roman"/>
                <w:sz w:val="24"/>
                <w:szCs w:val="24"/>
              </w:rPr>
              <w:t xml:space="preserve">graduate </w:t>
            </w:r>
            <w:r w:rsidRPr="002C7848">
              <w:rPr>
                <w:rFonts w:eastAsia="Times New Roman"/>
                <w:sz w:val="24"/>
                <w:szCs w:val="24"/>
              </w:rPr>
              <w:t>faculty members</w:t>
            </w:r>
            <w:r>
              <w:rPr>
                <w:rFonts w:eastAsia="Times New Roman"/>
                <w:sz w:val="24"/>
                <w:szCs w:val="24"/>
              </w:rPr>
              <w:t>.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No more than one of the elected faculty members from each college may be a graduate program director or graduate program coordinator. Term: </w:t>
            </w:r>
            <w:r>
              <w:rPr>
                <w:rFonts w:eastAsia="Times New Roman"/>
                <w:sz w:val="24"/>
                <w:szCs w:val="24"/>
              </w:rPr>
              <w:t>3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years</w:t>
            </w:r>
          </w:p>
        </w:tc>
        <w:tc>
          <w:tcPr>
            <w:tcW w:w="2324" w:type="dxa"/>
          </w:tcPr>
          <w:p w14:paraId="3C82670D" w14:textId="77777777" w:rsidR="006E5A30" w:rsidRDefault="006E5A30" w:rsidP="006E5A30">
            <w:pPr>
              <w:rPr>
                <w:rFonts w:eastAsia="Times New Roman"/>
                <w:sz w:val="24"/>
                <w:szCs w:val="24"/>
              </w:rPr>
            </w:pPr>
            <w:r w:rsidRPr="008340FE">
              <w:rPr>
                <w:rFonts w:eastAsia="Times New Roman"/>
                <w:sz w:val="24"/>
                <w:szCs w:val="24"/>
              </w:rPr>
              <w:t>Reza Parizi</w:t>
            </w:r>
            <w:r>
              <w:rPr>
                <w:rFonts w:eastAsia="Times New Roman"/>
                <w:sz w:val="24"/>
                <w:szCs w:val="24"/>
              </w:rPr>
              <w:t xml:space="preserve"> (2019-22)</w:t>
            </w:r>
          </w:p>
          <w:p w14:paraId="6C929751" w14:textId="77777777" w:rsidR="006E5A30" w:rsidRPr="002C7848" w:rsidRDefault="006E5A30" w:rsidP="006E5A30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  <w:shd w:val="clear" w:color="auto" w:fill="auto"/>
          </w:tcPr>
          <w:p w14:paraId="438BBD3C" w14:textId="77777777" w:rsidR="006E5A30" w:rsidRDefault="006E5A30" w:rsidP="006E5A30">
            <w:pPr>
              <w:rPr>
                <w:rFonts w:eastAsia="Times New Roman"/>
                <w:sz w:val="24"/>
                <w:szCs w:val="24"/>
              </w:rPr>
            </w:pPr>
            <w:r w:rsidRPr="00AB47AC">
              <w:rPr>
                <w:rFonts w:eastAsia="Times New Roman"/>
                <w:sz w:val="24"/>
                <w:szCs w:val="24"/>
              </w:rPr>
              <w:t>Yong Shi (2021-24)</w:t>
            </w:r>
          </w:p>
          <w:p w14:paraId="4E5FEB94" w14:textId="5BF5B840" w:rsidR="006E5A30" w:rsidRPr="00AB47AC" w:rsidRDefault="00F93951" w:rsidP="006E5A30">
            <w:pPr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skun Cetinkaya (2022-25)</w:t>
            </w:r>
          </w:p>
        </w:tc>
      </w:tr>
      <w:tr w:rsidR="006E5A30" w14:paraId="2B219A62" w14:textId="77777777" w:rsidTr="0007771A">
        <w:tc>
          <w:tcPr>
            <w:tcW w:w="6816" w:type="dxa"/>
            <w:gridSpan w:val="2"/>
          </w:tcPr>
          <w:p w14:paraId="5AC42250" w14:textId="0B588052" w:rsidR="006E5A30" w:rsidRPr="002C7848" w:rsidRDefault="006E5A30" w:rsidP="006E5A30">
            <w:pPr>
              <w:widowControl w:val="0"/>
              <w:tabs>
                <w:tab w:val="left" w:pos="700"/>
              </w:tabs>
              <w:spacing w:before="0"/>
              <w:rPr>
                <w:rStyle w:val="Strong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Information</w:t>
            </w:r>
            <w:r w:rsidRPr="002C7848">
              <w:rPr>
                <w:rFonts w:eastAsia="Times New Roman"/>
                <w:b/>
                <w:bCs/>
                <w:spacing w:val="-8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Technology</w:t>
            </w:r>
            <w:r w:rsidRPr="002C7848">
              <w:rPr>
                <w:rFonts w:eastAsia="Times New Roman"/>
                <w:b/>
                <w:bCs/>
                <w:spacing w:val="-6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dvisory</w:t>
            </w:r>
            <w:r w:rsidRPr="002C7848">
              <w:rPr>
                <w:rFonts w:eastAsia="Times New Roman"/>
                <w:b/>
                <w:bCs/>
                <w:spacing w:val="-4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ITA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 xml:space="preserve">—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Faculty 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lastRenderedPageBreak/>
              <w:t>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Vice President for Operations</w:t>
            </w:r>
            <w:r>
              <w:rPr>
                <w:rFonts w:eastAsia="Times New Roman"/>
                <w:bCs/>
                <w:sz w:val="24"/>
                <w:szCs w:val="24"/>
              </w:rPr>
              <w:t>.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One representative from each degree-granting college, with IT background/interest Term: 2 years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B43E66">
              <w:rPr>
                <w:rFonts w:eastAsia="Times New Roman"/>
                <w:sz w:val="24"/>
                <w:szCs w:val="24"/>
                <w:highlight w:val="yellow"/>
              </w:rPr>
              <w:t>Appointed</w:t>
            </w:r>
            <w:r>
              <w:rPr>
                <w:rFonts w:eastAsia="Times New Roman"/>
                <w:sz w:val="24"/>
                <w:szCs w:val="24"/>
              </w:rPr>
              <w:t xml:space="preserve">. </w:t>
            </w:r>
          </w:p>
        </w:tc>
        <w:tc>
          <w:tcPr>
            <w:tcW w:w="2324" w:type="dxa"/>
          </w:tcPr>
          <w:p w14:paraId="13F7A9BD" w14:textId="499DC7D3" w:rsidR="006E5A30" w:rsidRPr="002C7848" w:rsidRDefault="006E5A30" w:rsidP="006E5A30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vetlana Peltsverger</w:t>
            </w:r>
            <w:r>
              <w:rPr>
                <w:rFonts w:eastAsia="Times New Roman"/>
                <w:sz w:val="24"/>
                <w:szCs w:val="24"/>
              </w:rPr>
              <w:t xml:space="preserve"> (2019-21)</w:t>
            </w:r>
          </w:p>
        </w:tc>
        <w:tc>
          <w:tcPr>
            <w:tcW w:w="3810" w:type="dxa"/>
            <w:gridSpan w:val="2"/>
          </w:tcPr>
          <w:p w14:paraId="1F3764C5" w14:textId="52E01279" w:rsidR="006E5A30" w:rsidRPr="002C7848" w:rsidRDefault="006E5A30" w:rsidP="006E5A30">
            <w:pPr>
              <w:rPr>
                <w:sz w:val="24"/>
                <w:szCs w:val="24"/>
              </w:rPr>
            </w:pPr>
            <w:r w:rsidRPr="007D6D89">
              <w:rPr>
                <w:sz w:val="24"/>
                <w:szCs w:val="24"/>
              </w:rPr>
              <w:t>Svetlana Peltsverger (20</w:t>
            </w:r>
            <w:r>
              <w:rPr>
                <w:sz w:val="24"/>
                <w:szCs w:val="24"/>
              </w:rPr>
              <w:t>21</w:t>
            </w:r>
            <w:r w:rsidRPr="007D6D89">
              <w:rPr>
                <w:sz w:val="24"/>
                <w:szCs w:val="24"/>
              </w:rPr>
              <w:t>-2</w:t>
            </w:r>
            <w:r>
              <w:rPr>
                <w:sz w:val="24"/>
                <w:szCs w:val="24"/>
              </w:rPr>
              <w:t>3</w:t>
            </w:r>
            <w:r w:rsidRPr="007D6D89">
              <w:rPr>
                <w:sz w:val="24"/>
                <w:szCs w:val="24"/>
              </w:rPr>
              <w:t>)</w:t>
            </w:r>
          </w:p>
        </w:tc>
      </w:tr>
      <w:tr w:rsidR="006E5A30" w:rsidRPr="00F867FC" w14:paraId="2F6DEF07" w14:textId="77777777" w:rsidTr="00B03045">
        <w:tc>
          <w:tcPr>
            <w:tcW w:w="6816" w:type="dxa"/>
            <w:gridSpan w:val="2"/>
          </w:tcPr>
          <w:p w14:paraId="5EA22678" w14:textId="39E77220" w:rsidR="006E5A30" w:rsidRPr="00F867FC" w:rsidRDefault="006E5A30" w:rsidP="006E5A30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F867FC">
              <w:rPr>
                <w:b/>
                <w:sz w:val="24"/>
                <w:szCs w:val="24"/>
              </w:rPr>
              <w:t>President's Athletics Oversight Council, PAOC</w:t>
            </w:r>
            <w:r w:rsidRPr="00F867FC">
              <w:rPr>
                <w:rFonts w:eastAsia="Times New Roman"/>
                <w:b/>
                <w:bCs/>
                <w:sz w:val="24"/>
                <w:szCs w:val="24"/>
              </w:rPr>
              <w:t xml:space="preserve"> (permanent)</w:t>
            </w:r>
            <w:r w:rsidRPr="00F867FC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F867FC">
              <w:rPr>
                <w:rFonts w:eastAsia="Times New Roman"/>
                <w:bCs/>
                <w:sz w:val="24"/>
                <w:szCs w:val="24"/>
              </w:rPr>
              <w:t>—</w:t>
            </w:r>
            <w:r w:rsidR="00C7787C">
              <w:rPr>
                <w:rFonts w:eastAsia="Times New Roman"/>
                <w:bCs/>
                <w:sz w:val="24"/>
                <w:szCs w:val="24"/>
              </w:rPr>
              <w:t>no longer has one rep per college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2324" w:type="dxa"/>
          </w:tcPr>
          <w:p w14:paraId="0DAABF89" w14:textId="6FA67F67" w:rsidR="006E5A30" w:rsidRPr="00F867FC" w:rsidRDefault="006E5A30" w:rsidP="006E5A30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6A829A7F" w14:textId="7F11F9BB" w:rsidR="006E5A30" w:rsidRPr="00F867FC" w:rsidRDefault="006E5A30" w:rsidP="006E5A30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6E5A30" w14:paraId="252F3DF3" w14:textId="77777777" w:rsidTr="0007771A">
        <w:tc>
          <w:tcPr>
            <w:tcW w:w="6816" w:type="dxa"/>
            <w:gridSpan w:val="2"/>
          </w:tcPr>
          <w:p w14:paraId="0BE9BB5A" w14:textId="7B48DD5D" w:rsidR="006E5A30" w:rsidRPr="003D1658" w:rsidRDefault="006E5A30" w:rsidP="006E5A30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Library</w:t>
            </w:r>
            <w:r w:rsidRPr="002C7848">
              <w:rPr>
                <w:rFonts w:eastAsia="Times New Roman"/>
                <w:b/>
                <w:bCs/>
                <w:spacing w:val="-6"/>
                <w:sz w:val="24"/>
                <w:szCs w:val="24"/>
              </w:rPr>
              <w:t xml:space="preserve"> Advisory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, LAC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 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Provost/VPAA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. </w:t>
            </w:r>
            <w:r w:rsidRPr="002C7848">
              <w:rPr>
                <w:rFonts w:eastAsia="Times New Roman"/>
                <w:sz w:val="24"/>
                <w:szCs w:val="24"/>
              </w:rPr>
              <w:t>One faculty representative elected from each degree-granting college</w:t>
            </w:r>
            <w:r>
              <w:rPr>
                <w:rFonts w:eastAsia="Times New Roman"/>
                <w:sz w:val="24"/>
                <w:szCs w:val="24"/>
              </w:rPr>
              <w:t xml:space="preserve">. </w:t>
            </w:r>
            <w:r w:rsidRPr="002C7848">
              <w:rPr>
                <w:rFonts w:eastAsia="Times New Roman"/>
                <w:sz w:val="24"/>
                <w:szCs w:val="24"/>
              </w:rPr>
              <w:t>Term:  2 years</w:t>
            </w:r>
          </w:p>
        </w:tc>
        <w:tc>
          <w:tcPr>
            <w:tcW w:w="2324" w:type="dxa"/>
          </w:tcPr>
          <w:p w14:paraId="20C52192" w14:textId="57FFF222" w:rsidR="006E5A30" w:rsidRPr="002C7848" w:rsidRDefault="006E5A30" w:rsidP="006E5A30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7F3EBEEB" w14:textId="1B5CCE15" w:rsidR="006E5A30" w:rsidRPr="00CE5464" w:rsidRDefault="00F93951" w:rsidP="006E5A30">
            <w:pPr>
              <w:rPr>
                <w:sz w:val="22"/>
                <w:szCs w:val="22"/>
              </w:rPr>
            </w:pPr>
            <w:r>
              <w:rPr>
                <w:rFonts w:eastAsia="Times New Roman"/>
                <w:sz w:val="24"/>
                <w:szCs w:val="24"/>
              </w:rPr>
              <w:t>Coskun Cetinkaya (2022-24)</w:t>
            </w:r>
          </w:p>
        </w:tc>
      </w:tr>
      <w:tr w:rsidR="006E5A30" w:rsidRPr="003D1658" w14:paraId="66B591BC" w14:textId="77777777" w:rsidTr="009653A8">
        <w:tc>
          <w:tcPr>
            <w:tcW w:w="6816" w:type="dxa"/>
            <w:gridSpan w:val="2"/>
          </w:tcPr>
          <w:p w14:paraId="3470DC8D" w14:textId="41FE6EE1" w:rsidR="006E5A30" w:rsidRPr="002C7848" w:rsidRDefault="006E5A30" w:rsidP="006E5A30">
            <w:pPr>
              <w:spacing w:before="0"/>
              <w:rPr>
                <w:sz w:val="24"/>
                <w:szCs w:val="24"/>
              </w:rPr>
            </w:pPr>
            <w:proofErr w:type="spellStart"/>
            <w:r w:rsidRPr="009653A8">
              <w:rPr>
                <w:b/>
                <w:bCs/>
                <w:sz w:val="24"/>
                <w:szCs w:val="24"/>
              </w:rPr>
              <w:t>SoTL</w:t>
            </w:r>
            <w:proofErr w:type="spellEnd"/>
            <w:r w:rsidRPr="009653A8">
              <w:rPr>
                <w:b/>
                <w:bCs/>
                <w:sz w:val="24"/>
                <w:szCs w:val="24"/>
              </w:rPr>
              <w:t xml:space="preserve"> Funding Committee</w:t>
            </w:r>
            <w:r>
              <w:rPr>
                <w:sz w:val="24"/>
                <w:szCs w:val="24"/>
              </w:rPr>
              <w:t xml:space="preserve"> </w:t>
            </w:r>
            <w:r w:rsidRPr="009653A8">
              <w:rPr>
                <w:sz w:val="24"/>
                <w:szCs w:val="24"/>
              </w:rPr>
              <w:t xml:space="preserve">tenured, tenure track or full-time permanent faculty, one elected from each degree granting academic college. Faculty elected to serve on this committee should have demonstrated previous experience in </w:t>
            </w:r>
            <w:proofErr w:type="spellStart"/>
            <w:r w:rsidRPr="009653A8">
              <w:rPr>
                <w:sz w:val="24"/>
                <w:szCs w:val="24"/>
              </w:rPr>
              <w:t>SoTL</w:t>
            </w:r>
            <w:proofErr w:type="spellEnd"/>
            <w:r w:rsidRPr="009653A8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Term: 3 years </w:t>
            </w:r>
            <w:r w:rsidRPr="002C7848">
              <w:rPr>
                <w:sz w:val="24"/>
                <w:szCs w:val="24"/>
              </w:rPr>
              <w:t>and may be renewed.</w:t>
            </w:r>
            <w:r>
              <w:rPr>
                <w:sz w:val="24"/>
                <w:szCs w:val="24"/>
              </w:rPr>
              <w:t xml:space="preserve"> </w:t>
            </w:r>
            <w:r w:rsidRPr="00F8759B">
              <w:rPr>
                <w:sz w:val="24"/>
                <w:szCs w:val="24"/>
              </w:rPr>
              <w:t xml:space="preserve">Meetings </w:t>
            </w:r>
            <w:r>
              <w:rPr>
                <w:sz w:val="24"/>
                <w:szCs w:val="24"/>
              </w:rPr>
              <w:t>at least 3 times a year.</w:t>
            </w:r>
          </w:p>
        </w:tc>
        <w:tc>
          <w:tcPr>
            <w:tcW w:w="2324" w:type="dxa"/>
          </w:tcPr>
          <w:p w14:paraId="68C9EA48" w14:textId="10F8D440" w:rsidR="006E5A30" w:rsidRPr="002C7848" w:rsidRDefault="006E5A30" w:rsidP="006E5A30">
            <w:pPr>
              <w:spacing w:before="0"/>
              <w:rPr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252DBCED" w14:textId="41D3E22F" w:rsidR="006E5A30" w:rsidRPr="00804ACC" w:rsidRDefault="006E5A30" w:rsidP="006E5A30">
            <w:pPr>
              <w:rPr>
                <w:color w:val="5B9BD5" w:themeColor="accent1"/>
                <w:sz w:val="24"/>
                <w:szCs w:val="24"/>
              </w:rPr>
            </w:pPr>
            <w:r w:rsidRPr="00CE5464">
              <w:rPr>
                <w:sz w:val="22"/>
                <w:szCs w:val="22"/>
              </w:rPr>
              <w:t xml:space="preserve">Mike Franklin </w:t>
            </w:r>
            <w:r>
              <w:rPr>
                <w:sz w:val="22"/>
                <w:szCs w:val="22"/>
              </w:rPr>
              <w:t>(2020-23)</w:t>
            </w:r>
          </w:p>
        </w:tc>
      </w:tr>
      <w:tr w:rsidR="006E5A30" w14:paraId="383E3C60" w14:textId="77777777" w:rsidTr="0007771A">
        <w:tc>
          <w:tcPr>
            <w:tcW w:w="6816" w:type="dxa"/>
            <w:gridSpan w:val="2"/>
          </w:tcPr>
          <w:p w14:paraId="2068616E" w14:textId="77777777" w:rsidR="006E5A30" w:rsidRPr="003D1658" w:rsidRDefault="006E5A30" w:rsidP="006E5A30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Undergraduate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Policies</w:t>
            </w:r>
            <w:r w:rsidRPr="002C7848">
              <w:rPr>
                <w:rFonts w:eastAsia="Times New Roman"/>
                <w:b/>
                <w:bCs/>
                <w:spacing w:val="-7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and Curriculum</w:t>
            </w:r>
            <w:r w:rsidRPr="002C7848">
              <w:rPr>
                <w:rFonts w:eastAsia="Times New Roman"/>
                <w:b/>
                <w:bCs/>
                <w:spacing w:val="-5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Committee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UPCC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 xml:space="preserve">to the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and the</w:t>
            </w:r>
            <w:r w:rsidRPr="003D1658">
              <w:rPr>
                <w:rFonts w:eastAsia="Times New Roman"/>
                <w:bCs/>
                <w:spacing w:val="-1"/>
                <w:position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position w:val="-1"/>
                <w:sz w:val="24"/>
                <w:szCs w:val="24"/>
              </w:rPr>
              <w:t>Provost/VPAA</w:t>
            </w:r>
            <w:r>
              <w:rPr>
                <w:rFonts w:eastAsia="Times New Roman"/>
                <w:bCs/>
                <w:position w:val="-1"/>
                <w:sz w:val="24"/>
                <w:szCs w:val="24"/>
              </w:rPr>
              <w:t>. T</w:t>
            </w:r>
            <w:r w:rsidRPr="002C7848">
              <w:rPr>
                <w:rFonts w:eastAsia="Times New Roman"/>
                <w:sz w:val="24"/>
                <w:szCs w:val="24"/>
              </w:rPr>
              <w:t xml:space="preserve">wo elected from each degree granting college </w:t>
            </w:r>
            <w:r>
              <w:rPr>
                <w:rFonts w:eastAsia="Times New Roman"/>
                <w:sz w:val="24"/>
                <w:szCs w:val="24"/>
              </w:rPr>
              <w:t>Term: 3 years</w:t>
            </w:r>
          </w:p>
        </w:tc>
        <w:tc>
          <w:tcPr>
            <w:tcW w:w="2324" w:type="dxa"/>
          </w:tcPr>
          <w:p w14:paraId="2CDAD87D" w14:textId="01D99B11" w:rsidR="006E5A30" w:rsidRPr="002C7848" w:rsidRDefault="006E5A30" w:rsidP="006E5A30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0F7EFED0" w14:textId="04ED527A" w:rsidR="006E5A30" w:rsidRDefault="00D573D1" w:rsidP="006E5A3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rla Bell</w:t>
            </w:r>
            <w:r w:rsidR="006E5A30">
              <w:rPr>
                <w:sz w:val="22"/>
                <w:szCs w:val="22"/>
              </w:rPr>
              <w:t xml:space="preserve"> (202</w:t>
            </w:r>
            <w:r>
              <w:rPr>
                <w:sz w:val="22"/>
                <w:szCs w:val="22"/>
              </w:rPr>
              <w:t>2</w:t>
            </w:r>
            <w:r w:rsidR="006E5A30">
              <w:rPr>
                <w:sz w:val="22"/>
                <w:szCs w:val="22"/>
              </w:rPr>
              <w:t>-24)</w:t>
            </w:r>
          </w:p>
          <w:p w14:paraId="123938A1" w14:textId="0E0C78B2" w:rsidR="006E5A30" w:rsidRPr="002C7848" w:rsidRDefault="006E5A30" w:rsidP="006E5A30">
            <w:pPr>
              <w:rPr>
                <w:rFonts w:eastAsia="Times New Roman"/>
                <w:sz w:val="24"/>
                <w:szCs w:val="24"/>
              </w:rPr>
            </w:pPr>
            <w:r w:rsidRPr="00CE5464">
              <w:rPr>
                <w:sz w:val="22"/>
                <w:szCs w:val="22"/>
              </w:rPr>
              <w:t xml:space="preserve">Mike Franklin </w:t>
            </w:r>
            <w:r>
              <w:rPr>
                <w:sz w:val="22"/>
                <w:szCs w:val="22"/>
              </w:rPr>
              <w:t>(2020-23)</w:t>
            </w:r>
          </w:p>
        </w:tc>
      </w:tr>
      <w:tr w:rsidR="006E5A30" w14:paraId="682ED286" w14:textId="77777777" w:rsidTr="0007771A">
        <w:tc>
          <w:tcPr>
            <w:tcW w:w="6816" w:type="dxa"/>
            <w:gridSpan w:val="2"/>
          </w:tcPr>
          <w:p w14:paraId="1411182B" w14:textId="28D4A025" w:rsidR="006E5A30" w:rsidRPr="002C7848" w:rsidRDefault="006E5A30" w:rsidP="006E5A30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9653A8">
              <w:rPr>
                <w:rFonts w:eastAsia="Times New Roman"/>
                <w:b/>
                <w:bCs/>
                <w:sz w:val="24"/>
                <w:szCs w:val="24"/>
              </w:rPr>
              <w:t>Undergraduate Research and Creative Activity Committee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 (URCA)</w:t>
            </w:r>
            <w:r w:rsidRPr="009653A8">
              <w:rPr>
                <w:rFonts w:eastAsia="Times New Roman"/>
                <w:b/>
                <w:bCs/>
                <w:sz w:val="24"/>
                <w:szCs w:val="24"/>
              </w:rPr>
              <w:t xml:space="preserve"> - </w:t>
            </w:r>
            <w:r w:rsidRPr="009653A8">
              <w:rPr>
                <w:rFonts w:eastAsia="Times New Roman"/>
                <w:sz w:val="24"/>
                <w:szCs w:val="24"/>
              </w:rPr>
              <w:t>assigned to the faculty senate and advisory to CETL TF10: tenured, tenure track or full-time permanent faculty, one elected from each degree granting academic college.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Term: 3 years</w:t>
            </w:r>
          </w:p>
        </w:tc>
        <w:tc>
          <w:tcPr>
            <w:tcW w:w="2324" w:type="dxa"/>
          </w:tcPr>
          <w:p w14:paraId="6ED8D7B3" w14:textId="6AAC0405" w:rsidR="006E5A30" w:rsidRPr="002C7848" w:rsidRDefault="006E5A30" w:rsidP="006E5A30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0FD7E312" w14:textId="74B31FB2" w:rsidR="006E5A30" w:rsidRPr="00651AE1" w:rsidRDefault="006E5A30" w:rsidP="006E5A30">
            <w:pPr>
              <w:rPr>
                <w:rFonts w:eastAsia="Times New Roman"/>
                <w:sz w:val="24"/>
                <w:szCs w:val="24"/>
              </w:rPr>
            </w:pPr>
            <w:r w:rsidRPr="00884EBA">
              <w:rPr>
                <w:rFonts w:eastAsia="Times New Roman"/>
                <w:sz w:val="24"/>
                <w:szCs w:val="24"/>
              </w:rPr>
              <w:t>Selena He</w:t>
            </w:r>
            <w:r>
              <w:rPr>
                <w:rFonts w:eastAsia="Times New Roman"/>
                <w:sz w:val="24"/>
                <w:szCs w:val="24"/>
              </w:rPr>
              <w:t xml:space="preserve"> (2021-24)</w:t>
            </w:r>
          </w:p>
        </w:tc>
      </w:tr>
      <w:tr w:rsidR="006E5A30" w14:paraId="5CBED229" w14:textId="77777777" w:rsidTr="0007771A">
        <w:tc>
          <w:tcPr>
            <w:tcW w:w="6816" w:type="dxa"/>
            <w:gridSpan w:val="2"/>
          </w:tcPr>
          <w:p w14:paraId="469EF814" w14:textId="77777777" w:rsidR="006E5A30" w:rsidRPr="002C7848" w:rsidRDefault="006E5A30" w:rsidP="006E5A30">
            <w:pPr>
              <w:widowControl w:val="0"/>
              <w:tabs>
                <w:tab w:val="left" w:pos="700"/>
              </w:tabs>
              <w:spacing w:before="0"/>
              <w:rPr>
                <w:rFonts w:eastAsia="Times New Roman"/>
                <w:b/>
                <w:bCs/>
                <w:sz w:val="24"/>
                <w:szCs w:val="24"/>
              </w:rPr>
            </w:pP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University Faculty Committee on Global Engagement, UFCGE</w:t>
            </w:r>
            <w:r w:rsidRPr="002C7848">
              <w:rPr>
                <w:rFonts w:eastAsia="Times New Roman"/>
                <w:b/>
                <w:bCs/>
                <w:spacing w:val="-10"/>
                <w:sz w:val="24"/>
                <w:szCs w:val="24"/>
              </w:rPr>
              <w:t xml:space="preserve"> </w:t>
            </w:r>
            <w:r w:rsidRPr="002C7848">
              <w:rPr>
                <w:rFonts w:eastAsia="Times New Roman"/>
                <w:b/>
                <w:bCs/>
                <w:sz w:val="24"/>
                <w:szCs w:val="24"/>
              </w:rPr>
              <w:t>(permanent)</w:t>
            </w:r>
            <w:r w:rsidRPr="002C7848">
              <w:rPr>
                <w:rFonts w:eastAsia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— assigned</w:t>
            </w:r>
            <w:r w:rsidRPr="003D1658">
              <w:rPr>
                <w:rFonts w:eastAsia="Times New Roman"/>
                <w:bCs/>
                <w:spacing w:val="-2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to the</w:t>
            </w:r>
            <w:r w:rsidRPr="003D1658">
              <w:rPr>
                <w:rFonts w:eastAsia="Times New Roman"/>
                <w:bCs/>
                <w:spacing w:val="-1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Facult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Senate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>and advisory</w:t>
            </w:r>
            <w:r w:rsidRPr="003D1658">
              <w:rPr>
                <w:rFonts w:eastAsia="Times New Roman"/>
                <w:bCs/>
                <w:spacing w:val="-4"/>
                <w:sz w:val="24"/>
                <w:szCs w:val="24"/>
              </w:rPr>
              <w:t xml:space="preserve"> </w:t>
            </w:r>
            <w:r w:rsidRPr="003D1658">
              <w:rPr>
                <w:rFonts w:eastAsia="Times New Roman"/>
                <w:bCs/>
                <w:sz w:val="24"/>
                <w:szCs w:val="24"/>
              </w:rPr>
              <w:t xml:space="preserve">the Vice Provost for Global Affairs and </w:t>
            </w:r>
            <w:r>
              <w:rPr>
                <w:rFonts w:eastAsia="Times New Roman"/>
                <w:bCs/>
                <w:sz w:val="24"/>
                <w:szCs w:val="24"/>
              </w:rPr>
              <w:t xml:space="preserve">CIO. </w:t>
            </w:r>
            <w:r w:rsidRPr="002C7848">
              <w:rPr>
                <w:rFonts w:eastAsia="Times New Roman"/>
                <w:sz w:val="24"/>
                <w:szCs w:val="24"/>
              </w:rPr>
              <w:t>One faculty elected or appointed from each college</w:t>
            </w:r>
            <w:r>
              <w:rPr>
                <w:rFonts w:eastAsia="Times New Roman"/>
                <w:sz w:val="24"/>
                <w:szCs w:val="24"/>
              </w:rPr>
              <w:t>.</w:t>
            </w:r>
            <w:r w:rsidRPr="002C7848">
              <w:rPr>
                <w:rFonts w:eastAsia="Times New Roman"/>
                <w:sz w:val="24"/>
                <w:szCs w:val="24"/>
              </w:rPr>
              <w:t xml:space="preserve"> Faculty representatives should serve terms of three-years with the possibility of consecutive renewal.</w:t>
            </w:r>
          </w:p>
        </w:tc>
        <w:tc>
          <w:tcPr>
            <w:tcW w:w="2324" w:type="dxa"/>
          </w:tcPr>
          <w:p w14:paraId="5BA002DC" w14:textId="642316B8" w:rsidR="006E5A30" w:rsidRPr="002C7848" w:rsidRDefault="006E5A30" w:rsidP="006E5A30">
            <w:pPr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810" w:type="dxa"/>
            <w:gridSpan w:val="2"/>
          </w:tcPr>
          <w:p w14:paraId="249AABD5" w14:textId="4384140A" w:rsidR="006E5A30" w:rsidRPr="002C7848" w:rsidRDefault="006E5A30" w:rsidP="006E5A30">
            <w:pPr>
              <w:rPr>
                <w:rFonts w:eastAsia="Times New Roman"/>
                <w:sz w:val="24"/>
                <w:szCs w:val="24"/>
              </w:rPr>
            </w:pPr>
            <w:r w:rsidRPr="00651AE1">
              <w:rPr>
                <w:rFonts w:eastAsia="Times New Roman"/>
                <w:sz w:val="24"/>
                <w:szCs w:val="24"/>
              </w:rPr>
              <w:t xml:space="preserve">Victor </w:t>
            </w:r>
            <w:proofErr w:type="spellStart"/>
            <w:r w:rsidRPr="00651AE1">
              <w:rPr>
                <w:rFonts w:eastAsia="Times New Roman"/>
                <w:sz w:val="24"/>
                <w:szCs w:val="24"/>
              </w:rPr>
              <w:t>Clincy</w:t>
            </w:r>
            <w:proofErr w:type="spellEnd"/>
            <w:r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FD0C84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Pr="00FD0C84">
              <w:rPr>
                <w:rFonts w:eastAsia="Times New Roman"/>
                <w:sz w:val="24"/>
                <w:szCs w:val="24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4</w:t>
            </w:r>
            <w:r w:rsidRPr="00FD0C84">
              <w:rPr>
                <w:rFonts w:eastAsia="Times New Roman"/>
                <w:sz w:val="24"/>
                <w:szCs w:val="24"/>
              </w:rPr>
              <w:t>)</w:t>
            </w:r>
          </w:p>
        </w:tc>
      </w:tr>
    </w:tbl>
    <w:p w14:paraId="2AB82AB9" w14:textId="52E9052E" w:rsidR="006B5729" w:rsidRPr="006B5729" w:rsidRDefault="006B5729" w:rsidP="006B5729">
      <w:pPr>
        <w:tabs>
          <w:tab w:val="left" w:pos="6929"/>
          <w:tab w:val="left" w:pos="9253"/>
        </w:tabs>
        <w:rPr>
          <w:rFonts w:eastAsia="Times New Roman"/>
        </w:rPr>
      </w:pPr>
    </w:p>
    <w:p w14:paraId="1F91492F" w14:textId="77777777" w:rsidR="00342107" w:rsidRPr="002C7848" w:rsidRDefault="00BA630F" w:rsidP="00100784">
      <w:pPr>
        <w:pStyle w:val="Heading1"/>
        <w:spacing w:before="0"/>
        <w:rPr>
          <w:rFonts w:ascii="Times New Roman" w:hAnsi="Times New Roman" w:cs="Times New Roman"/>
          <w:sz w:val="24"/>
          <w:szCs w:val="24"/>
        </w:rPr>
      </w:pPr>
      <w:r w:rsidRPr="002C7848">
        <w:rPr>
          <w:rFonts w:ascii="Times New Roman" w:hAnsi="Times New Roman" w:cs="Times New Roman"/>
          <w:sz w:val="24"/>
          <w:szCs w:val="24"/>
        </w:rPr>
        <w:t xml:space="preserve">Other committes </w:t>
      </w:r>
    </w:p>
    <w:p w14:paraId="23B16532" w14:textId="77777777" w:rsidR="003D1658" w:rsidRPr="0045709F" w:rsidRDefault="003D1658" w:rsidP="00100784">
      <w:pPr>
        <w:spacing w:before="0" w:after="0"/>
        <w:rPr>
          <w:rFonts w:ascii="Times New Roman" w:hAnsi="Times New Roman" w:cs="Times New Roman"/>
          <w:sz w:val="16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65"/>
        <w:gridCol w:w="1869"/>
        <w:gridCol w:w="4616"/>
      </w:tblGrid>
      <w:tr w:rsidR="003D1658" w:rsidRPr="00100784" w14:paraId="2673EC7E" w14:textId="77777777" w:rsidTr="00BA0996">
        <w:tc>
          <w:tcPr>
            <w:tcW w:w="6465" w:type="dxa"/>
          </w:tcPr>
          <w:p w14:paraId="6783EFD3" w14:textId="77777777" w:rsidR="003D1658" w:rsidRPr="00100784" w:rsidRDefault="003D165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lastRenderedPageBreak/>
              <w:t>Committee</w:t>
            </w:r>
          </w:p>
        </w:tc>
        <w:tc>
          <w:tcPr>
            <w:tcW w:w="1869" w:type="dxa"/>
          </w:tcPr>
          <w:p w14:paraId="4B94687D" w14:textId="77777777" w:rsidR="003D1658" w:rsidRPr="00100784" w:rsidRDefault="003D165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Past members</w:t>
            </w:r>
          </w:p>
        </w:tc>
        <w:tc>
          <w:tcPr>
            <w:tcW w:w="4616" w:type="dxa"/>
          </w:tcPr>
          <w:p w14:paraId="17796066" w14:textId="77777777" w:rsidR="003D1658" w:rsidRPr="00100784" w:rsidRDefault="003D1658" w:rsidP="0007771A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>Current Member/s</w:t>
            </w:r>
          </w:p>
        </w:tc>
      </w:tr>
      <w:tr w:rsidR="00274137" w:rsidRPr="003D1658" w14:paraId="3618C110" w14:textId="77777777" w:rsidTr="00BA0996">
        <w:tc>
          <w:tcPr>
            <w:tcW w:w="6465" w:type="dxa"/>
          </w:tcPr>
          <w:p w14:paraId="02AB365F" w14:textId="6474D74D" w:rsidR="00AD1042" w:rsidRPr="003D1658" w:rsidRDefault="003D1658" w:rsidP="00DB6F85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 xml:space="preserve">Staff Senate </w:t>
            </w:r>
            <w:r w:rsidR="00274137" w:rsidRPr="002C7848">
              <w:rPr>
                <w:sz w:val="24"/>
                <w:szCs w:val="24"/>
              </w:rPr>
              <w:t xml:space="preserve">Term: 3 years </w:t>
            </w:r>
            <w:r w:rsidR="00AD1042" w:rsidRPr="00A643CB">
              <w:rPr>
                <w:sz w:val="24"/>
                <w:szCs w:val="24"/>
                <w:highlight w:val="yellow"/>
              </w:rPr>
              <w:t>Elections run by the staff senate</w:t>
            </w:r>
            <w:r w:rsidR="00AD1042">
              <w:rPr>
                <w:sz w:val="24"/>
                <w:szCs w:val="24"/>
              </w:rPr>
              <w:t xml:space="preserve">. </w:t>
            </w:r>
          </w:p>
        </w:tc>
        <w:tc>
          <w:tcPr>
            <w:tcW w:w="1869" w:type="dxa"/>
          </w:tcPr>
          <w:p w14:paraId="7D518571" w14:textId="7E127AAB" w:rsidR="003D1658" w:rsidRPr="003D1658" w:rsidRDefault="006E5A30" w:rsidP="0007771A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3692D">
              <w:rPr>
                <w:sz w:val="24"/>
                <w:szCs w:val="24"/>
              </w:rPr>
              <w:t xml:space="preserve">Anna </w:t>
            </w:r>
            <w:proofErr w:type="spellStart"/>
            <w:r w:rsidRPr="0003692D">
              <w:rPr>
                <w:sz w:val="24"/>
                <w:szCs w:val="24"/>
              </w:rPr>
              <w:t>Trykova</w:t>
            </w:r>
            <w:proofErr w:type="spellEnd"/>
            <w:r>
              <w:rPr>
                <w:sz w:val="24"/>
                <w:szCs w:val="24"/>
              </w:rPr>
              <w:t xml:space="preserve"> (2019-22)</w:t>
            </w:r>
          </w:p>
        </w:tc>
        <w:tc>
          <w:tcPr>
            <w:tcW w:w="4616" w:type="dxa"/>
          </w:tcPr>
          <w:p w14:paraId="3B794354" w14:textId="5C6EE471" w:rsidR="003D1658" w:rsidRPr="003D1658" w:rsidRDefault="00312B3C" w:rsidP="00222BFB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Melissa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Lappe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(2022-25)</w:t>
            </w:r>
          </w:p>
        </w:tc>
      </w:tr>
      <w:tr w:rsidR="00D0684E" w:rsidRPr="003D1658" w14:paraId="00067FCA" w14:textId="77777777" w:rsidTr="00BA0996">
        <w:tc>
          <w:tcPr>
            <w:tcW w:w="6465" w:type="dxa"/>
          </w:tcPr>
          <w:p w14:paraId="6C48ADDE" w14:textId="77777777" w:rsidR="00D0684E" w:rsidRPr="002C7848" w:rsidRDefault="00D0684E" w:rsidP="003D1658">
            <w:pPr>
              <w:spacing w:before="0"/>
              <w:rPr>
                <w:sz w:val="24"/>
                <w:szCs w:val="24"/>
              </w:rPr>
            </w:pPr>
            <w:r w:rsidRPr="002C7848">
              <w:rPr>
                <w:sz w:val="24"/>
                <w:szCs w:val="24"/>
              </w:rPr>
              <w:t>Safety Council</w:t>
            </w:r>
          </w:p>
        </w:tc>
        <w:tc>
          <w:tcPr>
            <w:tcW w:w="1869" w:type="dxa"/>
          </w:tcPr>
          <w:p w14:paraId="3B431D40" w14:textId="77777777" w:rsidR="00D0684E" w:rsidRPr="003D1658" w:rsidRDefault="00D0684E" w:rsidP="00611A58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616" w:type="dxa"/>
          </w:tcPr>
          <w:p w14:paraId="18C606FB" w14:textId="5134F334" w:rsidR="00D0684E" w:rsidRPr="002C7848" w:rsidRDefault="00D0684E" w:rsidP="00743797">
            <w:pPr>
              <w:spacing w:before="0"/>
              <w:rPr>
                <w:sz w:val="24"/>
                <w:szCs w:val="24"/>
              </w:rPr>
            </w:pPr>
            <w:r w:rsidRPr="00336445">
              <w:rPr>
                <w:sz w:val="24"/>
                <w:szCs w:val="24"/>
              </w:rPr>
              <w:t>Hossain Shahriar</w:t>
            </w:r>
            <w:r w:rsidR="00D0112C">
              <w:rPr>
                <w:sz w:val="24"/>
                <w:szCs w:val="24"/>
              </w:rPr>
              <w:t>, Ming Yang</w:t>
            </w:r>
            <w:r w:rsidRPr="00336445">
              <w:rPr>
                <w:sz w:val="24"/>
                <w:szCs w:val="24"/>
              </w:rPr>
              <w:t xml:space="preserve">, </w:t>
            </w:r>
            <w:r w:rsidR="00ED1845" w:rsidRPr="00ED1845">
              <w:rPr>
                <w:sz w:val="24"/>
                <w:szCs w:val="24"/>
              </w:rPr>
              <w:t>Hisham Haddad</w:t>
            </w:r>
          </w:p>
        </w:tc>
      </w:tr>
      <w:tr w:rsidR="004F3472" w:rsidRPr="003D1658" w14:paraId="4C024162" w14:textId="77777777" w:rsidTr="00BA0996">
        <w:tc>
          <w:tcPr>
            <w:tcW w:w="6465" w:type="dxa"/>
          </w:tcPr>
          <w:p w14:paraId="30FC14C2" w14:textId="79428A77" w:rsidR="004F3472" w:rsidRPr="002C7848" w:rsidRDefault="004F3472" w:rsidP="003D1658">
            <w:pPr>
              <w:spacing w:before="0"/>
              <w:rPr>
                <w:sz w:val="24"/>
                <w:szCs w:val="24"/>
              </w:rPr>
            </w:pPr>
            <w:r w:rsidRPr="004F3472">
              <w:rPr>
                <w:sz w:val="24"/>
                <w:szCs w:val="24"/>
              </w:rPr>
              <w:t>Intellectual Property</w:t>
            </w:r>
            <w:r>
              <w:rPr>
                <w:sz w:val="24"/>
                <w:szCs w:val="24"/>
              </w:rPr>
              <w:t xml:space="preserve"> </w:t>
            </w:r>
            <w:r w:rsidRPr="004F3472">
              <w:rPr>
                <w:sz w:val="24"/>
                <w:szCs w:val="24"/>
                <w:highlight w:val="yellow"/>
              </w:rPr>
              <w:t>(appointed)</w:t>
            </w:r>
          </w:p>
        </w:tc>
        <w:tc>
          <w:tcPr>
            <w:tcW w:w="1869" w:type="dxa"/>
          </w:tcPr>
          <w:p w14:paraId="51B51E8F" w14:textId="77777777" w:rsidR="004F3472" w:rsidRPr="003D1658" w:rsidRDefault="004F3472" w:rsidP="00611A58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616" w:type="dxa"/>
          </w:tcPr>
          <w:p w14:paraId="2C6223C0" w14:textId="5ECD39DA" w:rsidR="004F3472" w:rsidRPr="00365A13" w:rsidRDefault="00FF27A5" w:rsidP="00743797">
            <w:pPr>
              <w:spacing w:before="0"/>
              <w:rPr>
                <w:sz w:val="24"/>
                <w:szCs w:val="24"/>
                <w:highlight w:val="yellow"/>
              </w:rPr>
            </w:pPr>
            <w:r w:rsidRPr="00FF27A5">
              <w:rPr>
                <w:sz w:val="24"/>
                <w:szCs w:val="24"/>
              </w:rPr>
              <w:t>Reza Parizi</w:t>
            </w:r>
            <w:r w:rsidR="004F3472" w:rsidRPr="00FF27A5">
              <w:rPr>
                <w:sz w:val="24"/>
                <w:szCs w:val="24"/>
              </w:rPr>
              <w:t xml:space="preserve"> (2022-24)</w:t>
            </w:r>
          </w:p>
        </w:tc>
      </w:tr>
    </w:tbl>
    <w:p w14:paraId="17A70A19" w14:textId="2ACAFA1C" w:rsidR="00BA0996" w:rsidRDefault="00BA0996" w:rsidP="00BA0996">
      <w:pPr>
        <w:spacing w:before="0" w:after="0"/>
        <w:rPr>
          <w:rFonts w:ascii="Times New Roman" w:hAnsi="Times New Roman" w:cs="Times New Roman"/>
          <w:sz w:val="16"/>
          <w:szCs w:val="24"/>
        </w:rPr>
      </w:pPr>
    </w:p>
    <w:p w14:paraId="6DA048F0" w14:textId="77777777" w:rsidR="006B5729" w:rsidRPr="002C7848" w:rsidRDefault="006B5729" w:rsidP="006B5729">
      <w:pPr>
        <w:pStyle w:val="Heading1"/>
        <w:spacing w:befor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Organizations advisors</w:t>
      </w:r>
      <w:r w:rsidRPr="002C78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B949DF" w14:textId="77777777" w:rsidR="006B5729" w:rsidRPr="0045709F" w:rsidRDefault="006B5729" w:rsidP="00BA0996">
      <w:pPr>
        <w:spacing w:before="0" w:after="0"/>
        <w:rPr>
          <w:rFonts w:ascii="Times New Roman" w:hAnsi="Times New Roman" w:cs="Times New Roman"/>
          <w:sz w:val="16"/>
          <w:szCs w:val="24"/>
        </w:rPr>
      </w:pP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5125"/>
        <w:gridCol w:w="4950"/>
        <w:gridCol w:w="2880"/>
      </w:tblGrid>
      <w:tr w:rsidR="009367B9" w:rsidRPr="00100784" w14:paraId="02DC684F" w14:textId="40B19AD4" w:rsidTr="009367B9">
        <w:tc>
          <w:tcPr>
            <w:tcW w:w="5125" w:type="dxa"/>
          </w:tcPr>
          <w:p w14:paraId="7E3B1321" w14:textId="77777777" w:rsidR="009367B9" w:rsidRPr="00100784" w:rsidRDefault="009367B9" w:rsidP="00FA7BD6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Organization</w:t>
            </w:r>
          </w:p>
        </w:tc>
        <w:tc>
          <w:tcPr>
            <w:tcW w:w="4950" w:type="dxa"/>
          </w:tcPr>
          <w:p w14:paraId="3B59E614" w14:textId="77777777" w:rsidR="009367B9" w:rsidRPr="00100784" w:rsidRDefault="009367B9" w:rsidP="00BA0996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 w:rsidRPr="00100784">
              <w:rPr>
                <w:rFonts w:eastAsia="Times New Roman"/>
                <w:b/>
                <w:sz w:val="24"/>
                <w:szCs w:val="24"/>
              </w:rPr>
              <w:t xml:space="preserve">Current </w:t>
            </w:r>
            <w:r>
              <w:rPr>
                <w:rFonts w:eastAsia="Times New Roman"/>
                <w:b/>
                <w:sz w:val="24"/>
                <w:szCs w:val="24"/>
              </w:rPr>
              <w:t>Advisor</w:t>
            </w:r>
          </w:p>
        </w:tc>
        <w:tc>
          <w:tcPr>
            <w:tcW w:w="2880" w:type="dxa"/>
          </w:tcPr>
          <w:p w14:paraId="788D94E6" w14:textId="77777777" w:rsidR="009367B9" w:rsidRPr="00100784" w:rsidRDefault="009367B9" w:rsidP="00BA0996">
            <w:pPr>
              <w:spacing w:before="0"/>
              <w:rPr>
                <w:rFonts w:eastAsia="Times New Roman"/>
                <w:b/>
                <w:sz w:val="24"/>
                <w:szCs w:val="24"/>
              </w:rPr>
            </w:pPr>
          </w:p>
        </w:tc>
      </w:tr>
      <w:tr w:rsidR="009367B9" w:rsidRPr="003D1658" w14:paraId="090E7161" w14:textId="24B612D4" w:rsidTr="009367B9">
        <w:tc>
          <w:tcPr>
            <w:tcW w:w="5125" w:type="dxa"/>
          </w:tcPr>
          <w:p w14:paraId="5C9A4669" w14:textId="77777777" w:rsidR="009367B9" w:rsidRPr="003D1658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CM/IEE </w:t>
            </w:r>
          </w:p>
        </w:tc>
        <w:tc>
          <w:tcPr>
            <w:tcW w:w="4950" w:type="dxa"/>
          </w:tcPr>
          <w:p w14:paraId="258C0E54" w14:textId="77777777" w:rsidR="009367B9" w:rsidRPr="003D1658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 (2015-present)</w:t>
            </w:r>
          </w:p>
        </w:tc>
        <w:tc>
          <w:tcPr>
            <w:tcW w:w="2880" w:type="dxa"/>
          </w:tcPr>
          <w:p w14:paraId="77FD1C6A" w14:textId="77777777" w:rsidR="009367B9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41F63A9A" w14:textId="430F1E38" w:rsidTr="009367B9">
        <w:tc>
          <w:tcPr>
            <w:tcW w:w="5125" w:type="dxa"/>
          </w:tcPr>
          <w:p w14:paraId="0A2046F2" w14:textId="77777777" w:rsidR="009367B9" w:rsidRDefault="009367B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E</w:t>
            </w:r>
          </w:p>
        </w:tc>
        <w:tc>
          <w:tcPr>
            <w:tcW w:w="4950" w:type="dxa"/>
          </w:tcPr>
          <w:p w14:paraId="134E67F1" w14:textId="77777777" w:rsidR="009367B9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awn Tatum (2015-present)</w:t>
            </w:r>
          </w:p>
        </w:tc>
        <w:tc>
          <w:tcPr>
            <w:tcW w:w="2880" w:type="dxa"/>
          </w:tcPr>
          <w:p w14:paraId="36071F3D" w14:textId="77777777" w:rsidR="009367B9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0DFCEBE3" w14:textId="25A5FB23" w:rsidTr="009367B9">
        <w:tc>
          <w:tcPr>
            <w:tcW w:w="5125" w:type="dxa"/>
          </w:tcPr>
          <w:p w14:paraId="1E330CAD" w14:textId="77777777" w:rsidR="009367B9" w:rsidRDefault="009367B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MWIT</w:t>
            </w:r>
          </w:p>
        </w:tc>
        <w:tc>
          <w:tcPr>
            <w:tcW w:w="4950" w:type="dxa"/>
          </w:tcPr>
          <w:p w14:paraId="2779FD73" w14:textId="4A577988" w:rsidR="009367B9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 (2017-present)</w:t>
            </w:r>
          </w:p>
        </w:tc>
        <w:tc>
          <w:tcPr>
            <w:tcW w:w="2880" w:type="dxa"/>
          </w:tcPr>
          <w:p w14:paraId="6BA03BB7" w14:textId="77777777" w:rsidR="009367B9" w:rsidRDefault="009367B9" w:rsidP="00FA7BD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4EBD51FE" w14:textId="7F99EDB6" w:rsidTr="009367B9">
        <w:tc>
          <w:tcPr>
            <w:tcW w:w="5125" w:type="dxa"/>
          </w:tcPr>
          <w:p w14:paraId="3AF22567" w14:textId="77777777" w:rsidR="009367B9" w:rsidRDefault="009367B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aming club </w:t>
            </w:r>
          </w:p>
        </w:tc>
        <w:tc>
          <w:tcPr>
            <w:tcW w:w="4950" w:type="dxa"/>
          </w:tcPr>
          <w:p w14:paraId="7691B442" w14:textId="7825F57F" w:rsidR="009367B9" w:rsidRDefault="006E5A30" w:rsidP="002759EA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Mike Franklin (2021-present)</w:t>
            </w:r>
          </w:p>
        </w:tc>
        <w:tc>
          <w:tcPr>
            <w:tcW w:w="2880" w:type="dxa"/>
          </w:tcPr>
          <w:p w14:paraId="4F416756" w14:textId="77777777" w:rsidR="009367B9" w:rsidRDefault="009367B9" w:rsidP="002759EA">
            <w:pPr>
              <w:spacing w:before="0"/>
              <w:rPr>
                <w:sz w:val="24"/>
                <w:szCs w:val="24"/>
              </w:rPr>
            </w:pPr>
          </w:p>
        </w:tc>
      </w:tr>
      <w:tr w:rsidR="009367B9" w:rsidRPr="003D1658" w14:paraId="72C772D7" w14:textId="1AF481AE" w:rsidTr="009367B9">
        <w:tc>
          <w:tcPr>
            <w:tcW w:w="5125" w:type="dxa"/>
          </w:tcPr>
          <w:p w14:paraId="4FFF6D97" w14:textId="77777777" w:rsidR="009367B9" w:rsidRDefault="009367B9" w:rsidP="00FA7BD6">
            <w:pPr>
              <w:spacing w:before="0"/>
              <w:rPr>
                <w:sz w:val="24"/>
                <w:szCs w:val="24"/>
              </w:rPr>
            </w:pPr>
            <w:r w:rsidRPr="001C5136">
              <w:rPr>
                <w:sz w:val="24"/>
                <w:szCs w:val="24"/>
              </w:rPr>
              <w:t>Robotics Automation Society</w:t>
            </w:r>
          </w:p>
        </w:tc>
        <w:tc>
          <w:tcPr>
            <w:tcW w:w="4950" w:type="dxa"/>
          </w:tcPr>
          <w:p w14:paraId="151C1E6A" w14:textId="77777777" w:rsidR="009367B9" w:rsidRPr="00100784" w:rsidRDefault="009367B9" w:rsidP="001C5136">
            <w:pPr>
              <w:spacing w:before="0"/>
              <w:rPr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 and CC</w:t>
            </w:r>
            <w:r w:rsidRPr="001C5136">
              <w:rPr>
                <w:rFonts w:eastAsia="Times New Roman"/>
                <w:sz w:val="24"/>
                <w:szCs w:val="24"/>
              </w:rPr>
              <w:t xml:space="preserve"> Hung</w:t>
            </w:r>
            <w:r>
              <w:rPr>
                <w:rFonts w:eastAsia="Times New Roman"/>
                <w:sz w:val="24"/>
                <w:szCs w:val="24"/>
              </w:rPr>
              <w:t xml:space="preserve"> (2016-present)</w:t>
            </w:r>
          </w:p>
        </w:tc>
        <w:tc>
          <w:tcPr>
            <w:tcW w:w="2880" w:type="dxa"/>
          </w:tcPr>
          <w:p w14:paraId="311FC388" w14:textId="77777777" w:rsidR="009367B9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28142C" w:rsidRPr="003D1658" w14:paraId="1567D384" w14:textId="77777777" w:rsidTr="003B5206">
        <w:tc>
          <w:tcPr>
            <w:tcW w:w="5125" w:type="dxa"/>
          </w:tcPr>
          <w:p w14:paraId="1D89B85E" w14:textId="455F248A" w:rsidR="0028142C" w:rsidRPr="001C5136" w:rsidRDefault="0028142C" w:rsidP="003B5206">
            <w:pPr>
              <w:spacing w:before="0"/>
              <w:rPr>
                <w:sz w:val="24"/>
                <w:szCs w:val="24"/>
              </w:rPr>
            </w:pPr>
            <w:r w:rsidRPr="0028142C">
              <w:rPr>
                <w:sz w:val="24"/>
                <w:szCs w:val="24"/>
              </w:rPr>
              <w:t>Women in Cybersecurity (</w:t>
            </w:r>
            <w:proofErr w:type="spellStart"/>
            <w:r w:rsidRPr="0028142C">
              <w:rPr>
                <w:sz w:val="24"/>
                <w:szCs w:val="24"/>
              </w:rPr>
              <w:t>WiCys</w:t>
            </w:r>
            <w:proofErr w:type="spellEnd"/>
            <w:r w:rsidRPr="0028142C">
              <w:rPr>
                <w:sz w:val="24"/>
                <w:szCs w:val="24"/>
              </w:rPr>
              <w:t>) Student Chapter</w:t>
            </w:r>
          </w:p>
        </w:tc>
        <w:tc>
          <w:tcPr>
            <w:tcW w:w="4950" w:type="dxa"/>
          </w:tcPr>
          <w:p w14:paraId="47729D81" w14:textId="66FD4245" w:rsidR="0028142C" w:rsidRDefault="0028142C" w:rsidP="003B520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E9107B">
              <w:rPr>
                <w:rFonts w:eastAsia="Times New Roman"/>
                <w:sz w:val="24"/>
                <w:szCs w:val="24"/>
              </w:rPr>
              <w:t>Shirley Tian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F21894">
              <w:rPr>
                <w:rFonts w:eastAsia="Times New Roman"/>
                <w:sz w:val="24"/>
                <w:szCs w:val="24"/>
              </w:rPr>
              <w:t xml:space="preserve">and Maria Valero </w:t>
            </w:r>
            <w:r>
              <w:rPr>
                <w:rFonts w:eastAsia="Times New Roman"/>
                <w:sz w:val="24"/>
                <w:szCs w:val="24"/>
              </w:rPr>
              <w:t>(2022-present)</w:t>
            </w:r>
          </w:p>
        </w:tc>
        <w:tc>
          <w:tcPr>
            <w:tcW w:w="2880" w:type="dxa"/>
          </w:tcPr>
          <w:p w14:paraId="13112FEA" w14:textId="77777777" w:rsidR="0028142C" w:rsidRPr="00E9107B" w:rsidRDefault="0028142C" w:rsidP="003B520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5B454EC8" w14:textId="276E1437" w:rsidTr="009367B9">
        <w:tc>
          <w:tcPr>
            <w:tcW w:w="5125" w:type="dxa"/>
          </w:tcPr>
          <w:p w14:paraId="688D93FF" w14:textId="77777777" w:rsidR="009367B9" w:rsidRPr="001C5136" w:rsidRDefault="009367B9" w:rsidP="00E9107B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ITP</w:t>
            </w:r>
          </w:p>
        </w:tc>
        <w:tc>
          <w:tcPr>
            <w:tcW w:w="4950" w:type="dxa"/>
          </w:tcPr>
          <w:p w14:paraId="1A737B13" w14:textId="5D48BE45" w:rsidR="009367B9" w:rsidRDefault="0028142C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28142C">
              <w:rPr>
                <w:rFonts w:eastAsia="Times New Roman"/>
                <w:sz w:val="24"/>
                <w:szCs w:val="24"/>
              </w:rPr>
              <w:t xml:space="preserve">Donald </w:t>
            </w:r>
            <w:proofErr w:type="spellStart"/>
            <w:r w:rsidRPr="0028142C">
              <w:rPr>
                <w:rFonts w:eastAsia="Times New Roman"/>
                <w:sz w:val="24"/>
                <w:szCs w:val="24"/>
              </w:rPr>
              <w:t>Privitera</w:t>
            </w:r>
            <w:proofErr w:type="spellEnd"/>
            <w:r w:rsidRPr="0028142C">
              <w:rPr>
                <w:rFonts w:eastAsia="Times New Roman"/>
                <w:sz w:val="24"/>
                <w:szCs w:val="24"/>
              </w:rPr>
              <w:t xml:space="preserve"> </w:t>
            </w:r>
            <w:r w:rsidR="009367B9">
              <w:rPr>
                <w:rFonts w:eastAsia="Times New Roman"/>
                <w:sz w:val="24"/>
                <w:szCs w:val="24"/>
              </w:rPr>
              <w:t>(20</w:t>
            </w:r>
            <w:r>
              <w:rPr>
                <w:rFonts w:eastAsia="Times New Roman"/>
                <w:sz w:val="24"/>
                <w:szCs w:val="24"/>
              </w:rPr>
              <w:t>22</w:t>
            </w:r>
            <w:r w:rsidR="009367B9">
              <w:rPr>
                <w:rFonts w:eastAsia="Times New Roman"/>
                <w:sz w:val="24"/>
                <w:szCs w:val="24"/>
              </w:rPr>
              <w:t>-present)</w:t>
            </w:r>
          </w:p>
        </w:tc>
        <w:tc>
          <w:tcPr>
            <w:tcW w:w="2880" w:type="dxa"/>
          </w:tcPr>
          <w:p w14:paraId="450A4D35" w14:textId="77777777" w:rsidR="009367B9" w:rsidRPr="00E9107B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08135104" w14:textId="4A11FF29" w:rsidTr="009367B9">
        <w:tc>
          <w:tcPr>
            <w:tcW w:w="5125" w:type="dxa"/>
          </w:tcPr>
          <w:p w14:paraId="0CEC486B" w14:textId="77777777" w:rsidR="009367B9" w:rsidRPr="001C5136" w:rsidRDefault="009367B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C</w:t>
            </w:r>
          </w:p>
        </w:tc>
        <w:tc>
          <w:tcPr>
            <w:tcW w:w="4950" w:type="dxa"/>
          </w:tcPr>
          <w:p w14:paraId="5FA2EAB7" w14:textId="77777777" w:rsidR="009367B9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E9107B">
              <w:rPr>
                <w:rFonts w:eastAsia="Times New Roman"/>
                <w:sz w:val="24"/>
                <w:szCs w:val="24"/>
              </w:rPr>
              <w:t>Zhigang Li</w:t>
            </w:r>
            <w:r>
              <w:rPr>
                <w:rFonts w:eastAsia="Times New Roman"/>
                <w:sz w:val="24"/>
                <w:szCs w:val="24"/>
              </w:rPr>
              <w:t xml:space="preserve"> (2019-present)</w:t>
            </w:r>
          </w:p>
        </w:tc>
        <w:tc>
          <w:tcPr>
            <w:tcW w:w="2880" w:type="dxa"/>
          </w:tcPr>
          <w:p w14:paraId="2F76B631" w14:textId="77777777" w:rsidR="009367B9" w:rsidRPr="00E9107B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01380CBA" w14:textId="142ECBC8" w:rsidTr="009367B9">
        <w:tc>
          <w:tcPr>
            <w:tcW w:w="5125" w:type="dxa"/>
          </w:tcPr>
          <w:p w14:paraId="6817B475" w14:textId="77777777" w:rsidR="009367B9" w:rsidRPr="001C5136" w:rsidRDefault="009367B9" w:rsidP="00FA7BD6">
            <w:pPr>
              <w:spacing w:before="0"/>
              <w:rPr>
                <w:sz w:val="24"/>
                <w:szCs w:val="24"/>
              </w:rPr>
            </w:pPr>
            <w:r w:rsidRPr="001C5136">
              <w:rPr>
                <w:sz w:val="24"/>
                <w:szCs w:val="24"/>
              </w:rPr>
              <w:t>Bitcoin Club</w:t>
            </w:r>
          </w:p>
        </w:tc>
        <w:tc>
          <w:tcPr>
            <w:tcW w:w="4950" w:type="dxa"/>
          </w:tcPr>
          <w:p w14:paraId="7072DA92" w14:textId="77777777" w:rsidR="009367B9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ra North (2017-present)</w:t>
            </w:r>
          </w:p>
        </w:tc>
        <w:tc>
          <w:tcPr>
            <w:tcW w:w="2880" w:type="dxa"/>
          </w:tcPr>
          <w:p w14:paraId="624C68A8" w14:textId="77777777" w:rsidR="009367B9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9367B9" w:rsidRPr="003D1658" w14:paraId="3D398C95" w14:textId="6D8D8C92" w:rsidTr="009367B9">
        <w:tc>
          <w:tcPr>
            <w:tcW w:w="5125" w:type="dxa"/>
          </w:tcPr>
          <w:p w14:paraId="3D92DB37" w14:textId="6D94D7F3" w:rsidR="009367B9" w:rsidRPr="001C5136" w:rsidRDefault="009367B9" w:rsidP="00FA7BD6">
            <w:pPr>
              <w:spacing w:before="0"/>
              <w:rPr>
                <w:sz w:val="24"/>
                <w:szCs w:val="24"/>
              </w:rPr>
            </w:pPr>
            <w:r w:rsidRPr="0004522C">
              <w:rPr>
                <w:sz w:val="24"/>
                <w:szCs w:val="24"/>
              </w:rPr>
              <w:t>The Analytics and Data Science Organization</w:t>
            </w:r>
          </w:p>
        </w:tc>
        <w:tc>
          <w:tcPr>
            <w:tcW w:w="4950" w:type="dxa"/>
          </w:tcPr>
          <w:p w14:paraId="45F0AD6A" w14:textId="3037382D" w:rsidR="009367B9" w:rsidRDefault="009367B9" w:rsidP="001C5136">
            <w:pPr>
              <w:spacing w:before="0"/>
              <w:rPr>
                <w:rFonts w:eastAsia="Times New Roman"/>
                <w:sz w:val="24"/>
                <w:szCs w:val="24"/>
              </w:rPr>
            </w:pPr>
            <w:r w:rsidRPr="0004522C">
              <w:rPr>
                <w:sz w:val="24"/>
                <w:szCs w:val="24"/>
              </w:rPr>
              <w:t>Sherrill Hayes</w:t>
            </w:r>
            <w:r>
              <w:rPr>
                <w:sz w:val="24"/>
                <w:szCs w:val="24"/>
              </w:rPr>
              <w:t xml:space="preserve"> (2018-present)</w:t>
            </w:r>
            <w:r w:rsidR="00D603A8">
              <w:rPr>
                <w:sz w:val="24"/>
                <w:szCs w:val="24"/>
              </w:rPr>
              <w:t>, Susan Hardy (2022 - present)</w:t>
            </w:r>
          </w:p>
        </w:tc>
        <w:tc>
          <w:tcPr>
            <w:tcW w:w="2880" w:type="dxa"/>
          </w:tcPr>
          <w:p w14:paraId="6A56B047" w14:textId="77777777" w:rsidR="009367B9" w:rsidRPr="0004522C" w:rsidRDefault="009367B9" w:rsidP="001C5136">
            <w:pPr>
              <w:spacing w:before="0"/>
              <w:rPr>
                <w:sz w:val="24"/>
                <w:szCs w:val="24"/>
              </w:rPr>
            </w:pPr>
          </w:p>
        </w:tc>
      </w:tr>
      <w:tr w:rsidR="009367B9" w:rsidRPr="003D1658" w14:paraId="4D9D6A06" w14:textId="31CBFE84" w:rsidTr="009367B9">
        <w:tc>
          <w:tcPr>
            <w:tcW w:w="5125" w:type="dxa"/>
          </w:tcPr>
          <w:p w14:paraId="6A1C9980" w14:textId="0FAC2064" w:rsidR="009367B9" w:rsidRPr="0004522C" w:rsidRDefault="009367B9" w:rsidP="00FA7BD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rls Who Code</w:t>
            </w:r>
            <w:r w:rsidR="00891E40">
              <w:rPr>
                <w:sz w:val="24"/>
                <w:szCs w:val="24"/>
              </w:rPr>
              <w:t>/</w:t>
            </w:r>
            <w:r w:rsidR="00891E40" w:rsidRPr="00891E40">
              <w:rPr>
                <w:sz w:val="24"/>
                <w:szCs w:val="24"/>
              </w:rPr>
              <w:t>Google Developers Club</w:t>
            </w:r>
          </w:p>
        </w:tc>
        <w:tc>
          <w:tcPr>
            <w:tcW w:w="4950" w:type="dxa"/>
          </w:tcPr>
          <w:p w14:paraId="6639AC8C" w14:textId="76C6B1F1" w:rsidR="009367B9" w:rsidRPr="0004522C" w:rsidRDefault="00427E88" w:rsidP="001C513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rah North</w:t>
            </w:r>
            <w:r w:rsidR="009367B9">
              <w:rPr>
                <w:sz w:val="24"/>
                <w:szCs w:val="24"/>
              </w:rPr>
              <w:t xml:space="preserve"> (</w:t>
            </w:r>
            <w:r>
              <w:rPr>
                <w:sz w:val="24"/>
                <w:szCs w:val="24"/>
              </w:rPr>
              <w:t xml:space="preserve">Feb </w:t>
            </w:r>
            <w:r w:rsidR="009367B9">
              <w:rPr>
                <w:sz w:val="24"/>
                <w:szCs w:val="24"/>
              </w:rPr>
              <w:t>202</w:t>
            </w:r>
            <w:r>
              <w:rPr>
                <w:sz w:val="24"/>
                <w:szCs w:val="24"/>
              </w:rPr>
              <w:t>2</w:t>
            </w:r>
            <w:r w:rsidR="009367B9">
              <w:rPr>
                <w:sz w:val="24"/>
                <w:szCs w:val="24"/>
              </w:rPr>
              <w:t xml:space="preserve"> – present)</w:t>
            </w:r>
          </w:p>
        </w:tc>
        <w:tc>
          <w:tcPr>
            <w:tcW w:w="2880" w:type="dxa"/>
          </w:tcPr>
          <w:p w14:paraId="79EFD5E2" w14:textId="77777777" w:rsidR="009367B9" w:rsidRPr="00CB327A" w:rsidRDefault="009367B9" w:rsidP="001C5136">
            <w:pPr>
              <w:spacing w:before="0"/>
              <w:rPr>
                <w:sz w:val="24"/>
                <w:szCs w:val="24"/>
              </w:rPr>
            </w:pPr>
          </w:p>
        </w:tc>
      </w:tr>
      <w:tr w:rsidR="00757BFA" w:rsidRPr="003D1658" w14:paraId="38502C64" w14:textId="77777777" w:rsidTr="009367B9">
        <w:tc>
          <w:tcPr>
            <w:tcW w:w="5125" w:type="dxa"/>
          </w:tcPr>
          <w:p w14:paraId="651268B8" w14:textId="599A87D1" w:rsidR="00757BFA" w:rsidRDefault="00757BFA" w:rsidP="00FA7BD6">
            <w:pPr>
              <w:spacing w:before="0"/>
              <w:rPr>
                <w:sz w:val="24"/>
                <w:szCs w:val="24"/>
              </w:rPr>
            </w:pPr>
            <w:r w:rsidRPr="00757BFA">
              <w:rPr>
                <w:sz w:val="24"/>
                <w:szCs w:val="24"/>
              </w:rPr>
              <w:t>Indian Students Organization</w:t>
            </w:r>
          </w:p>
        </w:tc>
        <w:tc>
          <w:tcPr>
            <w:tcW w:w="4950" w:type="dxa"/>
          </w:tcPr>
          <w:p w14:paraId="0E483968" w14:textId="5DA7AB6A" w:rsidR="00757BFA" w:rsidRPr="00CB327A" w:rsidRDefault="00757BFA" w:rsidP="001C5136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manth </w:t>
            </w:r>
            <w:proofErr w:type="spellStart"/>
            <w:r>
              <w:rPr>
                <w:sz w:val="24"/>
                <w:szCs w:val="24"/>
              </w:rPr>
              <w:t>Yenduri</w:t>
            </w:r>
            <w:proofErr w:type="spellEnd"/>
            <w:r>
              <w:rPr>
                <w:sz w:val="24"/>
                <w:szCs w:val="24"/>
              </w:rPr>
              <w:t xml:space="preserve"> (2021 – present)</w:t>
            </w:r>
          </w:p>
        </w:tc>
        <w:tc>
          <w:tcPr>
            <w:tcW w:w="2880" w:type="dxa"/>
          </w:tcPr>
          <w:p w14:paraId="03CF071A" w14:textId="77777777" w:rsidR="00757BFA" w:rsidRPr="00CB327A" w:rsidRDefault="00757BFA" w:rsidP="001C5136">
            <w:pPr>
              <w:spacing w:before="0"/>
              <w:rPr>
                <w:sz w:val="24"/>
                <w:szCs w:val="24"/>
              </w:rPr>
            </w:pPr>
          </w:p>
        </w:tc>
      </w:tr>
    </w:tbl>
    <w:p w14:paraId="6D9F05E3" w14:textId="7C805E76" w:rsidR="003753DC" w:rsidRPr="002C7848" w:rsidRDefault="003753DC" w:rsidP="003753DC">
      <w:pPr>
        <w:pStyle w:val="Heading1"/>
        <w:spacing w:befor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ERSHIP</w:t>
      </w:r>
    </w:p>
    <w:p w14:paraId="08B1BE85" w14:textId="77777777" w:rsidR="003753DC" w:rsidRPr="0045709F" w:rsidRDefault="003753DC" w:rsidP="003753DC">
      <w:pPr>
        <w:spacing w:before="0" w:after="0"/>
        <w:rPr>
          <w:rFonts w:ascii="Times New Roman" w:hAnsi="Times New Roman" w:cs="Times New Roman"/>
          <w:sz w:val="16"/>
          <w:szCs w:val="24"/>
        </w:rPr>
      </w:pP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6835"/>
        <w:gridCol w:w="3240"/>
      </w:tblGrid>
      <w:tr w:rsidR="00301676" w:rsidRPr="00100784" w14:paraId="5FD037B0" w14:textId="77777777" w:rsidTr="00301676">
        <w:tc>
          <w:tcPr>
            <w:tcW w:w="6835" w:type="dxa"/>
          </w:tcPr>
          <w:p w14:paraId="25E69AE8" w14:textId="3DC502DF" w:rsidR="00301676" w:rsidRPr="00100784" w:rsidRDefault="00301676" w:rsidP="00C14DEE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ean’s Office</w:t>
            </w:r>
          </w:p>
        </w:tc>
        <w:tc>
          <w:tcPr>
            <w:tcW w:w="3240" w:type="dxa"/>
          </w:tcPr>
          <w:p w14:paraId="1AD17EAA" w14:textId="43CC76C1" w:rsidR="00301676" w:rsidRPr="00100784" w:rsidRDefault="00301676" w:rsidP="00C14DEE">
            <w:pPr>
              <w:spacing w:before="0" w:line="276" w:lineRule="auto"/>
              <w:rPr>
                <w:rFonts w:eastAsia="Times New Roman"/>
                <w:b/>
                <w:sz w:val="24"/>
                <w:szCs w:val="24"/>
              </w:rPr>
            </w:pPr>
          </w:p>
        </w:tc>
      </w:tr>
      <w:tr w:rsidR="00301676" w:rsidRPr="003D1658" w14:paraId="1D9B6749" w14:textId="77777777" w:rsidTr="00301676">
        <w:tc>
          <w:tcPr>
            <w:tcW w:w="6835" w:type="dxa"/>
          </w:tcPr>
          <w:p w14:paraId="51F544F6" w14:textId="5D2FDF95" w:rsidR="00301676" w:rsidRPr="003D1658" w:rsidRDefault="00301676" w:rsidP="00301676">
            <w:pPr>
              <w:spacing w:before="0"/>
              <w:ind w:firstLine="720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an </w:t>
            </w:r>
          </w:p>
        </w:tc>
        <w:tc>
          <w:tcPr>
            <w:tcW w:w="3240" w:type="dxa"/>
          </w:tcPr>
          <w:p w14:paraId="49636C08" w14:textId="1F105EFF" w:rsidR="00301676" w:rsidRPr="003D1658" w:rsidRDefault="00301676" w:rsidP="00C14DEE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umanth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Yenduri</w:t>
            </w:r>
            <w:proofErr w:type="spellEnd"/>
          </w:p>
        </w:tc>
      </w:tr>
      <w:tr w:rsidR="00301676" w:rsidRPr="003D1658" w14:paraId="561691DC" w14:textId="77777777" w:rsidTr="00301676">
        <w:tc>
          <w:tcPr>
            <w:tcW w:w="6835" w:type="dxa"/>
          </w:tcPr>
          <w:p w14:paraId="6DD62DDD" w14:textId="04DC71EB" w:rsidR="0030167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r. Associate Dean</w:t>
            </w:r>
          </w:p>
        </w:tc>
        <w:tc>
          <w:tcPr>
            <w:tcW w:w="3240" w:type="dxa"/>
          </w:tcPr>
          <w:p w14:paraId="4CAA6907" w14:textId="7E12880F" w:rsidR="00301676" w:rsidRDefault="00301676" w:rsidP="00C14DEE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vetlana Peltsverger</w:t>
            </w:r>
          </w:p>
        </w:tc>
      </w:tr>
      <w:tr w:rsidR="00301676" w:rsidRPr="003D1658" w14:paraId="1FA6EB75" w14:textId="77777777" w:rsidTr="00301676">
        <w:tc>
          <w:tcPr>
            <w:tcW w:w="6835" w:type="dxa"/>
          </w:tcPr>
          <w:p w14:paraId="3AE695B1" w14:textId="43C1A4EE" w:rsidR="0030167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ociate Dean for Student Success</w:t>
            </w:r>
          </w:p>
        </w:tc>
        <w:tc>
          <w:tcPr>
            <w:tcW w:w="3240" w:type="dxa"/>
          </w:tcPr>
          <w:p w14:paraId="3B0968F0" w14:textId="1B53ABD1" w:rsidR="00301676" w:rsidRDefault="00301676" w:rsidP="00C14DEE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Lei Li</w:t>
            </w:r>
          </w:p>
        </w:tc>
      </w:tr>
      <w:tr w:rsidR="00301676" w:rsidRPr="003D1658" w14:paraId="2BCC1347" w14:textId="77777777" w:rsidTr="00301676">
        <w:tc>
          <w:tcPr>
            <w:tcW w:w="6835" w:type="dxa"/>
          </w:tcPr>
          <w:p w14:paraId="61A3AFF5" w14:textId="476201BA" w:rsidR="0030167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ociate Dean </w:t>
            </w:r>
            <w:r w:rsidR="00D603A8">
              <w:rPr>
                <w:sz w:val="24"/>
                <w:szCs w:val="24"/>
              </w:rPr>
              <w:t>for</w:t>
            </w:r>
            <w:r>
              <w:rPr>
                <w:sz w:val="24"/>
                <w:szCs w:val="24"/>
              </w:rPr>
              <w:t xml:space="preserve"> Research </w:t>
            </w:r>
          </w:p>
        </w:tc>
        <w:tc>
          <w:tcPr>
            <w:tcW w:w="3240" w:type="dxa"/>
          </w:tcPr>
          <w:p w14:paraId="5FA23CA5" w14:textId="4857DAE2" w:rsidR="00301676" w:rsidRDefault="00301676" w:rsidP="00C14DEE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aola Spoletini</w:t>
            </w:r>
          </w:p>
        </w:tc>
      </w:tr>
      <w:tr w:rsidR="00301676" w:rsidRPr="003D1658" w14:paraId="22D47B77" w14:textId="77777777" w:rsidTr="00301676">
        <w:tc>
          <w:tcPr>
            <w:tcW w:w="6835" w:type="dxa"/>
          </w:tcPr>
          <w:p w14:paraId="4F0C61EF" w14:textId="590C3F6E" w:rsidR="0030167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rector Computer Labs and Academic Support</w:t>
            </w:r>
          </w:p>
        </w:tc>
        <w:tc>
          <w:tcPr>
            <w:tcW w:w="3240" w:type="dxa"/>
          </w:tcPr>
          <w:p w14:paraId="2915F12E" w14:textId="5613134D" w:rsidR="00301676" w:rsidRPr="00100784" w:rsidRDefault="00301676" w:rsidP="00C14DEE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ine Bryant</w:t>
            </w:r>
          </w:p>
        </w:tc>
      </w:tr>
      <w:tr w:rsidR="00301676" w:rsidRPr="003D1658" w14:paraId="5DCE1B89" w14:textId="77777777" w:rsidTr="00301676">
        <w:tc>
          <w:tcPr>
            <w:tcW w:w="6835" w:type="dxa"/>
          </w:tcPr>
          <w:p w14:paraId="4C915BAC" w14:textId="236A702B" w:rsidR="00301676" w:rsidRPr="001C513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 w:rsidRPr="00312B3C">
              <w:rPr>
                <w:sz w:val="24"/>
                <w:szCs w:val="24"/>
              </w:rPr>
              <w:lastRenderedPageBreak/>
              <w:t>Director of CCSE Partnerships and Engagements</w:t>
            </w:r>
          </w:p>
        </w:tc>
        <w:tc>
          <w:tcPr>
            <w:tcW w:w="3240" w:type="dxa"/>
          </w:tcPr>
          <w:p w14:paraId="7F76AE59" w14:textId="2470BC29" w:rsidR="00301676" w:rsidRDefault="00301676" w:rsidP="00C14DEE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awn Tatum</w:t>
            </w:r>
          </w:p>
        </w:tc>
      </w:tr>
      <w:tr w:rsidR="00301676" w:rsidRPr="003D1658" w14:paraId="0D8FACB7" w14:textId="77777777" w:rsidTr="00301676">
        <w:tc>
          <w:tcPr>
            <w:tcW w:w="6835" w:type="dxa"/>
          </w:tcPr>
          <w:p w14:paraId="47034D75" w14:textId="24B36343" w:rsidR="00301676" w:rsidRPr="001C513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 w:rsidRPr="00312B3C">
              <w:rPr>
                <w:sz w:val="24"/>
                <w:szCs w:val="24"/>
              </w:rPr>
              <w:t>Director of the Center for Statistics and Analytical Research</w:t>
            </w:r>
          </w:p>
        </w:tc>
        <w:tc>
          <w:tcPr>
            <w:tcW w:w="3240" w:type="dxa"/>
          </w:tcPr>
          <w:p w14:paraId="64BF508D" w14:textId="51D65523" w:rsidR="00301676" w:rsidRDefault="00301676" w:rsidP="00C14DEE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ill Franks</w:t>
            </w:r>
          </w:p>
        </w:tc>
      </w:tr>
      <w:tr w:rsidR="00301676" w:rsidRPr="003D1658" w14:paraId="742AD256" w14:textId="77777777" w:rsidTr="00301676">
        <w:tc>
          <w:tcPr>
            <w:tcW w:w="6835" w:type="dxa"/>
          </w:tcPr>
          <w:p w14:paraId="7C895C1C" w14:textId="0CF393ED" w:rsidR="00301676" w:rsidRPr="00312B3C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 w:rsidRPr="00312B3C">
              <w:rPr>
                <w:sz w:val="24"/>
                <w:szCs w:val="24"/>
              </w:rPr>
              <w:t>Director of the Center</w:t>
            </w:r>
            <w:r>
              <w:rPr>
                <w:sz w:val="24"/>
                <w:szCs w:val="24"/>
              </w:rPr>
              <w:t xml:space="preserve"> of Applied Computing</w:t>
            </w:r>
          </w:p>
        </w:tc>
        <w:tc>
          <w:tcPr>
            <w:tcW w:w="3240" w:type="dxa"/>
          </w:tcPr>
          <w:p w14:paraId="3C9F9E3A" w14:textId="07497D35" w:rsidR="00301676" w:rsidRDefault="00301676" w:rsidP="00C14DEE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Shaoen Wu</w:t>
            </w:r>
          </w:p>
        </w:tc>
      </w:tr>
      <w:tr w:rsidR="00305414" w:rsidRPr="00305414" w14:paraId="4F7CF0F0" w14:textId="77777777" w:rsidTr="00301676">
        <w:tc>
          <w:tcPr>
            <w:tcW w:w="6835" w:type="dxa"/>
          </w:tcPr>
          <w:p w14:paraId="4C58D292" w14:textId="7708722C" w:rsidR="00305414" w:rsidRPr="00305414" w:rsidRDefault="00305414" w:rsidP="00305414">
            <w:pPr>
              <w:spacing w:before="0"/>
              <w:rPr>
                <w:b/>
                <w:bCs/>
                <w:sz w:val="24"/>
                <w:szCs w:val="24"/>
              </w:rPr>
            </w:pPr>
            <w:r w:rsidRPr="00305414">
              <w:rPr>
                <w:b/>
                <w:bCs/>
                <w:sz w:val="24"/>
                <w:szCs w:val="24"/>
              </w:rPr>
              <w:t>Director of CCSE Advising</w:t>
            </w:r>
          </w:p>
        </w:tc>
        <w:tc>
          <w:tcPr>
            <w:tcW w:w="3240" w:type="dxa"/>
          </w:tcPr>
          <w:p w14:paraId="0692F991" w14:textId="4CC97F58" w:rsidR="00305414" w:rsidRPr="00305414" w:rsidRDefault="00305414" w:rsidP="00305414">
            <w:pPr>
              <w:spacing w:before="0"/>
              <w:rPr>
                <w:sz w:val="24"/>
                <w:szCs w:val="24"/>
              </w:rPr>
            </w:pPr>
            <w:r w:rsidRPr="00305414">
              <w:rPr>
                <w:sz w:val="24"/>
                <w:szCs w:val="24"/>
              </w:rPr>
              <w:t>Miles Winston</w:t>
            </w:r>
          </w:p>
        </w:tc>
      </w:tr>
      <w:tr w:rsidR="00305414" w:rsidRPr="003D1658" w14:paraId="28E08551" w14:textId="77777777" w:rsidTr="00301676">
        <w:tc>
          <w:tcPr>
            <w:tcW w:w="6835" w:type="dxa"/>
          </w:tcPr>
          <w:p w14:paraId="311C85C8" w14:textId="77777777" w:rsidR="00305414" w:rsidRPr="00301676" w:rsidRDefault="00305414" w:rsidP="00C14DEE">
            <w:pPr>
              <w:spacing w:before="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40" w:type="dxa"/>
          </w:tcPr>
          <w:p w14:paraId="2E450513" w14:textId="77777777" w:rsidR="00305414" w:rsidRDefault="00305414" w:rsidP="00C14DEE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301676" w:rsidRPr="003D1658" w14:paraId="55C65DBF" w14:textId="77777777" w:rsidTr="00301676">
        <w:tc>
          <w:tcPr>
            <w:tcW w:w="6835" w:type="dxa"/>
          </w:tcPr>
          <w:p w14:paraId="5BE1A71F" w14:textId="1DD7E6DA" w:rsidR="00301676" w:rsidRPr="00301676" w:rsidRDefault="00301676" w:rsidP="00C14DEE">
            <w:pPr>
              <w:spacing w:before="0"/>
              <w:rPr>
                <w:b/>
                <w:bCs/>
                <w:sz w:val="24"/>
                <w:szCs w:val="24"/>
              </w:rPr>
            </w:pPr>
            <w:r w:rsidRPr="00301676">
              <w:rPr>
                <w:b/>
                <w:bCs/>
                <w:sz w:val="24"/>
                <w:szCs w:val="24"/>
              </w:rPr>
              <w:t>School of Data Science and Analytics</w:t>
            </w:r>
          </w:p>
        </w:tc>
        <w:tc>
          <w:tcPr>
            <w:tcW w:w="3240" w:type="dxa"/>
          </w:tcPr>
          <w:p w14:paraId="7AD52467" w14:textId="2C60E81F" w:rsidR="00301676" w:rsidRDefault="00301676" w:rsidP="00C14DEE">
            <w:pPr>
              <w:spacing w:before="0"/>
              <w:rPr>
                <w:rFonts w:eastAsia="Times New Roman"/>
                <w:sz w:val="24"/>
                <w:szCs w:val="24"/>
              </w:rPr>
            </w:pPr>
          </w:p>
        </w:tc>
      </w:tr>
      <w:tr w:rsidR="00301676" w:rsidRPr="003D1658" w14:paraId="7773E7C8" w14:textId="77777777" w:rsidTr="00301676">
        <w:tc>
          <w:tcPr>
            <w:tcW w:w="6835" w:type="dxa"/>
          </w:tcPr>
          <w:p w14:paraId="36074E71" w14:textId="47E5C80F" w:rsidR="00301676" w:rsidRPr="001C513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rector</w:t>
            </w:r>
          </w:p>
        </w:tc>
        <w:tc>
          <w:tcPr>
            <w:tcW w:w="3240" w:type="dxa"/>
          </w:tcPr>
          <w:p w14:paraId="515907A9" w14:textId="7397DA1D" w:rsidR="00301676" w:rsidRDefault="00301676" w:rsidP="00C14DEE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herrill Hayes</w:t>
            </w:r>
          </w:p>
        </w:tc>
      </w:tr>
      <w:tr w:rsidR="00301676" w:rsidRPr="003D1658" w14:paraId="1480706A" w14:textId="77777777" w:rsidTr="00301676">
        <w:tc>
          <w:tcPr>
            <w:tcW w:w="6835" w:type="dxa"/>
          </w:tcPr>
          <w:p w14:paraId="348FD732" w14:textId="6B3B2B10" w:rsidR="00301676" w:rsidRPr="001C513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 w:rsidRPr="00312B3C">
              <w:rPr>
                <w:sz w:val="24"/>
                <w:szCs w:val="24"/>
              </w:rPr>
              <w:t>Associate Director</w:t>
            </w:r>
          </w:p>
        </w:tc>
        <w:tc>
          <w:tcPr>
            <w:tcW w:w="3240" w:type="dxa"/>
          </w:tcPr>
          <w:p w14:paraId="0D3F769A" w14:textId="057429FA" w:rsidR="00301676" w:rsidRDefault="00301676" w:rsidP="00C14DEE">
            <w:pPr>
              <w:spacing w:before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herry Ni</w:t>
            </w:r>
          </w:p>
        </w:tc>
      </w:tr>
      <w:tr w:rsidR="00301676" w:rsidRPr="003D1658" w14:paraId="23DF1AC2" w14:textId="77777777" w:rsidTr="00301676">
        <w:tc>
          <w:tcPr>
            <w:tcW w:w="6835" w:type="dxa"/>
          </w:tcPr>
          <w:p w14:paraId="1E654C5B" w14:textId="5882A399" w:rsidR="00301676" w:rsidRPr="00301676" w:rsidRDefault="00301676" w:rsidP="00C14DEE">
            <w:pPr>
              <w:spacing w:before="0"/>
              <w:rPr>
                <w:b/>
                <w:bCs/>
                <w:sz w:val="24"/>
                <w:szCs w:val="24"/>
              </w:rPr>
            </w:pPr>
            <w:r w:rsidRPr="00301676">
              <w:rPr>
                <w:b/>
                <w:bCs/>
                <w:sz w:val="24"/>
                <w:szCs w:val="24"/>
              </w:rPr>
              <w:t>Department of Software Engineering and Game Development</w:t>
            </w:r>
          </w:p>
        </w:tc>
        <w:tc>
          <w:tcPr>
            <w:tcW w:w="3240" w:type="dxa"/>
          </w:tcPr>
          <w:p w14:paraId="2F2EFB3A" w14:textId="4E9C604C" w:rsidR="00301676" w:rsidRPr="0004522C" w:rsidRDefault="00301676" w:rsidP="00C14DEE">
            <w:pPr>
              <w:spacing w:before="0"/>
              <w:rPr>
                <w:sz w:val="24"/>
                <w:szCs w:val="24"/>
              </w:rPr>
            </w:pPr>
          </w:p>
        </w:tc>
      </w:tr>
      <w:tr w:rsidR="00301676" w:rsidRPr="003D1658" w14:paraId="5F0C19B1" w14:textId="77777777" w:rsidTr="00301676">
        <w:tc>
          <w:tcPr>
            <w:tcW w:w="6835" w:type="dxa"/>
          </w:tcPr>
          <w:p w14:paraId="411257CC" w14:textId="42F2E34D" w:rsidR="0030167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</w:t>
            </w:r>
          </w:p>
        </w:tc>
        <w:tc>
          <w:tcPr>
            <w:tcW w:w="3240" w:type="dxa"/>
          </w:tcPr>
          <w:p w14:paraId="77BF0659" w14:textId="0B40917A" w:rsidR="00301676" w:rsidRPr="00CB327A" w:rsidRDefault="00301676" w:rsidP="00C14DEE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eorge </w:t>
            </w:r>
            <w:proofErr w:type="spellStart"/>
            <w:r>
              <w:rPr>
                <w:sz w:val="24"/>
                <w:szCs w:val="24"/>
              </w:rPr>
              <w:t>Markowsky</w:t>
            </w:r>
            <w:proofErr w:type="spellEnd"/>
          </w:p>
        </w:tc>
      </w:tr>
      <w:tr w:rsidR="00301676" w:rsidRPr="003D1658" w14:paraId="4C462373" w14:textId="77777777" w:rsidTr="00301676">
        <w:tc>
          <w:tcPr>
            <w:tcW w:w="6835" w:type="dxa"/>
          </w:tcPr>
          <w:p w14:paraId="5C3479DA" w14:textId="2C2F886A" w:rsidR="0030167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stant Chair</w:t>
            </w:r>
          </w:p>
        </w:tc>
        <w:tc>
          <w:tcPr>
            <w:tcW w:w="3240" w:type="dxa"/>
          </w:tcPr>
          <w:p w14:paraId="64338F9D" w14:textId="0CA8E818" w:rsidR="00301676" w:rsidRPr="00CB327A" w:rsidRDefault="00301676" w:rsidP="00C14DEE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dra Jones</w:t>
            </w:r>
          </w:p>
        </w:tc>
      </w:tr>
      <w:tr w:rsidR="00301676" w:rsidRPr="003D1658" w14:paraId="491F4BFD" w14:textId="77777777" w:rsidTr="00301676">
        <w:tc>
          <w:tcPr>
            <w:tcW w:w="6835" w:type="dxa"/>
          </w:tcPr>
          <w:p w14:paraId="52066F9B" w14:textId="6B0D201B" w:rsidR="00301676" w:rsidRPr="00301676" w:rsidRDefault="00301676" w:rsidP="00C14DEE">
            <w:pPr>
              <w:spacing w:before="0"/>
              <w:rPr>
                <w:b/>
                <w:bCs/>
                <w:sz w:val="24"/>
                <w:szCs w:val="24"/>
              </w:rPr>
            </w:pPr>
            <w:r w:rsidRPr="00301676">
              <w:rPr>
                <w:b/>
                <w:bCs/>
                <w:sz w:val="24"/>
                <w:szCs w:val="24"/>
              </w:rPr>
              <w:t>Department of Computer Science</w:t>
            </w:r>
          </w:p>
        </w:tc>
        <w:tc>
          <w:tcPr>
            <w:tcW w:w="3240" w:type="dxa"/>
          </w:tcPr>
          <w:p w14:paraId="5BF480FF" w14:textId="77777777" w:rsidR="00301676" w:rsidRPr="00CB327A" w:rsidRDefault="00301676" w:rsidP="00C14DEE">
            <w:pPr>
              <w:spacing w:before="0"/>
              <w:rPr>
                <w:sz w:val="24"/>
                <w:szCs w:val="24"/>
              </w:rPr>
            </w:pPr>
          </w:p>
        </w:tc>
      </w:tr>
      <w:tr w:rsidR="00301676" w:rsidRPr="003D1658" w14:paraId="495DE231" w14:textId="77777777" w:rsidTr="00301676">
        <w:tc>
          <w:tcPr>
            <w:tcW w:w="6835" w:type="dxa"/>
          </w:tcPr>
          <w:p w14:paraId="7834F051" w14:textId="3D42F03C" w:rsidR="0030167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</w:t>
            </w:r>
          </w:p>
        </w:tc>
        <w:tc>
          <w:tcPr>
            <w:tcW w:w="3240" w:type="dxa"/>
          </w:tcPr>
          <w:p w14:paraId="21F447DE" w14:textId="46447E2D" w:rsidR="00301676" w:rsidRPr="00CB327A" w:rsidRDefault="00301676" w:rsidP="00312B3C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ng Pei</w:t>
            </w:r>
          </w:p>
        </w:tc>
      </w:tr>
      <w:tr w:rsidR="00301676" w:rsidRPr="003D1658" w14:paraId="33F77773" w14:textId="77777777" w:rsidTr="00301676">
        <w:tc>
          <w:tcPr>
            <w:tcW w:w="6835" w:type="dxa"/>
          </w:tcPr>
          <w:p w14:paraId="5459B09B" w14:textId="4C06F055" w:rsidR="0030167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stant Chair</w:t>
            </w:r>
          </w:p>
        </w:tc>
        <w:tc>
          <w:tcPr>
            <w:tcW w:w="3240" w:type="dxa"/>
          </w:tcPr>
          <w:p w14:paraId="0FD90BDE" w14:textId="4A5E7DA8" w:rsidR="00301676" w:rsidRPr="00CB327A" w:rsidRDefault="00301676" w:rsidP="00312B3C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na He</w:t>
            </w:r>
          </w:p>
        </w:tc>
      </w:tr>
      <w:tr w:rsidR="00301676" w:rsidRPr="003D1658" w14:paraId="74D65574" w14:textId="77777777" w:rsidTr="00301676">
        <w:tc>
          <w:tcPr>
            <w:tcW w:w="6835" w:type="dxa"/>
          </w:tcPr>
          <w:p w14:paraId="007A9FDF" w14:textId="3D232709" w:rsidR="00301676" w:rsidRPr="00301676" w:rsidRDefault="00301676" w:rsidP="00312B3C">
            <w:pPr>
              <w:spacing w:before="0"/>
              <w:rPr>
                <w:b/>
                <w:bCs/>
                <w:sz w:val="24"/>
                <w:szCs w:val="24"/>
              </w:rPr>
            </w:pPr>
            <w:r w:rsidRPr="00301676">
              <w:rPr>
                <w:b/>
                <w:bCs/>
                <w:sz w:val="24"/>
                <w:szCs w:val="24"/>
              </w:rPr>
              <w:t>Department of Information Technology</w:t>
            </w:r>
          </w:p>
        </w:tc>
        <w:tc>
          <w:tcPr>
            <w:tcW w:w="3240" w:type="dxa"/>
          </w:tcPr>
          <w:p w14:paraId="7B53D19A" w14:textId="77777777" w:rsidR="00301676" w:rsidRPr="00CB327A" w:rsidRDefault="00301676" w:rsidP="00312B3C">
            <w:pPr>
              <w:spacing w:before="0"/>
              <w:rPr>
                <w:sz w:val="24"/>
                <w:szCs w:val="24"/>
              </w:rPr>
            </w:pPr>
          </w:p>
        </w:tc>
      </w:tr>
      <w:tr w:rsidR="00301676" w:rsidRPr="003D1658" w14:paraId="6CA12F95" w14:textId="77777777" w:rsidTr="00301676">
        <w:tc>
          <w:tcPr>
            <w:tcW w:w="6835" w:type="dxa"/>
          </w:tcPr>
          <w:p w14:paraId="0FE86B67" w14:textId="0D0BD9E2" w:rsidR="0030167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ir</w:t>
            </w:r>
          </w:p>
        </w:tc>
        <w:tc>
          <w:tcPr>
            <w:tcW w:w="3240" w:type="dxa"/>
          </w:tcPr>
          <w:p w14:paraId="626D0C3B" w14:textId="46994D79" w:rsidR="00301676" w:rsidRPr="00CB327A" w:rsidRDefault="00301676" w:rsidP="00312B3C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oen Wu</w:t>
            </w:r>
          </w:p>
        </w:tc>
      </w:tr>
      <w:tr w:rsidR="00301676" w:rsidRPr="003D1658" w14:paraId="777C0B8E" w14:textId="77777777" w:rsidTr="00301676">
        <w:tc>
          <w:tcPr>
            <w:tcW w:w="6835" w:type="dxa"/>
          </w:tcPr>
          <w:p w14:paraId="41BFA572" w14:textId="1AB25A84" w:rsidR="00301676" w:rsidRDefault="00301676" w:rsidP="00301676">
            <w:pPr>
              <w:spacing w:before="0"/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stant Chair</w:t>
            </w:r>
          </w:p>
        </w:tc>
        <w:tc>
          <w:tcPr>
            <w:tcW w:w="3240" w:type="dxa"/>
          </w:tcPr>
          <w:p w14:paraId="703AD7A2" w14:textId="33825BCF" w:rsidR="00301676" w:rsidRPr="00CB327A" w:rsidRDefault="00301676" w:rsidP="00312B3C">
            <w:pPr>
              <w:spacing w:befor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 Xie</w:t>
            </w:r>
          </w:p>
        </w:tc>
      </w:tr>
    </w:tbl>
    <w:p w14:paraId="556280CA" w14:textId="77777777" w:rsidR="00EF5B99" w:rsidRDefault="00EF5B99" w:rsidP="00336445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sectPr w:rsidR="00EF5B99" w:rsidSect="0045709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07912" w14:textId="77777777" w:rsidR="000C5494" w:rsidRDefault="000C5494" w:rsidP="0025131C">
      <w:pPr>
        <w:spacing w:before="0" w:after="0" w:line="240" w:lineRule="auto"/>
      </w:pPr>
      <w:r>
        <w:separator/>
      </w:r>
    </w:p>
  </w:endnote>
  <w:endnote w:type="continuationSeparator" w:id="0">
    <w:p w14:paraId="2E95658C" w14:textId="77777777" w:rsidR="000C5494" w:rsidRDefault="000C5494" w:rsidP="0025131C">
      <w:pPr>
        <w:spacing w:before="0" w:after="0" w:line="240" w:lineRule="auto"/>
      </w:pPr>
      <w:r>
        <w:continuationSeparator/>
      </w:r>
    </w:p>
  </w:endnote>
  <w:endnote w:type="continuationNotice" w:id="1">
    <w:p w14:paraId="344BA24F" w14:textId="77777777" w:rsidR="0065343F" w:rsidRDefault="0065343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-Black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-Roman">
    <w:altName w:val="Book Antiqu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-BoldItalic">
    <w:altName w:val="Book Antiqu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-Bold">
    <w:altName w:val="Book Antiqu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DD96D" w14:textId="77777777" w:rsidR="007B59F6" w:rsidRDefault="007B59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2105F" w14:textId="77777777" w:rsidR="007B59F6" w:rsidRDefault="007B59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2944C" w14:textId="77777777" w:rsidR="007B59F6" w:rsidRDefault="007B59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EC98A" w14:textId="77777777" w:rsidR="000C5494" w:rsidRDefault="000C5494" w:rsidP="0025131C">
      <w:pPr>
        <w:spacing w:before="0" w:after="0" w:line="240" w:lineRule="auto"/>
      </w:pPr>
      <w:r>
        <w:separator/>
      </w:r>
    </w:p>
  </w:footnote>
  <w:footnote w:type="continuationSeparator" w:id="0">
    <w:p w14:paraId="34D3D9CE" w14:textId="77777777" w:rsidR="000C5494" w:rsidRDefault="000C5494" w:rsidP="0025131C">
      <w:pPr>
        <w:spacing w:before="0" w:after="0" w:line="240" w:lineRule="auto"/>
      </w:pPr>
      <w:r>
        <w:continuationSeparator/>
      </w:r>
    </w:p>
  </w:footnote>
  <w:footnote w:type="continuationNotice" w:id="1">
    <w:p w14:paraId="0DE018CF" w14:textId="77777777" w:rsidR="0065343F" w:rsidRDefault="0065343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97CC3" w14:textId="77777777" w:rsidR="007B59F6" w:rsidRDefault="007B59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539189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D2F454B" w14:textId="160F46BC" w:rsidR="00FA7BD6" w:rsidRDefault="002069A0" w:rsidP="00FD0C84">
        <w:pPr>
          <w:pStyle w:val="Header"/>
          <w:tabs>
            <w:tab w:val="clear" w:pos="4680"/>
            <w:tab w:val="clear" w:pos="9360"/>
            <w:tab w:val="left" w:pos="4140"/>
            <w:tab w:val="left" w:pos="12240"/>
          </w:tabs>
        </w:pPr>
        <w:r>
          <w:t>1-</w:t>
        </w:r>
        <w:r w:rsidR="00C64B94">
          <w:t>5</w:t>
        </w:r>
        <w:r w:rsidR="009F6437">
          <w:t>-202</w:t>
        </w:r>
        <w:r w:rsidR="00C64B94">
          <w:t>3</w:t>
        </w:r>
        <w:r w:rsidR="00FA7BD6">
          <w:tab/>
        </w:r>
        <w:r w:rsidR="00FA7BD6" w:rsidRPr="0025131C">
          <w:rPr>
            <w:rStyle w:val="Heading3Char"/>
            <w:b/>
            <w:sz w:val="22"/>
          </w:rPr>
          <w:t>CCSE Committees 20</w:t>
        </w:r>
        <w:r w:rsidR="00FA7BD6">
          <w:rPr>
            <w:rStyle w:val="Heading3Char"/>
            <w:b/>
            <w:sz w:val="22"/>
          </w:rPr>
          <w:t>2</w:t>
        </w:r>
        <w:r w:rsidR="009F6437">
          <w:rPr>
            <w:rStyle w:val="Heading3Char"/>
            <w:b/>
            <w:sz w:val="22"/>
          </w:rPr>
          <w:t>2</w:t>
        </w:r>
        <w:r w:rsidR="00C441E4">
          <w:rPr>
            <w:rStyle w:val="Heading3Char"/>
            <w:b/>
            <w:sz w:val="22"/>
          </w:rPr>
          <w:t>-2</w:t>
        </w:r>
        <w:r w:rsidR="009F6437">
          <w:rPr>
            <w:rStyle w:val="Heading3Char"/>
            <w:b/>
            <w:sz w:val="22"/>
          </w:rPr>
          <w:t>3</w:t>
        </w:r>
        <w:r w:rsidR="00FA7BD6">
          <w:rPr>
            <w:rStyle w:val="Heading3Char"/>
          </w:rPr>
          <w:tab/>
        </w:r>
        <w:r w:rsidR="00C64B94">
          <w:t>3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56C76" w14:textId="77777777" w:rsidR="007B59F6" w:rsidRDefault="007B59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820" w:hanging="360"/>
      </w:pPr>
      <w:rPr>
        <w:rFonts w:ascii="Times New Roman" w:hAnsi="Times New Roman" w:cs="Times New Roman"/>
        <w:b w:val="0"/>
        <w:bCs w:val="0"/>
        <w:sz w:val="22"/>
        <w:szCs w:val="22"/>
      </w:rPr>
    </w:lvl>
    <w:lvl w:ilvl="1">
      <w:numFmt w:val="bullet"/>
      <w:lvlText w:val="•"/>
      <w:lvlJc w:val="left"/>
      <w:pPr>
        <w:ind w:left="1696" w:hanging="360"/>
      </w:pPr>
    </w:lvl>
    <w:lvl w:ilvl="2">
      <w:numFmt w:val="bullet"/>
      <w:lvlText w:val="•"/>
      <w:lvlJc w:val="left"/>
      <w:pPr>
        <w:ind w:left="2572" w:hanging="360"/>
      </w:pPr>
    </w:lvl>
    <w:lvl w:ilvl="3">
      <w:numFmt w:val="bullet"/>
      <w:lvlText w:val="•"/>
      <w:lvlJc w:val="left"/>
      <w:pPr>
        <w:ind w:left="3448" w:hanging="360"/>
      </w:pPr>
    </w:lvl>
    <w:lvl w:ilvl="4">
      <w:numFmt w:val="bullet"/>
      <w:lvlText w:val="•"/>
      <w:lvlJc w:val="left"/>
      <w:pPr>
        <w:ind w:left="4324" w:hanging="360"/>
      </w:pPr>
    </w:lvl>
    <w:lvl w:ilvl="5">
      <w:numFmt w:val="bullet"/>
      <w:lvlText w:val="•"/>
      <w:lvlJc w:val="left"/>
      <w:pPr>
        <w:ind w:left="5200" w:hanging="360"/>
      </w:pPr>
    </w:lvl>
    <w:lvl w:ilvl="6">
      <w:numFmt w:val="bullet"/>
      <w:lvlText w:val="•"/>
      <w:lvlJc w:val="left"/>
      <w:pPr>
        <w:ind w:left="6076" w:hanging="360"/>
      </w:pPr>
    </w:lvl>
    <w:lvl w:ilvl="7">
      <w:numFmt w:val="bullet"/>
      <w:lvlText w:val="•"/>
      <w:lvlJc w:val="left"/>
      <w:pPr>
        <w:ind w:left="6952" w:hanging="360"/>
      </w:pPr>
    </w:lvl>
    <w:lvl w:ilvl="8">
      <w:numFmt w:val="bullet"/>
      <w:lvlText w:val="•"/>
      <w:lvlJc w:val="left"/>
      <w:pPr>
        <w:ind w:left="7828" w:hanging="360"/>
      </w:pPr>
    </w:lvl>
  </w:abstractNum>
  <w:abstractNum w:abstractNumId="1" w15:restartNumberingAfterBreak="0">
    <w:nsid w:val="03521911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F65471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8846C94"/>
    <w:multiLevelType w:val="hybridMultilevel"/>
    <w:tmpl w:val="86528470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4" w15:restartNumberingAfterBreak="0">
    <w:nsid w:val="08D44DB6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A411DB3"/>
    <w:multiLevelType w:val="hybridMultilevel"/>
    <w:tmpl w:val="8D103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B7002A"/>
    <w:multiLevelType w:val="hybridMultilevel"/>
    <w:tmpl w:val="D2B29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9652B3"/>
    <w:multiLevelType w:val="hybridMultilevel"/>
    <w:tmpl w:val="D33E779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141060BB"/>
    <w:multiLevelType w:val="hybridMultilevel"/>
    <w:tmpl w:val="5A20E3F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9" w15:restartNumberingAfterBreak="0">
    <w:nsid w:val="18B9160E"/>
    <w:multiLevelType w:val="hybridMultilevel"/>
    <w:tmpl w:val="9D70739E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10" w15:restartNumberingAfterBreak="0">
    <w:nsid w:val="1C1A4AB5"/>
    <w:multiLevelType w:val="hybridMultilevel"/>
    <w:tmpl w:val="D7A68B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F65791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12" w15:restartNumberingAfterBreak="0">
    <w:nsid w:val="27CC07C2"/>
    <w:multiLevelType w:val="hybridMultilevel"/>
    <w:tmpl w:val="BD7CED34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29CE7C1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A4F5F18"/>
    <w:multiLevelType w:val="hybridMultilevel"/>
    <w:tmpl w:val="C9FE8F9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2AB87EBF"/>
    <w:multiLevelType w:val="hybridMultilevel"/>
    <w:tmpl w:val="42B489B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16" w15:restartNumberingAfterBreak="0">
    <w:nsid w:val="2B2F53CE"/>
    <w:multiLevelType w:val="hybridMultilevel"/>
    <w:tmpl w:val="11E6152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17" w15:restartNumberingAfterBreak="0">
    <w:nsid w:val="2C916A36"/>
    <w:multiLevelType w:val="hybridMultilevel"/>
    <w:tmpl w:val="70BECA6E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18" w15:restartNumberingAfterBreak="0">
    <w:nsid w:val="31E97DE0"/>
    <w:multiLevelType w:val="hybridMultilevel"/>
    <w:tmpl w:val="7D464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3417A"/>
    <w:multiLevelType w:val="hybridMultilevel"/>
    <w:tmpl w:val="64A453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54C67F2"/>
    <w:multiLevelType w:val="hybridMultilevel"/>
    <w:tmpl w:val="FE08380A"/>
    <w:lvl w:ilvl="0" w:tplc="0409000F">
      <w:start w:val="1"/>
      <w:numFmt w:val="decimal"/>
      <w:lvlText w:val="%1."/>
      <w:lvlJc w:val="left"/>
      <w:pPr>
        <w:ind w:left="3062" w:hanging="360"/>
      </w:pPr>
    </w:lvl>
    <w:lvl w:ilvl="1" w:tplc="04090019" w:tentative="1">
      <w:start w:val="1"/>
      <w:numFmt w:val="lowerLetter"/>
      <w:lvlText w:val="%2."/>
      <w:lvlJc w:val="left"/>
      <w:pPr>
        <w:ind w:left="3782" w:hanging="360"/>
      </w:pPr>
    </w:lvl>
    <w:lvl w:ilvl="2" w:tplc="0409001B" w:tentative="1">
      <w:start w:val="1"/>
      <w:numFmt w:val="lowerRoman"/>
      <w:lvlText w:val="%3."/>
      <w:lvlJc w:val="right"/>
      <w:pPr>
        <w:ind w:left="4502" w:hanging="180"/>
      </w:pPr>
    </w:lvl>
    <w:lvl w:ilvl="3" w:tplc="0409000F" w:tentative="1">
      <w:start w:val="1"/>
      <w:numFmt w:val="decimal"/>
      <w:lvlText w:val="%4."/>
      <w:lvlJc w:val="left"/>
      <w:pPr>
        <w:ind w:left="5222" w:hanging="360"/>
      </w:pPr>
    </w:lvl>
    <w:lvl w:ilvl="4" w:tplc="04090019" w:tentative="1">
      <w:start w:val="1"/>
      <w:numFmt w:val="lowerLetter"/>
      <w:lvlText w:val="%5."/>
      <w:lvlJc w:val="left"/>
      <w:pPr>
        <w:ind w:left="5942" w:hanging="360"/>
      </w:pPr>
    </w:lvl>
    <w:lvl w:ilvl="5" w:tplc="0409001B" w:tentative="1">
      <w:start w:val="1"/>
      <w:numFmt w:val="lowerRoman"/>
      <w:lvlText w:val="%6."/>
      <w:lvlJc w:val="right"/>
      <w:pPr>
        <w:ind w:left="6662" w:hanging="180"/>
      </w:pPr>
    </w:lvl>
    <w:lvl w:ilvl="6" w:tplc="0409000F" w:tentative="1">
      <w:start w:val="1"/>
      <w:numFmt w:val="decimal"/>
      <w:lvlText w:val="%7."/>
      <w:lvlJc w:val="left"/>
      <w:pPr>
        <w:ind w:left="7382" w:hanging="360"/>
      </w:pPr>
    </w:lvl>
    <w:lvl w:ilvl="7" w:tplc="04090019" w:tentative="1">
      <w:start w:val="1"/>
      <w:numFmt w:val="lowerLetter"/>
      <w:lvlText w:val="%8."/>
      <w:lvlJc w:val="left"/>
      <w:pPr>
        <w:ind w:left="8102" w:hanging="360"/>
      </w:pPr>
    </w:lvl>
    <w:lvl w:ilvl="8" w:tplc="0409001B" w:tentative="1">
      <w:start w:val="1"/>
      <w:numFmt w:val="lowerRoman"/>
      <w:lvlText w:val="%9."/>
      <w:lvlJc w:val="right"/>
      <w:pPr>
        <w:ind w:left="8822" w:hanging="180"/>
      </w:pPr>
    </w:lvl>
  </w:abstractNum>
  <w:abstractNum w:abstractNumId="21" w15:restartNumberingAfterBreak="0">
    <w:nsid w:val="35AE01D5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22" w15:restartNumberingAfterBreak="0">
    <w:nsid w:val="369360E0"/>
    <w:multiLevelType w:val="hybridMultilevel"/>
    <w:tmpl w:val="6F7ED070"/>
    <w:lvl w:ilvl="0" w:tplc="04090019">
      <w:start w:val="1"/>
      <w:numFmt w:val="lowerLetter"/>
      <w:lvlText w:val="%1."/>
      <w:lvlJc w:val="left"/>
      <w:pPr>
        <w:ind w:left="1620" w:hanging="360"/>
      </w:pPr>
    </w:lvl>
    <w:lvl w:ilvl="1" w:tplc="D5802246">
      <w:start w:val="1"/>
      <w:numFmt w:val="decimal"/>
      <w:lvlText w:val="%2."/>
      <w:lvlJc w:val="left"/>
      <w:pPr>
        <w:ind w:left="23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3" w15:restartNumberingAfterBreak="0">
    <w:nsid w:val="38252D35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24" w15:restartNumberingAfterBreak="0">
    <w:nsid w:val="3D08283A"/>
    <w:multiLevelType w:val="hybridMultilevel"/>
    <w:tmpl w:val="1F4887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C347258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08C6554">
      <w:start w:val="1"/>
      <w:numFmt w:val="upperRoman"/>
      <w:lvlText w:val="%6)"/>
      <w:lvlJc w:val="left"/>
      <w:pPr>
        <w:ind w:left="4860" w:hanging="720"/>
      </w:pPr>
      <w:rPr>
        <w:rFonts w:hint="default"/>
        <w:color w:val="auto"/>
      </w:rPr>
    </w:lvl>
    <w:lvl w:ilvl="6" w:tplc="6070396E">
      <w:start w:val="1"/>
      <w:numFmt w:val="upperLetter"/>
      <w:lvlText w:val="%7."/>
      <w:lvlJc w:val="left"/>
      <w:pPr>
        <w:ind w:left="5040" w:hanging="360"/>
      </w:pPr>
      <w:rPr>
        <w:rFonts w:hint="default"/>
      </w:rPr>
    </w:lvl>
    <w:lvl w:ilvl="7" w:tplc="5EF68BA0">
      <w:start w:val="1"/>
      <w:numFmt w:val="decimal"/>
      <w:lvlText w:val="(%8)"/>
      <w:lvlJc w:val="left"/>
      <w:pPr>
        <w:ind w:left="6390" w:hanging="99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8719F7"/>
    <w:multiLevelType w:val="hybridMultilevel"/>
    <w:tmpl w:val="DDA49B3A"/>
    <w:lvl w:ilvl="0" w:tplc="80628F1E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3DFA5D05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27" w15:restartNumberingAfterBreak="0">
    <w:nsid w:val="3DFA6CFB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28" w15:restartNumberingAfterBreak="0">
    <w:nsid w:val="3EFA479D"/>
    <w:multiLevelType w:val="hybridMultilevel"/>
    <w:tmpl w:val="1C5A19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3F2534B8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30" w15:restartNumberingAfterBreak="0">
    <w:nsid w:val="411A3C11"/>
    <w:multiLevelType w:val="hybridMultilevel"/>
    <w:tmpl w:val="3B64B96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31" w15:restartNumberingAfterBreak="0">
    <w:nsid w:val="429E7AAA"/>
    <w:multiLevelType w:val="hybridMultilevel"/>
    <w:tmpl w:val="F27E8DEA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32" w15:restartNumberingAfterBreak="0">
    <w:nsid w:val="45AA4D9F"/>
    <w:multiLevelType w:val="hybridMultilevel"/>
    <w:tmpl w:val="CC846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16178E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34" w15:restartNumberingAfterBreak="0">
    <w:nsid w:val="49272CD7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4CB51385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4E01398F"/>
    <w:multiLevelType w:val="hybridMultilevel"/>
    <w:tmpl w:val="6276A710"/>
    <w:lvl w:ilvl="0" w:tplc="842E3A2C">
      <w:start w:val="1"/>
      <w:numFmt w:val="decimal"/>
      <w:lvlText w:val="%1."/>
      <w:lvlJc w:val="left"/>
      <w:pPr>
        <w:ind w:left="90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04090019">
      <w:start w:val="1"/>
      <w:numFmt w:val="low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37" w15:restartNumberingAfterBreak="0">
    <w:nsid w:val="4E4C02E8"/>
    <w:multiLevelType w:val="hybridMultilevel"/>
    <w:tmpl w:val="17C43AE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38" w15:restartNumberingAfterBreak="0">
    <w:nsid w:val="4F217488"/>
    <w:multiLevelType w:val="hybridMultilevel"/>
    <w:tmpl w:val="A49EDCC0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782" w:hanging="360"/>
      </w:pPr>
    </w:lvl>
    <w:lvl w:ilvl="2" w:tplc="0409001B" w:tentative="1">
      <w:start w:val="1"/>
      <w:numFmt w:val="lowerRoman"/>
      <w:lvlText w:val="%3."/>
      <w:lvlJc w:val="right"/>
      <w:pPr>
        <w:ind w:left="4502" w:hanging="180"/>
      </w:pPr>
    </w:lvl>
    <w:lvl w:ilvl="3" w:tplc="0409000F" w:tentative="1">
      <w:start w:val="1"/>
      <w:numFmt w:val="decimal"/>
      <w:lvlText w:val="%4."/>
      <w:lvlJc w:val="left"/>
      <w:pPr>
        <w:ind w:left="5222" w:hanging="360"/>
      </w:pPr>
    </w:lvl>
    <w:lvl w:ilvl="4" w:tplc="04090019" w:tentative="1">
      <w:start w:val="1"/>
      <w:numFmt w:val="lowerLetter"/>
      <w:lvlText w:val="%5."/>
      <w:lvlJc w:val="left"/>
      <w:pPr>
        <w:ind w:left="5942" w:hanging="360"/>
      </w:pPr>
    </w:lvl>
    <w:lvl w:ilvl="5" w:tplc="0409001B" w:tentative="1">
      <w:start w:val="1"/>
      <w:numFmt w:val="lowerRoman"/>
      <w:lvlText w:val="%6."/>
      <w:lvlJc w:val="right"/>
      <w:pPr>
        <w:ind w:left="6662" w:hanging="180"/>
      </w:pPr>
    </w:lvl>
    <w:lvl w:ilvl="6" w:tplc="0409000F" w:tentative="1">
      <w:start w:val="1"/>
      <w:numFmt w:val="decimal"/>
      <w:lvlText w:val="%7."/>
      <w:lvlJc w:val="left"/>
      <w:pPr>
        <w:ind w:left="7382" w:hanging="360"/>
      </w:pPr>
    </w:lvl>
    <w:lvl w:ilvl="7" w:tplc="04090019" w:tentative="1">
      <w:start w:val="1"/>
      <w:numFmt w:val="lowerLetter"/>
      <w:lvlText w:val="%8."/>
      <w:lvlJc w:val="left"/>
      <w:pPr>
        <w:ind w:left="8102" w:hanging="360"/>
      </w:pPr>
    </w:lvl>
    <w:lvl w:ilvl="8" w:tplc="0409001B" w:tentative="1">
      <w:start w:val="1"/>
      <w:numFmt w:val="lowerRoman"/>
      <w:lvlText w:val="%9."/>
      <w:lvlJc w:val="right"/>
      <w:pPr>
        <w:ind w:left="8822" w:hanging="180"/>
      </w:pPr>
    </w:lvl>
  </w:abstractNum>
  <w:abstractNum w:abstractNumId="39" w15:restartNumberingAfterBreak="0">
    <w:nsid w:val="525001A3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40" w15:restartNumberingAfterBreak="0">
    <w:nsid w:val="53B636DD"/>
    <w:multiLevelType w:val="hybridMultilevel"/>
    <w:tmpl w:val="D03C4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83D6903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42" w15:restartNumberingAfterBreak="0">
    <w:nsid w:val="59236574"/>
    <w:multiLevelType w:val="hybridMultilevel"/>
    <w:tmpl w:val="B1301F9C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43" w15:restartNumberingAfterBreak="0">
    <w:nsid w:val="59E62501"/>
    <w:multiLevelType w:val="hybridMultilevel"/>
    <w:tmpl w:val="0FBE45EA"/>
    <w:lvl w:ilvl="0" w:tplc="04090019">
      <w:start w:val="1"/>
      <w:numFmt w:val="lowerLetter"/>
      <w:lvlText w:val="%1."/>
      <w:lvlJc w:val="left"/>
      <w:pPr>
        <w:ind w:left="1622" w:hanging="360"/>
      </w:pPr>
    </w:lvl>
    <w:lvl w:ilvl="1" w:tplc="04090019" w:tentative="1">
      <w:start w:val="1"/>
      <w:numFmt w:val="lowerLetter"/>
      <w:lvlText w:val="%2."/>
      <w:lvlJc w:val="left"/>
      <w:pPr>
        <w:ind w:left="2342" w:hanging="360"/>
      </w:pPr>
    </w:lvl>
    <w:lvl w:ilvl="2" w:tplc="0409001B" w:tentative="1">
      <w:start w:val="1"/>
      <w:numFmt w:val="lowerRoman"/>
      <w:lvlText w:val="%3."/>
      <w:lvlJc w:val="right"/>
      <w:pPr>
        <w:ind w:left="3062" w:hanging="180"/>
      </w:pPr>
    </w:lvl>
    <w:lvl w:ilvl="3" w:tplc="0409000F" w:tentative="1">
      <w:start w:val="1"/>
      <w:numFmt w:val="decimal"/>
      <w:lvlText w:val="%4."/>
      <w:lvlJc w:val="left"/>
      <w:pPr>
        <w:ind w:left="3782" w:hanging="360"/>
      </w:pPr>
    </w:lvl>
    <w:lvl w:ilvl="4" w:tplc="04090019" w:tentative="1">
      <w:start w:val="1"/>
      <w:numFmt w:val="lowerLetter"/>
      <w:lvlText w:val="%5."/>
      <w:lvlJc w:val="left"/>
      <w:pPr>
        <w:ind w:left="4502" w:hanging="360"/>
      </w:pPr>
    </w:lvl>
    <w:lvl w:ilvl="5" w:tplc="0409001B" w:tentative="1">
      <w:start w:val="1"/>
      <w:numFmt w:val="lowerRoman"/>
      <w:lvlText w:val="%6."/>
      <w:lvlJc w:val="right"/>
      <w:pPr>
        <w:ind w:left="5222" w:hanging="180"/>
      </w:pPr>
    </w:lvl>
    <w:lvl w:ilvl="6" w:tplc="0409000F" w:tentative="1">
      <w:start w:val="1"/>
      <w:numFmt w:val="decimal"/>
      <w:lvlText w:val="%7."/>
      <w:lvlJc w:val="left"/>
      <w:pPr>
        <w:ind w:left="5942" w:hanging="360"/>
      </w:pPr>
    </w:lvl>
    <w:lvl w:ilvl="7" w:tplc="04090019" w:tentative="1">
      <w:start w:val="1"/>
      <w:numFmt w:val="lowerLetter"/>
      <w:lvlText w:val="%8."/>
      <w:lvlJc w:val="left"/>
      <w:pPr>
        <w:ind w:left="6662" w:hanging="360"/>
      </w:pPr>
    </w:lvl>
    <w:lvl w:ilvl="8" w:tplc="0409001B" w:tentative="1">
      <w:start w:val="1"/>
      <w:numFmt w:val="lowerRoman"/>
      <w:lvlText w:val="%9."/>
      <w:lvlJc w:val="right"/>
      <w:pPr>
        <w:ind w:left="7382" w:hanging="180"/>
      </w:pPr>
    </w:lvl>
  </w:abstractNum>
  <w:abstractNum w:abstractNumId="44" w15:restartNumberingAfterBreak="0">
    <w:nsid w:val="5A0D68B6"/>
    <w:multiLevelType w:val="hybridMultilevel"/>
    <w:tmpl w:val="432409C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45" w15:restartNumberingAfterBreak="0">
    <w:nsid w:val="5E3721B2"/>
    <w:multiLevelType w:val="hybridMultilevel"/>
    <w:tmpl w:val="70BECA6E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46" w15:restartNumberingAfterBreak="0">
    <w:nsid w:val="5FED51F7"/>
    <w:multiLevelType w:val="hybridMultilevel"/>
    <w:tmpl w:val="6E8C86A6"/>
    <w:lvl w:ilvl="0" w:tplc="B0E6DEEC">
      <w:numFmt w:val="bullet"/>
      <w:lvlText w:val="•"/>
      <w:lvlJc w:val="left"/>
      <w:pPr>
        <w:ind w:left="2880" w:hanging="63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8D432A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48" w15:restartNumberingAfterBreak="0">
    <w:nsid w:val="60961595"/>
    <w:multiLevelType w:val="hybridMultilevel"/>
    <w:tmpl w:val="48D0C07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9" w15:restartNumberingAfterBreak="0">
    <w:nsid w:val="6227450A"/>
    <w:multiLevelType w:val="hybridMultilevel"/>
    <w:tmpl w:val="93BE4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5AA7502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51" w15:restartNumberingAfterBreak="0">
    <w:nsid w:val="68B2503F"/>
    <w:multiLevelType w:val="hybridMultilevel"/>
    <w:tmpl w:val="F9D8586A"/>
    <w:lvl w:ilvl="0" w:tplc="80628F1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2" w15:restartNumberingAfterBreak="0">
    <w:nsid w:val="6E1E485E"/>
    <w:multiLevelType w:val="hybridMultilevel"/>
    <w:tmpl w:val="17F201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EA21F34"/>
    <w:multiLevelType w:val="hybridMultilevel"/>
    <w:tmpl w:val="C720AEEA"/>
    <w:lvl w:ilvl="0" w:tplc="04090001">
      <w:start w:val="1"/>
      <w:numFmt w:val="bullet"/>
      <w:lvlText w:val=""/>
      <w:lvlJc w:val="left"/>
      <w:pPr>
        <w:ind w:left="23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2" w:hanging="360"/>
      </w:pPr>
      <w:rPr>
        <w:rFonts w:ascii="Wingdings" w:hAnsi="Wingdings" w:hint="default"/>
      </w:rPr>
    </w:lvl>
  </w:abstractNum>
  <w:abstractNum w:abstractNumId="54" w15:restartNumberingAfterBreak="0">
    <w:nsid w:val="729C216E"/>
    <w:multiLevelType w:val="hybridMultilevel"/>
    <w:tmpl w:val="75163E1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55" w15:restartNumberingAfterBreak="0">
    <w:nsid w:val="72B83BBB"/>
    <w:multiLevelType w:val="hybridMultilevel"/>
    <w:tmpl w:val="7B062DC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7A83440"/>
    <w:multiLevelType w:val="hybridMultilevel"/>
    <w:tmpl w:val="5A9C9D30"/>
    <w:lvl w:ilvl="0" w:tplc="04090019">
      <w:start w:val="1"/>
      <w:numFmt w:val="lowerLetter"/>
      <w:lvlText w:val="%1."/>
      <w:lvlJc w:val="left"/>
      <w:pPr>
        <w:ind w:left="2342" w:hanging="360"/>
      </w:pPr>
    </w:lvl>
    <w:lvl w:ilvl="1" w:tplc="04090019" w:tentative="1">
      <w:start w:val="1"/>
      <w:numFmt w:val="lowerLetter"/>
      <w:lvlText w:val="%2."/>
      <w:lvlJc w:val="left"/>
      <w:pPr>
        <w:ind w:left="3062" w:hanging="360"/>
      </w:pPr>
    </w:lvl>
    <w:lvl w:ilvl="2" w:tplc="0409001B" w:tentative="1">
      <w:start w:val="1"/>
      <w:numFmt w:val="lowerRoman"/>
      <w:lvlText w:val="%3."/>
      <w:lvlJc w:val="right"/>
      <w:pPr>
        <w:ind w:left="3782" w:hanging="180"/>
      </w:pPr>
    </w:lvl>
    <w:lvl w:ilvl="3" w:tplc="0409000F" w:tentative="1">
      <w:start w:val="1"/>
      <w:numFmt w:val="decimal"/>
      <w:lvlText w:val="%4."/>
      <w:lvlJc w:val="left"/>
      <w:pPr>
        <w:ind w:left="4502" w:hanging="360"/>
      </w:pPr>
    </w:lvl>
    <w:lvl w:ilvl="4" w:tplc="04090019" w:tentative="1">
      <w:start w:val="1"/>
      <w:numFmt w:val="lowerLetter"/>
      <w:lvlText w:val="%5."/>
      <w:lvlJc w:val="left"/>
      <w:pPr>
        <w:ind w:left="5222" w:hanging="360"/>
      </w:pPr>
    </w:lvl>
    <w:lvl w:ilvl="5" w:tplc="0409001B" w:tentative="1">
      <w:start w:val="1"/>
      <w:numFmt w:val="lowerRoman"/>
      <w:lvlText w:val="%6."/>
      <w:lvlJc w:val="right"/>
      <w:pPr>
        <w:ind w:left="5942" w:hanging="180"/>
      </w:pPr>
    </w:lvl>
    <w:lvl w:ilvl="6" w:tplc="0409000F" w:tentative="1">
      <w:start w:val="1"/>
      <w:numFmt w:val="decimal"/>
      <w:lvlText w:val="%7."/>
      <w:lvlJc w:val="left"/>
      <w:pPr>
        <w:ind w:left="6662" w:hanging="360"/>
      </w:pPr>
    </w:lvl>
    <w:lvl w:ilvl="7" w:tplc="04090019" w:tentative="1">
      <w:start w:val="1"/>
      <w:numFmt w:val="lowerLetter"/>
      <w:lvlText w:val="%8."/>
      <w:lvlJc w:val="left"/>
      <w:pPr>
        <w:ind w:left="7382" w:hanging="360"/>
      </w:pPr>
    </w:lvl>
    <w:lvl w:ilvl="8" w:tplc="0409001B" w:tentative="1">
      <w:start w:val="1"/>
      <w:numFmt w:val="lowerRoman"/>
      <w:lvlText w:val="%9."/>
      <w:lvlJc w:val="right"/>
      <w:pPr>
        <w:ind w:left="8102" w:hanging="180"/>
      </w:pPr>
    </w:lvl>
  </w:abstractNum>
  <w:abstractNum w:abstractNumId="57" w15:restartNumberingAfterBreak="0">
    <w:nsid w:val="784426DF"/>
    <w:multiLevelType w:val="hybridMultilevel"/>
    <w:tmpl w:val="1C404770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58" w15:restartNumberingAfterBreak="0">
    <w:nsid w:val="7BB51F7D"/>
    <w:multiLevelType w:val="hybridMultilevel"/>
    <w:tmpl w:val="85DA6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B86C44"/>
    <w:multiLevelType w:val="hybridMultilevel"/>
    <w:tmpl w:val="A9F0DAF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2" w:hanging="360"/>
      </w:pPr>
    </w:lvl>
    <w:lvl w:ilvl="2" w:tplc="0409000F">
      <w:start w:val="1"/>
      <w:numFmt w:val="decimal"/>
      <w:lvlText w:val="%3."/>
      <w:lvlJc w:val="left"/>
      <w:pPr>
        <w:ind w:left="2342" w:hanging="180"/>
      </w:pPr>
    </w:lvl>
    <w:lvl w:ilvl="3" w:tplc="C2944C8C">
      <w:start w:val="3"/>
      <w:numFmt w:val="upperLetter"/>
      <w:lvlText w:val="%4."/>
      <w:lvlJc w:val="left"/>
      <w:pPr>
        <w:ind w:left="3062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782" w:hanging="360"/>
      </w:pPr>
    </w:lvl>
    <w:lvl w:ilvl="5" w:tplc="0409001B" w:tentative="1">
      <w:start w:val="1"/>
      <w:numFmt w:val="lowerRoman"/>
      <w:lvlText w:val="%6."/>
      <w:lvlJc w:val="right"/>
      <w:pPr>
        <w:ind w:left="4502" w:hanging="180"/>
      </w:pPr>
    </w:lvl>
    <w:lvl w:ilvl="6" w:tplc="0409000F">
      <w:start w:val="1"/>
      <w:numFmt w:val="decimal"/>
      <w:lvlText w:val="%7."/>
      <w:lvlJc w:val="left"/>
      <w:pPr>
        <w:ind w:left="5222" w:hanging="360"/>
      </w:pPr>
    </w:lvl>
    <w:lvl w:ilvl="7" w:tplc="04090019" w:tentative="1">
      <w:start w:val="1"/>
      <w:numFmt w:val="lowerLetter"/>
      <w:lvlText w:val="%8."/>
      <w:lvlJc w:val="left"/>
      <w:pPr>
        <w:ind w:left="5942" w:hanging="360"/>
      </w:pPr>
    </w:lvl>
    <w:lvl w:ilvl="8" w:tplc="0409001B" w:tentative="1">
      <w:start w:val="1"/>
      <w:numFmt w:val="lowerRoman"/>
      <w:lvlText w:val="%9."/>
      <w:lvlJc w:val="right"/>
      <w:pPr>
        <w:ind w:left="6662" w:hanging="180"/>
      </w:pPr>
    </w:lvl>
  </w:abstractNum>
  <w:abstractNum w:abstractNumId="60" w15:restartNumberingAfterBreak="0">
    <w:nsid w:val="7F181BF7"/>
    <w:multiLevelType w:val="hybridMultilevel"/>
    <w:tmpl w:val="4B7AE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1033007">
    <w:abstractNumId w:val="38"/>
  </w:num>
  <w:num w:numId="2" w16cid:durableId="874003978">
    <w:abstractNumId w:val="22"/>
  </w:num>
  <w:num w:numId="3" w16cid:durableId="936447893">
    <w:abstractNumId w:val="7"/>
  </w:num>
  <w:num w:numId="4" w16cid:durableId="1947496566">
    <w:abstractNumId w:val="14"/>
  </w:num>
  <w:num w:numId="5" w16cid:durableId="1630286302">
    <w:abstractNumId w:val="53"/>
  </w:num>
  <w:num w:numId="6" w16cid:durableId="1635451505">
    <w:abstractNumId w:val="36"/>
  </w:num>
  <w:num w:numId="7" w16cid:durableId="1050884573">
    <w:abstractNumId w:val="54"/>
  </w:num>
  <w:num w:numId="8" w16cid:durableId="486822526">
    <w:abstractNumId w:val="3"/>
  </w:num>
  <w:num w:numId="9" w16cid:durableId="1700930991">
    <w:abstractNumId w:val="30"/>
  </w:num>
  <w:num w:numId="10" w16cid:durableId="790783971">
    <w:abstractNumId w:val="16"/>
  </w:num>
  <w:num w:numId="11" w16cid:durableId="758716356">
    <w:abstractNumId w:val="45"/>
  </w:num>
  <w:num w:numId="12" w16cid:durableId="501747319">
    <w:abstractNumId w:val="20"/>
  </w:num>
  <w:num w:numId="13" w16cid:durableId="626938288">
    <w:abstractNumId w:val="17"/>
  </w:num>
  <w:num w:numId="14" w16cid:durableId="1110780593">
    <w:abstractNumId w:val="59"/>
  </w:num>
  <w:num w:numId="15" w16cid:durableId="881864123">
    <w:abstractNumId w:val="15"/>
  </w:num>
  <w:num w:numId="16" w16cid:durableId="1989238430">
    <w:abstractNumId w:val="31"/>
  </w:num>
  <w:num w:numId="17" w16cid:durableId="1152791860">
    <w:abstractNumId w:val="44"/>
  </w:num>
  <w:num w:numId="18" w16cid:durableId="133105024">
    <w:abstractNumId w:val="9"/>
  </w:num>
  <w:num w:numId="19" w16cid:durableId="511605731">
    <w:abstractNumId w:val="56"/>
  </w:num>
  <w:num w:numId="20" w16cid:durableId="914170088">
    <w:abstractNumId w:val="8"/>
  </w:num>
  <w:num w:numId="21" w16cid:durableId="1924945930">
    <w:abstractNumId w:val="42"/>
  </w:num>
  <w:num w:numId="22" w16cid:durableId="1310523737">
    <w:abstractNumId w:val="0"/>
  </w:num>
  <w:num w:numId="23" w16cid:durableId="1492604277">
    <w:abstractNumId w:val="37"/>
  </w:num>
  <w:num w:numId="24" w16cid:durableId="881022609">
    <w:abstractNumId w:val="48"/>
  </w:num>
  <w:num w:numId="25" w16cid:durableId="1144127731">
    <w:abstractNumId w:val="21"/>
  </w:num>
  <w:num w:numId="26" w16cid:durableId="1777748380">
    <w:abstractNumId w:val="39"/>
  </w:num>
  <w:num w:numId="27" w16cid:durableId="1753970573">
    <w:abstractNumId w:val="43"/>
  </w:num>
  <w:num w:numId="28" w16cid:durableId="1547908250">
    <w:abstractNumId w:val="29"/>
  </w:num>
  <w:num w:numId="29" w16cid:durableId="367800547">
    <w:abstractNumId w:val="26"/>
  </w:num>
  <w:num w:numId="30" w16cid:durableId="2070499112">
    <w:abstractNumId w:val="46"/>
  </w:num>
  <w:num w:numId="31" w16cid:durableId="2050295002">
    <w:abstractNumId w:val="25"/>
  </w:num>
  <w:num w:numId="32" w16cid:durableId="2116359195">
    <w:abstractNumId w:val="12"/>
  </w:num>
  <w:num w:numId="33" w16cid:durableId="448553533">
    <w:abstractNumId w:val="60"/>
  </w:num>
  <w:num w:numId="34" w16cid:durableId="184566154">
    <w:abstractNumId w:val="19"/>
  </w:num>
  <w:num w:numId="35" w16cid:durableId="269625329">
    <w:abstractNumId w:val="5"/>
  </w:num>
  <w:num w:numId="36" w16cid:durableId="1364746198">
    <w:abstractNumId w:val="13"/>
  </w:num>
  <w:num w:numId="37" w16cid:durableId="1714453088">
    <w:abstractNumId w:val="11"/>
  </w:num>
  <w:num w:numId="38" w16cid:durableId="436601949">
    <w:abstractNumId w:val="41"/>
  </w:num>
  <w:num w:numId="39" w16cid:durableId="205794797">
    <w:abstractNumId w:val="47"/>
  </w:num>
  <w:num w:numId="40" w16cid:durableId="1222787360">
    <w:abstractNumId w:val="50"/>
  </w:num>
  <w:num w:numId="41" w16cid:durableId="1486315043">
    <w:abstractNumId w:val="57"/>
  </w:num>
  <w:num w:numId="42" w16cid:durableId="75136008">
    <w:abstractNumId w:val="23"/>
  </w:num>
  <w:num w:numId="43" w16cid:durableId="1126194857">
    <w:abstractNumId w:val="55"/>
  </w:num>
  <w:num w:numId="44" w16cid:durableId="132525531">
    <w:abstractNumId w:val="27"/>
  </w:num>
  <w:num w:numId="45" w16cid:durableId="1873570558">
    <w:abstractNumId w:val="33"/>
  </w:num>
  <w:num w:numId="46" w16cid:durableId="1140918993">
    <w:abstractNumId w:val="10"/>
  </w:num>
  <w:num w:numId="47" w16cid:durableId="1005018347">
    <w:abstractNumId w:val="35"/>
  </w:num>
  <w:num w:numId="48" w16cid:durableId="1691880644">
    <w:abstractNumId w:val="34"/>
  </w:num>
  <w:num w:numId="49" w16cid:durableId="498892307">
    <w:abstractNumId w:val="4"/>
  </w:num>
  <w:num w:numId="50" w16cid:durableId="1914467468">
    <w:abstractNumId w:val="2"/>
  </w:num>
  <w:num w:numId="51" w16cid:durableId="210308227">
    <w:abstractNumId w:val="51"/>
  </w:num>
  <w:num w:numId="52" w16cid:durableId="1680086691">
    <w:abstractNumId w:val="1"/>
  </w:num>
  <w:num w:numId="53" w16cid:durableId="1524590622">
    <w:abstractNumId w:val="28"/>
  </w:num>
  <w:num w:numId="54" w16cid:durableId="2010136368">
    <w:abstractNumId w:val="32"/>
  </w:num>
  <w:num w:numId="55" w16cid:durableId="1411153732">
    <w:abstractNumId w:val="49"/>
  </w:num>
  <w:num w:numId="56" w16cid:durableId="1936596127">
    <w:abstractNumId w:val="24"/>
  </w:num>
  <w:num w:numId="57" w16cid:durableId="1022049509">
    <w:abstractNumId w:val="58"/>
  </w:num>
  <w:num w:numId="58" w16cid:durableId="1024357162">
    <w:abstractNumId w:val="40"/>
  </w:num>
  <w:num w:numId="59" w16cid:durableId="111096559">
    <w:abstractNumId w:val="6"/>
  </w:num>
  <w:num w:numId="60" w16cid:durableId="480848014">
    <w:abstractNumId w:val="52"/>
  </w:num>
  <w:num w:numId="61" w16cid:durableId="1585265369">
    <w:abstractNumId w:val="1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167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NDY0MzA3NzA3MzZU0lEKTi0uzszPAykwNLCsBQC5+O6PLgAAAA=="/>
  </w:docVars>
  <w:rsids>
    <w:rsidRoot w:val="007737AC"/>
    <w:rsid w:val="00006DA9"/>
    <w:rsid w:val="00011D65"/>
    <w:rsid w:val="000120C8"/>
    <w:rsid w:val="000129D7"/>
    <w:rsid w:val="00012B2D"/>
    <w:rsid w:val="0002490F"/>
    <w:rsid w:val="00024D6F"/>
    <w:rsid w:val="00026D15"/>
    <w:rsid w:val="00032E43"/>
    <w:rsid w:val="000338B8"/>
    <w:rsid w:val="00034B57"/>
    <w:rsid w:val="0003692D"/>
    <w:rsid w:val="00037A1E"/>
    <w:rsid w:val="0004522C"/>
    <w:rsid w:val="0005099B"/>
    <w:rsid w:val="00055E2A"/>
    <w:rsid w:val="00061019"/>
    <w:rsid w:val="00067001"/>
    <w:rsid w:val="00070F4C"/>
    <w:rsid w:val="00072FCA"/>
    <w:rsid w:val="0007771A"/>
    <w:rsid w:val="00083128"/>
    <w:rsid w:val="00087E10"/>
    <w:rsid w:val="0009491B"/>
    <w:rsid w:val="00095267"/>
    <w:rsid w:val="00096566"/>
    <w:rsid w:val="00097D72"/>
    <w:rsid w:val="00097DC7"/>
    <w:rsid w:val="000B08E8"/>
    <w:rsid w:val="000B750F"/>
    <w:rsid w:val="000B7F7B"/>
    <w:rsid w:val="000C03A1"/>
    <w:rsid w:val="000C3283"/>
    <w:rsid w:val="000C5494"/>
    <w:rsid w:val="000D14DA"/>
    <w:rsid w:val="000E2283"/>
    <w:rsid w:val="000E33E7"/>
    <w:rsid w:val="000E757F"/>
    <w:rsid w:val="000F27D5"/>
    <w:rsid w:val="000F4913"/>
    <w:rsid w:val="000F4FF6"/>
    <w:rsid w:val="000F5B61"/>
    <w:rsid w:val="000F5D63"/>
    <w:rsid w:val="000F6AA4"/>
    <w:rsid w:val="000F7F8B"/>
    <w:rsid w:val="00100784"/>
    <w:rsid w:val="0010129B"/>
    <w:rsid w:val="0010187F"/>
    <w:rsid w:val="001037CD"/>
    <w:rsid w:val="00113BDC"/>
    <w:rsid w:val="00115B43"/>
    <w:rsid w:val="00117B2C"/>
    <w:rsid w:val="00121DC5"/>
    <w:rsid w:val="001316D6"/>
    <w:rsid w:val="0013320C"/>
    <w:rsid w:val="00134B82"/>
    <w:rsid w:val="00141174"/>
    <w:rsid w:val="00153CE9"/>
    <w:rsid w:val="00160625"/>
    <w:rsid w:val="00160F0A"/>
    <w:rsid w:val="001619B8"/>
    <w:rsid w:val="00162328"/>
    <w:rsid w:val="0016259C"/>
    <w:rsid w:val="0016357E"/>
    <w:rsid w:val="00164939"/>
    <w:rsid w:val="0016710F"/>
    <w:rsid w:val="001715ED"/>
    <w:rsid w:val="00176053"/>
    <w:rsid w:val="00192255"/>
    <w:rsid w:val="001A1337"/>
    <w:rsid w:val="001A5544"/>
    <w:rsid w:val="001A6EEE"/>
    <w:rsid w:val="001B2FAE"/>
    <w:rsid w:val="001C11FA"/>
    <w:rsid w:val="001C4C5E"/>
    <w:rsid w:val="001C5136"/>
    <w:rsid w:val="001C62B9"/>
    <w:rsid w:val="001D6DBB"/>
    <w:rsid w:val="001D7468"/>
    <w:rsid w:val="001E2D6C"/>
    <w:rsid w:val="001E30EB"/>
    <w:rsid w:val="001E4511"/>
    <w:rsid w:val="001E685A"/>
    <w:rsid w:val="001F6B8A"/>
    <w:rsid w:val="002051BA"/>
    <w:rsid w:val="0020644B"/>
    <w:rsid w:val="002067CD"/>
    <w:rsid w:val="002069A0"/>
    <w:rsid w:val="002136A1"/>
    <w:rsid w:val="0021652D"/>
    <w:rsid w:val="0022147D"/>
    <w:rsid w:val="00222BFB"/>
    <w:rsid w:val="0022342E"/>
    <w:rsid w:val="00223A35"/>
    <w:rsid w:val="00224BD7"/>
    <w:rsid w:val="00226A42"/>
    <w:rsid w:val="00230BE5"/>
    <w:rsid w:val="002336ED"/>
    <w:rsid w:val="00235604"/>
    <w:rsid w:val="00235E53"/>
    <w:rsid w:val="0024149F"/>
    <w:rsid w:val="00244A69"/>
    <w:rsid w:val="0025131C"/>
    <w:rsid w:val="002540BD"/>
    <w:rsid w:val="00256429"/>
    <w:rsid w:val="0026361D"/>
    <w:rsid w:val="00265EF2"/>
    <w:rsid w:val="00270231"/>
    <w:rsid w:val="00272BB2"/>
    <w:rsid w:val="0027341A"/>
    <w:rsid w:val="00273B39"/>
    <w:rsid w:val="00274137"/>
    <w:rsid w:val="002752CE"/>
    <w:rsid w:val="002759EA"/>
    <w:rsid w:val="00277702"/>
    <w:rsid w:val="0028113E"/>
    <w:rsid w:val="0028142C"/>
    <w:rsid w:val="0029321B"/>
    <w:rsid w:val="002A02F5"/>
    <w:rsid w:val="002A0D56"/>
    <w:rsid w:val="002A3F7E"/>
    <w:rsid w:val="002B0907"/>
    <w:rsid w:val="002B1343"/>
    <w:rsid w:val="002B3CF6"/>
    <w:rsid w:val="002B3E36"/>
    <w:rsid w:val="002B445D"/>
    <w:rsid w:val="002B58DF"/>
    <w:rsid w:val="002C007B"/>
    <w:rsid w:val="002C45C8"/>
    <w:rsid w:val="002C77D3"/>
    <w:rsid w:val="002C7848"/>
    <w:rsid w:val="002D201F"/>
    <w:rsid w:val="002D4D16"/>
    <w:rsid w:val="002D6348"/>
    <w:rsid w:val="002D6486"/>
    <w:rsid w:val="002E0BEE"/>
    <w:rsid w:val="002E508E"/>
    <w:rsid w:val="002E5144"/>
    <w:rsid w:val="002F282E"/>
    <w:rsid w:val="002F2F1B"/>
    <w:rsid w:val="002F3181"/>
    <w:rsid w:val="0030070C"/>
    <w:rsid w:val="00301676"/>
    <w:rsid w:val="00303B1B"/>
    <w:rsid w:val="00305414"/>
    <w:rsid w:val="00312B3C"/>
    <w:rsid w:val="00314040"/>
    <w:rsid w:val="00332281"/>
    <w:rsid w:val="00332319"/>
    <w:rsid w:val="0033419C"/>
    <w:rsid w:val="00336445"/>
    <w:rsid w:val="003372AA"/>
    <w:rsid w:val="00341B5E"/>
    <w:rsid w:val="00342107"/>
    <w:rsid w:val="00342AE7"/>
    <w:rsid w:val="00347EE0"/>
    <w:rsid w:val="00355DBF"/>
    <w:rsid w:val="00357AB5"/>
    <w:rsid w:val="00357FCE"/>
    <w:rsid w:val="00360A61"/>
    <w:rsid w:val="003627FB"/>
    <w:rsid w:val="00363C38"/>
    <w:rsid w:val="00365489"/>
    <w:rsid w:val="00365A13"/>
    <w:rsid w:val="00365BF1"/>
    <w:rsid w:val="003667EB"/>
    <w:rsid w:val="0037319C"/>
    <w:rsid w:val="003745EB"/>
    <w:rsid w:val="003753DC"/>
    <w:rsid w:val="00375CD4"/>
    <w:rsid w:val="00376419"/>
    <w:rsid w:val="00390C20"/>
    <w:rsid w:val="00394E26"/>
    <w:rsid w:val="003A0204"/>
    <w:rsid w:val="003A2966"/>
    <w:rsid w:val="003A6E5A"/>
    <w:rsid w:val="003B016F"/>
    <w:rsid w:val="003B2B6B"/>
    <w:rsid w:val="003B3516"/>
    <w:rsid w:val="003B3932"/>
    <w:rsid w:val="003B5BB4"/>
    <w:rsid w:val="003B6A91"/>
    <w:rsid w:val="003B7121"/>
    <w:rsid w:val="003C2A59"/>
    <w:rsid w:val="003C3395"/>
    <w:rsid w:val="003D1658"/>
    <w:rsid w:val="003D3BF3"/>
    <w:rsid w:val="003D41A4"/>
    <w:rsid w:val="003D567D"/>
    <w:rsid w:val="003D59A2"/>
    <w:rsid w:val="003D65B2"/>
    <w:rsid w:val="003F2F26"/>
    <w:rsid w:val="003F7142"/>
    <w:rsid w:val="003F7F58"/>
    <w:rsid w:val="00400674"/>
    <w:rsid w:val="00403407"/>
    <w:rsid w:val="004148C6"/>
    <w:rsid w:val="00417EBD"/>
    <w:rsid w:val="00422EF5"/>
    <w:rsid w:val="0042529C"/>
    <w:rsid w:val="0042578F"/>
    <w:rsid w:val="00427E88"/>
    <w:rsid w:val="004310DA"/>
    <w:rsid w:val="004376BA"/>
    <w:rsid w:val="00437E59"/>
    <w:rsid w:val="004417E5"/>
    <w:rsid w:val="004439D2"/>
    <w:rsid w:val="00451770"/>
    <w:rsid w:val="0045709F"/>
    <w:rsid w:val="00457B10"/>
    <w:rsid w:val="004609E6"/>
    <w:rsid w:val="004618CA"/>
    <w:rsid w:val="004656BF"/>
    <w:rsid w:val="00465FC7"/>
    <w:rsid w:val="004737B7"/>
    <w:rsid w:val="0047473F"/>
    <w:rsid w:val="00475263"/>
    <w:rsid w:val="00480E72"/>
    <w:rsid w:val="00487A42"/>
    <w:rsid w:val="00490352"/>
    <w:rsid w:val="00492FA0"/>
    <w:rsid w:val="00494CD2"/>
    <w:rsid w:val="004A62CB"/>
    <w:rsid w:val="004A6B3A"/>
    <w:rsid w:val="004A6FB1"/>
    <w:rsid w:val="004A720D"/>
    <w:rsid w:val="004B2C95"/>
    <w:rsid w:val="004B43C8"/>
    <w:rsid w:val="004B498E"/>
    <w:rsid w:val="004C14F9"/>
    <w:rsid w:val="004C55ED"/>
    <w:rsid w:val="004D1D0F"/>
    <w:rsid w:val="004D467D"/>
    <w:rsid w:val="004D498C"/>
    <w:rsid w:val="004E16D5"/>
    <w:rsid w:val="004E21E4"/>
    <w:rsid w:val="004E5DAE"/>
    <w:rsid w:val="004E6FBA"/>
    <w:rsid w:val="004F3472"/>
    <w:rsid w:val="00500DE6"/>
    <w:rsid w:val="00503229"/>
    <w:rsid w:val="00507546"/>
    <w:rsid w:val="005078C4"/>
    <w:rsid w:val="00520D00"/>
    <w:rsid w:val="00523FDE"/>
    <w:rsid w:val="00531DBA"/>
    <w:rsid w:val="00532E8A"/>
    <w:rsid w:val="00534CF6"/>
    <w:rsid w:val="00541B31"/>
    <w:rsid w:val="00544301"/>
    <w:rsid w:val="00546EC4"/>
    <w:rsid w:val="00547187"/>
    <w:rsid w:val="00551BBB"/>
    <w:rsid w:val="00552AED"/>
    <w:rsid w:val="00552F24"/>
    <w:rsid w:val="005627C6"/>
    <w:rsid w:val="00572708"/>
    <w:rsid w:val="00572B8F"/>
    <w:rsid w:val="005757CD"/>
    <w:rsid w:val="00583526"/>
    <w:rsid w:val="005857BF"/>
    <w:rsid w:val="005A21D0"/>
    <w:rsid w:val="005B1709"/>
    <w:rsid w:val="005B1734"/>
    <w:rsid w:val="005B2FEE"/>
    <w:rsid w:val="005B5CD9"/>
    <w:rsid w:val="005B66B3"/>
    <w:rsid w:val="005B7B80"/>
    <w:rsid w:val="005B7E39"/>
    <w:rsid w:val="005C0289"/>
    <w:rsid w:val="005C1B6E"/>
    <w:rsid w:val="005C1EC2"/>
    <w:rsid w:val="005C5BE3"/>
    <w:rsid w:val="005D0701"/>
    <w:rsid w:val="005D1E8E"/>
    <w:rsid w:val="005D644B"/>
    <w:rsid w:val="005D72A9"/>
    <w:rsid w:val="005D740C"/>
    <w:rsid w:val="005F0568"/>
    <w:rsid w:val="005F3465"/>
    <w:rsid w:val="005F4274"/>
    <w:rsid w:val="005F4DF4"/>
    <w:rsid w:val="005F5CA9"/>
    <w:rsid w:val="00603C05"/>
    <w:rsid w:val="0060592E"/>
    <w:rsid w:val="0060624E"/>
    <w:rsid w:val="006067CD"/>
    <w:rsid w:val="00611A58"/>
    <w:rsid w:val="006154F5"/>
    <w:rsid w:val="00615983"/>
    <w:rsid w:val="00622B38"/>
    <w:rsid w:val="00633603"/>
    <w:rsid w:val="006369E8"/>
    <w:rsid w:val="00637110"/>
    <w:rsid w:val="006457EC"/>
    <w:rsid w:val="00650F2A"/>
    <w:rsid w:val="00651AE1"/>
    <w:rsid w:val="0065343F"/>
    <w:rsid w:val="00656C54"/>
    <w:rsid w:val="0066526C"/>
    <w:rsid w:val="00673131"/>
    <w:rsid w:val="00674089"/>
    <w:rsid w:val="00680239"/>
    <w:rsid w:val="00681C89"/>
    <w:rsid w:val="0068218C"/>
    <w:rsid w:val="00683466"/>
    <w:rsid w:val="00685B4B"/>
    <w:rsid w:val="00695A4C"/>
    <w:rsid w:val="00695F15"/>
    <w:rsid w:val="006A0076"/>
    <w:rsid w:val="006A2FCB"/>
    <w:rsid w:val="006A63E9"/>
    <w:rsid w:val="006B20DC"/>
    <w:rsid w:val="006B2742"/>
    <w:rsid w:val="006B2779"/>
    <w:rsid w:val="006B5729"/>
    <w:rsid w:val="006B7499"/>
    <w:rsid w:val="006C6851"/>
    <w:rsid w:val="006C6C99"/>
    <w:rsid w:val="006C7764"/>
    <w:rsid w:val="006D0A80"/>
    <w:rsid w:val="006D3C6F"/>
    <w:rsid w:val="006D764B"/>
    <w:rsid w:val="006E2853"/>
    <w:rsid w:val="006E494B"/>
    <w:rsid w:val="006E5A30"/>
    <w:rsid w:val="006E5C05"/>
    <w:rsid w:val="006F04DC"/>
    <w:rsid w:val="006F0543"/>
    <w:rsid w:val="006F4AA5"/>
    <w:rsid w:val="006F7718"/>
    <w:rsid w:val="00705447"/>
    <w:rsid w:val="007056D0"/>
    <w:rsid w:val="00705726"/>
    <w:rsid w:val="00706677"/>
    <w:rsid w:val="007106CC"/>
    <w:rsid w:val="00710831"/>
    <w:rsid w:val="00711DA8"/>
    <w:rsid w:val="00714BF6"/>
    <w:rsid w:val="00715612"/>
    <w:rsid w:val="00717626"/>
    <w:rsid w:val="00723B2D"/>
    <w:rsid w:val="00724903"/>
    <w:rsid w:val="00725667"/>
    <w:rsid w:val="00730399"/>
    <w:rsid w:val="00735354"/>
    <w:rsid w:val="00741FB6"/>
    <w:rsid w:val="00742E0B"/>
    <w:rsid w:val="00743797"/>
    <w:rsid w:val="0074430D"/>
    <w:rsid w:val="00747CE0"/>
    <w:rsid w:val="00750163"/>
    <w:rsid w:val="00751DE8"/>
    <w:rsid w:val="007571C8"/>
    <w:rsid w:val="00757953"/>
    <w:rsid w:val="00757BFA"/>
    <w:rsid w:val="0076359A"/>
    <w:rsid w:val="00766F26"/>
    <w:rsid w:val="007674CE"/>
    <w:rsid w:val="00767F95"/>
    <w:rsid w:val="007737AC"/>
    <w:rsid w:val="0077412E"/>
    <w:rsid w:val="00774FE3"/>
    <w:rsid w:val="00777EB2"/>
    <w:rsid w:val="00787B21"/>
    <w:rsid w:val="00790D84"/>
    <w:rsid w:val="00791329"/>
    <w:rsid w:val="00797D3C"/>
    <w:rsid w:val="007A1673"/>
    <w:rsid w:val="007A641C"/>
    <w:rsid w:val="007B59F6"/>
    <w:rsid w:val="007B5FCE"/>
    <w:rsid w:val="007B6A8F"/>
    <w:rsid w:val="007C2453"/>
    <w:rsid w:val="007C399C"/>
    <w:rsid w:val="007C4717"/>
    <w:rsid w:val="007C625B"/>
    <w:rsid w:val="007C7748"/>
    <w:rsid w:val="007D4ADA"/>
    <w:rsid w:val="007D640F"/>
    <w:rsid w:val="007D6975"/>
    <w:rsid w:val="007D6D89"/>
    <w:rsid w:val="007E1893"/>
    <w:rsid w:val="007E1D5D"/>
    <w:rsid w:val="007E2606"/>
    <w:rsid w:val="007F299D"/>
    <w:rsid w:val="008000C7"/>
    <w:rsid w:val="00804ACC"/>
    <w:rsid w:val="00805FA6"/>
    <w:rsid w:val="008073E9"/>
    <w:rsid w:val="00812506"/>
    <w:rsid w:val="00812E22"/>
    <w:rsid w:val="00812E3F"/>
    <w:rsid w:val="00832282"/>
    <w:rsid w:val="00832462"/>
    <w:rsid w:val="00833079"/>
    <w:rsid w:val="008340FE"/>
    <w:rsid w:val="00843032"/>
    <w:rsid w:val="0084460F"/>
    <w:rsid w:val="00847E43"/>
    <w:rsid w:val="00852E20"/>
    <w:rsid w:val="008537AB"/>
    <w:rsid w:val="00860F5F"/>
    <w:rsid w:val="00863609"/>
    <w:rsid w:val="008678A2"/>
    <w:rsid w:val="00871FDD"/>
    <w:rsid w:val="00872D24"/>
    <w:rsid w:val="00881179"/>
    <w:rsid w:val="00884EBA"/>
    <w:rsid w:val="0088663C"/>
    <w:rsid w:val="00887706"/>
    <w:rsid w:val="00887FD0"/>
    <w:rsid w:val="008915F2"/>
    <w:rsid w:val="00891E40"/>
    <w:rsid w:val="00893141"/>
    <w:rsid w:val="008A59B9"/>
    <w:rsid w:val="008A6D96"/>
    <w:rsid w:val="008A72DD"/>
    <w:rsid w:val="008B1555"/>
    <w:rsid w:val="008B1B27"/>
    <w:rsid w:val="008B1D05"/>
    <w:rsid w:val="008C0A86"/>
    <w:rsid w:val="008C380A"/>
    <w:rsid w:val="008C4E33"/>
    <w:rsid w:val="008C5FF6"/>
    <w:rsid w:val="008D0C7F"/>
    <w:rsid w:val="008D1671"/>
    <w:rsid w:val="008D2737"/>
    <w:rsid w:val="008D48DD"/>
    <w:rsid w:val="008D7183"/>
    <w:rsid w:val="008E3614"/>
    <w:rsid w:val="008E4C76"/>
    <w:rsid w:val="008E651C"/>
    <w:rsid w:val="0091015F"/>
    <w:rsid w:val="009108AD"/>
    <w:rsid w:val="00910E04"/>
    <w:rsid w:val="0091356D"/>
    <w:rsid w:val="0091669B"/>
    <w:rsid w:val="0091706B"/>
    <w:rsid w:val="00922BF9"/>
    <w:rsid w:val="0092373E"/>
    <w:rsid w:val="00924212"/>
    <w:rsid w:val="00925DC5"/>
    <w:rsid w:val="00927F5F"/>
    <w:rsid w:val="0093149D"/>
    <w:rsid w:val="009332B9"/>
    <w:rsid w:val="009367B9"/>
    <w:rsid w:val="00937AC5"/>
    <w:rsid w:val="0094132C"/>
    <w:rsid w:val="00954B76"/>
    <w:rsid w:val="00960068"/>
    <w:rsid w:val="00963C0F"/>
    <w:rsid w:val="009653A8"/>
    <w:rsid w:val="009745C2"/>
    <w:rsid w:val="0097764B"/>
    <w:rsid w:val="00984566"/>
    <w:rsid w:val="009856AF"/>
    <w:rsid w:val="00985F45"/>
    <w:rsid w:val="009878DE"/>
    <w:rsid w:val="009908BB"/>
    <w:rsid w:val="009910C2"/>
    <w:rsid w:val="00995794"/>
    <w:rsid w:val="00997E8D"/>
    <w:rsid w:val="009A3C22"/>
    <w:rsid w:val="009A6263"/>
    <w:rsid w:val="009A720A"/>
    <w:rsid w:val="009B0DA5"/>
    <w:rsid w:val="009B2021"/>
    <w:rsid w:val="009B59E2"/>
    <w:rsid w:val="009C26DA"/>
    <w:rsid w:val="009C5BC1"/>
    <w:rsid w:val="009D158D"/>
    <w:rsid w:val="009E3369"/>
    <w:rsid w:val="009E55F3"/>
    <w:rsid w:val="009E7366"/>
    <w:rsid w:val="009F3558"/>
    <w:rsid w:val="009F4F50"/>
    <w:rsid w:val="009F6437"/>
    <w:rsid w:val="00A07DE2"/>
    <w:rsid w:val="00A147BD"/>
    <w:rsid w:val="00A203E8"/>
    <w:rsid w:val="00A22E7A"/>
    <w:rsid w:val="00A24C9A"/>
    <w:rsid w:val="00A25ADD"/>
    <w:rsid w:val="00A27BCB"/>
    <w:rsid w:val="00A333C9"/>
    <w:rsid w:val="00A33723"/>
    <w:rsid w:val="00A35B3F"/>
    <w:rsid w:val="00A36296"/>
    <w:rsid w:val="00A41CF7"/>
    <w:rsid w:val="00A471C6"/>
    <w:rsid w:val="00A47965"/>
    <w:rsid w:val="00A47AB1"/>
    <w:rsid w:val="00A53426"/>
    <w:rsid w:val="00A56D9B"/>
    <w:rsid w:val="00A629B8"/>
    <w:rsid w:val="00A62F74"/>
    <w:rsid w:val="00A63ED4"/>
    <w:rsid w:val="00A643CB"/>
    <w:rsid w:val="00A72143"/>
    <w:rsid w:val="00A72F2D"/>
    <w:rsid w:val="00A753EC"/>
    <w:rsid w:val="00A759CA"/>
    <w:rsid w:val="00A813ED"/>
    <w:rsid w:val="00A84F90"/>
    <w:rsid w:val="00A90303"/>
    <w:rsid w:val="00A92761"/>
    <w:rsid w:val="00A9422D"/>
    <w:rsid w:val="00A966AE"/>
    <w:rsid w:val="00AA4418"/>
    <w:rsid w:val="00AB47AC"/>
    <w:rsid w:val="00AB56B1"/>
    <w:rsid w:val="00AC100B"/>
    <w:rsid w:val="00AC3988"/>
    <w:rsid w:val="00AD03D1"/>
    <w:rsid w:val="00AD1042"/>
    <w:rsid w:val="00AD14D2"/>
    <w:rsid w:val="00AF4E49"/>
    <w:rsid w:val="00AF5725"/>
    <w:rsid w:val="00B014FD"/>
    <w:rsid w:val="00B01B8F"/>
    <w:rsid w:val="00B1063A"/>
    <w:rsid w:val="00B21903"/>
    <w:rsid w:val="00B22FB2"/>
    <w:rsid w:val="00B34944"/>
    <w:rsid w:val="00B43E66"/>
    <w:rsid w:val="00B503D5"/>
    <w:rsid w:val="00B51B86"/>
    <w:rsid w:val="00B52374"/>
    <w:rsid w:val="00B53945"/>
    <w:rsid w:val="00B545DA"/>
    <w:rsid w:val="00B55623"/>
    <w:rsid w:val="00B575C9"/>
    <w:rsid w:val="00B715AB"/>
    <w:rsid w:val="00B715C1"/>
    <w:rsid w:val="00B72652"/>
    <w:rsid w:val="00B75244"/>
    <w:rsid w:val="00B75461"/>
    <w:rsid w:val="00B759C5"/>
    <w:rsid w:val="00B83CBC"/>
    <w:rsid w:val="00B83F90"/>
    <w:rsid w:val="00B86A55"/>
    <w:rsid w:val="00B876F7"/>
    <w:rsid w:val="00B878F3"/>
    <w:rsid w:val="00B9245D"/>
    <w:rsid w:val="00B92734"/>
    <w:rsid w:val="00B96508"/>
    <w:rsid w:val="00BA0996"/>
    <w:rsid w:val="00BA630F"/>
    <w:rsid w:val="00BB23F8"/>
    <w:rsid w:val="00BC68D3"/>
    <w:rsid w:val="00BD162F"/>
    <w:rsid w:val="00BD1CDD"/>
    <w:rsid w:val="00BD38BD"/>
    <w:rsid w:val="00BD5BA9"/>
    <w:rsid w:val="00BD643C"/>
    <w:rsid w:val="00BE0157"/>
    <w:rsid w:val="00BE32F7"/>
    <w:rsid w:val="00BE3A98"/>
    <w:rsid w:val="00BE4E92"/>
    <w:rsid w:val="00BE562C"/>
    <w:rsid w:val="00BE5DE5"/>
    <w:rsid w:val="00BF12F2"/>
    <w:rsid w:val="00BF31BC"/>
    <w:rsid w:val="00BF5049"/>
    <w:rsid w:val="00C003A7"/>
    <w:rsid w:val="00C025BD"/>
    <w:rsid w:val="00C07C56"/>
    <w:rsid w:val="00C139F8"/>
    <w:rsid w:val="00C141C1"/>
    <w:rsid w:val="00C15FDC"/>
    <w:rsid w:val="00C2302C"/>
    <w:rsid w:val="00C24563"/>
    <w:rsid w:val="00C25B8E"/>
    <w:rsid w:val="00C268D5"/>
    <w:rsid w:val="00C2722F"/>
    <w:rsid w:val="00C3738F"/>
    <w:rsid w:val="00C40364"/>
    <w:rsid w:val="00C42188"/>
    <w:rsid w:val="00C4277C"/>
    <w:rsid w:val="00C4299C"/>
    <w:rsid w:val="00C441E4"/>
    <w:rsid w:val="00C5110F"/>
    <w:rsid w:val="00C53C46"/>
    <w:rsid w:val="00C621D0"/>
    <w:rsid w:val="00C62B42"/>
    <w:rsid w:val="00C64B94"/>
    <w:rsid w:val="00C656D6"/>
    <w:rsid w:val="00C65A29"/>
    <w:rsid w:val="00C6741B"/>
    <w:rsid w:val="00C74C07"/>
    <w:rsid w:val="00C7787C"/>
    <w:rsid w:val="00C82166"/>
    <w:rsid w:val="00C82408"/>
    <w:rsid w:val="00C82474"/>
    <w:rsid w:val="00C847AC"/>
    <w:rsid w:val="00C91082"/>
    <w:rsid w:val="00C934B0"/>
    <w:rsid w:val="00C95C91"/>
    <w:rsid w:val="00C95D7C"/>
    <w:rsid w:val="00C96798"/>
    <w:rsid w:val="00C968DF"/>
    <w:rsid w:val="00CB0902"/>
    <w:rsid w:val="00CB327A"/>
    <w:rsid w:val="00CB6536"/>
    <w:rsid w:val="00CC0504"/>
    <w:rsid w:val="00CC5F31"/>
    <w:rsid w:val="00CD0A18"/>
    <w:rsid w:val="00CD10D5"/>
    <w:rsid w:val="00CE09DF"/>
    <w:rsid w:val="00CE4688"/>
    <w:rsid w:val="00CE4963"/>
    <w:rsid w:val="00CE5464"/>
    <w:rsid w:val="00CF0F34"/>
    <w:rsid w:val="00CF29A2"/>
    <w:rsid w:val="00CF5ADD"/>
    <w:rsid w:val="00D0112C"/>
    <w:rsid w:val="00D01B9A"/>
    <w:rsid w:val="00D01D43"/>
    <w:rsid w:val="00D0684E"/>
    <w:rsid w:val="00D119FA"/>
    <w:rsid w:val="00D120B0"/>
    <w:rsid w:val="00D1401D"/>
    <w:rsid w:val="00D16FC8"/>
    <w:rsid w:val="00D20A6A"/>
    <w:rsid w:val="00D27F5F"/>
    <w:rsid w:val="00D34AE8"/>
    <w:rsid w:val="00D34DAF"/>
    <w:rsid w:val="00D35507"/>
    <w:rsid w:val="00D35716"/>
    <w:rsid w:val="00D430A5"/>
    <w:rsid w:val="00D443E1"/>
    <w:rsid w:val="00D5015B"/>
    <w:rsid w:val="00D5509A"/>
    <w:rsid w:val="00D557BF"/>
    <w:rsid w:val="00D573D1"/>
    <w:rsid w:val="00D603A8"/>
    <w:rsid w:val="00D62E70"/>
    <w:rsid w:val="00D6303E"/>
    <w:rsid w:val="00D644E1"/>
    <w:rsid w:val="00D651FB"/>
    <w:rsid w:val="00D70FB1"/>
    <w:rsid w:val="00D8119C"/>
    <w:rsid w:val="00D85DEB"/>
    <w:rsid w:val="00D9137C"/>
    <w:rsid w:val="00D945B1"/>
    <w:rsid w:val="00D95962"/>
    <w:rsid w:val="00D96865"/>
    <w:rsid w:val="00DA0EA0"/>
    <w:rsid w:val="00DA2B9E"/>
    <w:rsid w:val="00DA60FF"/>
    <w:rsid w:val="00DA7C82"/>
    <w:rsid w:val="00DB18DD"/>
    <w:rsid w:val="00DB30E0"/>
    <w:rsid w:val="00DB525C"/>
    <w:rsid w:val="00DB65DE"/>
    <w:rsid w:val="00DB6F85"/>
    <w:rsid w:val="00DB7B55"/>
    <w:rsid w:val="00DC0DC9"/>
    <w:rsid w:val="00DC181A"/>
    <w:rsid w:val="00DC2A20"/>
    <w:rsid w:val="00DC5BF2"/>
    <w:rsid w:val="00DD3E55"/>
    <w:rsid w:val="00DD40C8"/>
    <w:rsid w:val="00DD7CEF"/>
    <w:rsid w:val="00DE6399"/>
    <w:rsid w:val="00DF52ED"/>
    <w:rsid w:val="00DF76AC"/>
    <w:rsid w:val="00E158D3"/>
    <w:rsid w:val="00E216BC"/>
    <w:rsid w:val="00E2309C"/>
    <w:rsid w:val="00E30193"/>
    <w:rsid w:val="00E31324"/>
    <w:rsid w:val="00E3601F"/>
    <w:rsid w:val="00E37A40"/>
    <w:rsid w:val="00E4789A"/>
    <w:rsid w:val="00E560FD"/>
    <w:rsid w:val="00E71CDF"/>
    <w:rsid w:val="00E725EF"/>
    <w:rsid w:val="00E73886"/>
    <w:rsid w:val="00E76336"/>
    <w:rsid w:val="00E838C8"/>
    <w:rsid w:val="00E84039"/>
    <w:rsid w:val="00E862DA"/>
    <w:rsid w:val="00E86E26"/>
    <w:rsid w:val="00E9107B"/>
    <w:rsid w:val="00E95B0D"/>
    <w:rsid w:val="00E97BFD"/>
    <w:rsid w:val="00EA0F1E"/>
    <w:rsid w:val="00EA17DE"/>
    <w:rsid w:val="00EA3102"/>
    <w:rsid w:val="00EA5776"/>
    <w:rsid w:val="00EA674E"/>
    <w:rsid w:val="00EB2B84"/>
    <w:rsid w:val="00EB34F4"/>
    <w:rsid w:val="00EC4207"/>
    <w:rsid w:val="00EC7668"/>
    <w:rsid w:val="00ED1845"/>
    <w:rsid w:val="00ED21C4"/>
    <w:rsid w:val="00EE3731"/>
    <w:rsid w:val="00EE47B8"/>
    <w:rsid w:val="00EE7D67"/>
    <w:rsid w:val="00EF0BC8"/>
    <w:rsid w:val="00EF5B99"/>
    <w:rsid w:val="00F002A8"/>
    <w:rsid w:val="00F02181"/>
    <w:rsid w:val="00F06D02"/>
    <w:rsid w:val="00F106FF"/>
    <w:rsid w:val="00F119DA"/>
    <w:rsid w:val="00F138DE"/>
    <w:rsid w:val="00F1734D"/>
    <w:rsid w:val="00F21894"/>
    <w:rsid w:val="00F22C82"/>
    <w:rsid w:val="00F23693"/>
    <w:rsid w:val="00F256BB"/>
    <w:rsid w:val="00F25F48"/>
    <w:rsid w:val="00F32504"/>
    <w:rsid w:val="00F33490"/>
    <w:rsid w:val="00F3377E"/>
    <w:rsid w:val="00F339C0"/>
    <w:rsid w:val="00F4162E"/>
    <w:rsid w:val="00F41F08"/>
    <w:rsid w:val="00F42FEF"/>
    <w:rsid w:val="00F43683"/>
    <w:rsid w:val="00F458A9"/>
    <w:rsid w:val="00F52C8D"/>
    <w:rsid w:val="00F52CFF"/>
    <w:rsid w:val="00F57728"/>
    <w:rsid w:val="00F65474"/>
    <w:rsid w:val="00F66CAE"/>
    <w:rsid w:val="00F75D35"/>
    <w:rsid w:val="00F80C94"/>
    <w:rsid w:val="00F84E57"/>
    <w:rsid w:val="00F867FC"/>
    <w:rsid w:val="00F8759B"/>
    <w:rsid w:val="00F93951"/>
    <w:rsid w:val="00FA1B46"/>
    <w:rsid w:val="00FA23B5"/>
    <w:rsid w:val="00FA4AC6"/>
    <w:rsid w:val="00FA7BD6"/>
    <w:rsid w:val="00FB2A28"/>
    <w:rsid w:val="00FB3A35"/>
    <w:rsid w:val="00FB5149"/>
    <w:rsid w:val="00FB5B6D"/>
    <w:rsid w:val="00FC551E"/>
    <w:rsid w:val="00FC71DF"/>
    <w:rsid w:val="00FD0C84"/>
    <w:rsid w:val="00FD5129"/>
    <w:rsid w:val="00FD6E8B"/>
    <w:rsid w:val="00FE037C"/>
    <w:rsid w:val="00FE193E"/>
    <w:rsid w:val="00FE36E1"/>
    <w:rsid w:val="00FE392D"/>
    <w:rsid w:val="00FE3D50"/>
    <w:rsid w:val="00FF27A5"/>
    <w:rsid w:val="00FF6105"/>
    <w:rsid w:val="00FF7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6737"/>
    <o:shapelayout v:ext="edit">
      <o:idmap v:ext="edit" data="1"/>
    </o:shapelayout>
  </w:shapeDefaults>
  <w:decimalSymbol w:val="."/>
  <w:listSeparator w:val=","/>
  <w14:docId w14:val="622210FB"/>
  <w15:docId w15:val="{DD12AA6B-61AD-4601-9540-16F2A176C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E53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6E26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6E26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6E26"/>
    <w:pPr>
      <w:pBdr>
        <w:top w:val="single" w:sz="6" w:space="2" w:color="5B9BD5" w:themeColor="accent1"/>
        <w:left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86E26"/>
    <w:pPr>
      <w:pBdr>
        <w:top w:val="dotted" w:sz="6" w:space="2" w:color="5B9BD5" w:themeColor="accent1"/>
        <w:left w:val="dotted" w:sz="6" w:space="2" w:color="5B9BD5" w:themeColor="accent1"/>
      </w:pBdr>
      <w:spacing w:before="300" w:after="0"/>
      <w:outlineLvl w:val="3"/>
    </w:pPr>
    <w:rPr>
      <w:caps/>
      <w:color w:val="2E74B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6E26"/>
    <w:pPr>
      <w:pBdr>
        <w:bottom w:val="single" w:sz="6" w:space="1" w:color="5B9BD5" w:themeColor="accent1"/>
      </w:pBdr>
      <w:spacing w:before="300" w:after="0"/>
      <w:outlineLvl w:val="4"/>
    </w:pPr>
    <w:rPr>
      <w:caps/>
      <w:color w:val="2E74B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6E26"/>
    <w:pPr>
      <w:pBdr>
        <w:bottom w:val="dotted" w:sz="6" w:space="1" w:color="5B9BD5" w:themeColor="accent1"/>
      </w:pBdr>
      <w:spacing w:before="300" w:after="0"/>
      <w:outlineLvl w:val="5"/>
    </w:pPr>
    <w:rPr>
      <w:caps/>
      <w:color w:val="2E74B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6E26"/>
    <w:pPr>
      <w:spacing w:before="300" w:after="0"/>
      <w:outlineLvl w:val="6"/>
    </w:pPr>
    <w:rPr>
      <w:caps/>
      <w:color w:val="2E74B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6E2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6E26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6E26"/>
    <w:rPr>
      <w:b/>
      <w:bCs/>
      <w:caps/>
      <w:color w:val="FFFFFF" w:themeColor="background1"/>
      <w:spacing w:val="15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86E26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E86E26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E86E26"/>
    <w:rPr>
      <w:caps/>
      <w:color w:val="2E74B5" w:themeColor="accent1" w:themeShade="BF"/>
      <w:spacing w:val="10"/>
    </w:rPr>
  </w:style>
  <w:style w:type="paragraph" w:customStyle="1" w:styleId="NoParagraphStyle">
    <w:name w:val="[No Paragraph Style]"/>
    <w:rsid w:val="007737AC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sz w:val="24"/>
      <w:szCs w:val="24"/>
    </w:rPr>
  </w:style>
  <w:style w:type="paragraph" w:customStyle="1" w:styleId="HeadingOne">
    <w:name w:val="Heading One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  <w:sz w:val="28"/>
      <w:szCs w:val="28"/>
    </w:rPr>
  </w:style>
  <w:style w:type="paragraph" w:customStyle="1" w:styleId="BasicParagraph">
    <w:name w:val="[Basic Paragraph]"/>
    <w:basedOn w:val="NoParagraphStyle"/>
    <w:uiPriority w:val="99"/>
    <w:rsid w:val="007737AC"/>
    <w:rPr>
      <w:rFonts w:ascii="Palatino-Roman" w:hAnsi="Palatino-Roman" w:cs="Palatino-Roman"/>
      <w:sz w:val="22"/>
      <w:szCs w:val="22"/>
    </w:rPr>
  </w:style>
  <w:style w:type="paragraph" w:customStyle="1" w:styleId="HeadingTwo">
    <w:name w:val="Heading Two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</w:rPr>
  </w:style>
  <w:style w:type="paragraph" w:customStyle="1" w:styleId="HeadingThree">
    <w:name w:val="Heading Three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</w:rPr>
  </w:style>
  <w:style w:type="paragraph" w:customStyle="1" w:styleId="webaddress">
    <w:name w:val="web address"/>
    <w:basedOn w:val="NoParagraphStyle"/>
    <w:uiPriority w:val="99"/>
    <w:rsid w:val="007737AC"/>
    <w:rPr>
      <w:rFonts w:ascii="Palatino-BoldItalic" w:hAnsi="Palatino-BoldItalic" w:cs="Palatino-BoldItalic"/>
      <w:b/>
      <w:bCs/>
      <w:i/>
      <w:iCs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7737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37AC"/>
  </w:style>
  <w:style w:type="character" w:customStyle="1" w:styleId="CommentTextChar">
    <w:name w:val="Comment Text Char"/>
    <w:basedOn w:val="DefaultParagraphFont"/>
    <w:link w:val="CommentText"/>
    <w:uiPriority w:val="99"/>
    <w:rsid w:val="007737AC"/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7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7AC"/>
    <w:rPr>
      <w:rFonts w:ascii="Tahoma" w:hAnsi="Tahoma" w:cs="Tahoma"/>
      <w:sz w:val="16"/>
      <w:szCs w:val="16"/>
    </w:rPr>
  </w:style>
  <w:style w:type="paragraph" w:customStyle="1" w:styleId="In-textHeading">
    <w:name w:val="In-text Heading"/>
    <w:basedOn w:val="NoParagraphStyle"/>
    <w:uiPriority w:val="99"/>
    <w:rsid w:val="007737AC"/>
    <w:rPr>
      <w:rFonts w:ascii="Palatino-Bold" w:hAnsi="Palatino-Bold" w:cs="Palatino-Bold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737AC"/>
    <w:rPr>
      <w:color w:val="0563C1" w:themeColor="hyperlink"/>
      <w:u w:val="single"/>
    </w:rPr>
  </w:style>
  <w:style w:type="paragraph" w:customStyle="1" w:styleId="SectionHeader">
    <w:name w:val="Section Header"/>
    <w:basedOn w:val="Normal"/>
    <w:uiPriority w:val="99"/>
    <w:rsid w:val="007737AC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Helvetica-Black" w:hAnsi="Helvetica-Black" w:cs="Helvetica-Black"/>
      <w:b/>
      <w:bCs/>
      <w:color w:val="000000"/>
      <w:sz w:val="36"/>
      <w:szCs w:val="36"/>
    </w:rPr>
  </w:style>
  <w:style w:type="paragraph" w:styleId="NormalWeb">
    <w:name w:val="Normal (Web)"/>
    <w:basedOn w:val="Normal"/>
    <w:uiPriority w:val="99"/>
    <w:unhideWhenUsed/>
    <w:rsid w:val="007737AC"/>
    <w:pPr>
      <w:spacing w:after="240"/>
    </w:pPr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7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7AC"/>
    <w:rPr>
      <w:rFonts w:ascii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rsid w:val="007737AC"/>
    <w:pPr>
      <w:widowControl w:val="0"/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37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37AC"/>
    <w:rPr>
      <w:rFonts w:ascii="Times New Roman" w:hAnsi="Times New Roman" w:cs="Times New Roman"/>
      <w:sz w:val="24"/>
      <w:szCs w:val="18"/>
    </w:rPr>
  </w:style>
  <w:style w:type="paragraph" w:styleId="Footer">
    <w:name w:val="footer"/>
    <w:basedOn w:val="Normal"/>
    <w:link w:val="FooterChar"/>
    <w:uiPriority w:val="99"/>
    <w:unhideWhenUsed/>
    <w:rsid w:val="007737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37AC"/>
    <w:rPr>
      <w:rFonts w:ascii="Times New Roman" w:hAnsi="Times New Roman" w:cs="Times New Roman"/>
      <w:sz w:val="24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737AC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6E26"/>
    <w:pPr>
      <w:outlineLvl w:val="9"/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7737AC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7737A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737AC"/>
    <w:pPr>
      <w:tabs>
        <w:tab w:val="right" w:leader="dot" w:pos="9350"/>
      </w:tabs>
      <w:spacing w:after="100"/>
      <w:ind w:left="480"/>
    </w:pPr>
    <w:rPr>
      <w:noProof/>
    </w:rPr>
  </w:style>
  <w:style w:type="paragraph" w:styleId="Index1">
    <w:name w:val="index 1"/>
    <w:basedOn w:val="Normal"/>
    <w:next w:val="Normal"/>
    <w:autoRedefine/>
    <w:uiPriority w:val="99"/>
    <w:unhideWhenUsed/>
    <w:rsid w:val="007737AC"/>
    <w:pPr>
      <w:tabs>
        <w:tab w:val="right" w:leader="dot" w:pos="9350"/>
      </w:tabs>
      <w:ind w:left="240" w:hanging="240"/>
    </w:pPr>
    <w:rPr>
      <w:bCs/>
      <w:noProof/>
      <w:sz w:val="22"/>
      <w:szCs w:val="22"/>
    </w:rPr>
  </w:style>
  <w:style w:type="character" w:customStyle="1" w:styleId="object-hover2">
    <w:name w:val="object-hover2"/>
    <w:basedOn w:val="DefaultParagraphFont"/>
    <w:rsid w:val="007737AC"/>
    <w:rPr>
      <w:color w:val="00008B"/>
      <w:u w:val="single"/>
    </w:rPr>
  </w:style>
  <w:style w:type="character" w:customStyle="1" w:styleId="object2">
    <w:name w:val="object2"/>
    <w:basedOn w:val="DefaultParagraphFont"/>
    <w:rsid w:val="007737AC"/>
    <w:rPr>
      <w:strike w:val="0"/>
      <w:dstrike w:val="0"/>
      <w:color w:val="00008B"/>
      <w:u w:val="none"/>
      <w:effect w:val="none"/>
    </w:rPr>
  </w:style>
  <w:style w:type="character" w:customStyle="1" w:styleId="object">
    <w:name w:val="object"/>
    <w:basedOn w:val="DefaultParagraphFont"/>
    <w:rsid w:val="007737AC"/>
  </w:style>
  <w:style w:type="paragraph" w:styleId="Revision">
    <w:name w:val="Revision"/>
    <w:hidden/>
    <w:uiPriority w:val="99"/>
    <w:semiHidden/>
    <w:rsid w:val="007737A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86E26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7737AC"/>
    <w:pPr>
      <w:ind w:left="480" w:hanging="240"/>
    </w:pPr>
    <w:rPr>
      <w:rFonts w:cstheme="minorHAnsi"/>
      <w:bCs/>
      <w:sz w:val="18"/>
    </w:rPr>
  </w:style>
  <w:style w:type="paragraph" w:styleId="Index3">
    <w:name w:val="index 3"/>
    <w:basedOn w:val="Normal"/>
    <w:next w:val="Normal"/>
    <w:autoRedefine/>
    <w:uiPriority w:val="99"/>
    <w:unhideWhenUsed/>
    <w:rsid w:val="007737AC"/>
    <w:pPr>
      <w:ind w:left="720" w:hanging="240"/>
    </w:pPr>
    <w:rPr>
      <w:rFonts w:cstheme="minorHAnsi"/>
      <w:bCs/>
      <w:sz w:val="18"/>
    </w:rPr>
  </w:style>
  <w:style w:type="paragraph" w:styleId="Index4">
    <w:name w:val="index 4"/>
    <w:basedOn w:val="Normal"/>
    <w:next w:val="Normal"/>
    <w:autoRedefine/>
    <w:uiPriority w:val="99"/>
    <w:unhideWhenUsed/>
    <w:rsid w:val="007737AC"/>
    <w:pPr>
      <w:ind w:left="960" w:hanging="240"/>
    </w:pPr>
    <w:rPr>
      <w:rFonts w:cstheme="minorHAnsi"/>
      <w:bCs/>
      <w:sz w:val="18"/>
    </w:rPr>
  </w:style>
  <w:style w:type="paragraph" w:styleId="Index5">
    <w:name w:val="index 5"/>
    <w:basedOn w:val="Normal"/>
    <w:next w:val="Normal"/>
    <w:autoRedefine/>
    <w:uiPriority w:val="99"/>
    <w:unhideWhenUsed/>
    <w:rsid w:val="007737AC"/>
    <w:pPr>
      <w:ind w:left="1200" w:hanging="240"/>
    </w:pPr>
    <w:rPr>
      <w:rFonts w:cstheme="minorHAnsi"/>
      <w:bCs/>
      <w:sz w:val="18"/>
    </w:rPr>
  </w:style>
  <w:style w:type="paragraph" w:styleId="Index6">
    <w:name w:val="index 6"/>
    <w:basedOn w:val="Normal"/>
    <w:next w:val="Normal"/>
    <w:autoRedefine/>
    <w:uiPriority w:val="99"/>
    <w:unhideWhenUsed/>
    <w:rsid w:val="007737AC"/>
    <w:pPr>
      <w:ind w:left="1440" w:hanging="240"/>
    </w:pPr>
    <w:rPr>
      <w:rFonts w:cstheme="minorHAnsi"/>
      <w:bCs/>
      <w:sz w:val="18"/>
    </w:rPr>
  </w:style>
  <w:style w:type="paragraph" w:styleId="Index7">
    <w:name w:val="index 7"/>
    <w:basedOn w:val="Normal"/>
    <w:next w:val="Normal"/>
    <w:autoRedefine/>
    <w:uiPriority w:val="99"/>
    <w:unhideWhenUsed/>
    <w:rsid w:val="007737AC"/>
    <w:pPr>
      <w:ind w:left="1680" w:hanging="240"/>
    </w:pPr>
    <w:rPr>
      <w:rFonts w:cstheme="minorHAnsi"/>
      <w:bCs/>
      <w:sz w:val="18"/>
    </w:rPr>
  </w:style>
  <w:style w:type="paragraph" w:styleId="Index8">
    <w:name w:val="index 8"/>
    <w:basedOn w:val="Normal"/>
    <w:next w:val="Normal"/>
    <w:autoRedefine/>
    <w:uiPriority w:val="99"/>
    <w:unhideWhenUsed/>
    <w:rsid w:val="007737AC"/>
    <w:pPr>
      <w:ind w:left="1920" w:hanging="240"/>
    </w:pPr>
    <w:rPr>
      <w:rFonts w:cstheme="minorHAnsi"/>
      <w:bCs/>
      <w:sz w:val="18"/>
    </w:rPr>
  </w:style>
  <w:style w:type="paragraph" w:styleId="Index9">
    <w:name w:val="index 9"/>
    <w:basedOn w:val="Normal"/>
    <w:next w:val="Normal"/>
    <w:autoRedefine/>
    <w:uiPriority w:val="99"/>
    <w:unhideWhenUsed/>
    <w:rsid w:val="007737AC"/>
    <w:pPr>
      <w:ind w:left="2160" w:hanging="240"/>
    </w:pPr>
    <w:rPr>
      <w:rFonts w:cstheme="minorHAnsi"/>
      <w:bCs/>
      <w:sz w:val="18"/>
    </w:rPr>
  </w:style>
  <w:style w:type="paragraph" w:styleId="IndexHeading">
    <w:name w:val="index heading"/>
    <w:basedOn w:val="Normal"/>
    <w:next w:val="Index1"/>
    <w:uiPriority w:val="99"/>
    <w:unhideWhenUsed/>
    <w:rsid w:val="007737AC"/>
    <w:pPr>
      <w:spacing w:before="240" w:after="120"/>
      <w:ind w:left="140"/>
    </w:pPr>
    <w:rPr>
      <w:rFonts w:asciiTheme="majorHAnsi" w:hAnsiTheme="majorHAnsi"/>
      <w:b/>
      <w:sz w:val="28"/>
      <w:szCs w:val="28"/>
    </w:rPr>
  </w:style>
  <w:style w:type="paragraph" w:customStyle="1" w:styleId="Pa6">
    <w:name w:val="Pa6"/>
    <w:basedOn w:val="Default"/>
    <w:next w:val="Default"/>
    <w:uiPriority w:val="99"/>
    <w:rsid w:val="007737AC"/>
    <w:pPr>
      <w:widowControl/>
      <w:spacing w:line="281" w:lineRule="atLeast"/>
    </w:pPr>
    <w:rPr>
      <w:rFonts w:ascii="Palatino" w:hAnsi="Palatino" w:cs="Times New Roman"/>
      <w:color w:val="auto"/>
    </w:rPr>
  </w:style>
  <w:style w:type="paragraph" w:customStyle="1" w:styleId="Pa5">
    <w:name w:val="Pa5"/>
    <w:basedOn w:val="Default"/>
    <w:next w:val="Default"/>
    <w:uiPriority w:val="99"/>
    <w:rsid w:val="007737AC"/>
    <w:pPr>
      <w:widowControl/>
      <w:spacing w:line="321" w:lineRule="atLeast"/>
    </w:pPr>
    <w:rPr>
      <w:rFonts w:ascii="Palatino" w:hAnsi="Palatino" w:cs="Times New Roman"/>
      <w:color w:val="auto"/>
    </w:rPr>
  </w:style>
  <w:style w:type="character" w:styleId="Strong">
    <w:name w:val="Strong"/>
    <w:uiPriority w:val="22"/>
    <w:qFormat/>
    <w:rsid w:val="00E86E26"/>
    <w:rPr>
      <w:b/>
      <w:bCs/>
    </w:rPr>
  </w:style>
  <w:style w:type="paragraph" w:styleId="BodyText">
    <w:name w:val="Body Text"/>
    <w:basedOn w:val="Normal"/>
    <w:link w:val="BodyTextChar"/>
    <w:uiPriority w:val="1"/>
    <w:rsid w:val="007737AC"/>
    <w:pPr>
      <w:widowControl w:val="0"/>
      <w:autoSpaceDE w:val="0"/>
      <w:autoSpaceDN w:val="0"/>
      <w:adjustRightInd w:val="0"/>
      <w:ind w:left="820" w:hanging="36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737AC"/>
    <w:rPr>
      <w:rFonts w:ascii="Times New Roman" w:eastAsiaTheme="minorEastAsia" w:hAnsi="Times New Roman" w:cs="Times New Roman"/>
    </w:rPr>
  </w:style>
  <w:style w:type="paragraph" w:customStyle="1" w:styleId="TableParagraph">
    <w:name w:val="Table Paragraph"/>
    <w:basedOn w:val="Normal"/>
    <w:uiPriority w:val="1"/>
    <w:rsid w:val="007737AC"/>
    <w:pPr>
      <w:widowControl w:val="0"/>
      <w:autoSpaceDE w:val="0"/>
      <w:autoSpaceDN w:val="0"/>
      <w:adjustRightInd w:val="0"/>
    </w:pPr>
    <w:rPr>
      <w:szCs w:val="24"/>
    </w:rPr>
  </w:style>
  <w:style w:type="character" w:customStyle="1" w:styleId="apple-converted-space">
    <w:name w:val="apple-converted-space"/>
    <w:basedOn w:val="DefaultParagraphFont"/>
    <w:rsid w:val="007737AC"/>
  </w:style>
  <w:style w:type="table" w:styleId="TableGrid">
    <w:name w:val="Table Grid"/>
    <w:basedOn w:val="TableNormal"/>
    <w:uiPriority w:val="59"/>
    <w:rsid w:val="007737AC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7737AC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37AC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37AC"/>
    <w:rPr>
      <w:vertAlign w:val="superscript"/>
    </w:rPr>
  </w:style>
  <w:style w:type="paragraph" w:customStyle="1" w:styleId="basicparagraph0">
    <w:name w:val="basicparagraph"/>
    <w:basedOn w:val="Normal"/>
    <w:rsid w:val="007737AC"/>
    <w:pPr>
      <w:spacing w:before="100" w:beforeAutospacing="1" w:after="100" w:afterAutospacing="1"/>
    </w:pPr>
    <w:rPr>
      <w:rFonts w:eastAsia="Times New Roman"/>
      <w:szCs w:val="24"/>
    </w:rPr>
  </w:style>
  <w:style w:type="paragraph" w:styleId="NoSpacing">
    <w:name w:val="No Spacing"/>
    <w:basedOn w:val="Normal"/>
    <w:link w:val="NoSpacingChar"/>
    <w:uiPriority w:val="1"/>
    <w:qFormat/>
    <w:rsid w:val="00E86E26"/>
    <w:pPr>
      <w:spacing w:before="0" w:after="0" w:line="240" w:lineRule="auto"/>
    </w:pPr>
  </w:style>
  <w:style w:type="character" w:customStyle="1" w:styleId="apple-tab-span">
    <w:name w:val="apple-tab-span"/>
    <w:basedOn w:val="DefaultParagraphFont"/>
    <w:rsid w:val="007737AC"/>
  </w:style>
  <w:style w:type="paragraph" w:styleId="Title">
    <w:name w:val="Title"/>
    <w:basedOn w:val="Normal"/>
    <w:next w:val="Normal"/>
    <w:link w:val="TitleChar"/>
    <w:uiPriority w:val="10"/>
    <w:qFormat/>
    <w:rsid w:val="00E86E26"/>
    <w:pPr>
      <w:spacing w:before="720"/>
    </w:pPr>
    <w:rPr>
      <w:caps/>
      <w:color w:val="5B9BD5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86E26"/>
    <w:rPr>
      <w:caps/>
      <w:color w:val="5B9BD5" w:themeColor="accent1"/>
      <w:spacing w:val="10"/>
      <w:kern w:val="28"/>
      <w:sz w:val="52"/>
      <w:szCs w:val="5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6E26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6E26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6E26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6E2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6E26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86E26"/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6E26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86E26"/>
    <w:rPr>
      <w:caps/>
      <w:color w:val="595959" w:themeColor="text1" w:themeTint="A6"/>
      <w:spacing w:val="10"/>
      <w:sz w:val="24"/>
      <w:szCs w:val="24"/>
    </w:rPr>
  </w:style>
  <w:style w:type="character" w:styleId="Emphasis">
    <w:name w:val="Emphasis"/>
    <w:uiPriority w:val="20"/>
    <w:qFormat/>
    <w:rsid w:val="00E86E26"/>
    <w:rPr>
      <w:caps/>
      <w:color w:val="1F4D78" w:themeColor="accent1" w:themeShade="7F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E86E26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E86E26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86E2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6E26"/>
    <w:pPr>
      <w:pBdr>
        <w:top w:val="single" w:sz="4" w:space="10" w:color="5B9BD5" w:themeColor="accent1"/>
        <w:left w:val="single" w:sz="4" w:space="10" w:color="5B9BD5" w:themeColor="accent1"/>
      </w:pBdr>
      <w:spacing w:after="0"/>
      <w:ind w:left="1296" w:right="1152"/>
      <w:jc w:val="both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6E26"/>
    <w:rPr>
      <w:i/>
      <w:iCs/>
      <w:color w:val="5B9BD5" w:themeColor="accent1"/>
      <w:sz w:val="20"/>
      <w:szCs w:val="20"/>
    </w:rPr>
  </w:style>
  <w:style w:type="character" w:styleId="SubtleEmphasis">
    <w:name w:val="Subtle Emphasis"/>
    <w:uiPriority w:val="19"/>
    <w:qFormat/>
    <w:rsid w:val="00E86E26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E86E26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E86E26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E86E26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E86E26"/>
    <w:rPr>
      <w:b/>
      <w:bCs/>
      <w:i/>
      <w:iCs/>
      <w:spacing w:val="9"/>
    </w:rPr>
  </w:style>
  <w:style w:type="paragraph" w:customStyle="1" w:styleId="xxmsonormal">
    <w:name w:val="x_xmsonormal"/>
    <w:basedOn w:val="Normal"/>
    <w:rsid w:val="00026D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ntentpasted0">
    <w:name w:val="contentpasted0"/>
    <w:basedOn w:val="DefaultParagraphFont"/>
    <w:rsid w:val="00026D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79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0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3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60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35</TotalTime>
  <Pages>11</Pages>
  <Words>2273</Words>
  <Characters>1295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saw State University</Company>
  <LinksUpToDate>false</LinksUpToDate>
  <CharactersWithSpaces>1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 H Matson</dc:creator>
  <cp:lastModifiedBy>Svetlana Peltsverger</cp:lastModifiedBy>
  <cp:revision>121</cp:revision>
  <cp:lastPrinted>2016-05-06T21:26:00Z</cp:lastPrinted>
  <dcterms:created xsi:type="dcterms:W3CDTF">2021-03-26T13:27:00Z</dcterms:created>
  <dcterms:modified xsi:type="dcterms:W3CDTF">2023-04-19T13:40:00Z</dcterms:modified>
</cp:coreProperties>
</file>